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24/02/2024 – 24/03/2024</w:t>
      </w:r>
    </w:p>
    <w:p w14:paraId="712AE769" w14:textId="3825384C" w:rsidR="00331333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47398408" w:history="1">
        <w:r w:rsidR="00331333" w:rsidRPr="00366C24">
          <w:rPr>
            <w:rStyle w:val="Hyperlink"/>
            <w:noProof/>
          </w:rPr>
          <w:t>Scientific Highlights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08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1</w:t>
        </w:r>
        <w:r w:rsidR="00331333">
          <w:rPr>
            <w:noProof/>
            <w:webHidden/>
          </w:rPr>
          <w:fldChar w:fldCharType="end"/>
        </w:r>
      </w:hyperlink>
    </w:p>
    <w:p w14:paraId="15FCA88C" w14:textId="676FC7A7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09" w:history="1">
        <w:r w:rsidR="00331333" w:rsidRPr="00366C24">
          <w:rPr>
            <w:rStyle w:val="Hyperlink"/>
            <w:noProof/>
          </w:rPr>
          <w:t>SA Decolonisation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09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1</w:t>
        </w:r>
        <w:r w:rsidR="00331333">
          <w:rPr>
            <w:noProof/>
            <w:webHidden/>
          </w:rPr>
          <w:fldChar w:fldCharType="end"/>
        </w:r>
      </w:hyperlink>
    </w:p>
    <w:p w14:paraId="18DAD103" w14:textId="22FA8155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0" w:history="1">
        <w:r w:rsidR="00331333" w:rsidRPr="00366C24">
          <w:rPr>
            <w:rStyle w:val="Hyperlink"/>
            <w:noProof/>
          </w:rPr>
          <w:t>SA/MRSA Colonisation / Infection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0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1</w:t>
        </w:r>
        <w:r w:rsidR="00331333">
          <w:rPr>
            <w:noProof/>
            <w:webHidden/>
          </w:rPr>
          <w:fldChar w:fldCharType="end"/>
        </w:r>
      </w:hyperlink>
    </w:p>
    <w:p w14:paraId="1D9124E0" w14:textId="691BE23B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1" w:history="1">
        <w:r w:rsidR="00331333" w:rsidRPr="00366C24">
          <w:rPr>
            <w:rStyle w:val="Hyperlink"/>
            <w:noProof/>
          </w:rPr>
          <w:t>Guidelines / Prevention Practice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1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1</w:t>
        </w:r>
        <w:r w:rsidR="00331333">
          <w:rPr>
            <w:noProof/>
            <w:webHidden/>
          </w:rPr>
          <w:fldChar w:fldCharType="end"/>
        </w:r>
      </w:hyperlink>
    </w:p>
    <w:p w14:paraId="64407579" w14:textId="172078DB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2" w:history="1">
        <w:r w:rsidR="00331333" w:rsidRPr="00366C24">
          <w:rPr>
            <w:rStyle w:val="Hyperlink"/>
            <w:noProof/>
          </w:rPr>
          <w:t>Breast Surgery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2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2</w:t>
        </w:r>
        <w:r w:rsidR="00331333">
          <w:rPr>
            <w:noProof/>
            <w:webHidden/>
          </w:rPr>
          <w:fldChar w:fldCharType="end"/>
        </w:r>
      </w:hyperlink>
    </w:p>
    <w:p w14:paraId="17E78378" w14:textId="153D0E3A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3" w:history="1">
        <w:r w:rsidR="00331333" w:rsidRPr="00366C24">
          <w:rPr>
            <w:rStyle w:val="Hyperlink"/>
            <w:noProof/>
          </w:rPr>
          <w:t>Mupirocin resistance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3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2</w:t>
        </w:r>
        <w:r w:rsidR="00331333">
          <w:rPr>
            <w:noProof/>
            <w:webHidden/>
          </w:rPr>
          <w:fldChar w:fldCharType="end"/>
        </w:r>
      </w:hyperlink>
    </w:p>
    <w:p w14:paraId="27AB4446" w14:textId="42915528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4" w:history="1">
        <w:r w:rsidR="00331333" w:rsidRPr="00366C24">
          <w:rPr>
            <w:rStyle w:val="Hyperlink"/>
            <w:noProof/>
          </w:rPr>
          <w:t>Competitors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4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2</w:t>
        </w:r>
        <w:r w:rsidR="00331333">
          <w:rPr>
            <w:noProof/>
            <w:webHidden/>
          </w:rPr>
          <w:fldChar w:fldCharType="end"/>
        </w:r>
      </w:hyperlink>
    </w:p>
    <w:p w14:paraId="7066F550" w14:textId="3B7D2436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5" w:history="1">
        <w:r w:rsidR="00331333" w:rsidRPr="00366C24">
          <w:rPr>
            <w:rStyle w:val="Hyperlink"/>
            <w:noProof/>
          </w:rPr>
          <w:t>Economic News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5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2</w:t>
        </w:r>
        <w:r w:rsidR="00331333">
          <w:rPr>
            <w:noProof/>
            <w:webHidden/>
          </w:rPr>
          <w:fldChar w:fldCharType="end"/>
        </w:r>
      </w:hyperlink>
    </w:p>
    <w:p w14:paraId="38DDEDA2" w14:textId="12926D71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6" w:history="1">
        <w:r w:rsidR="00331333" w:rsidRPr="00366C24">
          <w:rPr>
            <w:rStyle w:val="Hyperlink"/>
            <w:noProof/>
          </w:rPr>
          <w:t>Covid-19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6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2</w:t>
        </w:r>
        <w:r w:rsidR="00331333">
          <w:rPr>
            <w:noProof/>
            <w:webHidden/>
          </w:rPr>
          <w:fldChar w:fldCharType="end"/>
        </w:r>
      </w:hyperlink>
    </w:p>
    <w:p w14:paraId="34F22529" w14:textId="2E5529A4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7" w:history="1">
        <w:r w:rsidR="00331333" w:rsidRPr="00366C24">
          <w:rPr>
            <w:rStyle w:val="Hyperlink"/>
            <w:noProof/>
          </w:rPr>
          <w:t>Other news of possible interest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7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2</w:t>
        </w:r>
        <w:r w:rsidR="00331333">
          <w:rPr>
            <w:noProof/>
            <w:webHidden/>
          </w:rPr>
          <w:fldChar w:fldCharType="end"/>
        </w:r>
      </w:hyperlink>
    </w:p>
    <w:p w14:paraId="0CF476CD" w14:textId="48887068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47398408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5" w:tgtFrame="_blank">
            <w:r>
              <w:t xml:space="preserve">In Vitro and Ex Vivo Investigation of the Antibacterial Effects of Methylene Blue against Methicillin-Resistant Staphylococcus aureus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6" w:tgtFrame="_blank">
            <w:r>
              <w:t xml:space="preserve">Monitoring Staphylococcus aureus nasal colonization murine model using a bioluminescent methicillin-resistant S. aureus (MRSA)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7" w:tgtFrame="_blank">
            <w:r>
              <w:t xml:space="preserve">Staphylococcus aureus colonisation and strategies for decolonisation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47398409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6" w:tgtFrame="_blank">
            <w:r>
              <w:t xml:space="preserve">Exhaled Breath Analysis Detects the Clearance of Staphylococcus aureus from the Airways of Children with Cystic Fibros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7" w:tgtFrame="_blank">
            <w:r>
              <w:t xml:space="preserve">Reduced Glycolysis and Cytotoxicity in Staphylococcus aureus Isolates from Chronic Rhinosinusitis as Strategies for Host Adapta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8" w:tgtFrame="_blank">
            <w:r>
              <w:t xml:space="preserve">An observational study demonstrates human-adapted Staphylococcus aureus strains have a higher frequency of antibiotic resistance compared to cattle-adapted strains isolated from dairy farms making farmstead chees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9" w:tgtFrame="_blank">
            <w:r>
              <w:t xml:space="preserve">Improving Compliance with Preoperative Nasal Povidone-Iodine to Prevent Surgical Site Infection in Vascular and Neurosurgery Services in a Community Teaching Hospital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0" w:tgtFrame="_blank">
            <w:r>
              <w:t xml:space="preserve">A Method Based on a Modified Fluorescence In Situ Hybridization (FISH) Approach for the Sensing of Staphylococcus aureus from Nasal Sampl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1" w:tgtFrame="_blank">
            <w:r>
              <w:t xml:space="preserve">The role of Staphylococcus aureus quorum sensing in cutaneous and systemic infection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2" w:tgtFrame="_blank">
            <w:r>
              <w:t xml:space="preserve">Nasal Microbiota and Sensitivity Pattern in Rhinosinusit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3" w:tgtFrame="_blank">
            <w:r>
              <w:t xml:space="preserve">Invasive Sinusitis Presenting with Orbital Complications in COVID Patients: Is Mucor the Only Cause?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4" w:tgtFrame="_blank">
            <w:r>
              <w:t xml:space="preserve">A Prospective Clinical Study of Bacteriological Profile and their Antibiotic Susceptibilty Profile in Patients with Chronic Rhinosinusitis: The Recent Scenario in Northern Ind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5" w:tgtFrame="_blank">
            <w:r>
              <w:t xml:space="preserve">Safety and efficacy of phage application in bacterial decolonisation: a systematic review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6" w:tgtFrame="_blank">
            <w:r>
              <w:t xml:space="preserve">Microbiology of cystic fibrosis persons not chronically infected with P. aeruginosa: A quasi-experimental study on two different upper airways' sampling method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7" w:tgtFrame="_blank">
            <w:r>
              <w:t xml:space="preserve">Biofilm-producing Bacteria and Quality of Life after Endoscopic Sinus Surgery in Patients with Chronic Rhinosinusitis with Nasal Polypos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8" w:tgtFrame="_blank">
            <w:r>
              <w:t xml:space="preserve">Delayed neutrophil shedding of CD62L in patients with chronic rhinosinusitis with nasal polyps and asthma: Implications for Staphylococcus aureus colonization and corticosteroid treatment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9" w:tgtFrame="_blank">
            <w:r>
              <w:t xml:space="preserve">Unexpected role of pig nostrils in the clonal and plasmidic dissemination of extended-spectrum beta-lactamase-producing Escherichia coli at farm level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0" w:tgtFrame="_blank">
            <w:r>
              <w:t xml:space="preserve">Addition of vancomycin to cefazolin is often unnecessary for preoperative antibiotic prophylaxis during total joint arthroplasti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1" w:tgtFrame="_blank">
            <w:r>
              <w:t xml:space="preserve">Utility of methicillin-resistant Staphylococcus aureus nasal PCR testing in pediatric patients with suspected respiratory infection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2" w:tgtFrame="_blank">
            <w:r>
              <w:t xml:space="preserve">Does organophosphorus poisoning increase the risk of staphylococcal ventilator associated pneumonia? - a retrospective stud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3" w:tgtFrame="_blank">
            <w:r>
              <w:t xml:space="preserve">Validation and shortcomings of the most common mouse model of chronic rhinosinusitis with nasal polyp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4" w:tgtFrame="_blank">
            <w:r>
              <w:t xml:space="preserve">The role of proteinaceous toxins secreted by Staphylococcus aureus in interbacterial competi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5" w:tgtFrame="_blank">
            <w:r>
              <w:t xml:space="preserve">Distribution of Staphylococcus aureus carriage among healthcare workers in a Japanese convalescent and rehabilitation hospital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6" w:tgtFrame="_blank">
            <w:r>
              <w:t xml:space="preserve">[Acute and chronic rhinosinusitis age characteristics]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6EFCBE4" w14:textId="77777777" w:rsidR="00DD588A" w:rsidRDefault="00DD588A" w:rsidP="00DD588A">
      <w:pPr>
        <w:spacing w:after="0"/>
      </w:pPr>
    </w:p>
    <w:p w14:paraId="1ED8D7EF" w14:textId="568E0071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47398410"/>
      <w:r w:rsidRPr="00ED25E3">
        <w:t xml:space="preserve">SA/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2DA1616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4" w:tgtFrame="_blank">
            <w:r>
              <w:t xml:space="preserve">Ruxolitinib for the treatment of acute and chronic graft-versus-host disease in children: a systematic review and individual patient data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5" w:tgtFrame="_blank">
            <w:r>
              <w:t xml:space="preserve">Modifiable Preoperative Risk Factors to Mitigate Postoperative Site Infection Following Pediatric Gastrostom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6" w:tgtFrame="_blank">
            <w:r>
              <w:t xml:space="preserve">Postoperative Incisional Complications in Gynecologic Single Incision Laparoscopic Surgery: Comparing Closure Techniqu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7" w:tgtFrame="_blank">
            <w:r>
              <w:t xml:space="preserve">Bronchiectasis and asthma: Data from The European Bronchiectasis Registry (EMBARC)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8" w:tgtFrame="_blank">
            <w:r>
              <w:t xml:space="preserve">Efficacy of prophylactic use of intraoperative vancomycin powder in preventing surgical site infection in neurological surgeries in Irrua, Nigeria: A randomized controlled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9" w:tgtFrame="_blank">
            <w:r>
              <w:t xml:space="preserve">Comparing short vs. intermediate and long nails in elderly patients with unstable multifragmental femoral trochanteric fractures (AO type A2): Multicenter (TRON group)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0" w:tgtFrame="_blank">
            <w:r>
              <w:t xml:space="preserve">Flap management following orthotopic heart transplantation: A single institution's review of 66 sternal wound complic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1" w:tgtFrame="_blank">
            <w:r>
              <w:t xml:space="preserve">Robotic-assisted laparoscopic Malone appendicostomy: a 6-year perspectiv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2" w:tgtFrame="_blank">
            <w:r>
              <w:t xml:space="preserve">Analysis of complications in 97 periprosthetic Vancouver B2 fractures treated either by internal fixation or revision arthroplas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3" w:tgtFrame="_blank">
            <w:r>
              <w:t xml:space="preserve">The treatment of sinus graft infection after sinus floor elevation: a series of four case repor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4" w:tgtFrame="_blank">
            <w:r>
              <w:t xml:space="preserve">Infection Rates and Surgical Procedures Associated With Isolated Open Talar Neck and Body Fractur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5" w:tgtFrame="_blank">
            <w:r>
              <w:t xml:space="preserve">Absorbable antibiotic beads for treatment of LVAD driveline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6" w:tgtFrame="_blank">
            <w:r>
              <w:t xml:space="preserve">Herpes Simplex Keratitis as a Complication of Pterygium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7" w:tgtFrame="_blank">
            <w:r>
              <w:t xml:space="preserve">Genital and Oral HPV Geno-Prevalence Measured through Urine and Saliva Samples in Young Adults in Ital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8" w:tgtFrame="_blank">
            <w:r>
              <w:t xml:space="preserve">A Next-Generation Adenoviral Vaccine Elicits Mucosal and Systemic Immunogenicity and Reduces Viral Shedding after SARS-CoV-2 Challenge in Nonhuman Primat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9" w:tgtFrame="_blank">
            <w:r>
              <w:t xml:space="preserve">Cumulative incidence of and risk factors for BCG infection after adjuvant BCG instill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0" w:tgtFrame="_blank">
            <w:r>
              <w:t xml:space="preserve">Magnet ingestion in growing children: a multi-center observational study on single and multiple magnet incid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1" w:tgtFrame="_blank">
            <w:r>
              <w:t xml:space="preserve">[Progress in antibacterial coatings of titanium implants surfaces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2" w:tgtFrame="_blank">
            <w:r>
              <w:t xml:space="preserve">Letter Regarding: "Alcohol-Containing Versus Aqueous-Based Solutions for Skin Preparation in Abdominal Surgery"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3" w:tgtFrame="_blank">
            <w:r>
              <w:t xml:space="preserve">Chest Wall Dermatitis Patterns Following Thoracoscopic Intercostal Nerve Cryoablation for Surgical Correction of Pectus Excavatu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4" w:tgtFrame="_blank">
            <w:r>
              <w:t xml:space="preserve">The Septic Elbow Joint: Treatment Approaches for Improved Patient Outcom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5" w:tgtFrame="_blank">
            <w:r>
              <w:t xml:space="preserve">The State of Local Antibiotic Use in Orthopedic Traum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6" w:tgtFrame="_blank">
            <w:r>
              <w:t xml:space="preserve">Articulating Spacers in Total Hip Arthroplasty: Surgical Technique and Outcom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7" w:tgtFrame="_blank">
            <w:r>
              <w:t xml:space="preserve">Innovations in the Isolation and Treatment of Biofilms in Periprosthetic Joint Infection: A Comprehensive Review of Current and Emerging Therapies in Bone and Joint Infection Manage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8" w:tgtFrame="_blank">
            <w:r>
              <w:t xml:space="preserve">Biofilm and How It Relates to Prosthetic Joint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9" w:tgtFrame="_blank">
            <w:r>
              <w:t xml:space="preserve">Arthroscopic Capsular Shift from Inferior to Superior has an Exceptional Safety Profile and Short-Term Outcom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0" w:tgtFrame="_blank">
            <w:r>
              <w:t xml:space="preserve">Intramedullary positive tissue culture increases the risk of re-infection following one-stage septic revision total knee arthroplas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1" w:tgtFrame="_blank">
            <w:r>
              <w:t xml:space="preserve">Partial Cranial Reconstruction using Titanium Mesh After Craniectomy: An Antiadhesive and Protective Barrier with Improved Aesthetic Outcom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2" w:tgtFrame="_blank">
            <w:r>
              <w:t xml:space="preserve">In Utero Diagnosis of Spinal Dermal Sin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3" w:tgtFrame="_blank">
            <w:r>
              <w:t xml:space="preserve">Single-stage transcutaneous osseointegrated prosthesis for above-knee amputations including an antibiotic-loaded hydrogel. Preliminary results of a new surgical protoco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4" w:tgtFrame="_blank">
            <w:r>
              <w:t xml:space="preserve">What can they expect? Decreased quality of life and increased postoperative complication rate in patients with a fracture-related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5" w:tgtFrame="_blank">
            <w:r>
              <w:t xml:space="preserve">A clinical dimple on facial skin related to dental origin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6" w:tgtFrame="_blank">
            <w:r>
              <w:t xml:space="preserve">The global burden of cervical cancer requiring surgery: database estimat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7" w:tgtFrame="_blank">
            <w:r>
              <w:t xml:space="preserve">Surgical treatment of acromioclavicular joint dislocation of Rockwood III/IV: a retrospective study on clavicular hook plate versus arthroscopic TightRope loop titanium butt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8" w:tgtFrame="_blank">
            <w:r>
              <w:t xml:space="preserve">Minimizing pain in deer antler removal: Local anaesthetics in ZnO nanoparticle based collagen dressings as a promising solu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9" w:tgtFrame="_blank">
            <w:r>
              <w:t xml:space="preserve">Infection and Sepsis Trends during United States' Delivery Hospitalizations from 2000 to 2020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0" w:tgtFrame="_blank">
            <w:r>
              <w:t xml:space="preserve">Characterization of a human H3N8 influenza vir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1" w:tgtFrame="_blank">
            <w:r>
              <w:t xml:space="preserve">Enhanced Chemoradiotherapy for MRSA-Infected Osteomyelitis Using Immunomodulatory Polymer-Reinforced Nanotherapeutic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2" w:tgtFrame="_blank">
            <w:r>
              <w:t xml:space="preserve">Impact of Anterior and Posterior Vault Distraction Osteogenesis (A-PVDO) and 3D-Printed Positioning/Shaping Templates in Apert Syndrome: A Case Series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3" w:tgtFrame="_blank">
            <w:r>
              <w:t xml:space="preserve">Relationship Between Vitamin D Deficiency and Nonalcoholic Fatty Liver Disease in Patients With HIV-1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4" w:tgtFrame="_blank">
            <w:r>
              <w:t xml:space="preserve">Surgical repair and replacement for native mitral valve infective endocard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5" w:tgtFrame="_blank">
            <w:r>
              <w:t xml:space="preserve">Gastric fundic gland polyposis and cancer development after eradication of Helicobacter pylori in patient with gastric adenocarcinoma and proximal polyposis of the stomach (GAPPS)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6" w:tgtFrame="_blank">
            <w:r>
              <w:t xml:space="preserve">Inflammatory myofibroblastoma mimicking cavernous hemangioma in the liv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7" w:tgtFrame="_blank">
            <w:r>
              <w:t xml:space="preserve">Impact of COVID-19 on cardiac surgery outcom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8" w:tgtFrame="_blank">
            <w:r>
              <w:t xml:space="preserve">Percutaneous Endoscopic Unilateral-Approach Bilateral Decompression for Lumbar Spinal Steno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9" w:tgtFrame="_blank">
            <w:r>
              <w:t xml:space="preserve">A Neural Implant Design Toolbox for Nonhuman Primat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0" w:tgtFrame="_blank">
            <w:r>
              <w:t xml:space="preserve">Biofilm formation by Staphylococcus pseudintermedius on titanium impla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1" w:tgtFrame="_blank">
            <w:r>
              <w:t xml:space="preserve">Salvage skull base surgery after proton beam therapy for recurrent sinonasal malignancies: A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2" w:tgtFrame="_blank">
            <w:r>
              <w:t xml:space="preserve">Risk factors and outcomes in patients with severe Necrotizing fasciitis admitted to surgical intensive Care unit: a retrospective cohort study from pakista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3" w:tgtFrame="_blank">
            <w:r>
              <w:t xml:space="preserve">Practices Used to Improve Patient Safety Culture Among Healthcare Professionals in a Tertiary Care Hospit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4" w:tgtFrame="_blank">
            <w:r>
              <w:t xml:space="preserve">[Modified reverse puncture technique for esophagojejunostomy during totally laparoscopic total gastrectomy for gastric cancer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5" w:tgtFrame="_blank">
            <w:r>
              <w:t xml:space="preserve">Neonatal pyocele originating from a urinary tract infection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6" w:tgtFrame="_blank">
            <w:r>
              <w:t xml:space="preserve">Comparison of the effectiveness of two adjustable negative pressure ureteral access sheaths combined with flex ureteroscopy for ≤ 2 cm renal ston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7" w:tgtFrame="_blank">
            <w:r>
              <w:t xml:space="preserve">Immunisation efficacy of a stabilised SARS-CoV-2 spike glycoprotein in two geriatric animal mode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8" w:tgtFrame="_blank">
            <w:r>
              <w:t xml:space="preserve">A threshold of 100 or more colony-forming units on the anesthesia machine predicts bacterial pathogen detection: a retrospective laboratory-based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9" w:tgtFrame="_blank">
            <w:r>
              <w:t xml:space="preserve">Comparing outcomes of single-use vs reusable ureteroscopes: a systematic review and meta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0" w:tgtFrame="_blank">
            <w:r>
              <w:t xml:space="preserve">Optimizing antibiotic management for patients with acute appendicitis: A quality improvemen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1" w:tgtFrame="_blank">
            <w:r>
              <w:t xml:space="preserve">Predictive value of C-reactive protein for postoperative liver-specific surgical site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2" w:tgtFrame="_blank">
            <w:r>
              <w:t xml:space="preserve">Exploration of the utility of different doses of Qingfei Dayuan granules: a multicenter, randomized, double-blind, placebo-controlled tr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3" w:tgtFrame="_blank">
            <w:r>
              <w:t xml:space="preserve">Clinical observation of Otitis Media Secretory during Covid-19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4" w:tgtFrame="_blank">
            <w:r>
              <w:t xml:space="preserve">Balancing the scales: achieving the optimal beta-lactam to beta-lactamase inhibitor ratio with continuous infusion piperacillin/tazobactam against extended spectrum beta-lactamase producing Enterobacteral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5" w:tgtFrame="_blank">
            <w:r>
              <w:t xml:space="preserve">Diagnosis and management of secondary adrenal cri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6" w:tgtFrame="_blank">
            <w:r>
              <w:t xml:space="preserve">Anosmia or Ageusia Following COVID-19 Vaccination: A Systematic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7" w:tgtFrame="_blank">
            <w:r>
              <w:t xml:space="preserve">Whole-genome sequencing of SARS-CoV-2 from the initial cases of domestic cat infections in Canad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8" w:tgtFrame="_blank">
            <w:r>
              <w:t xml:space="preserve">Coexisting of Primary Central Nervous System Lymphoma and Talaromyces marneffei Brain Abscess in an AIDS Patient, A Case Report and Review of the Literat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9" w:tgtFrame="_blank">
            <w:r>
              <w:t xml:space="preserve">A rare concomitant ipsilateral hip and knee dislocations: A case report and review of the literat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0" w:tgtFrame="_blank">
            <w:r>
              <w:t xml:space="preserve">[Clinical efficacy of posterior femoral muscle flaps combined with posterior femoral cutaneous nerve nutrient vessel flap and closed lavage in the treatment of stage Ⅳ ischial tuberosity pressure ulcers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1" w:tgtFrame="_blank">
            <w:r>
              <w:t xml:space="preserve">[Perioperative management of wounds associated with secondary sternal osteomyelitis and/or mediastinitis after sternotomy and its clinical effects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2" w:tgtFrame="_blank">
            <w:r>
              <w:t xml:space="preserve">Long-term safety of total knee arthroplasty in patients with chronic kidney disease in Taiwan: a retrospective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3" w:tgtFrame="_blank">
            <w:r>
              <w:t xml:space="preserve">Endoscopic Access to Brain abscess due to sinonasal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4" w:tgtFrame="_blank">
            <w:r>
              <w:t xml:space="preserve">Transoperative Magnetic Resonance Imaging in awake glioma surgery: Experience in a Latin American tertiary-level cent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5" w:tgtFrame="_blank">
            <w:r>
              <w:t xml:space="preserve">Autologous Blood Patch Pleurodesis and Endobronchial Valves for Management of Persistent Air Leaks in Two Cases of Tuberculo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6" w:tgtFrame="_blank">
            <w:r>
              <w:t xml:space="preserve">Soft-tissue reconstruction with pedicled vertical rectus abdominis myocutaneous flap after total or high sacrectomy for giant sacral tumo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7" w:tgtFrame="_blank">
            <w:r>
              <w:t xml:space="preserve">Pragmatic Return to Effective Dental Infection Control through Triage and Testing (PREDICT): an observational, feasibility study to improve dental office safe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8" w:tgtFrame="_blank">
            <w:r>
              <w:t xml:space="preserve">Multifunctional biomimetic hydrogel dressing provides anti-infection treatment and improves immunotherapy by reprogramming the infection-related wound microenviron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9" w:tgtFrame="_blank">
            <w:r>
              <w:t xml:space="preserve">Negative Pressure Wound Therapy With and Without Instillation in Necrotizing Soft Tissue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0" w:tgtFrame="_blank">
            <w:r>
              <w:t xml:space="preserve">Familial Intraductal Papillary Mucinous Neoplasm Associated With the Germline MSH6 Missense Variant and Progression of Pancreatic canc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1" w:tgtFrame="_blank">
            <w:r>
              <w:t xml:space="preserve">Reconstruction of Broad Lower Lip Defects Using Karapandzic-Type Flap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2" w:tgtFrame="_blank">
            <w:r>
              <w:t xml:space="preserve">Herbal Products-powered Thermosensitive Hydrogel with Phototherapy and Microenvironment Reconstruction for Accelerating Multidrug-resistant Bacteria-infected Wound Heal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3" w:tgtFrame="_blank">
            <w:r>
              <w:t xml:space="preserve">Study on the relationship between the fitness of three types of N95 respirators and facial dimens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4" w:tgtFrame="_blank">
            <w:r>
              <w:t xml:space="preserve">Nationwide Propensity-Matched Comparison of Surgical Site Infections in Safety Net Hospita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5" w:tgtFrame="_blank">
            <w:r>
              <w:t xml:space="preserve">Apoptosis and pyroptosis in the nasal mucosa of Syrian hamster during SARS-CoV-2 infection and re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6" w:tgtFrame="_blank">
            <w:r>
              <w:t xml:space="preserve">No Difference in Revision Rates up to 10 years Following Total Hip Arthroplasty in Patients Who Had Prior Bariatric Surgery When Compared to Patients Who Had Class III Obesity: A Propensity Matched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7" w:tgtFrame="_blank">
            <w:r>
              <w:t xml:space="preserve">Development of an Infection Prevention and Control pathway to facilitate high throughput cataract surgery in Scotland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8" w:tgtFrame="_blank">
            <w:r>
              <w:t xml:space="preserve">Magnetically driven antegrade intramedullary lengthening nails for tibial lengthen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9" w:tgtFrame="_blank">
            <w:r>
              <w:t xml:space="preserve">Does the use of surgical face masks reduce postoperative infections in traumatic wounds sutured outside hospital? A randomized study at a Norwegian casualty cent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0" w:tgtFrame="_blank">
            <w:r>
              <w:t xml:space="preserve">Registry-based study of survivorship of cemented femoral components versus collared cementless femoral components in total hip arthroplasty in older patients with osteoarthr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1" w:tgtFrame="_blank">
            <w:r>
              <w:t xml:space="preserve">Comprehensive functional outcome analysis and importance of bone remodelling on personalized cranioplasty treatment using Poly(methyl methacrylate) bone flap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2" w:tgtFrame="_blank">
            <w:r>
              <w:t xml:space="preserve">Low energy gunshot injuries: Does removal of retained bullet fragmentation at the time of internal fixation reduce the risk of fracture related infection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3" w:tgtFrame="_blank">
            <w:r>
              <w:t xml:space="preserve">Intranasal booster vaccination of beef steers reduces clinical signs following experimental coinfection with BRSV and BHV-1 without reducing shedding of BRD-associated bacter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4" w:tgtFrame="_blank">
            <w:r>
              <w:t xml:space="preserve">Current state of neuroprotective therapy using antibiotics in human traumatic brain injury and animal mode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5" w:tgtFrame="_blank">
            <w:r>
              <w:t xml:space="preserve">Effect of right internal mammary artery versus radial artery as a second graft vessel in coronary artery bypass grafting on postoperative wound infection in patients: A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6" w:tgtFrame="_blank">
            <w:r>
              <w:t xml:space="preserve">Epstein-Barr in a Patient Presenting with Right Upper Quadrant Pain: A Case Report from the Emergency Depart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7" w:tgtFrame="_blank">
            <w:r>
              <w:t xml:space="preserve">Contamination of equipment and surfaces in the operating room anesthesia workspace: a cross-sec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8" w:tgtFrame="_blank">
            <w:r>
              <w:t xml:space="preserve">Periprosthetic hip infections caused by Brucella: a rare case report and literatur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9" w:tgtFrame="_blank">
            <w:r>
              <w:t xml:space="preserve">Case Management in Prevention of 30-Day Readmission in Post-Coronary Artery Bypass Graft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0" w:tgtFrame="_blank">
            <w:r>
              <w:t xml:space="preserve">Oritavancin Versus Daptomycin for Osteomyelitis Treatment After Surgical Debride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1" w:tgtFrame="_blank">
            <w:r>
              <w:t xml:space="preserve">Open versus arthroscopic treatment of the rheumatoid elbow arthritis: a comparison of complications at two years utilizing a nationally representative databa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2" w:tgtFrame="_blank">
            <w:r>
              <w:t xml:space="preserve">Cardiac interventions on total knee arthroplasty: a national inpatient sample-based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3" w:tgtFrame="_blank">
            <w:r>
              <w:t xml:space="preserve">The impact of anxiety and depression on lumbar spine surgical outcomes: a Michigan Spine Surgery Improvement Collabora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4" w:tgtFrame="_blank">
            <w:r>
              <w:t xml:space="preserve">Seroepidemiology of SARS-CoV-2 in a cohort of pregnant women and their infants in Uganda and Malawi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5" w:tgtFrame="_blank">
            <w:r>
              <w:t xml:space="preserve">Primary splenic abscess in an adult female patient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6" w:tgtFrame="_blank">
            <w:r>
              <w:t xml:space="preserve">S2 alar-iliac screws are superior to traditional iliac screws for spinopelvic fixation in adult spinal deformity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7" w:tgtFrame="_blank">
            <w:r>
              <w:t xml:space="preserve">Residual calcified material volume of β-tricalcium phosphate with platelet-rich fibrin in unilateral alveolar bone graf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8" w:tgtFrame="_blank">
            <w:r>
              <w:t xml:space="preserve">Risk factor analysis for perioperative complications in impacted third molar surgery - a single center experie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9" w:tgtFrame="_blank">
            <w:r>
              <w:t xml:space="preserve">Metatarsal lengthening by distraction osteogenesis for brachymetatarsia in paediatric patients: is it safe and effective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0" w:tgtFrame="_blank">
            <w:r>
              <w:t xml:space="preserve">Leadless pacemakers at 5-year follow-up: the Micra transcatheter pacing system post-approval regist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1" w:tgtFrame="_blank">
            <w:r>
              <w:t xml:space="preserve">Letter to the Editor concerning Akhavan AA et al., Invasive non-Candida fungal infections in acute burns-a 13-year review of a single institution and review of the literat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2" w:tgtFrame="_blank">
            <w:r>
              <w:t xml:space="preserve">Comparison of perioperative adverse events following suburethral sling placement using synthetic mesh, autologous rectus fascia, and autologous fascia lata in a national surgical regist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3" w:tgtFrame="_blank">
            <w:r>
              <w:t xml:space="preserve">Feasibility of Goal-Directed Fluid Therapy in Patients with Transcatheter Aortic Valve Replacement - An Ambispective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4" w:tgtFrame="_blank">
            <w:r>
              <w:t xml:space="preserve">The infected diabetic foot: Analysis of diabetic and non-diabetic foot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5" w:tgtFrame="_blank">
            <w:r>
              <w:t xml:space="preserve">Characteristics and outcome of anti-hepatitis D virus positive patients with hepatocellular carcinom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6" w:tgtFrame="_blank">
            <w:r>
              <w:t xml:space="preserve">Hydrocele stone: a rare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7" w:tgtFrame="_blank">
            <w:r>
              <w:t xml:space="preserve">Mid- to Long-Term Results of Total Knee Arthroplasty for Charcot Arthropathy of the Kne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8" w:tgtFrame="_blank">
            <w:r>
              <w:t xml:space="preserve">Effect of basic fibroblast growth factor with collagen/gelatin fixture in a rabbit model of nasal septum perfor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9" w:tgtFrame="_blank">
            <w:r>
              <w:t xml:space="preserve">Successful reimplantation of extruded bone segment in lower limb open fractures: case report and literatur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0" w:tgtFrame="_blank">
            <w:r>
              <w:t xml:space="preserve">A Successful Endovascular Treatment of Massive Hematuria Caused by Aorto-Ureteric Fistula: A Report of a Rare Ca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1" w:tgtFrame="_blank">
            <w:r>
              <w:t xml:space="preserve">Two-Year Preclinical Evaluation of Long-Term Absorbable Poly-4-hydroxybutyrate Scaffold for Surgical Correction of Pelvic Organ Prolap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2" w:tgtFrame="_blank">
            <w:r>
              <w:t xml:space="preserve">Two-stage total joint replacement for hip or knee septic arthritis: post-traumatic etiology and difficult-to-treat infections predict poor outcom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3" w:tgtFrame="_blank">
            <w:r>
              <w:t xml:space="preserve">Remodeling Microenvironment for Implant-associated Osteomyelitis by Dual Metal Peroxid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4" w:tgtFrame="_blank">
            <w:r>
              <w:t xml:space="preserve">Innovative Biomaterials for Bone Tumor Treatment and Regeneration: Tackling Postoperative Challenges and Charting the Path Forward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5" w:tgtFrame="_blank">
            <w:r>
              <w:t xml:space="preserve">Lentiviral expression of wildtype LAMA3A restores cell adhesion in airway basal cells from children with epidermolysis bullos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6" w:tgtFrame="_blank">
            <w:r>
              <w:t xml:space="preserve">Pharmacomechanical thrombectomy with Angiojet in acute arterial occlusions: A prospective study among the results and outcom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7" w:tgtFrame="_blank">
            <w:r>
              <w:t xml:space="preserve">Laparoscopic necrosectomy for acute necrotizing pancreatitis: mesocolon-preserving approach and outcom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8" w:tgtFrame="_blank">
            <w:r>
              <w:t xml:space="preserve">Risk factors analyses associated with postoperative infection in choledochoscopy for intrahepatic bile duct stones (IHDs): a single-center retrospective study in real-world sett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9" w:tgtFrame="_blank">
            <w:r>
              <w:t xml:space="preserve">Neurological manifestations and risk factors associated with poor prognosis in hospitalized children with Omicron variant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0" w:tgtFrame="_blank">
            <w:r>
              <w:t xml:space="preserve">Maximizing mesh mileage: evaluating the long-term performance of a novel hybrid mesh for ventral hernia repai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1" w:tgtFrame="_blank">
            <w:r>
              <w:t xml:space="preserve">Predicting hypovitaminosis C with LASSO algorithm in adult critically ill patients in surgical intensive care units: a bi-center prospective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2" w:tgtFrame="_blank">
            <w:r>
              <w:t xml:space="preserve">Inflammation-suppressing cornea-in-a-syringe with anti-viral GF19 peptide promotes regeneration in HSV-1 infected rabbit cornea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3" w:tgtFrame="_blank">
            <w:r>
              <w:t xml:space="preserve">Multidrug-resistant bacterial infections after liver transplantation: prevalence, impact, and risk facto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4" w:tgtFrame="_blank">
            <w:r>
              <w:t xml:space="preserve">Importance of the Posterior Plate in Three-Column Tibial Plateau Fractures: A Finite Element Analysis and Clinical Valid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5" w:tgtFrame="_blank">
            <w:r>
              <w:t xml:space="preserve">Comparison of Two Techniques for Proximal Margin Analysis of Toe Amputations: a Retrospectiv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6" w:tgtFrame="_blank">
            <w:r>
              <w:t xml:space="preserve">Surgical repair of tetralogy of Fallot in a 78-year-old woman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7" w:tgtFrame="_blank">
            <w:r>
              <w:t xml:space="preserve">The genetic basis of hydrocephalus: genes, pathways, mechanisms, and global impac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8" w:tgtFrame="_blank">
            <w:r>
              <w:t xml:space="preserve">Intrapapillary hemorrhage with adjacent peripapillary subretinal hemorrhage of both eyes after COVID-19 infection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9" w:tgtFrame="_blank">
            <w:r>
              <w:t xml:space="preserve">Impact of preoperative antiviral therapy on the prognosis of hepatitis B virus-related hepatocellular carcinom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0" w:tgtFrame="_blank">
            <w:r>
              <w:t xml:space="preserve">Photobiomodulation preconditioned diabetic adipose derived stem cells with additional photobiomodulation: an additive approach for enhanced wound healing in diabetic rats with a delayed healing wound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1" w:tgtFrame="_blank">
            <w:r>
              <w:t xml:space="preserve">The influence of microbial colonization on inflammatory versus pro-healing trajectories in combat extremity woun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2" w:tgtFrame="_blank">
            <w:r>
              <w:t xml:space="preserve">Acute large-vessel occlusion due to an infected thrombus formation induced by invasive sphenoid sinus aspergillosis: illustrative ca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3" w:tgtFrame="_blank">
            <w:r>
              <w:t xml:space="preserve">Racial Disparities in 30-day Readmission After Orthopaedic Surgery: A 5-year National Surgical Quality Improvement Program Database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4" w:tgtFrame="_blank">
            <w:r>
              <w:t xml:space="preserve">Comparison of surgical and oncological outcomes between different surgical approaches for overweight or obese cervical cancer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5" w:tgtFrame="_blank">
            <w:r>
              <w:t xml:space="preserve">Establishment and Evaluation of a Risk Prediction Model for Pathological Escalation of Gastric Low-Grade Intraepithelial Neoplas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6" w:tgtFrame="_blank">
            <w:r>
              <w:t xml:space="preserve">The impact of bariatric surgery on admissions for gastrointestinal complications and conditions associated with obesity: A nationwid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7" w:tgtFrame="_blank">
            <w:r>
              <w:t xml:space="preserve">[Postoperative outcome of 30 patients with navicular bone fractures-In connection with AOFAS-Score, SF-12 and fracture classifications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8" w:tgtFrame="_blank">
            <w:r>
              <w:t xml:space="preserve">Laparoscopic versus open surgery in obstructive colorectal cancer patients following stents placement: a comprehensive meta-analysis of cohort stud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9" w:tgtFrame="_blank">
            <w:r>
              <w:t xml:space="preserve">Immunotherapy Using Activated Natural Killer Cells Improves Postoperative Neutrophil-to-Lymphocyte Ratio and Long-Term Prognosis of Living Donor Liver Transplant Recipients With Hepatocellular Carcinom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0" w:tgtFrame="_blank">
            <w:r>
              <w:t xml:space="preserve">Postoperative Herpes Viral Infections in Neurosurgery - An Experience and Arguments for and against the Plausible Hypothe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1" w:tgtFrame="_blank">
            <w:r>
              <w:t xml:space="preserve">Pantoea agglomerans bacteraemia after uterine artery embolisation: an unusual pathoge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2" w:tgtFrame="_blank">
            <w:r>
              <w:t xml:space="preserve">Wunderlich syndrome in a patient with pyelonephr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3" w:tgtFrame="_blank">
            <w:r>
              <w:t xml:space="preserve">[Design and application of a drainage tube dredging umbrella and anti-retrograde infection kit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4" w:tgtFrame="_blank">
            <w:r>
              <w:t xml:space="preserve">Molecular characterization of diffuse large B-cell lymphomas associated with hepatitis C virus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5" w:tgtFrame="_blank">
            <w:r>
              <w:t xml:space="preserve">BedBiopsy: diagnostic performance of bedside ultrasound-guided bone biopsies for the management of diabetic foot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6" w:tgtFrame="_blank">
            <w:r>
              <w:t xml:space="preserve">RNA cis-regulators are important for Streptococcus pneumoniae in vivo succes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7" w:tgtFrame="_blank">
            <w:r>
              <w:t xml:space="preserve">Insulin Delivery to the Brain via the Nasal Route: Unraveling the Potential for Alzheimer's Disease Therap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8" w:tgtFrame="_blank">
            <w:r>
              <w:t xml:space="preserve">Limb salvage reconstruction of the lower limb with complex ankle arthrodesis and magnetic internal lengthening nai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9" w:tgtFrame="_blank">
            <w:r>
              <w:t xml:space="preserve">Incidence, characteristics, and risk factors of drug-associated muscle adverse reaction: a retrospective real-world study of in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0" w:tgtFrame="_blank">
            <w:r>
              <w:t xml:space="preserve">From hepatitis B virus infection to acute-on-chronic liver failure: The dynamic role of hepatic macrophag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1" w:tgtFrame="_blank">
            <w:r>
              <w:t xml:space="preserve">Implications of CD45RA and CD45RO T cell subsets in patients of chronic rhinosinusitis with nasal polyposis infected with Aspergillus flav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2" w:tgtFrame="_blank">
            <w:r>
              <w:t xml:space="preserve">Anticipating ICU discharge and long-term follow-up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3" w:tgtFrame="_blank">
            <w:r>
              <w:t xml:space="preserve">[Preliminary clinical application of novel magnetic navigation and ultrasound-guided percutaneous transhepatic cholangiography drainage through the right liver duct for malignant obstructive jaundice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4" w:tgtFrame="_blank">
            <w:r>
              <w:t xml:space="preserve">Genome-based solutions for managing mucormyco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5" w:tgtFrame="_blank">
            <w:r>
              <w:t xml:space="preserve">PROPHYLACTIC ANTIBIOTICS DURING THE IMPLANT PROSTHETIC PHASE MAY NOT SUBSTANTIALLY DECREASE THE INCIDENCE OF INFECTIOUS COMPLIC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6" w:tgtFrame="_blank">
            <w:r>
              <w:t xml:space="preserve">A combined score for predicting clinically relevant postoperative pancreatic fistula based on inflammatory parameters and drainage fluid culture results on postoperative day 3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7" w:tgtFrame="_blank">
            <w:r>
              <w:t xml:space="preserve">Salvage Algorithm for Deep Surgical Site Infections after HTO with Unstable Bone Situation Using a Hexapod System - Primary Resul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8" w:tgtFrame="_blank">
            <w:r>
              <w:t xml:space="preserve">Heavily Treatment-Experienced Persons Living with HIV Currently in Care in Italy: characteristics, Risk Factors, and Therapeutic Options - the ICONA Foundation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9" w:tgtFrame="_blank">
            <w:r>
              <w:t xml:space="preserve">[Arthroscopic Subtalar Distraction Arthrodesis in Post-Traumatic Indications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0" w:tgtFrame="_blank">
            <w:r>
              <w:t xml:space="preserve">Ionized jet deposition of silver nanostructured coatings: Assessment of chemico-physical and biological behavior for application in orthopedic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1" w:tgtFrame="_blank">
            <w:r>
              <w:t xml:space="preserve">Modified gastro-soleus turn-down flap for chronic or neglected achilles tendon ruptur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2" w:tgtFrame="_blank">
            <w:r>
              <w:t xml:space="preserve">Impact of a multidisciplinary management team on clinical outcome in ICU patients affected by Gram-negative bloodstream infections: a pre-post quasi-experiment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3" w:tgtFrame="_blank">
            <w:r>
              <w:t xml:space="preserve">Surgical-site infection in multifetal cesarean deliv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4" w:tgtFrame="_blank">
            <w:r>
              <w:t xml:space="preserve">Spondylodiscitis of lumbar complicated with spinal epidural abscess caused by Parvimonas micra: A case report and literatur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5" w:tgtFrame="_blank">
            <w:r>
              <w:t xml:space="preserve">Progression from carriage to bloodstream infection and fatality by different Enterobacterales species, carbapenemases and host settings: deciphering the melting po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6" w:tgtFrame="_blank">
            <w:r>
              <w:t xml:space="preserve">The effect of omentoplasty in various surgical operations: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7" w:tgtFrame="_blank">
            <w:r>
              <w:t xml:space="preserve">Preoperative prescription opioid use as an independent predictor of 90-day mortality and adverse events in craniotomy and craniectomy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8" w:tgtFrame="_blank">
            <w:r>
              <w:t xml:space="preserve">Chronic infective arthritis with osteomyelitis of the ankle due to Pseudomonas aeruginosa infection in a middle-age woman: A rare causative pathogen requiring vigila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9" w:tgtFrame="_blank">
            <w:r>
              <w:t xml:space="preserve">Pivotal role of myeloid-derived suppressor cells in infection-related tumor growt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0" w:tgtFrame="_blank">
            <w:r>
              <w:t xml:space="preserve">Transanal fistula repair for the treatment of rectovestibular fistula with normal anus in female children: a 5-year single-center experie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1" w:tgtFrame="_blank">
            <w:r>
              <w:t xml:space="preserve">Giant inflamed fibroepithelial scrotal polyp mimicking an anogenital wa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2" w:tgtFrame="_blank">
            <w:r>
              <w:t xml:space="preserve">SARS-CoV-2 Omicron infection augments the magnitude and durability of systemic and mucosal immunity in triple-dose CoronaVac recip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3" w:tgtFrame="_blank">
            <w:r>
              <w:t xml:space="preserve">Quantifying the Association Between Surgical Spine Approach and Tracheostomy Timing After Traumatic Cervical Spinal Cord Inju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4" w:tgtFrame="_blank">
            <w:r>
              <w:t xml:space="preserve">Nanotechnology-based delivery of therapeutics through the intranasal pathway and the blood-brain barrier for Alzheimer's disease treat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5" w:tgtFrame="_blank">
            <w:r>
              <w:t xml:space="preserve">Ligation of the Intersphincteric Fistula Tract as an Emergency Treatment for Cryptoglandular Anal Fistul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6" w:tgtFrame="_blank">
            <w:r>
              <w:t xml:space="preserve">Histopathologic and transmission electron microscopic findings in monkeypox cutaneous les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7" w:tgtFrame="_blank">
            <w:r>
              <w:t xml:space="preserve">Evaluation of Olfactory Dysfunction Among COVID-19 Patients in Baghdad, Iraq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8" w:tgtFrame="_blank">
            <w:r>
              <w:t xml:space="preserve">Comparison of the Effectiveness of a Novel Matrix-Modified Bovine Collagen Membrane With a Conventional Bovine Collagen Membrane for Oral Mucosal Defects: A Single-Center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9" w:tgtFrame="_blank">
            <w:r>
              <w:t xml:space="preserve">Endovascular Treatment of a Multi-visceral Aortic Conduit Blowout With Parallel Stent Grafts and Coi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0" w:tgtFrame="_blank">
            <w:r>
              <w:t xml:space="preserve">Pectoralis Major Pyomyositis in a Patient With Diabetes: A Case Report and Literatur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1" w:tgtFrame="_blank">
            <w:r>
              <w:t xml:space="preserve">Summary of the best evidence for the prevention of nasal injury in preterm infants with nasal noninvasive ventil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2" w:tgtFrame="_blank">
            <w:r>
              <w:t xml:space="preserve">Recombinase polymerase amplification-lateral flow dipstick (RPA-LFD) designed for rapid detection of canine distemper vir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3" w:tgtFrame="_blank">
            <w:r>
              <w:t xml:space="preserve">Intraosseous Versus Intravenous Vancomycin in Tourniquetless Primary Total Knee Arthroplasty: A Randomized Tr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4" w:tgtFrame="_blank">
            <w:r>
              <w:t xml:space="preserve">Preparation and immunogenicity evaluation of C-HapS-P6 fusion protein vaccine against nontypeable Haemophilus influenzae in mi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5" w:tgtFrame="_blank">
            <w:r>
              <w:t xml:space="preserve">Peri-implantitis: Knowledge and attitudes of implantology clinicians regarding the disease management: Peri-implantitis knowledg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6" w:tgtFrame="_blank">
            <w:r>
              <w:t xml:space="preserve">Longitudinal Molecular and Serological Evidence of SARS-CoV-2 Infections and Vaccination Status: Community-Based Surveillance Study (CONTACT)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7" w:tgtFrame="_blank">
            <w:r>
              <w:t xml:space="preserve">The role of environmental and seasonal factors in spine deep surgical site infection: the air pollution, a factor that may be underestimated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8" w:tgtFrame="_blank">
            <w:r>
              <w:t xml:space="preserve">An innovative 3D hydroxyapatite patient-specific implant for maxillofacial bone reconstruction: A case series of 13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9" w:tgtFrame="_blank">
            <w:r>
              <w:t xml:space="preserve">New approach to AGV implantation with scleral tunnel method by prolene suture: Şimşek Techniqu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0" w:tgtFrame="_blank">
            <w:r>
              <w:t xml:space="preserve">Minimally Invasive Surgery of femoral periprosthetic fractures increases the rate of consolidation and decreases time to bone healing without a higher rate of complic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1" w:tgtFrame="_blank">
            <w:r>
              <w:t xml:space="preserve">The Effect of Diabetes on Complications After Spinal Fusion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2" w:tgtFrame="_blank">
            <w:r>
              <w:t xml:space="preserve">Robotic ureter reimplantation after urinary divers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3" w:tgtFrame="_blank">
            <w:r>
              <w:t xml:space="preserve">Impact of Prolonged Ischemic Time on Pediatric Heart Transplantation Outcomes: Improved Outcomes in the Most Recent Er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4" w:tgtFrame="_blank">
            <w:r>
              <w:t xml:space="preserve">Effect of hemoadsorption during cardiac surgery for S. aureus endocarditis - a REMOVE trial post-hoc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5" w:tgtFrame="_blank">
            <w:r>
              <w:t xml:space="preserve">Trends and predictors of unplanned hospitalization among oral and oropharyngeal cancer patients; an 8-year population-based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6" w:tgtFrame="_blank">
            <w:r>
              <w:t xml:space="preserve">Laser excision of urethral mesh erosion: a 10-year experie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7" w:tgtFrame="_blank">
            <w:r>
              <w:t xml:space="preserve">Early Surgery for Infective Endocarditis Complicated With Neurologic Inju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8" w:tgtFrame="_blank">
            <w:r>
              <w:t xml:space="preserve">Recent Advances in Molecular Pathways and Therapeutic Implications for Peptic Ulcer Management: A Comprehensiv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9" w:tgtFrame="_blank">
            <w:r>
              <w:t xml:space="preserve">Patients' Experience and Satisfaction Regarding the Pre-Operative Shower: The PRODOUCH Multicenter Descriptive Surve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0" w:tgtFrame="_blank">
            <w:r>
              <w:t xml:space="preserve">Adult patients treated for bladder exstrophy at a young age: What are their current demands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1" w:tgtFrame="_blank">
            <w:r>
              <w:t xml:space="preserve">Early Versus Delayed Definitive Fixation Relative to Fasciotomy Closure in High-Energy Tibial Plateau Fractures with Compartment Syndrom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2" w:tgtFrame="_blank">
            <w:r>
              <w:t xml:space="preserve">High rate of undetected infections in failed osteosynthesis of pertrochanteric fractur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3" w:tgtFrame="_blank">
            <w:r>
              <w:t xml:space="preserve">Urinary tract infection after flexible ureterorenoscopy for urolithiasis in patients with positive treated preoperative uri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4" w:tgtFrame="_blank">
            <w:r>
              <w:t xml:space="preserve">Importance of injury severity in the choice of treatment and its impact on prognosis in gunshot fractur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5" w:tgtFrame="_blank">
            <w:r>
              <w:t xml:space="preserve">Effectiveness of combined local therapy with antibiotics and fibrin vs. vacuum-assisted wound therapy in soft tissue infections: a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6" w:tgtFrame="_blank">
            <w:r>
              <w:t xml:space="preserve">Comparative study of retrograde intramedullary nailing versus locking extramedullary plating in complete articular fractures with metaphyseal comminution of the distal femu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7" w:tgtFrame="_blank">
            <w:r>
              <w:t xml:space="preserve">Occupational exposure to Coxiella burnetii during cardiac surgery: A case report and review of the literat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8" w:tgtFrame="_blank">
            <w:r>
              <w:t xml:space="preserve">Effect of two different surgical modalities for pelvic organ prolapse on postoperative wound infection in patients: A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9" w:tgtFrame="_blank">
            <w:r>
              <w:t xml:space="preserve">Effects of clinical nursing pathway on the surgical site wound infection in patients undergoing knee or hip replacement surgery: A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0" w:tgtFrame="_blank">
            <w:r>
              <w:t xml:space="preserve">Pseudoparalysis in an infant with otitis media: an evolving presentation of scapular osteomyel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1" w:tgtFrame="_blank">
            <w:r>
              <w:t xml:space="preserve">Assessing Silver Nanoparticle and Antimicrobial Combinations for Antibacterial Activity and Biofilm Prevention on Surgical Sutur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2" w:tgtFrame="_blank">
            <w:r>
              <w:t xml:space="preserve">Delayed brain abscess as a complication of cerebral infarction: A rare case report and review of the literat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3" w:tgtFrame="_blank">
            <w:r>
              <w:t xml:space="preserve">Safety and efficacy of apixaban vs. enoxaparin in thromboprophylaxis after spinal stenosis and degenerative spine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4" w:tgtFrame="_blank">
            <w:r>
              <w:t xml:space="preserve">Comparison of oncological and functional outcomes in Lower-limb osteosarcoma pediatric patient : A large single-center retrospective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5" w:tgtFrame="_blank">
            <w:r>
              <w:t xml:space="preserve">Uveitic Flare-Ups After Gonioscopy-Assisted Transluminal Trabeculotomy (GATT) in Patients with Uveitic Glaucom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6" w:tgtFrame="_blank">
            <w:r>
              <w:t xml:space="preserve">Cervicofacial Pediatric Tissue Expansion: Aesthetic Unit-Based Algorith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7" w:tgtFrame="_blank">
            <w:r>
              <w:t xml:space="preserve">Clinical Course, Laboratory Findings, and Prognosis of SARS-CoV-2 Infection in Infants up to 90 Days of Age: A Single-Center Experience and a Proposal for a Management Pathwa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8" w:tgtFrame="_blank">
            <w:r>
              <w:t xml:space="preserve">Purse-string skin closure versus linear skin closure in people undergoing stoma revers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9" w:tgtFrame="_blank">
            <w:r>
              <w:t xml:space="preserve">Patient-reported outcomes in inguinal hernia surgery-Results from the GENESIS study: A multinational multicenter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0" w:tgtFrame="_blank">
            <w:r>
              <w:t xml:space="preserve">Staphylococcus epidermidis bacteriocin A37 kills natural competitors with a unique mechanism of a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1" w:tgtFrame="_blank">
            <w:r>
              <w:t xml:space="preserve">Nasal Delivery of Haemophilus haemolyticus Is Safe, Reduces Influenza Severity, and Prevents Development of Otitis Media in Mi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2" w:tgtFrame="_blank">
            <w:r>
              <w:t xml:space="preserve">SP-CHAP, an endolysin with enhanced activity against biofilm pneumococci and nasopharyngeal coloniz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3" w:tgtFrame="_blank">
            <w:r>
              <w:t xml:space="preserve">Another new species of Dibamus Dumril &amp; Bibron, 1839 (Squamata: Dibamidae) from Nui Chua National Park, Ninh Thuan Province, Vietna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4" w:tgtFrame="_blank">
            <w:r>
              <w:t xml:space="preserve">[A Case of Adenocarcinoma, HPV-independent, Mesonephric Type with Significant Response to Neoadjuvant Chemotherapy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5" w:tgtFrame="_blank">
            <w:r>
              <w:t xml:space="preserve">Meniscus Repair Technique Must be Determined on a Tear-by-Tear Basis: Hybrid Techniques Plus Biologics are Optim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6" w:tgtFrame="_blank">
            <w:r>
              <w:t xml:space="preserve">Explant of an infected, endo-trashed IVC filter in an immunosuppressed patient with chronically occluded iliocaval st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7" w:tgtFrame="_blank">
            <w:r>
              <w:t xml:space="preserve">Effectiveness of HealthTracker for post-caesarean section surgical site infection surveillance: An intervention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8" w:tgtFrame="_blank">
            <w:r>
              <w:t xml:space="preserve">Adverse events associated with device assisted hyoid and tongue base suspension for obstructive sleep apne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9" w:tgtFrame="_blank">
            <w:r>
              <w:t xml:space="preserve">Preoperative hypocoagulative state is an independent risk factor for wound complications and infection in gender-affirming bottom surger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0" w:tgtFrame="_blank">
            <w:r>
              <w:t xml:space="preserve">Influence of Chewing Rate and Food Composition on in Vivo Aroma Release and Perception of Composite Foo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1" w:tgtFrame="_blank">
            <w:r>
              <w:t xml:space="preserve">Pediatric cutaneous mucormico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2" w:tgtFrame="_blank">
            <w:r>
              <w:t xml:space="preserve">Maximizing Adherence and Minimizing Time to Antibiotics: A Multi-Disciplinary Institutional Trauma Bay Protocol for Single Antibiotic Prophylaxis in Open Fractur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3" w:tgtFrame="_blank">
            <w:r>
              <w:t xml:space="preserve">Divergent Pathogenesis and Transmission of Highly Pathogenic Avian Influenza A(H5N1) in Swin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4" w:tgtFrame="_blank">
            <w:r>
              <w:t xml:space="preserve">Long-term results with biosynthetic absorbable P4HB mesh in ventral abdominal wall repair: a multicentre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5" w:tgtFrame="_blank">
            <w:r>
              <w:t xml:space="preserve">Effects of high tibial osteotomy compared with unicondylar knee arthroplasty on the surgical site wound infection and pain in patients with medial knee osteoarthr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6" w:tgtFrame="_blank">
            <w:r>
              <w:t xml:space="preserve">Early-life respiratory infection: How do we react to this red flag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7" w:tgtFrame="_blank">
            <w:r>
              <w:t xml:space="preserve">Pediatric Type I Open Both Bone Forearm Fractures: Predicting Failure of Nonoperative Manage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8" w:tgtFrame="_blank">
            <w:r>
              <w:t xml:space="preserve">Early predictors of bacterial pneumonia infection in children with congenital heart disease after cardiopulmonary bypass: a single-centre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9" w:tgtFrame="_blank">
            <w:r>
              <w:t xml:space="preserve">Application of Piezosurgery in Revision Surgery through Posterior Approach for Infection after Percutaneous Vertebral Augmentation: Technique Note with Case Ser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0" w:tgtFrame="_blank">
            <w:r>
              <w:t xml:space="preserve">Erector spinae plane block (ESPB) for intractable, non-surgical abdominal pain: a scoping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1" w:tgtFrame="_blank">
            <w:r>
              <w:t xml:space="preserve">Antibacterial efficacy, mode of action, and safety of a novel nano-antibiotic against antibiotic-resistant Escherichia coli strai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2" w:tgtFrame="_blank">
            <w:r>
              <w:t xml:space="preserve">"Sandwich" Structure in Reconstruction of Traumatic Comminuted Anterior Skull Base Fractures: Surgical Technique and Outcom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3" w:tgtFrame="_blank">
            <w:r>
              <w:t xml:space="preserve">Analysis of treatment-related adverse events and wound complications of surgical resection after neoadjuvant chemoimmunotherapy for non-small cell lung canc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4" w:tgtFrame="_blank">
            <w:r>
              <w:t xml:space="preserve">Effectiveness of vancomycin powder for preventing postoperative spinal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5" w:tgtFrame="_blank">
            <w:r>
              <w:t xml:space="preserve">A nurse-driven penicillin allergy risk score in the preoperative setting was associated with increased cefazolin use perioperativel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6" w:tgtFrame="_blank">
            <w:r>
              <w:t xml:space="preserve">Urea to Albumin Ratio Is an Excellent Predictor of Death in Patients With Complicated Intra-Abdominal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7" w:tgtFrame="_blank">
            <w:r>
              <w:t xml:space="preserve">Lung Function Evaluated By Structured Light Plethysmography in Children After Lung Surgery: A Preliminary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8" w:tgtFrame="_blank">
            <w:r>
              <w:t xml:space="preserve">Comparative long-term outcomes of natural orifice specimen extraction surgery and conventional laparoscopic colectomy for left-sided colorectal cancer: a propensity score-matched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9" w:tgtFrame="_blank">
            <w:r>
              <w:t xml:space="preserve">'Dumpling suture method' versus traditional suture method of protective loop ileostomy in laparoscopic anterior rectal resection with specimen extraction through stoma incision: a retrospective comparative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0" w:tgtFrame="_blank">
            <w:r>
              <w:t xml:space="preserve">Reconstruction of Urethral Sphincter With Polyacrylamide Hydroge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1" w:tgtFrame="_blank">
            <w:r>
              <w:t xml:space="preserve">Obesity and Reconstructive Pelvic Surgery: An ACS NSQIP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2" w:tgtFrame="_blank">
            <w:r>
              <w:t xml:space="preserve">A predictive model for intraabdominal infection after radical gastrectomy in elderly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3" w:tgtFrame="_blank">
            <w:r>
              <w:t xml:space="preserve">Routine closed-suction drainage reduces seromas following totally extraperitoneal (TEP) inguinal hernia repair: A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4" w:tgtFrame="_blank">
            <w:r>
              <w:t xml:space="preserve">Prognostic factors for surgical site infection in patients with spinal metastases and following surgical treat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5" w:tgtFrame="_blank">
            <w:r>
              <w:t xml:space="preserve">Risk factors for intubation and mortality in patients treated with high flow nasal cannula due to COVID-19 infection. Survival Analysis Study in a Northern Mexican Popul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6" w:tgtFrame="_blank">
            <w:r>
              <w:t xml:space="preserve">Urinary bladder matrix versus dermal regeneration template for lower extremity wound coverag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7" w:tgtFrame="_blank">
            <w:r>
              <w:t xml:space="preserve">A capture-based method of prenatal cell-free DNA screening for autosomal recessive non-syndromic hearing los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8" w:tgtFrame="_blank">
            <w:r>
              <w:t xml:space="preserve">Risk Factors for Oronasal Fistula in Primary Palatoplasty: A Case-Control Study From a Reference Center in Medellín, Colomb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9" w:tgtFrame="_blank">
            <w:r>
              <w:t xml:space="preserve">Biologic Therapy in Pediatric Chronic Rhinosinusitis: A Systematic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0" w:tgtFrame="_blank">
            <w:r>
              <w:t xml:space="preserve">Intelligent method to predict intensive care unit admission after drainage operation in patients with deep neck space abscess: A multicenter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1" w:tgtFrame="_blank">
            <w:r>
              <w:t xml:space="preserve">Surveillance of infections of surgical sites and lower respiratory tracts should be combined: experiences from the German surveillance module for operated patients (OP-KISS), 2018 to 2022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2" w:tgtFrame="_blank">
            <w:r>
              <w:t xml:space="preserve">Hybrid approach to management for a patient with culture negative infective endocarditis with profunda femoris mycotic pseudoaneurysm: A case report and review of the literat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3" w:tgtFrame="_blank">
            <w:r>
              <w:t xml:space="preserve">A Comparison between Total Abdominal Hysterectomy versus Total Laparoscopic Hysterectom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4" w:tgtFrame="_blank">
            <w:r>
              <w:t xml:space="preserve">Regional Variation of Infectious Agents Causing Inpatient Endogenous Endophthalmitis in the US: A National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5" w:tgtFrame="_blank">
            <w:r>
              <w:t xml:space="preserve">Effectiveness of different tools for malnutrition in the assessment of patients with cirrho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6" w:tgtFrame="_blank">
            <w:r>
              <w:t xml:space="preserve">Pacing and Defibrillation Consideration in the Era of Transcatheter Tricuspid Valve Replace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7" w:tgtFrame="_blank">
            <w:r>
              <w:t xml:space="preserve">The effect of surgical time on perioperative complications in adolescent idiopathic scoliosis cases. A propensity score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8" w:tgtFrame="_blank">
            <w:r>
              <w:t xml:space="preserve">Defining the learning curve for robotic pancreaticoduodenectomy for a single surgeon following experience with laparoscopic pancreaticoduodenectom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9" w:tgtFrame="_blank">
            <w:r>
              <w:t xml:space="preserve">Conservative management by embolization of a ruptured renal arterio-venous malformation (AVM) in Hereditary Hemorrhagic Telangiectasia (HHT)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0" w:tgtFrame="_blank">
            <w:r>
              <w:t xml:space="preserve">Postoperative Bisphosphonates Use is Associated with Reduced Adverse Outcomes After Primary Total Joint Arthroplasty of Hip and Knee: A Nationwide Population-Based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1" w:tgtFrame="_blank">
            <w:r>
              <w:t xml:space="preserve">Contemporary trends in choledochal cyst excision: An analysis of the pediatric national surgical quality improvement progra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2" w:tgtFrame="_blank">
            <w:r>
              <w:t xml:space="preserve">In vitro and in vivo investigation of Argiope bruennichi spider silk-based novel biomaterial for medical u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3" w:tgtFrame="_blank">
            <w:r>
              <w:t xml:space="preserve">The association of bacterial agents and flagellated protozoans in the etiopathogenesis of subspectacular abscesses in snak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4" w:tgtFrame="_blank">
            <w:r>
              <w:t xml:space="preserve">Retrospective Study to Compare the Effectiveness of Minimally Invasive Microscopic Unilateral Laminotomy with Microscopic Bilateral Laminotomy for Bilateral Decompression in the Early Postoperative Period in 142 Patients with Single-Level Lumbar Spinal Steno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5" w:tgtFrame="_blank">
            <w:r>
              <w:t xml:space="preserve">Decision making of iatrogenic coronary embolism after SAVR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6" w:tgtFrame="_blank">
            <w:r>
              <w:t xml:space="preserve">Characterization of Omicron BA.4.6, XBB, and BQ.1.1 subvariants in hamste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7" w:tgtFrame="_blank">
            <w:r>
              <w:t xml:space="preserve">Non-vertebral Mycobacterium avium complex osteomyelitis in an immunocompetent pati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8" w:tgtFrame="_blank">
            <w:r>
              <w:t xml:space="preserve">Nodular lesions of the buttock for 20 years: the challenge of chromoblastomycosis in non-endemic setting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9" w:tgtFrame="_blank">
            <w:r>
              <w:t xml:space="preserve">Biceps Rerouting Augmentation Technique Restores Biomechanics, Improves Healing, and has Many Advantages for Repair of Large and Massive Rotator Cuff Tea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0" w:tgtFrame="_blank">
            <w:r>
              <w:t xml:space="preserve">The association of hernia-specific and procedural risk factors with early complications in ventral hernia repair: ACHQC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1" w:tgtFrame="_blank">
            <w:r>
              <w:t xml:space="preserve">Congenital bilio-bronchial fistula in an adult: a review of literature and video demonstration of laparoscopic fistula tract excis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2" w:tgtFrame="_blank">
            <w:r>
              <w:t xml:space="preserve">Wound infection and healing in minimally invasive plate osteosynthesis compared with intramedullary nail for distal tibial fractures: A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3" w:tgtFrame="_blank">
            <w:r>
              <w:t xml:space="preserve">Experimental testing combined with inverse-FE for mechanical characterisation of penile tissu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4" w:tgtFrame="_blank">
            <w:r>
              <w:t xml:space="preserve">Vascular study of decellularized porcine long bones: Characterization of a tissue engineering mode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5" w:tgtFrame="_blank">
            <w:r>
              <w:t xml:space="preserve">Robot-assisted vaginal Natural Orifice Transluminal Endoscopic Surgery (RvNOTES) with total hysterectomy for management of stage IV endometriosis with/without complete cul-de-sac obliteration: 23-case pilot feasibility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6" w:tgtFrame="_blank">
            <w:r>
              <w:t xml:space="preserve">The effect of a single dose of nivolumab prior to isolated limb perfusion for patients with in-transit melanoma metastases: An interim analysis of a phase Ib/II randomized double-blind placebo-controlled trial (NivoILP trial)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7" w:tgtFrame="_blank">
            <w:r>
              <w:t xml:space="preserve">Mesh-less laparoscopic extraperitoneal linear suspension treatment of vaginal vault prolap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8" w:tgtFrame="_blank">
            <w:r>
              <w:t xml:space="preserve">In vitro antibiofilm effect of different irradiation doses in infected root canal mode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9" w:tgtFrame="_blank">
            <w:r>
              <w:t xml:space="preserve">Infective Endocarditis: A Prospective Registry Of Surgical Les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0" w:tgtFrame="_blank">
            <w:r>
              <w:t xml:space="preserve">Coronary Stent Infection: An Unusual Complication After Percutaneous Coronary Interven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1" w:tgtFrame="_blank">
            <w:r>
              <w:t xml:space="preserve">Mycobacterium xenopi vertebral osteomyelitis in a patient with systemic lupus erythematosus: illustrative ca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2" w:tgtFrame="_blank">
            <w:r>
              <w:t xml:space="preserve">Early and long-term outcomes following redo mitral valve surgery in patients with prior minimally invasive mitral valve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3" w:tgtFrame="_blank">
            <w:r>
              <w:t xml:space="preserve">Outcome variation and the role of caseload in certified colorectal cancer centers - a retrospective cohort analysis of 90,000 ca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4" w:tgtFrame="_blank">
            <w:r>
              <w:t xml:space="preserve">Clinical manifestations and outcomes of otitis media with effusion in adult patients following Omicron infection in Chin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5" w:tgtFrame="_blank">
            <w:r>
              <w:t xml:space="preserve">Long-term outcomes of PGA-TMC absorbable synthetic scaffold in both clean and contaminated ventral hernia repai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6" w:tgtFrame="_blank">
            <w:r>
              <w:t xml:space="preserve">The role of centre and country factors on process and outcome indicators in critically ill patients with hospital-acquired bloodstream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7" w:tgtFrame="_blank">
            <w:r>
              <w:t xml:space="preserve">Arteriovenous Access for Hemodialysis: A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8" w:tgtFrame="_blank">
            <w:r>
              <w:t xml:space="preserve">Omicron breakthrough infected individuals show enhanced nasal antibody responses and preserved T cell responses against the EG.5.1 and BA.2.86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9" w:tgtFrame="_blank">
            <w:r>
              <w:t xml:space="preserve">VOC-based detection of prostate cancer using an electronic nose and ion mobility spectrometry: A novel urine-based approac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0" w:tgtFrame="_blank">
            <w:r>
              <w:t xml:space="preserve">Comparative Analysis of Ultrasound-Assisted Precise Localization vs. Traditional Open Incision in Situ Decompression for the Treatment of Cubital Tunnel Syndrom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1" w:tgtFrame="_blank">
            <w:r>
              <w:t xml:space="preserve">Evaluation of Percutaneous Unilateral Kyphoplasty Results in Osteoporotic Vertebral Compression Fractures Using Individual 3D Printed Guide Template Sup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2" w:tgtFrame="_blank">
            <w:r>
              <w:t xml:space="preserve">Cerebral Myiasis, an unexpected intraoperative finding - A Case Report and Systematic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3" w:tgtFrame="_blank">
            <w:r>
              <w:t xml:space="preserve">A nondestructive asymptomatic early disease prediction method employing ROS-induced differential volatile emissions from dry rot-infected potato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4" w:tgtFrame="_blank">
            <w:r>
              <w:t xml:space="preserve">Aspergillus nodules: Natural history and the effect of antifunga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5" w:tgtFrame="_blank">
            <w:r>
              <w:t xml:space="preserve">Extended-Spectrum Beta-Lactamase Escherichia coli Diabetic Foot Osteomyelitis Causing Sausage Toe Deformity: Successful Therapy with Ertapenem in the Outpatient Sett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6" w:tgtFrame="_blank">
            <w:r>
              <w:t xml:space="preserve">Vaccine value profile for Klebsiella pneumonia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7" w:tgtFrame="_blank">
            <w:r>
              <w:t xml:space="preserve">Prospective Outcomes of Noma Facial Reconstructive Surgery in Sokoto, Niger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8" w:tgtFrame="_blank">
            <w:r>
              <w:t xml:space="preserve">Outcomes of Autologous Versus Irradiated Homologous Costal Cartilage Graft in Rhinoplas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9" w:tgtFrame="_blank">
            <w:r>
              <w:t xml:space="preserve">Current Management of Acute and Posttraumatic Critical Bone Defec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0" w:tgtFrame="_blank">
            <w:r>
              <w:t xml:space="preserve">Systematic review and meta-analysis of incidence, indications, and outcomes of early open conversions after EVAR for abdominal aortic aneurysm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1" w:tgtFrame="_blank">
            <w:r>
              <w:t xml:space="preserve">Transcatheter renal arterial embolization for intractable urinary fistula occurring after robot-assisted partial nephrectomy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2" w:tgtFrame="_blank">
            <w:r>
              <w:t xml:space="preserve">Periprosthetic joint infections in patients with rheumatoid arthritis are associated with higher complication and mortality rat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3" w:tgtFrame="_blank">
            <w:r>
              <w:t xml:space="preserve">Perioperative pancreaticoduodenectomy management strategy focusing on postoperative early drain coloniz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4" w:tgtFrame="_blank">
            <w:r>
              <w:t xml:space="preserve">Polymethylmethacrylate (PMMA) Augmentation Enhances the Mechanical Characteristics of Midfoot Beam Constructs in Charcot Neuroarthropathy Cadaver Mode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5" w:tgtFrame="_blank">
            <w:r>
              <w:t xml:space="preserve">Do Patients With Insulin-Dependent and Non-Insulin-Dependent Diabetes Have Different Risks for Complications After Total Ankle Arthroplasty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6" w:tgtFrame="_blank">
            <w:r>
              <w:t xml:space="preserve">Preliminary Experience With Commercially Available Trabecular Metal Tibial Cones Combined With a Retrograde Locked Intramedullary Nail for Bony Defects in Tibiotalocalcaneal Arthrode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7" w:tgtFrame="_blank">
            <w:r>
              <w:t xml:space="preserve">Irritational Fibroma Mimicking an Odontogenic Infection: A Case Report of a Misdiagnosed Extraoral Fibrom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8" w:tgtFrame="_blank">
            <w:r>
              <w:t xml:space="preserve">Transgastric drainage for subdiaphragmatic abscess secondary to perforation of the sigmoid colon after cytoreductive surgery for advanced ovarian canc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9" w:tgtFrame="_blank">
            <w:r>
              <w:t xml:space="preserve">Can locking plate fixation and free Vascularised fibular transfer with skin island achieve good functional outcome in the treatment of large bone defects of Tibia ? A study of 26 ca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0" w:tgtFrame="_blank">
            <w:r>
              <w:t xml:space="preserve">ECFS standards of care on CFTR-related disorders: Identification and care of the disorde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1" w:tgtFrame="_blank">
            <w:r>
              <w:t xml:space="preserve">Transperineal or Transrectal Magnetic Resonance Imaging-targeted Biopsy for Prostate Cancer Det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2" w:tgtFrame="_blank">
            <w:r>
              <w:t xml:space="preserve">Achieving fascial closure with preoperative botulinum toxin injections in abdominal wall reconstruction: outcomes from a high-volume cent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3" w:tgtFrame="_blank">
            <w:r>
              <w:t xml:space="preserve">Tunnel ultrasound can guide the use of peritoneal dialysis catheter exit site relocation by external splicing and cuff removal in refractory tunnel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4" w:tgtFrame="_blank">
            <w:r>
              <w:t xml:space="preserve">High-intensity focused ultrasound with visually directed power adjustment for focal treatment of localized prostate cancer: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5" w:tgtFrame="_blank">
            <w:r>
              <w:t xml:space="preserve">Identifying postoperative complications after inguinal hernia repair with a smartphone application: a comparative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6" w:tgtFrame="_blank">
            <w:r>
              <w:t xml:space="preserve">Risk of infections related to endovascular catheters and cardiac implantable devices in hemodialysis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7" w:tgtFrame="_blank">
            <w:r>
              <w:t xml:space="preserve">Morbidity After Mechanical Bowel Preparation and Oral Antibiotics Prior to Rectal Resection: The MOBILE2 Randomized Clinical Tr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8" w:tgtFrame="_blank">
            <w:r>
              <w:t xml:space="preserve">Salvage of brachiocephalic aneurysmatic fistulas, using ePTFE graft with a minimally invasive approac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9" w:tgtFrame="_blank">
            <w:r>
              <w:t xml:space="preserve">Preventing Surgical Site Infections in Geriatric Ankle Fracture Surgery with Closed-Incision Vacuum Therapy: A Pilo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0" w:tgtFrame="_blank">
            <w:r>
              <w:t xml:space="preserve">Robotic-assisted total knee arthroplasty results in decreased incidence of anterior femoral notching compared to posterior referenced instrumented total knee arthroplas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1" w:tgtFrame="_blank">
            <w:r>
              <w:t xml:space="preserve">The Effect of Preoperative Chlorhexidine Gluconate Cleanse on Lower Extremity Surgical Site Infections: A Retrospective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2" w:tgtFrame="_blank">
            <w:r>
              <w:t xml:space="preserve">The effect of hyperbaric oxygen therapy on hematological indices and biochemical parameters in patients with diabetic foo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3" w:tgtFrame="_blank">
            <w:r>
              <w:t xml:space="preserve">A case of deep neck abscess treated with a disposable VSD wound care device: Case report and review of literat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4" w:tgtFrame="_blank">
            <w:r>
              <w:t xml:space="preserve">Efficacy and Safety of Anhydrous Ethanol-Assisted Endoscopic Ultrasound-Guided Transluminal Necrosectomy in Infected Necrotizing Pancreat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5" w:tgtFrame="_blank">
            <w:r>
              <w:t xml:space="preserve">Extreme Case of Surgical Port Metastasis in Ovarian Canc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6" w:tgtFrame="_blank">
            <w:r>
              <w:t xml:space="preserve">Outcomes of open reduction and internal fixation of calcaneus fractures: A database study comparing patients with and without diabet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7" w:tgtFrame="_blank">
            <w:r>
              <w:t xml:space="preserve">Lactococcus garvieae-associated septicemia in a central bearded drag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8" w:tgtFrame="_blank">
            <w:r>
              <w:t xml:space="preserve">Stereo-electroencephalographic seizure localization in patients with mesial temporal sclerosis: A single center experie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9" w:tgtFrame="_blank">
            <w:r>
              <w:t xml:space="preserve">Case Report: Bacterial meningitis due to cerebrospinal fluid leakage following unilateral biportal endoscopic spinal surgery: a cautionary tal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0" w:tgtFrame="_blank">
            <w:r>
              <w:t xml:space="preserve">Adjunctive dorsal spanning plate fixation for challenging distal radius injur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1" w:tgtFrame="_blank">
            <w:r>
              <w:t xml:space="preserve">Should We Use Rifampicin in Periprosthetic Joint Infections Caused by Staphylococci When the Implant Has Been Exchanged? A Multicenter Observational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2" w:tgtFrame="_blank">
            <w:r>
              <w:t xml:space="preserve">Thighplasty at the Time of Stage-1 Bone-Anchored Osseointegration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3" w:tgtFrame="_blank">
            <w:r>
              <w:t xml:space="preserve">The Predictive Value of a Modified Frailty Index on Perioperative Morbidity and Mortality Following Otologic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4" w:tgtFrame="_blank">
            <w:r>
              <w:t xml:space="preserve">Management of autoimmune hepatitis induced by hepatitis delta vir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5" w:tgtFrame="_blank">
            <w:r>
              <w:t xml:space="preserve">Spontaneous bilateral superficial femoral artery pseudoaneurysms and a unilateral posterior tibial artery aneurysm in an immunocompromised pati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6" w:tgtFrame="_blank">
            <w:r>
              <w:t xml:space="preserve">From pandemic to endemic: Divergence of COVID-19 positive-tests and hospitalization numbers from SARS-CoV-2 RNA levels in wastewater of Rochester, Minnesot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7" w:tgtFrame="_blank">
            <w:r>
              <w:t xml:space="preserve">Delayed Surgical Treatment of a CE1 Lung Cyst Resulting in Pericystectomy of CE4 Cys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8" w:tgtFrame="_blank">
            <w:r>
              <w:t xml:space="preserve">The impact of middle meatal steroid-eluting implants on the postoperative outcomes of chronic rhinosinusitis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9" w:tgtFrame="_blank">
            <w:r>
              <w:t xml:space="preserve">Sex differences, and outcomes in surgical Infective Endocard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0" w:tgtFrame="_blank">
            <w:r>
              <w:t xml:space="preserve">Quantification of ventricular stress in univentricular hearts during early childhood using age-independent zlog-NT-proBNP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1" w:tgtFrame="_blank">
            <w:r>
              <w:t xml:space="preserve">Braided silk sutures coated with photoreduced silver nanoparticles for eradicating Staphylococcus aureus and Streptococcus mutans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2" w:tgtFrame="_blank">
            <w:r>
              <w:t xml:space="preserve">Judicious use of corticosteroid injections prior to shoulder arthroplasty does not compromise outcomes at a minimum of 2-year following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3" w:tgtFrame="_blank">
            <w:r>
              <w:t xml:space="preserve">Genetic testing in kidney transplantation helped develop a morbidity gene panel for evaluation of kidney transplant recip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4" w:tgtFrame="_blank">
            <w:r>
              <w:t xml:space="preserve">Minimum 2-Year Outcomes Of A Modern Monoblock Titanium Fluted Tapered Revision Stem For Complex Primary and Revision Total Hip Arthroplas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5" w:tgtFrame="_blank">
            <w:r>
              <w:t xml:space="preserve">Risk factors for post-extraction infection of mandibular third molar: A retrospective clinic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6" w:tgtFrame="_blank">
            <w:r>
              <w:t xml:space="preserve">Focal resurfacing of the knee -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7" w:tgtFrame="_blank">
            <w:r>
              <w:t xml:space="preserve">Left ventricular assist device temporary explantation as a strategy for infection control in a pediatric pati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8" w:tgtFrame="_blank">
            <w:r>
              <w:t xml:space="preserve">Does local fat thickness correlate with post-operative infection in open reduction and internal fixation of acetabulum fractures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9" w:tgtFrame="_blank">
            <w:r>
              <w:t xml:space="preserve">Research progress of robot and laparoscope in postoperative complications of rectal canc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0" w:tgtFrame="_blank">
            <w:r>
              <w:t xml:space="preserve">Surgical Management of Diabetic Foot Burns is Associated with Poor Outcomes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1" w:tgtFrame="_blank">
            <w:r>
              <w:t xml:space="preserve">Early post-operative lactate increase following kidney transplant is associated with delayed graft function: A retrospective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2" w:tgtFrame="_blank">
            <w:r>
              <w:t xml:space="preserve">Early Discharge after Enhanced Recovery Colectomy Does Not Increase Emergency Department Visits and Readmissions: A Single Institution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3" w:tgtFrame="_blank">
            <w:r>
              <w:t xml:space="preserve">Wound Healing and Cosmetic Outcomes in Neonatal Circumcision Using Three Different Techniqu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4" w:tgtFrame="_blank">
            <w:r>
              <w:t xml:space="preserve">Intraocular Parafilaria bovicola infection and surgical removal in a mixed breed heif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5" w:tgtFrame="_blank">
            <w:r>
              <w:t xml:space="preserve">Small bites versus large bites during fascial closure of midline laparotomies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47398411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" w:tgtFrame="_blank">
            <w:r>
              <w:t xml:space="preserve">Aetiology and use of antibiotics in pregnancy-related infections: results of the WHO Global Maternal Sepsis Study (GLOSS), 1-week inception cohor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" w:tgtFrame="_blank">
            <w:r>
              <w:t xml:space="preserve">Development and validation of a nomogram to predict postsurgical intra-abdominal infection in blunt abdominal trauma patients: A multicenter retrospective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" w:tgtFrame="_blank">
            <w:r>
              <w:t xml:space="preserve">Adjuvant Human Papillomavirus Vaccination in Recurrent Respiratory Papilloma Patients Older than 45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" w:tgtFrame="_blank">
            <w:r>
              <w:t xml:space="preserve">Impaired IgM Memory B Cell Function Is Common in Coeliac Disease but Conjugate Pneumococcal Vaccination Induces Robust Protective Immunit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" w:tgtFrame="_blank">
            <w:r>
              <w:t xml:space="preserve">"Every Time It Comes Time for Another Shot, It's a Re-Evaluation": A Qualitative Study of Intent to Receive COVID-19 Boosters among Parents Who Were Hesitant Adopters of the COVID-19 Vaccin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" w:tgtFrame="_blank">
            <w:r>
              <w:t xml:space="preserve">Effects of Synthesis Parameters on Structure and Antimicrobial Properties of Bacterial Cellulose/Hydroxyapatite/TiO(2) Polymer-Ceramic Composite Material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" w:tgtFrame="_blank">
            <w:r>
              <w:t xml:space="preserve">Neuropsychiatric Systemic Lupus Erythematosus: Molecules Involved in Its Imunopathogenesis, Clinical Features, and Treatmen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" w:tgtFrame="_blank">
            <w:r>
              <w:t xml:space="preserve">Management of Anticoagulant and Antiplatelet Agents in Acute Gastrointestinal Bleeding and Prevention of Gastrointestinal Bleeding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" w:tgtFrame="_blank">
            <w:r>
              <w:t xml:space="preserve">Decreasing Post-Hysterectomy Surgical Site Infections with Implementation of a Hysterectomy-Specific Bundl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" w:tgtFrame="_blank">
            <w:r>
              <w:t xml:space="preserve">Tumescent technique for split-thickness skin graft donor sites: A systematic review of randomized controlled trial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" w:tgtFrame="_blank">
            <w:r>
              <w:t xml:space="preserve">The use of extracorporeal blood purification therapies and sequential extracorporeal support in patients with septic shock (EROICASS): a study protocol for a national, non-interventional, observational multicenter, prospective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" w:tgtFrame="_blank">
            <w:r>
              <w:t xml:space="preserve">Disparities in Access, Quality, and Clinical Outcome for Latino Californians with Colon Cancer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" w:tgtFrame="_blank">
            <w:r>
              <w:t xml:space="preserve">Laboratory and Semi-Field Evaluation on S-Methoprene Formulations Against Anopheles sinensis (Diptera: Culicidae) - Yuxi City, Yunnan Province, Chin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" w:tgtFrame="_blank">
            <w:r>
              <w:t xml:space="preserve">Locking plate versus K-wires and cast fixation in lateral closing-wedge osteotomy for cubitus varus deformit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" w:tgtFrame="_blank">
            <w:r>
              <w:t xml:space="preserve">A First Case of Acute Flaccid Myelitis Related to Enterovirus D68 in Belgium: Case Repor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" w:tgtFrame="_blank">
            <w:r>
              <w:t xml:space="preserve">Superior antibacterial surfaces using hydrophilic, poly(MPC) and poly(mOEGMA) free chains of amphiphilic block copolymer for sustainable us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" w:tgtFrame="_blank">
            <w:r>
              <w:t xml:space="preserve">Discrepancy between IDSA and ESGBOR in Lyme disease: Individual participant meta-analysis in Türkiy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" w:tgtFrame="_blank">
            <w:r>
              <w:t xml:space="preserve">Region-wide assessment of National Immunization Technical Advisory Groups (NITAGs) using the NITAG Maturity Assessment Tool (NMAT) - Experience from the Eastern Mediterranean Region of the World Health Organization, 2023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" w:tgtFrame="_blank">
            <w:r>
              <w:t xml:space="preserve">Standard Review Testosterone Replacement Therapy in Orthopaedic Surger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" w:tgtFrame="_blank">
            <w:r>
              <w:t xml:space="preserve">CDC Guidance for Community Response to Suicide Clusters, United States, 2024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" w:tgtFrame="_blank">
            <w:r>
              <w:t xml:space="preserve">CDC Guidance for Community Assessment and Investigation of Suspected Suicide Clusters, United States, 2024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" w:tgtFrame="_blank">
            <w:r>
              <w:t xml:space="preserve">Background and Rationale - CDC Guidance for Communities Assessing, Investigating, and Responding to Suicide Clusters, United States, 2024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" w:tgtFrame="_blank">
            <w:r>
              <w:t xml:space="preserve">Safety of Simultaneous Administration of Bivalent mRNA COVID-19 and Influenza Vaccines in the Vaccine Adverse Event Reporting System (VAERS)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" w:tgtFrame="_blank">
            <w:r>
              <w:t xml:space="preserve">Making Oneself "Fit": Community Perspectives on Disaggregated Race and Ethnicity Data Collection and Reporting in Healthcare Setting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" w:tgtFrame="_blank">
            <w:r>
              <w:t xml:space="preserve">Postoperative complications in rheumatic disease patients undergoing arthroscopy on immunosuppressio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" w:tgtFrame="_blank">
            <w:r>
              <w:t xml:space="preserve">The efficacy of pulmonary rehabilitation training program for patients after lung transplantatio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" w:tgtFrame="_blank">
            <w:r>
              <w:t xml:space="preserve">Statement on Establishment of Public Health Protection Guideline for Cold Spells - Chin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" w:tgtFrame="_blank">
            <w:r>
              <w:t xml:space="preserve">Community-Level Practice Checklists for Health Protection During Cold Spells in Chin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" w:tgtFrame="_blank">
            <w:r>
              <w:t xml:space="preserve">Postoperative complications and determinant of selecting non intracorporeal urinary diversion in patients undergoing robot-assisted radical cystectomy: an initial experienc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" w:tgtFrame="_blank">
            <w:r>
              <w:t xml:space="preserve">Management of the Septic Wrist: A Systematic Review of Etiology and Therapeutic Strategi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" w:tgtFrame="_blank">
            <w:r>
              <w:t xml:space="preserve">Changes in vaccine attitudes and recommendations among US Healthcare Personnel during the COVID-19 pandemic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" w:tgtFrame="_blank">
            <w:r>
              <w:t xml:space="preserve">Birth Outcomes Among People with Hepatitis C in Pregnancy - Three U.S. States, 2018-2021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" w:tgtFrame="_blank">
            <w:r>
              <w:t xml:space="preserve">MRSA throat carriage in two healthcare worker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" w:tgtFrame="_blank">
            <w:r>
              <w:t xml:space="preserve">Mini-Review on Vitamin D in Pediatric Population and its Role in Respiratory and Atopic Disorder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" w:tgtFrame="_blank">
            <w:r>
              <w:t xml:space="preserve">When is vancomycin prophylaxis necessary? Risk factors for MRSA surgical site infectio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" w:tgtFrame="_blank">
            <w:r>
              <w:t xml:space="preserve">Assessing the efficacy of Naoxintong capsules on wound healing in post-craniotomy patients: A clinical perspectiv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" w:tgtFrame="_blank">
            <w:r>
              <w:t xml:space="preserve">Costs-effectiveness and cost components of pharmaceutical and non-pharmaceutical interventions affecting antibiotic resistance outcomes in hospital patients: a systematic literature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" w:tgtFrame="_blank">
            <w:r>
              <w:t xml:space="preserve">Interim Effectiveness of Updated 2023-2024 (Monovalent XBB.1.5) COVID-19 Vaccines Against COVID-19-Associated Emergency Department and Urgent Care Encounters and Hospitalization Among Immunocompetent Adults Aged ≥18 Years - VISION and IVY Networks, September 2023-January 2024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" w:tgtFrame="_blank">
            <w:r>
              <w:t xml:space="preserve">Interim Estimates of 2023-24 Seasonal Influenza Vaccine Effectiveness - United Stat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" w:tgtFrame="_blank">
            <w:r>
              <w:t xml:space="preserve">Comparative Complications Associated With BMP Use In Patients Undergoing ACDF for Degenerative Spinal Conditions: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" w:tgtFrame="_blank">
            <w:r>
              <w:t xml:space="preserve">Effectiveness of Tocilizumab in the Treatment of a Recent Kidney Transplant Recipient With COVID-19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" w:tgtFrame="_blank">
            <w:r>
              <w:t xml:space="preserve">Community Screening for High-Risk Human Papilloma Virus Infection using Self-Sampling and 'Point-Of-Care' Tes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" w:tgtFrame="_blank">
            <w:r>
              <w:t xml:space="preserve">Efficacy of SARS-CoV-2 Vaccine Doses in Allogeneic Hemopoietic Stem Cell Recipients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" w:tgtFrame="_blank">
            <w:r>
              <w:t xml:space="preserve">Prevalence and Characteristics of Influenza Cases From 2017 to 2019 at a Tertiary Care Teaching Hospital in Karnatak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" w:tgtFrame="_blank">
            <w:r>
              <w:t xml:space="preserve">Separating Out Pulmonary Sequestratio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" w:tgtFrame="_blank">
            <w:r>
              <w:t xml:space="preserve">Conservative versus Surgical Treatment of Pneumatosis Intestinalis: Experience from a Multidisciplinary Center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" w:tgtFrame="_blank">
            <w:r>
              <w:t xml:space="preserve">The Real-World Foundation of Adapting Clinical Guidelines for the Digital Ag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" w:tgtFrame="_blank">
            <w:r>
              <w:t xml:space="preserve">Systematic scoping review of automated systems for the surveillance of healthcare-associated bloodstream infections related to intravascular catheter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" w:tgtFrame="_blank">
            <w:r>
              <w:t xml:space="preserve">A Focused Review of Epstein-Barr Virus Infections and PTLD in Pediatric Transplant Recipients: Guidance From the IPTA and ECIL Guidelin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" w:tgtFrame="_blank">
            <w:r>
              <w:t xml:space="preserve">Pre-Transplantation Strategies for Infectious Disease Mitigation and Preventio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" w:tgtFrame="_blank">
            <w:r>
              <w:t xml:space="preserve">An overview of the COVID-19 pediatric vaccine program - The U.S. experience vaccinating children ages 6 months through 17 year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" w:tgtFrame="_blank">
            <w:r>
              <w:t xml:space="preserve">Combined Preoperative Endovascular Embolization and Surgical Excision for Scalp Arteriovenous Malformations: A Systematic Review and Case Illustratio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" w:tgtFrame="_blank">
            <w:r>
              <w:t xml:space="preserve">Third International Conference on Crimean-Congo hemorrhagic fever in Thessaloniki, Greece, September 19-21, 2023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" w:tgtFrame="_blank">
            <w:r>
              <w:t xml:space="preserve">Antibiotic treatment of hand wounds in children: contribution of a decision tre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" w:tgtFrame="_blank">
            <w:r>
              <w:t xml:space="preserve">AcumenTM hypotension prediction index guidance for prevention and treatment of hypotension in noncardiac surgery: a prospective, single-arm, multicenter trial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" w:tgtFrame="_blank">
            <w:r>
              <w:t xml:space="preserve">Comparison of therapeutic effects between big-bubble deep anterior lamellar keratoplasty and penetrating keratoplasty for medically unresponsive Acanthamoeba keratit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" w:tgtFrame="_blank">
            <w:r>
              <w:t xml:space="preserve">Assessment of prevalence and risk factors associated with Hepatitis B virus infection among blood donors in Mogadishu Somali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" w:tgtFrame="_blank">
            <w:r>
              <w:t xml:space="preserve">A Different Approach for Protruding Earlobe Correction-Modified Fish-tail Techniqu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" w:tgtFrame="_blank">
            <w:r>
              <w:t xml:space="preserve">An antimicrobial zinc ion fiber for COVID-19 prevention in nonwoven face coverings for healthcare setting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" w:tgtFrame="_blank">
            <w:r>
              <w:t xml:space="preserve">Antimicrobial Resistance and the Prevalence of the Panton-Valentine Leukocidin Gene among Clinical Isolates of Staphylococcus aureus in Lithuani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" w:tgtFrame="_blank">
            <w:r>
              <w:t xml:space="preserve">Propensity Score-Weighted Analysis of Postoperative Infection in Patients With and Without Preoperative Urine Cultur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" w:tgtFrame="_blank">
            <w:r>
              <w:t xml:space="preserve">Simulating contamination of the operator and surrounding environment during wound debridement through fluorescent labelling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" w:tgtFrame="_blank">
            <w:r>
              <w:t xml:space="preserve">The Effects of Different Storage Conditions on Leukocytes in Human Breast Milk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" w:tgtFrame="_blank">
            <w:r>
              <w:t xml:space="preserve">Complications of Aesthetic Liposuction Performed in Isolation: A Systematic Literature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" w:tgtFrame="_blank">
            <w:r>
              <w:t xml:space="preserve">The Impact of Preoperative Weight Loss Timing on Surgical Outcomes in Total Hip Arthroplast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" w:tgtFrame="_blank">
            <w:r>
              <w:t xml:space="preserve">Assessment of occurrence, partitioning and ecological risk for 144 steroid hormones in Taihu Lake using UPLC-MS/MS with machine learning model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" w:tgtFrame="_blank">
            <w:r>
              <w:t xml:space="preserve">US CDC plans to relax COVID-19 isolation guidelin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" w:tgtFrame="_blank">
            <w:r>
              <w:t xml:space="preserve">Perioperative interventions for the prevention of surgical wound infection in adult patients undergoing left ventricular assist devices implantation: A scoping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" w:tgtFrame="_blank">
            <w:r>
              <w:t xml:space="preserve">Waiting one month after an intra-articular corticosteroid injection for performing a knee, shoulder, and hip arthroscopy could minimize the risk for post-operative infection: platelet rich plasma is an alternativ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" w:tgtFrame="_blank">
            <w:r>
              <w:t xml:space="preserve">Validation of a measure of hospital maternal level of care for the United Stat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" w:tgtFrame="_blank">
            <w:r>
              <w:t xml:space="preserve">Medication-related osteonecrosis of the jaw: evolving research for multimodality medical managemen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" w:tgtFrame="_blank">
            <w:r>
              <w:t xml:space="preserve">Hygienestandards im OP – führen sie nachhaltig zur Verbesserung der Qualität?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" w:tgtFrame="_blank">
            <w:r>
              <w:t xml:space="preserve">SCCM/IDSA New Fever Guideline Correspondence Letter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" w:tgtFrame="_blank">
            <w:r>
              <w:t xml:space="preserve">Causes and management of urinary system problems in children on long-term home invasive mechanical ventilatio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" w:tgtFrame="_blank">
            <w:r>
              <w:t xml:space="preserve">Perioperative Antibiotic Prophylaxis-Indications and Modalities for the Prevention of Postoperative Wound Infectio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" w:tgtFrame="_blank">
            <w:r>
              <w:t xml:space="preserve">The shifting impact and response to COVID-19 in Florid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" w:tgtFrame="_blank">
            <w:r>
              <w:t xml:space="preserve">Two-Stage Treatment Protocol of Fungal Periprosthetic Hip and Knee Joint Infections: the Clinical Experience from a Single Center Experienc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" w:tgtFrame="_blank">
            <w:r>
              <w:t xml:space="preserve">Sciatica caused by spinal epidural abscess as the initial clinical presentation of colon cancer: a rare case report and review of literatur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" w:tgtFrame="_blank">
            <w:r>
              <w:t xml:space="preserve">Polycystic intrahepatic infection caused by Enterococcus casseliflavus: a case report and literature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" w:tgtFrame="_blank">
            <w:r>
              <w:t xml:space="preserve">Risk factors for surgical site infection in patients undergoing obstetrics and gynecology surgeries: A meta-analysis of observational studi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" w:tgtFrame="_blank">
            <w:r>
              <w:t xml:space="preserve">Transplant nephrectomy: indication, surgical approach and complications-experiences from a single transplantation center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" w:tgtFrame="_blank">
            <w:r>
              <w:t xml:space="preserve">Which surgical technique may yield the best results in large, infected, segmental non-unions of the tibial shaft? A scoping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" w:tgtFrame="_blank">
            <w:r>
              <w:t xml:space="preserve">Novel influenza A viruses in pigs with zoonotic potential, Chil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" w:tgtFrame="_blank">
            <w:r>
              <w:t xml:space="preserve">Nurses' knowledge regarding recommended practices on using surgical attire in operating theatr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" w:tgtFrame="_blank">
            <w:r>
              <w:t xml:space="preserve">Preparation of an innovative series of respiratory nano-filters using polystyrene fibrous films containing KCC-1 dendrimer and ZnO nanostructures for environmental assessment of SO(2), NO(2) and CO(2)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" w:tgtFrame="_blank">
            <w:r>
              <w:t xml:space="preserve">Ceramic fragmentation after total hip arthroplasty: two case reports and literature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" w:tgtFrame="_blank">
            <w:r>
              <w:t xml:space="preserve">Unveiling the Enigma: Exploring capsular contracture-Unraveling its link with autoimmune disorders and comprehensive examination of predisposing factor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" w:tgtFrame="_blank">
            <w:r>
              <w:t xml:space="preserve">Early Estimate of Nirsevimab Effectiveness for Prevention of Respiratory Syncytial Virus-Associated Hospitalization Among Infants Entering Their First Respiratory Syncytial Virus Season - New Vaccine Surveillance Network, October 2023-February 2024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" w:tgtFrame="_blank">
            <w:r>
              <w:t xml:space="preserve">The effect of antibiotic-impregnated calcium sulfate beads and Medical Optimization Clinic attendance on the acute surgical site infection rate in high-risk pediatric neuromuscular and syndromic scoliosis patient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" w:tgtFrame="_blank">
            <w:r>
              <w:t xml:space="preserve">The impact of stapled compared to handsewn repair on anastomotic outcomes in trauma patients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" w:tgtFrame="_blank">
            <w:r>
              <w:t xml:space="preserve">Outcomes and efficacy of magnetic resonance imaging-compatible sacral nerve stimulator for management of fecal incontinence: A multi-institutional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" w:tgtFrame="_blank">
            <w:r>
              <w:t xml:space="preserve">Pneumonectomy for severe post-tuberculosis bronchiectasis: A successful of case report and review of the long-term outcom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" w:tgtFrame="_blank">
            <w:r>
              <w:t xml:space="preserve">Clinical Use of Tranexamic Acid in High Tibial Osteotomy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" w:tgtFrame="_blank">
            <w:r>
              <w:t xml:space="preserve">Respiratory syncytial virus-associated hospitalizations among children: an Italian retrospective observational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" w:tgtFrame="_blank">
            <w:r>
              <w:t xml:space="preserve">Bilateral Nontuberculous Mycobacterial Otitis Media: A Case Repor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" w:tgtFrame="_blank">
            <w:r>
              <w:t xml:space="preserve">Social and demographic factors associated with receipt of a COVID-19 vaccine initial booster dose and with interval between primary series completion and initial booster dose uptake among persons aged ≥ 12 years, United States, August 2021-October 2022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" w:tgtFrame="_blank">
            <w:r>
              <w:t xml:space="preserve">Total Hip Arthroplasty in Human Immunodeficiency Virus Positive Patients: A Systematic Review of Outcom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" w:tgtFrame="_blank">
            <w:r>
              <w:t xml:space="preserve">PEDIATRIC COMMUNITY-ACQUIRED BRAIN ABSCESSES: A Single-center Retrospective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" w:tgtFrame="_blank">
            <w:r>
              <w:t xml:space="preserve">Prevalence of Self-Reported Hypertension and Antihypertensive Medication Use Among Adults - United States, 2017-2021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" w:tgtFrame="_blank">
            <w:r>
              <w:t xml:space="preserve">Catheter-guided anvil insertion for circular stapler esophagojejunal anastomosis: a novel technique in laparoscopic total gastrectom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" w:tgtFrame="_blank">
            <w:r>
              <w:t xml:space="preserve">Comparison of scrotal and inguinal orchiopexy for palpable undescended testis: a meta-analysis of randomized controlled trial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" w:tgtFrame="_blank">
            <w:r>
              <w:t xml:space="preserve">Characteristics and susceptibility pattern of catheter-associated urinary tract infections (CAUTI) bacteria in Indonesia: A study in a national reference hospital of Sumatra region 2020-2021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" w:tgtFrame="_blank">
            <w:r>
              <w:t xml:space="preserve">Antibiotic susceptibility patterns at the Médecins Sans Frontières (MSF) Acute Trauma Hospital in Aden, Yemen: a retrospective study from January 2018 to June 2021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" w:tgtFrame="_blank">
            <w:r>
              <w:t xml:space="preserve">[Multiple pulmonary nodules with cavity formation]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" w:tgtFrame="_blank">
            <w:r>
              <w:t xml:space="preserve">Safety monitoring of bivalent mRNA COVID-19 vaccine among pregnant persons in the vaccine adverse event reporting System - United States, September 1, 2022 - March 31, 2023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" w:tgtFrame="_blank">
            <w:r>
              <w:t xml:space="preserve">Surgical management of severe cherubism persisting into early adulthood: a case report and literature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" w:tgtFrame="_blank">
            <w:r>
              <w:t xml:space="preserve">Embracing unity at OMERACT: Valuing equity, promoting diversity, fostering inclusivit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" w:tgtFrame="_blank">
            <w:r>
              <w:t xml:space="preserve">Optimised fast-track protocols in total knee arthroplasty determine shorter hospitalisation time and lower perioperative/postoperative complication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" w:tgtFrame="_blank">
            <w:r>
              <w:t xml:space="preserve">Trends of Plasmodium falciparum molecular markers associated with resistance to artemisinins and reduced susceptibility to lumefantrine in Mainland Tanzania from 2016 to 2021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" w:tgtFrame="_blank">
            <w:r>
              <w:t xml:space="preserve">Microbial Analysis in Chronic Rhinosinusitis Patients with Chronic Kidney Disease and End-Stage Renal Diseas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" w:tgtFrame="_blank">
            <w:r>
              <w:t xml:space="preserve">The Role of Demographic and Clinical Factors in Germline Mutation Testing for Patients with Primary Hyperparathyroidism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" w:tgtFrame="_blank">
            <w:r>
              <w:t xml:space="preserve">Laparoscopic Adrenal Gland Surgery in Times of COVID - Is a Safety-Interval Before Surgery After COVID-Infection Still Mandatory?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" w:tgtFrame="_blank">
            <w:r>
              <w:t xml:space="preserve">Meropenem versus piperacillin-tazobactam for the treatment of pancreatic necro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" w:tgtFrame="_blank">
            <w:r>
              <w:t xml:space="preserve">Venous sinus stenting for idiopathic intracranial hypertension: An update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" w:tgtFrame="_blank">
            <w:r>
              <w:t xml:space="preserve">Non-unions and wound infections do not differ following intramedullary nailing and plate osteosynthesis for distal third femur fractures: a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" w:tgtFrame="_blank">
            <w:r>
              <w:t xml:space="preserve">Diagnosis and outcome of odontogenic abscesses in client-owned rabbits (Oryctolagus cuniculus): 72 cases (2011-2022)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" w:tgtFrame="_blank">
            <w:r>
              <w:t xml:space="preserve">Sprint Team Approach Yields Rapid Improvement in Leapfrog Quality Indicator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" w:tgtFrame="_blank">
            <w:r>
              <w:t xml:space="preserve">Evaluation of the Safety of Uninterrupted Warfarin Anticoagulation With Tranexamic Acid in Total Joint Arthroplast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" w:tgtFrame="_blank">
            <w:r>
              <w:t xml:space="preserve">Advancing diagnosis of current HCV infection: A key to hepatitis C elimination in the United Stat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" w:tgtFrame="_blank">
            <w:r>
              <w:t xml:space="preserve">Opioid Prescribing and Outcomes in Patients With Sickle Cell Disease Post-2016 CDC Guidelin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" w:tgtFrame="_blank">
            <w:r>
              <w:t xml:space="preserve">(18)F-FDG PET/CT and Radiolabeled Leukocyte SPECT/CT Imaging for the Evaluation of Cardiovascular Infection in the Multimodality Context: ASNC Imaging Indications (ASNC I(2)) Series Expert Consensus Recommendations From ASNC, AATS, ACC, AHA, ASE, EANM, HRS, IDSA, SCCT, SNMMI, and ST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" w:tgtFrame="_blank">
            <w:r>
              <w:t xml:space="preserve">(18)F-FDG PET/CT and radiolabeled leukocyte SPECT/CT imaging for the evaluation of cardiovascular infection in the multimodality context: ASNC Imaging Indications (ASNC I(2)) Series Expert Consensus Recommendations from ASNC, AATS, ACC, AHA, ASE, EANM, HRS, IDSA, SCCT, SNMMI, and ST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" w:tgtFrame="_blank">
            <w:r>
              <w:t xml:space="preserve">18F-FDG PET/CT and radiolabeled leukocyte SPECT/CT imaging for the evaluation of cardiovascular infection in the multimodality context: ASNC Imaging Indications (ASNC I2) Series Expert Consensus Recommendations from ASNC, AATS, ACC, AHA, ASE, EANM, HRS, IDSA, SCCT, SNMMI, and ST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" w:tgtFrame="_blank">
            <w:r>
              <w:t xml:space="preserve">Do HIV Care Outcomes Differ by Provider Type?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" w:tgtFrame="_blank">
            <w:r>
              <w:t xml:space="preserve">Effect of institutional antimicrobial stewardship guidelines on prescription of critically important antimicrobials for dogs and cat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" w:tgtFrame="_blank">
            <w:r>
              <w:t xml:space="preserve">Unveiling a Unique Case of Scimitar Syndrome: Clinical Significance and Multidisciplinary Management Challenges in Pakista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8" w:tgtFrame="_blank">
            <w:r>
              <w:t xml:space="preserve">Comprehensive Review of Urinary Tract Infections in Renal Transplant Recipients: Clinical Insights and Management Strategi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9" w:tgtFrame="_blank">
            <w:r>
              <w:t xml:space="preserve">Factors related to serum levels of intercellular adhesion molecule-1 in probable COVID-19 patients in surgical treatment: an observational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0" w:tgtFrame="_blank">
            <w:r>
              <w:t xml:space="preserve">Complications and clinical outcomes with minimally invasive plate osteosynthesis (MIPO) technique for midshaft clavicle fractures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1" w:tgtFrame="_blank">
            <w:r>
              <w:t xml:space="preserve">Protein and water recovery from tuna defrosting wastewater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2" w:tgtFrame="_blank">
            <w:r>
              <w:t xml:space="preserve">Surgical team member's application of personal protective equipment: an observational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3" w:tgtFrame="_blank">
            <w:r>
              <w:t xml:space="preserve">A clinical study on gastric cancer patients administered EN and PN versus PN alone in enhanced recovery after surger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4" w:tgtFrame="_blank">
            <w:r>
              <w:t xml:space="preserve">Knowledge, practice and associated factors towards intravenous cannula-related infection prevention among nurses working at Northwest Amhara Regional State Comprehensive Specialized Hospitals, Ethiopi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5" w:tgtFrame="_blank">
            <w:r>
              <w:t xml:space="preserve">(18)F-FDG PET/CT and radiolabeled leukocyte SPECT/CT imaging for the evaluation of cardiovascular infection in the multimodality context: ASNC Imaging Indications (ASNC I(2)) Series Expert Consensus Recommendations from ASNC, AATS, ACC, AHA, ASE, EANM, HRS, IDSA, SCCT, SNMMI, and ST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6" w:tgtFrame="_blank">
            <w:r>
              <w:t xml:space="preserve">Assessment of risk-adjusted mortality ratio (RAMR) in bloodstream infections using all-patient refined diagnosis-related groups (APR-DRGs)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7" w:tgtFrame="_blank">
            <w:r>
              <w:t xml:space="preserve">Healthcare-Associated Infections and the Use of Antibiotics in German Hospitals—Results of the Point Prevalence Survey of 2022 and Comparison With Earlier Finding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8" w:tgtFrame="_blank">
            <w:r>
              <w:t xml:space="preserve">Risk Management and Patient Safety in the Artificial Intelligence Era: A Systematic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9" w:tgtFrame="_blank">
            <w:r>
              <w:t xml:space="preserve">Do Preoperative Corticosteroid Injections Increase the Risk of Infection after Shoulder Arthroscopy or Shoulder Arthroplasty? A Systematic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0" w:tgtFrame="_blank">
            <w:r>
              <w:t xml:space="preserve">A systematic review and meta-analysis of antibiotic-loaded bone cement for prevention of deep surgical site infections following primary total joint replacemen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1" w:tgtFrame="_blank">
            <w:r>
              <w:t xml:space="preserve">Outpatient parenteral antimicrobial therapy (OPAT) in Germany: insights and clinical outcomes from the K-APAT cohort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2" w:tgtFrame="_blank">
            <w:r>
              <w:t xml:space="preserve">CDC Eases Isolation Guidance for Respiratory Virus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3" w:tgtFrame="_blank">
            <w:r>
              <w:t xml:space="preserve">CDC Recommends Additional COVID-19 Booster for Older Adult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4" w:tgtFrame="_blank">
            <w:r>
              <w:t xml:space="preserve">Improving Diabetic Wound Healing Outcomes with Topical Growth Factor Therapies: Systematic Review and Network Meta-analysis of Randomised-controlled Trial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5" w:tgtFrame="_blank">
            <w:r>
              <w:t xml:space="preserve">Clinical Utility of Repeat Magnetic Resonance Imaging Studies Among Children With Acute Hematogenous Osteomyelit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6" w:tgtFrame="_blank">
            <w:r>
              <w:t xml:space="preserve">Short-term versus usual-term antibiotic treatment for uncomplicated Staphylococcus aureus bacteremia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7" w:tgtFrame="_blank">
            <w:r>
              <w:t xml:space="preserve">Medial Collateral Ligament Reconstruction With Autograft Versus Allograft: A Systematic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8" w:tgtFrame="_blank">
            <w:r>
              <w:t xml:space="preserve">CDC's New Hepatitis C Virus Testing Recommendations for Perinatally Exposed Infants and Children: A Step Towards Hepatitis C Eliminatio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9" w:tgtFrame="_blank">
            <w:r>
              <w:t xml:space="preserve">Advancing the National Immunization Program in an era of achieving universal vaccine coverage in China and beyond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0" w:tgtFrame="_blank">
            <w:r>
              <w:t xml:space="preserve">Cerebrospinal Fluid Biomarkers of Symptomatic Neurosyphilis in People With HIV Compared with Uninfected Individual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1" w:tgtFrame="_blank">
            <w:r>
              <w:t xml:space="preserve">Close contacts of xenograft recipients: Ethical considerations due to risk of xenozoono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2" w:tgtFrame="_blank">
            <w:r>
              <w:t xml:space="preserve">Catheter-associated urinary tract infections in Africa: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3" w:tgtFrame="_blank">
            <w:r>
              <w:t xml:space="preserve">Global age-sex-specific mortality, life expectancy, and population estimates in 204 countries and territories and 811 subnational locations, 1950-2021, and the impact of the COVID-19 pandemic: a comprehensive demographic analysis for the Global Burden of Disease Study 2021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4" w:tgtFrame="_blank">
            <w:r>
              <w:t xml:space="preserve">Risk factors and etiology of early-onset neonatal sepsis in Northeastern part of India: Case-control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5" w:tgtFrame="_blank">
            <w:r>
              <w:t xml:space="preserve">Postoperative superior anastomotic leakage classification and treatment strategy for postoperative esophagogastric junction cancer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6" w:tgtFrame="_blank">
            <w:r>
              <w:t xml:space="preserve">Interprofessional teams with and without nurse practitioners and the level of adherence to best practice guidelines in cardiac surgery: A retrospective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7" w:tgtFrame="_blank">
            <w:r>
              <w:t xml:space="preserve">Adapting prescribing criteria for amyloid-targeted antibodies for adults with Down syndrom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8" w:tgtFrame="_blank">
            <w:r>
              <w:t xml:space="preserve">Perioperative antibiotic prophylaxis in the setting of cochlear implantation: a retrospective analysis of 700 cas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9" w:tgtFrame="_blank">
            <w:r>
              <w:t xml:space="preserve">Infectious Diseases Society of America Guidelines on the Diagnosis of COVID-19: Serologic Testing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0" w:tgtFrame="_blank">
            <w:r>
              <w:t xml:space="preserve">Machine learning based peri-surgical risk calculator for abdominal related emergency general surgery: a multicenter retrospective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1" w:tgtFrame="_blank">
            <w:r>
              <w:t xml:space="preserve">Is perioperative COVID-19 really associated with worse surgical outcomes among vaccinated patients?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2" w:tgtFrame="_blank">
            <w:r>
              <w:t xml:space="preserve">Offloading systems for the treatment of neuropathic foot ulcers in patients with diabetes mellitus: a meta-analysis of randomized controlled trials for the development of the Italian guidelines for the treatment of diabetic foot syndrom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3" w:tgtFrame="_blank">
            <w:r>
              <w:t xml:space="preserve">Preoperative urine culture with contaminants is not associated with increased risk for urinary tract infection after ureteroscopic stone treatmen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4" w:tgtFrame="_blank">
            <w:r>
              <w:t xml:space="preserve">A health literacy analysis of online patient-directed educational materials about mycobacterium avium complex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5" w:tgtFrame="_blank">
            <w:r>
              <w:t xml:space="preserve">Incidence of Postoperative Infection Following Simultaneous Bilateral Knee Arthroplasty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6" w:tgtFrame="_blank">
            <w:r>
              <w:t xml:space="preserve">Refracture-related bone transport of tibia: technical notes and preliminary clinical results in nineteen cas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7" w:tgtFrame="_blank">
            <w:r>
              <w:t xml:space="preserve">Evaluation of Cutoff Point Prostate Specific Antigen (PSA) and Prostate Specific Antigen Density (PSAD) in Patients with Suspected Prostate Cancer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8" w:tgtFrame="_blank">
            <w:r>
              <w:t xml:space="preserve">Unraveling Disparities: Probing Gender, Race, and Geographic Inequities in Pulmonary Heart Disease Mortality in the United States: An Extensive Longitudinal Examination (1999-2020) Leveraging CDC WONDER Dat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9" w:tgtFrame="_blank">
            <w:r>
              <w:t xml:space="preserve">Dose regimen optimization of cephalothin for surgical prophylaxis against Staphylococcus aureus and coagulase negative staphylococci in dogs by pharmacokinetic/pharmacodynamic modeling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0" w:tgtFrame="_blank">
            <w:r>
              <w:t xml:space="preserve">Symptomatic rib fracture nonunion: a systematic review of the literatur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1" w:tgtFrame="_blank">
            <w:r>
              <w:t xml:space="preserve">Delayed debridement affects prognosis in patients with purulent flexor tenosynovitis: a retrospective cohort and multivariate analys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2" w:tgtFrame="_blank">
            <w:r>
              <w:t xml:space="preserve">Reporting of equity in observational epidemiology: A methodological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3" w:tgtFrame="_blank">
            <w:r>
              <w:t xml:space="preserve">High prevalence of ST5-SCCmec II-t311 clone of methicillin-resistant Staphylococcus aureus isolated from bloodstream infections in East Chin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4" w:tgtFrame="_blank">
            <w:r>
              <w:t xml:space="preserve">Validation of Air Medical Prehospital Triage Score in Determining Resource Utilization at Level 1 Trauma Center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5" w:tgtFrame="_blank">
            <w:r>
              <w:t xml:space="preserve">Antimicrobial prophylaxis in companion animal surgery: a scoping review for European Network for Optimization of Antimicrobial Therapy (ENOVAT) guidelin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6" w:tgtFrame="_blank">
            <w:r>
              <w:t xml:space="preserve">Guidance for healthcare providers on newest guidelines for over-the-counter drug treatment of mild symptoms of COVID-19. (word count=18; limit=20)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7" w:tgtFrame="_blank">
            <w:r>
              <w:t xml:space="preserve">Uncommon diagnosis of multinodular goiter - isolated extrapulmonary manifestation of sarcoidosis in thyroid gland (scientific case reports)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8" w:tgtFrame="_blank">
            <w:r>
              <w:t xml:space="preserve">Antimicrobial resistance in ocular infection: A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9" w:tgtFrame="_blank">
            <w:r>
              <w:t xml:space="preserve">Peripartum Interventions for People with Class III Obesity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0" w:tgtFrame="_blank">
            <w:r>
              <w:t xml:space="preserve">States' investment in recovery support services: An exploratory 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1" w:tgtFrame="_blank">
            <w:r>
              <w:t xml:space="preserve">Recovery of measles-containing and HPV vaccine ordering post-COVID-19 pandemic: Trends by public vs. private funding source, urbanicity, and state - United States, January 2018 - December 2022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2" w:tgtFrame="_blank">
            <w:r>
              <w:t xml:space="preserve">Insights into optimal surgical fixation for posterior malleolar fractur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3" w:tgtFrame="_blank">
            <w:r>
              <w:t xml:space="preserve">Subcutaneous pythiosis in human treated successfully with antimicrobial treatment, debridement and immunotherap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4" w:tgtFrame="_blank">
            <w:r>
              <w:t xml:space="preserve">Outpatient visits and antibiotic use due to higher valency pneumococcal vaccine serotyp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5" w:tgtFrame="_blank">
            <w:r>
              <w:t xml:space="preserve">Surgical outcomes of total duct excision in the diagnosis and management of nipple discharg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6" w:tgtFrame="_blank">
            <w:r>
              <w:t xml:space="preserve">Radiological and Clinical Outcomes of Transforaminal vs. Posterior Lumbar Interbody Fusions: A Systematic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7" w:tgtFrame="_blank">
            <w:r>
              <w:t xml:space="preserve">Laparoscopic Management of Inguinal Hernia: A Systematic Review and Updated Network Meta-Analysis of Randomized Controlled Trial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8" w:tgtFrame="_blank">
            <w:r>
              <w:t xml:space="preserve">Analysis of Hot Topics Regarding Global Smart Elderly Care Research - 1997-2021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9" w:tgtFrame="_blank">
            <w:r>
              <w:t xml:space="preserve">Proximal femoral valgus osteotomy for the treatment of developmental coxa vara: a systematic review of the literatur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0" w:tgtFrame="_blank">
            <w:r>
              <w:t xml:space="preserve">Antibiotic prophylaxis prior to colonoscopy with biopsy does not decrease risk of prosthetic joint infection in total knee arthroplasty recipient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1" w:tgtFrame="_blank">
            <w:r>
              <w:t xml:space="preserve">Management of Prosthetic Mitral Valve Infective Endocarditis in a Patient With Congenital Heart Diseas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2" w:tgtFrame="_blank">
            <w:r>
              <w:t xml:space="preserve">Simplified COVID-19 guidance for adults with intellectual and developmental disabiliti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3" w:tgtFrame="_blank">
            <w:r>
              <w:t xml:space="preserve">Unveiling the landscape of resistance against high priority critically important antimicrobials in food-producing animals across Africa: A scoping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4" w:tgtFrame="_blank">
            <w:r>
              <w:t xml:space="preserve">Feasibility of tension-free repair of inguinal hernia in senile patients under ultrasound-guided local nerve block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5" w:tgtFrame="_blank">
            <w:r>
              <w:t xml:space="preserve">Pathological Insights on Polypropylene Mesh Complications From Laparoscopic Sacrocolpopexy: A Case Seri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6" w:tgtFrame="_blank">
            <w:r>
              <w:t xml:space="preserve">The prevalence of gram-negative bacteria with difficult-to-treat resistance and utilization of novel β-lactam antibiotics in the southeastern United Stat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7" w:tgtFrame="_blank">
            <w:r>
              <w:t xml:space="preserve">Who Provides Outpatient Clinical Care for Adults With ADHD? Analysis of Healthcare Claims by Types of Providers Among Private Insurance and Medicaid Enrollees, 2021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8" w:tgtFrame="_blank">
            <w:r>
              <w:t xml:space="preserve">Is magnetic anal sphincter augmentation still an option in fecal incontinence treatment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9" w:tgtFrame="_blank">
            <w:r>
              <w:t xml:space="preserve">Hematologic malignancies and hematopoietic stem cell transplantatio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0" w:tgtFrame="_blank">
            <w:r>
              <w:t xml:space="preserve">Vancomycin powder in the prevention of infection in primary knee and hip arthroplasty: Case-control study with 1151 arthroplasti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1" w:tgtFrame="_blank">
            <w:r>
              <w:t xml:space="preserve">Snakebite-Associated Infections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2" w:tgtFrame="_blank">
            <w:r>
              <w:t xml:space="preserve">Shoulder Arthroplasty After Previous Nonarthroplasty Surgery: A Systematic Review and Meta-Analysis of Clinical Outcomes and Complication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3" w:tgtFrame="_blank">
            <w:r>
              <w:t xml:space="preserve">Comparison of the in vitro activities of delafloxacin and comparators against Staphylococcus epidermidis clinical strains involved in osteoarticular infections: a CRIOGO multicentre retrospective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4" w:tgtFrame="_blank">
            <w:r>
              <w:t xml:space="preserve">Asymptomatic bacteriuria prior to partial and radical nephrectomy: To screen or not to screen? Results from the national and multicenter TOCUS databas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5" w:tgtFrame="_blank">
            <w:r>
              <w:t xml:space="preserve">Clinical outcomes in patients with neurological disorders following periacetabular tumor removal and endoprosthetic reconstruction of the hemipelv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6" w:tgtFrame="_blank">
            <w:r>
              <w:t xml:space="preserve">Chest wall resections for sulcus superior tumor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7" w:tgtFrame="_blank">
            <w:r>
              <w:t xml:space="preserve">Analysis of the Federal Section 317 Immunization Program and Routine Adult Immunization Activities, United States, 2022-2023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8" w:tgtFrame="_blank">
            <w:r>
              <w:t xml:space="preserve">Safety and Feasibility of Photodynamic Therapy for Percutaneous Image-guided Abdominopelvic Abscess Drainage: Phase 1 Trial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9" w:tgtFrame="_blank">
            <w:r>
              <w:t xml:space="preserve">Care of the Pediatric Patient for Ambulatory Tonsillectomy With or Without Adenoidectomy: The Society for Ambulatory Anesthesia Position Statemen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0" w:tgtFrame="_blank">
            <w:r>
              <w:t xml:space="preserve">Implant retention in a rabbit model of fracture-related infectio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1" w:tgtFrame="_blank">
            <w:r>
              <w:t xml:space="preserve">Bacterial etiology of community-acquired pneumonia among adult patients in Ethiopia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2" w:tgtFrame="_blank">
            <w:r>
              <w:t xml:space="preserve">Laparoscopic vs. Open Approach in Emergent Inguinal Hernia: Our Experience and Review of Literatur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3" w:tgtFrame="_blank">
            <w:r>
              <w:t xml:space="preserve">Tailored vocational rehabilitation for people with a work disability pension in The Netherlands; an in-depth data analysis of the content and outcomes of vocational rehabilitation trajectories of the Social Security Institut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4" w:tgtFrame="_blank">
            <w:r>
              <w:t xml:space="preserve">Nurses' use of 'wellness' supplements during the COVID-19 pandemic in the United Stat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5" w:tgtFrame="_blank">
            <w:r>
              <w:t xml:space="preserve">Zika virus prevention behaviors and knowledge among male partners of pregnant people and lack of condom use as a prevention behavior from the Zika en Embarazadas y Niños (ZEN) prospective cohort study, Colombi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6" w:tgtFrame="_blank">
            <w:r>
              <w:t xml:space="preserve">Reducing Alcohol Use to Prevent Cancer Deaths: Estimated Effects Among U.S. Adult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7" w:tgtFrame="_blank">
            <w:r>
              <w:t xml:space="preserve">Postpartum Necrotizing Myositis With Endometrial Prolaps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8" w:tgtFrame="_blank">
            <w:r>
              <w:t xml:space="preserve">Racial and Ethnic Minority Patients Have Increased Complication Risks When Undergoing Surgery While Not Meeting Clinical Guidelin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9" w:tgtFrame="_blank">
            <w:r>
              <w:t xml:space="preserve">Surgical site infection following cesarean section and its predictors in Ethiopia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0" w:tgtFrame="_blank">
            <w:r>
              <w:t xml:space="preserve">Surveillance for Coccidioidomycosis, Histoplasmosis, and Blastomycosis During the COVID-19 Pandemic - United States, 2019-2021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1" w:tgtFrame="_blank">
            <w:r>
              <w:t xml:space="preserve">Influence of urinary tract infections on the incidence of surgical site infections following hip fracture surgery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2" w:tgtFrame="_blank">
            <w:r>
              <w:t xml:space="preserve">Adverse Effects of Deep Brain Stimulation for Treatment-Resistant Depression: A Scoping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3" w:tgtFrame="_blank">
            <w:r>
              <w:t xml:space="preserve">Preoperative antibiotics reduce early surgical site infections after orthopaedic implant removal: a propensity-matched cohort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4" w:tgtFrame="_blank">
            <w:r>
              <w:t xml:space="preserve">Reducing Sternal Wound Infection Rates in Patients Undergoing Cardiothoracic Surgery with Sternotom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5" w:tgtFrame="_blank">
            <w:r>
              <w:t xml:space="preserve">Developing Crowdsourced Clinical Registry Studi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6" w:tgtFrame="_blank">
            <w:r>
              <w:t xml:space="preserve">The kinetics of Torque Teno virus plasma load following calcineurin inhibitor dose change in kidney transplant recipient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7" w:tgtFrame="_blank">
            <w:r>
              <w:t xml:space="preserve">Utilization of broad- versus narrow-spectrum antibiotics for the treatment of outpatient community-acquired pneumonia among adults in the United Stat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8" w:tgtFrame="_blank">
            <w:r>
              <w:t xml:space="preserve">Fit for Health? Levels of Physical Activity Among Preclinical and Clinical Medical Student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9" w:tgtFrame="_blank">
            <w:r>
              <w:t xml:space="preserve">Prolonged interval to surgery following neoadjuvant chemoradiotherapy in locally advanced rectal cancer: A meta-analysis of randomized controlled trial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0" w:tgtFrame="_blank">
            <w:r>
              <w:t xml:space="preserve">Who are vaccine champions and what implementation strategies do they use to improve adolescent HPV vaccination? Findings from a national survey of primary care professional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1" w:tgtFrame="_blank">
            <w:r>
              <w:t xml:space="preserve">Assessing the potential for improved predictive capacity of antimicrobial resistance in outpatient Staphylococcus aureus isolates using seasonal and spatial antibiogram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2" w:tgtFrame="_blank">
            <w:r>
              <w:t xml:space="preserve">Standards for fecal microbiota transplant: Tools and therapeutic advanc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47398412"/>
      <w:r w:rsidRPr="001F18F2">
        <w:lastRenderedPageBreak/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7" w:tgtFrame="_blank">
            <w:r>
              <w:t xml:space="preserve">Efficacy of antibiotic prophylaxis for reducing capsular contracture in prosthesis-based breast surgery: a system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8" w:tgtFrame="_blank">
            <w:r>
              <w:t xml:space="preserve">The Effects of Body Mass Index on Postoperative Complications in Patients Undergoing Autologous Free Flap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9" w:tgtFrame="_blank">
            <w:r>
              <w:t xml:space="preserve">Stabilised Hyaluronic Acid (sHA) gel as a novel marker for breast cancer tumour bed cavity: Surgical feasibilit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0" w:tgtFrame="_blank">
            <w:r>
              <w:t xml:space="preserve">Early Diagnosis and Treatment of Pyoderma Gangrenosum: Reviewing Mobile Phone Photos Saved a Patient From Unnecessary Surgeri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1" w:tgtFrame="_blank">
            <w:r>
              <w:t xml:space="preserve">Impact of mastectomy flap necrosis on prepectoral reconstructive outcom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2" w:tgtFrame="_blank">
            <w:r>
              <w:t xml:space="preserve">Polyetheretherketone Implant Cranioplasty for Large Cranial Defects: A Seven-Year Follow-Up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3" w:tgtFrame="_blank">
            <w:r>
              <w:t xml:space="preserve">Surgical productivity recovery after the COVID-19 pandemic in Japa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4" w:tgtFrame="_blank">
            <w:r>
              <w:t xml:space="preserve">Effect of Perioperative Prophylactic Intravenous Antibiotic Use in Immediate Implant-Based Breast Reconstruction: A Retrospective Matched Cohor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5" w:tgtFrame="_blank">
            <w:r>
              <w:t xml:space="preserve">Staged breast reconstruction utilizing primary nipple repositioning surgery prior to nipple-sparing mastectom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6" w:tgtFrame="_blank">
            <w:r>
              <w:t xml:space="preserve">Contralateral prophylactic mastectomy in a rural population: A single-institution experienc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7" w:tgtFrame="_blank">
            <w:r>
              <w:t xml:space="preserve">Vulvar migration of injected polyacrylamide hydrogel following breast augmentation: a case report and literature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8" w:tgtFrame="_blank">
            <w:r>
              <w:t xml:space="preserve">Reviewing Outcomes and Complications with the Use of Mesh in Breast Reduction Surger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9" w:tgtFrame="_blank">
            <w:r>
              <w:t xml:space="preserve">Direct-to-Implant vs Tissue Expander Placement in Immediate Breast Reconstruction: A Prospective Cohor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0" w:tgtFrame="_blank">
            <w:r>
              <w:t xml:space="preserve">Conversion to Autologous Breast Reconstruction with Latissimus Dorsi and Immediate Fat Grafting in Patients with Previous Implant Failure: An Efficient, Reproducible, and Safe Techniqu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1" w:tgtFrame="_blank">
            <w:r>
              <w:t xml:space="preserve">A case of necrotizing fasciitis of the breast following lumpectomy and oncoplastic closur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2" w:tgtFrame="_blank">
            <w:r>
              <w:t xml:space="preserve">Extensive analysis of risk factors associated with surgical site infections post-cardiothoracic open surger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3" w:tgtFrame="_blank">
            <w:r>
              <w:t xml:space="preserve">Reverse abdominoplasty as a salvage procedure for infected bilateral implant-based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4" w:tgtFrame="_blank">
            <w:r>
              <w:t xml:space="preserve">A challenging surgical technique: single-port endoscopic-assisted radical mastectomy in retrograde way and immediate reconstruction using prosthesis implanta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5" w:tgtFrame="_blank">
            <w:r>
              <w:t xml:space="preserve">Dynamic insights into infection risk over time in two-stage implant-based breast reconstruction: a retrospective cohor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6" w:tgtFrame="_blank">
            <w:r>
              <w:t xml:space="preserve">Effect of hypothyroidism on short-term outcomes after autologous and implant-based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7" w:tgtFrame="_blank">
            <w:r>
              <w:t xml:space="preserve">In hospital outcomes of autologous and implant-based breast reconstruction in patients with chronic obstructive pulmonary diseas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8" w:tgtFrame="_blank">
            <w:r>
              <w:t xml:space="preserve">Breast Reconstruction Complications After Postmastectomy Proton Radiation Therapy for Breast Cancer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9" w:tgtFrame="_blank">
            <w:r>
              <w:t xml:space="preserve">"DIEP Flap vs PAP Flap vs LAP Flap: A Propensity Matched Analysis of Aesthetic Outcomes, Complications, and Satisfaction"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0" w:tgtFrame="_blank">
            <w:r>
              <w:t xml:space="preserve">Predictors for anaemia, blood transfusion and outcome in plastic surgery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1" w:tgtFrame="_blank">
            <w:r>
              <w:t xml:space="preserve">Complications of Aesthetic and Reconstructive Breast Implant Capsulectomy: An Analysis of 7486 Patients Using Nationwide Outcomes Data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47398413"/>
      <w:r w:rsidRPr="00ED25E3"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69" w:tgtFrame="_blank">
            <w:r>
              <w:t xml:space="preserve">Ephedra alte extracts' GC-MS profiles and antimicrobial activity against multidrug-resistant pathogens (MRSA)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47398414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2" w:tgtFrame="_blank">
            <w:r>
              <w:t xml:space="preserve">Vaccination-Route-Dependent Adjuvanticity of Antigen-Carrying Nanoparticles for Enhanced Vaccine Efficac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3" w:tgtFrame="_blank">
            <w:r>
              <w:t xml:space="preserve">The Rapidly Changing Patterns in Bacterial Co-Infections Reveal Peaks in Limited Gram Negatives during COVID-19 and Their Sharp Drop Post-Vaccination, Implying Potential Evolution of Co-Protection during Vaccine-Virus-Bacterial Interpla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4" w:tgtFrame="_blank">
            <w:r>
              <w:t xml:space="preserve">Defective exercise-related expiratory muscle recruitment in patients with PHOX2B mutations: A clue to neural determinants of the congenital central hypoventilation syndrom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5" w:tgtFrame="_blank">
            <w:r>
              <w:t xml:space="preserve">Efficacy of povidone-iodine nasal rinse and mouth wash in COVID-19 management: a prospective, randomized pilot clinical trial (povidone-iodine in COVID-19 management)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6" w:tgtFrame="_blank">
            <w:r>
              <w:t xml:space="preserve">Bacterial biofilm growth and perturbation by serine protease from Bacillus sp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7" w:tgtFrame="_blank">
            <w:r>
              <w:t xml:space="preserve">Topical antibiotics in the prevention of port-site infection after elective day care laparoscopic cholecystectom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8" w:tgtFrame="_blank">
            <w:r>
              <w:t xml:space="preserve">Promoting the healing of diabetic wounds with an antimicrobial gel containing AgNPs with anti-infective and anti-inflammatory properti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9" w:tgtFrame="_blank">
            <w:r>
              <w:t xml:space="preserve">Nicolau Syndrome Following Glatiramer Injection in a Middle-Aged Woma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0" w:tgtFrame="_blank">
            <w:r>
              <w:t xml:space="preserve">Necrotizing pneumonia in children: Report of 25 cases between 2008 and 2018 at a French tertiary care center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1" w:tgtFrame="_blank">
            <w:r>
              <w:t xml:space="preserve">Genomic Characterization and Safety Assessment of Bifidobacterium breve BS2- PB3 as Functional Food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2" w:tgtFrame="_blank">
            <w:r>
              <w:t xml:space="preserve">Aetiological agents of pneumonia among HIV and non-HIV infected children in Ghana: A case-control stud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3" w:tgtFrame="_blank">
            <w:r>
              <w:t xml:space="preserve">Structure and Function of the α-Hydroxylation Bimodule of the Mupirocin Polyketide Synthas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4" w:tgtFrame="_blank">
            <w:r>
              <w:t xml:space="preserve">Clinical correlates of respiratory disorders in patients with severe multiple sclerosis: A cross-sectional cohort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57CB4216" w14:textId="1DB57412" w:rsidR="00F518FC" w:rsidRDefault="0003099B" w:rsidP="00DD588A">
      <w:pPr>
        <w:pStyle w:val="WeeklyLitReview"/>
      </w:pPr>
      <w:bookmarkStart w:id="26" w:name="_Toc107500290"/>
      <w:bookmarkStart w:id="27" w:name="_Toc107920684"/>
      <w:bookmarkStart w:id="28" w:name="_Toc109046690"/>
      <w:bookmarkStart w:id="29" w:name="_Toc147398415"/>
      <w:r w:rsidRPr="00ED25E3">
        <w:t>Economic New</w:t>
      </w:r>
      <w:bookmarkEnd w:id="26"/>
      <w:bookmarkEnd w:id="27"/>
      <w:bookmarkEnd w:id="28"/>
      <w:r w:rsidR="001723F1">
        <w:t>s</w:t>
      </w:r>
      <w:bookmarkEnd w:id="29"/>
    </w:p>
    <w:p w14:paraId="7C54B6B4" w14:textId="77777777" w:rsidR="00AB7C41" w:rsidRDefault="00BF784A" w:rsidP="00DD588A">
      <w:pPr>
        <w:pStyle w:val="WeeklyLitReview"/>
      </w:pPr>
      <w:bookmarkStart w:id="30" w:name="_Toc107500291"/>
      <w:bookmarkStart w:id="31" w:name="_Toc107920685"/>
      <w:bookmarkStart w:id="32" w:name="_Toc109046691"/>
      <w:bookmarkStart w:id="33" w:name="_Toc147398416"/>
      <w:r w:rsidRPr="00ED25E3">
        <w:t>Covid-19</w:t>
      </w:r>
      <w:bookmarkEnd w:id="30"/>
      <w:bookmarkEnd w:id="31"/>
      <w:bookmarkEnd w:id="32"/>
      <w:bookmarkEnd w:id="33"/>
    </w:p>
    <w:p w14:paraId="1AE50C11" w14:textId="3EDC4E0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3" w:tgtFrame="_blank">
            <w:r>
              <w:t xml:space="preserve">The molecular epidemiology and clinical implication of methicillin-resistant Staphylococcus aureus (MRSA) sequence types in pediatric bacteremia: a restrospective observational study, 2016-2021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4" w:tgtFrame="_blank">
            <w:r>
              <w:t xml:space="preserve">Repurposing DNase I and alginate lyase to degrade the biofilm matrix of dual-species biofilms of Staphylococcus aureus and Pseudomonas aeruginosa grown in artificial sputum medium: In-vitro assessment of their activity in combination with broad-spectrum antibiotic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5" w:tgtFrame="_blank">
            <w:r>
              <w:t xml:space="preserve">Cefazolin vs. cloxacillin in MSSA endocarditis: too good to be true?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6" w:tgtFrame="_blank">
            <w:r>
              <w:t xml:space="preserve">Cefazolin vs. cloxacillin in MSSA endocarditis: too good to be true? Authors' repl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7" w:tgtFrame="_blank">
            <w:r>
              <w:t xml:space="preserve">The Mark Coventry Award: PhotothermAA Gel Combined with Debridement, Antibiotics, and Implant Retention (DAIR) Significantly Decreases Implant Biofilm Burden and Soft-Tissue Infection in a Rabbit Model of Knee Periprosthetic Joint Infe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8" w:tgtFrame="_blank">
            <w:r>
              <w:t xml:space="preserve">Exonuclease-III Assisted the Target Recycling Coupling with Hybridization Chain Reaction for Sensitive mecA Gene Analysis by Using PGM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9" w:tgtFrame="_blank">
            <w:r>
              <w:t xml:space="preserve">Bakuchiol nanoemulsion loaded electrospun nanofibers for the treatment of burn wound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0" w:tgtFrame="_blank">
            <w:r>
              <w:t xml:space="preserve">Zinc oxide nanoparticles functionalized with cinnamic acid for targeting dental pathogens receptor and modulating apoptotic genes in human oral epidermal carcinoma KB cell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1" w:tgtFrame="_blank">
            <w:r>
              <w:t xml:space="preserve">A Facile Surface Modification Scheme for Medical-Grade Titanium and Polypropylene Using a Novel Mussel-Inspired Biomimetic Polymer with Cationic Quaternary Ammonium Functionalities for Antibacterial Applic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2" w:tgtFrame="_blank">
            <w:r>
              <w:t xml:space="preserve">PVA-Based Films with Strontium Titanate Nanoparticles Dedicated to Wound Dressing Applic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3" w:tgtFrame="_blank">
            <w:r>
              <w:t xml:space="preserve">Enhancing Chitosan Fibers: A Dual Approach with Tripolyphosphate and Ursolic Acid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4" w:tgtFrame="_blank">
            <w:r>
              <w:t xml:space="preserve">Targeted Isolation of Antibiofilm Compounds from Halophytic Endophyte Bacillus velezensis 7NPB-3B Using LC-HR-MS-Based Metabolomic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5" w:tgtFrame="_blank">
            <w:r>
              <w:t xml:space="preserve">Green synthesis of tellurium-doped SnO(2) nanoparticles with sulfurized g-C(3) N(4) : Insights into methylene blue photodegradation and antibacterial capabilit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6" w:tgtFrame="_blank">
            <w:r>
              <w:t xml:space="preserve">Pattern of Fluid Overload and its Impact on Mortality Among Mechanically Ventilated Children: Secondary Analysis of the ReLiSCh Tria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7" w:tgtFrame="_blank">
            <w:r>
              <w:t xml:space="preserve">Drug-loaded lipid nanoparticles improve the removal rates of the Staphylococcus aureus biofilm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8" w:tgtFrame="_blank">
            <w:r>
              <w:t xml:space="preserve">Which Was the Real Guilty Party: Staphylococcus aureus, Staphylococcus pseudintermedius, Pasteurella multocida or All of Them?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9" w:tgtFrame="_blank">
            <w:r>
              <w:t xml:space="preserve">Designing of chitosan/gelatin based nanocomposite films integrated with Vachellia nilotica gum carbon dots for smart food packaging applica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0" w:tgtFrame="_blank">
            <w:r>
              <w:t xml:space="preserve">Culture dependent analysis of bacterial activity, biofilm-formation and oxidative stress of seawater with the contamination of microplastics under climate change consider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1" w:tgtFrame="_blank">
            <w:r>
              <w:t xml:space="preserve">Preparation and characterization of carvacrol/ε-polylysine loaded antimicrobial nanobilayer emulsion and its application in mango preserv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2" w:tgtFrame="_blank">
            <w:r>
              <w:t xml:space="preserve">TCM formula for trauma treatment screening and its role of promoting infectious wound coalescence investigat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3" w:tgtFrame="_blank">
            <w:r>
              <w:t xml:space="preserve">Biogenic Ag(2)O nanoparticles with "Hoja Santa" (Piper auritum) extract: characterization and biological capabilit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4" w:tgtFrame="_blank">
            <w:r>
              <w:t xml:space="preserve">A comparative phenotypic and genomic analysis of methicillin-resistant Staphylococcus aureus ST45 isolates from cellulitis and from osteomyelitis in Taiwa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5" w:tgtFrame="_blank">
            <w:r>
              <w:t xml:space="preserve">Proansamycin B derivatives from the post-PKS modification gene deletion mutant of Amycolatopsis mediterranei S699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6" w:tgtFrame="_blank">
            <w:r>
              <w:t xml:space="preserve">Evolutionary dynamics of the novel ST22-PT MRSA clone co-harbouring Panton-Valentine leucocidin and duplicated toxic shock syndrome toxin 1 gen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7" w:tgtFrame="_blank">
            <w:r>
              <w:t xml:space="preserve">Novel membrane-targeting isoxanthohumol-amine conjugates for combating methicillin-resistant Staphylococcus aureus (MRSA) infec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8" w:tgtFrame="_blank">
            <w:r>
              <w:t xml:space="preserve">A Versatile Chitosan-based Hydrogel Accelerates Infected Wound Healing via Bacterial Elimination, Antioxidation, Immunoregulation, and Angiogenes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9" w:tgtFrame="_blank">
            <w:r>
              <w:t xml:space="preserve">Prevalence, Antibiotic Resistance, and Molecular Typing of Staphylococcus aureus Isolated from Ready-to-Eat Foods in Guangdong, South Chin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0" w:tgtFrame="_blank">
            <w:r>
              <w:t xml:space="preserve">Bloodstream infections: trends and evolution of incidence and etiology in a 12-year period (2010-2021)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1" w:tgtFrame="_blank">
            <w:r>
              <w:t xml:space="preserve">Methicillin-Resistant Staphylococcus Aureus And Its Antibiotic Sensitivity Pattern In Patients With Vesiculobullous Disorder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2" w:tgtFrame="_blank">
            <w:r>
              <w:t xml:space="preserve">Formulation and evaluation of antioxidant and antibacterial activity of a peel-off facial masks moisturizer containing curcumin and Rosa Damascena extrac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3" w:tgtFrame="_blank">
            <w:r>
              <w:t xml:space="preserve">Hydrogels Containing Chitosan-Modified Gold Nanoparticles Show Significant Efficacy in Healing Diabetic Wounds Infected with Antibiotic-Resistant Bacter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4" w:tgtFrame="_blank">
            <w:r>
              <w:t xml:space="preserve">Detecting circulating microbial cell-free DNA by next-generation sequencing in patients with Mycobacterium avium complex-lung disease: A pilot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5" w:tgtFrame="_blank">
            <w:r>
              <w:t xml:space="preserve">Kinship analysis of mecA gene of methicillin-resistant Staphylococcus aureus isolated from milk and risk factors from the farmers in Blitar, Indones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6" w:tgtFrame="_blank">
            <w:r>
              <w:t xml:space="preserve">Development of antibodies against recombinant staphylococcal enterotoxin B from food poisoning cas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7" w:tgtFrame="_blank">
            <w:r>
              <w:t xml:space="preserve">Establishment and comparison of in situ detection models for foodborne pathogen contamination on mutton based on SWIR-HSI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8" w:tgtFrame="_blank">
            <w:r>
              <w:t xml:space="preserve">Preparation and characterization of biodegradable food packaging films using lemon peel pectin and chitosan incorporated with neem leaf extract and its application on apricot frui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9" w:tgtFrame="_blank">
            <w:r>
              <w:t xml:space="preserve">Exploring the emulsification potential of chitosan modified with phenolic acids: Emulsifying properties, functional activities, and application in curcumin encapsul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0" w:tgtFrame="_blank">
            <w:r>
              <w:t xml:space="preserve">Pullulan nanofibrous films incorporated with W/O emulsions via microfluidic solution blow spinning technolog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1" w:tgtFrame="_blank">
            <w:r>
              <w:t xml:space="preserve">Near-infrared laser-assisted Ag@Chi-PB nanocompounds for synergistically eradicating multidrug-resistant bacteria and promoting diabetic abscess heal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2" w:tgtFrame="_blank">
            <w:r>
              <w:t xml:space="preserve">Phytochemical variations antioxidant, and antibacterial activities among zebaria sumac (Rhus coriaria var. zebaria) populations in Iraq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3" w:tgtFrame="_blank">
            <w:r>
              <w:t xml:space="preserve">Thwarting resistance: MgrA inhibition with methylophiopogonanone a unveils a new battlefront against S.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4" w:tgtFrame="_blank">
            <w:r>
              <w:t xml:space="preserve">Olive oil nanoemulsion containing curcumin: antimicrobial agent against multidrug-resistant bacter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5" w:tgtFrame="_blank">
            <w:r>
              <w:t xml:space="preserve">Unravelling the complex interplay between antibiotic consumption and adaptive changes in methicillin-resistant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6" w:tgtFrame="_blank">
            <w:r>
              <w:t xml:space="preserve">Repurposing cinacalcet suppresses multidrug-resistant Staphylococcus aureus by disruption of cell membrane and inhibits biofilm by targeting IcaR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7" w:tgtFrame="_blank">
            <w:r>
              <w:t xml:space="preserve">Nanotopology-Enabled On-Site Pathogen Detection for Managing Atopic Dermatit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8" w:tgtFrame="_blank">
            <w:r>
              <w:t xml:space="preserve">Female Sex and Mortality in Patients with Staphylococcus aureus Bacteremia: A Systematic Review and Meta-analys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9" w:tgtFrame="_blank">
            <w:r>
              <w:t xml:space="preserve">Sterilization of Human Amniotic Membrane Using an Ozone Hydrodynamic System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0" w:tgtFrame="_blank">
            <w:r>
              <w:t xml:space="preserve">Validation of a new risk stratification system-based management for methicillin-resistant Staphylococcus aureus bacteraemia: analysis of a multicentre prospective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1" w:tgtFrame="_blank">
            <w:r>
              <w:t xml:space="preserve">Development of Oxadiazolone Activity-Based Probes Targeting FphE for Specific Detection of Staphylococcus aureus Infec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2" w:tgtFrame="_blank">
            <w:r>
              <w:t xml:space="preserve">The Biologically Active Biopolymer Silk: The Antibacterial Effects of Solubilized Bombyx mori Silk Fibroin with Common Wound Pathoge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3" w:tgtFrame="_blank">
            <w:r>
              <w:t xml:space="preserve">Macrolide antibiotics (including azithromycin) for cystic fibros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4" w:tgtFrame="_blank">
            <w:r>
              <w:t xml:space="preserve">Synergistic bactericidal effects of phage-enhanced antibiotic therapy against MRSA biofilm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5" w:tgtFrame="_blank">
            <w:r>
              <w:t xml:space="preserve">Light, Copper, Action: Visible-Light Illumination Enhances Bactericidal Activity of Copper Particl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6" w:tgtFrame="_blank">
            <w:r>
              <w:t xml:space="preserve">A meta-analysis of the incidence of infections following open tibia fractures and the microorganisms that cause them in high-, middle- and low-income countr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7" w:tgtFrame="_blank">
            <w:r>
              <w:t xml:space="preserve">[Effects of cerium oxide nanoenzyme-gelatin methacrylate anhydride hydrogel in the repair of infected full-thickness skin defect wounds in mice]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8" w:tgtFrame="_blank">
            <w:r>
              <w:t xml:space="preserve">The Effect of Different Antibiotic Combinations in Calcium Sulfate Cement on the Growth of Cutibacterium acnes and Staphylococcus Periprosthetic Shoulder Infection Isolat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9" w:tgtFrame="_blank">
            <w:r>
              <w:t xml:space="preserve">Chemical components with antibacterial properties found in sanchen powder from traditional Tibetan medicin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0" w:tgtFrame="_blank">
            <w:r>
              <w:t xml:space="preserve">MoO(3)/MIL-125-NH(2) with boosted peroxidase-like activity for electrochemical staphylococcus aureus sensing via specific recognition of bacteriophag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1" w:tgtFrame="_blank">
            <w:r>
              <w:t xml:space="preserve">Sea hedgehog-inspired surface-enhanced Raman scattering biosensor probe for ultrasensitive determination of Staphylococcus aureus in food supplemen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2" w:tgtFrame="_blank">
            <w:r>
              <w:t xml:space="preserve">Crown-ether threaded covalent organic polyrotaxane framework (COPF) towards synergistic crown/Zn(2+)/photothermal/photodynamic antibacterial and infected wound healing therap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3" w:tgtFrame="_blank">
            <w:r>
              <w:t xml:space="preserve">[Infective endocarditis : In-hospital mortality predictive factors]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4" w:tgtFrame="_blank">
            <w:r>
              <w:t xml:space="preserve">Confronting the complexities of antimicrobial management for Staphyloccous aureus causing bovine mastitis: an innovative paradigm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5" w:tgtFrame="_blank">
            <w:r>
              <w:t xml:space="preserve">Exploring the phytoconstituents, antimicrobial potency, and cytotoxic effects of essential oil from Origanum punonense from Palestin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6" w:tgtFrame="_blank">
            <w:r>
              <w:t xml:space="preserve">An anti-CRISPR that represses its own transcription while blocking Cas9-target DNA bind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7" w:tgtFrame="_blank">
            <w:r>
              <w:t xml:space="preserve">Evaluation of Drug-Loaded and Surface-Adsorbed DNase/Tween-80 Solid Lipid Nanoparticles against Staphylococcus aureus Biofilm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8" w:tgtFrame="_blank">
            <w:r>
              <w:t xml:space="preserve">Oxidized alginate-gelatin (ADA-GEL)/silk fibroin/Cu-Ag doped mesoporous bioactive glass nanoparticle-based hydrogels for potential wound care treatmen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9" w:tgtFrame="_blank">
            <w:r>
              <w:t xml:space="preserve">Cryo-EM analysis of S. aureus TarL, a polymerase in wall teichoic acid biogenesis central to virulence and antibiotic resistanc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0" w:tgtFrame="_blank">
            <w:r>
              <w:t xml:space="preserve">Interaction between Acanthamoeba and Staphylococc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1" w:tgtFrame="_blank">
            <w:r>
              <w:t xml:space="preserve">Chimeric Amphiphilic Disinfectants: Quaternary Ammonium / Quaternary Phosphonium Hybrid Structur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2" w:tgtFrame="_blank">
            <w:r>
              <w:t xml:space="preserve">Hygiene Measures and Decolonization of Staphylococcus aureus Made Simple for the Pediatric Practitioner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3" w:tgtFrame="_blank">
            <w:r>
              <w:t xml:space="preserve">Effect of Potassium Permanganate on Staphylococcal Isolates Derived from the Skin of Patients with Atopic Dermatit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4" w:tgtFrame="_blank">
            <w:r>
              <w:t xml:space="preserve">Preventing biofilm formation and eradicating pathogenic bacteria by Zn doped histidine derived carbon quantum do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5" w:tgtFrame="_blank">
            <w:r>
              <w:t xml:space="preserve">Identification of Candida albicans and non-MRSA Staphylococcus aureus in free-living amoebae isolated from the hospital wards; an alarm for distribution of nosocomial infections via FL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6" w:tgtFrame="_blank">
            <w:r>
              <w:t xml:space="preserve">Cyclic Amines Coupled to Indole Derivatives With Improved Efflux Pump Inhibiting Activity in Bacteria and Cancer Cell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7" w:tgtFrame="_blank">
            <w:r>
              <w:t xml:space="preserve">Piperine, a phytochemical prevents the biofilm city of methicillin-resistant Staphylococcus aureus: A biochemical approach to understand the underlying mechanism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8" w:tgtFrame="_blank">
            <w:r>
              <w:t xml:space="preserve">Bioaerosolization behaviour of potential pathogenic microorganisms from wastewater treatment plants: Occurrence profile, social function and health risk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9" w:tgtFrame="_blank">
            <w:r>
              <w:t xml:space="preserve">Transcriptome analysis reveals the inhibitory mechanism of phloretin on virulence expression of Staphylococcus aureus and its application in cooked chicke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0" w:tgtFrame="_blank">
            <w:r>
              <w:t xml:space="preserve">Comparison of disease and economic burden between MRSA infection and MRSA colonization in a university hospital: a retrospective data integration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1" w:tgtFrame="_blank">
            <w:r>
              <w:t xml:space="preserve">Antimicrobial and anti-biofilm efficacy of different inorganic and organic zinc forms against multidrug-resistant Escherichia, Klebsiella, Staphylococcus and Pseudomona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2" w:tgtFrame="_blank">
            <w:r>
              <w:t xml:space="preserve">Synthesis, Structure-Activity Relationship Study, Bioactivity, and Nephrotoxicity Evaluation of the Proposed Structure of the Cyclic Lipodepsipeptide Brevicidine B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3" w:tgtFrame="_blank">
            <w:r>
              <w:t xml:space="preserve">Structures, physical properties and antibacterial activity of silver nanoparticles of Lactiplantibacillus plantarum exopolysaccharid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4" w:tgtFrame="_blank">
            <w:r>
              <w:t xml:space="preserve">Role of viable but non culturable cells in patients with cystic fibrosis in the era of highly effective modulator therap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5" w:tgtFrame="_blank">
            <w:r>
              <w:t xml:space="preserve">AMXT-1501 targets membrane phospholipids against Gram-positive and -negative multidrug-resistant bacter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6" w:tgtFrame="_blank">
            <w:r>
              <w:t xml:space="preserve">Chronicity Counts: The Impact of P. aeruginosa, S. aureus, and Co-Infection in Cystic Fibros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7" w:tgtFrame="_blank">
            <w:r>
              <w:t xml:space="preserve">Chemical profile and biological potential of essential oil of Psidium bahianum Landrum &amp; Funch (Myrtaceae)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8" w:tgtFrame="_blank">
            <w:r>
              <w:t xml:space="preserve">Effect of cationic surfactant on the physicochemical and antibacterial properties of colloidal systems (emulsions and microemulsions)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9" w:tgtFrame="_blank">
            <w:r>
              <w:t xml:space="preserve">Characterization of bergamot essential oil: chemical, microbiological and colloidal aspec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0" w:tgtFrame="_blank">
            <w:r>
              <w:t xml:space="preserve">Granulocytic myeloid-derived suppressor cell activity during biofilm infection is regulated by a glycolysis-HIF1a ax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1" w:tgtFrame="_blank">
            <w:r>
              <w:t xml:space="preserve">Antimicrobial Activity of Three Italian Strains of Morchella esculenta (Ascomycota)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2" w:tgtFrame="_blank">
            <w:r>
              <w:t xml:space="preserve">Staphylococcal scalded skin syndrome in neonate: Another face of CA-MRS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3" w:tgtFrame="_blank">
            <w:r>
              <w:t xml:space="preserve">High-Density Dynamic Bonds Cross-Linked Hydrogel with Tissue Adhesion, Highly Efficient Self-Healing Behavior, and NIR Photothermal Antibacterial Ability as Dressing for Wound Repair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4" w:tgtFrame="_blank">
            <w:r>
              <w:t xml:space="preserve">Characterizations of Centrifugal Electrospun Polyvinyl alcohol/Sodium alginate/Tamanu oil/Silver nanoparticles Wound Dress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5" w:tgtFrame="_blank">
            <w:r>
              <w:t xml:space="preserve">Dalbavancin Sequential Therapy for Gram-Positive Bloodstream Infection: A Multicenter Observational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6" w:tgtFrame="_blank">
            <w:r>
              <w:t xml:space="preserve">Experimentally evolved Staphylococcus aureus shows increased survival in the presence of Pseudomonas aeruginosa by acquiring mutations in the amino acid transporter, Glt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7" w:tgtFrame="_blank">
            <w:r>
              <w:t xml:space="preserve">L-arginine supplementation abrogates hypoxia-induced virulence of Staphylococcus aureus in a murine diabetic pressure wound mode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8" w:tgtFrame="_blank">
            <w:r>
              <w:t xml:space="preserve">Effect of Co-Surfactants on Properties and Bactericidal Activity of Cu(2) O and Hybrid Cu(2) O/Ag Particl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9" w:tgtFrame="_blank">
            <w:r>
              <w:t xml:space="preserve">An alternative peptone preparation using Hermetia illucens (Black soldier fly) hydrolysis: process optimization and performance evalu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0" w:tgtFrame="_blank">
            <w:r>
              <w:t xml:space="preserve">Corrigendum: ESKAPEE pathogens newly released from biofilm residence by a targeted monoclonal are sensitized to killing by traditional antibiotic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1" w:tgtFrame="_blank">
            <w:r>
              <w:t xml:space="preserve">Healthcare-associated infections and antimicrobial resistance in Canadian acute care hospitals, 2017-2021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2" w:tgtFrame="_blank">
            <w:r>
              <w:t xml:space="preserve">Antimicrobial potential of a biosurfactant gel for the prevention of mixed biofilms formed by fluconazole-resistant C. albicans and methicillin-resistant S. aureus in catheter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3" w:tgtFrame="_blank">
            <w:r>
              <w:t xml:space="preserve">Immunoglobulin free light chains in severe asthma patient: Could they be a new biomarker?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4" w:tgtFrame="_blank">
            <w:r>
              <w:t xml:space="preserve">Staphylococcus aureus: The Bug Behind the Itch in Atopic Dermatit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5" w:tgtFrame="_blank">
            <w:r>
              <w:t xml:space="preserve">Characterization of a Novel Antimicrobial Peptide Bacipeptin against Foodborne Pathoge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6" w:tgtFrame="_blank">
            <w:r>
              <w:t xml:space="preserve">Antimicrobial carbon dots/pectin-based hydrogel for promoting healing processes in multidrug-resistant bacteria-infected wound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7" w:tgtFrame="_blank">
            <w:r>
              <w:t xml:space="preserve">Active cellulose acetate/purple sweet potato anthocyanins@cyclodextrin metal-organic framework/eugenol colorimetric film for pork preserv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8" w:tgtFrame="_blank">
            <w:r>
              <w:t xml:space="preserve">Characterization of an antimicrobial peptide family from the venom gland of Heteropoda venator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9" w:tgtFrame="_blank">
            <w:r>
              <w:t xml:space="preserve">Comparative genomic analysis and multilocus sequence typing of Staphylococcus aureus reveals candidate genes for low-temperature toleranc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0" w:tgtFrame="_blank">
            <w:r>
              <w:t xml:space="preserve">Synthesis and characterization of nanocomposite based polymeric membrane (PES/PVP/GO-TiO(2)) and performance evaluation for the removal of various antibiotics (amoxicillin, azithromycin &amp; ciprofloxacin) from aqueous solu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1" w:tgtFrame="_blank">
            <w:r>
              <w:t xml:space="preserve">Prevalence and spatial distribution of infectious diseases of dairy cattle in Ontario, Canad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2" w:tgtFrame="_blank">
            <w:r>
              <w:t xml:space="preserve">Decreased lactose percentage in milk associated with quarter health disorder and hyperketolactia, a proxy for negative energy balance, in dairy cow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3" w:tgtFrame="_blank">
            <w:r>
              <w:t xml:space="preserve">Comparative effectiveness of empirical antibiotic treatments in methicillin-susceptible Staphylococcus aureus infective endocarditis: a post hoc analysis of a prospective French cohort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4" w:tgtFrame="_blank">
            <w:r>
              <w:t xml:space="preserve">Significantly enhanced uranium extraction by intelligent light-driven nanorobot catchers with precise controllable moving trajector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5" w:tgtFrame="_blank">
            <w:r>
              <w:t xml:space="preserve">Hydrocarbon stapled temporin-L analogue as potential antibacterial and antiendotoxin agents with enhanced protease stabilit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6" w:tgtFrame="_blank">
            <w:r>
              <w:t xml:space="preserve">Cu-MSNs and ZnO nanoparticles incorporated poly(ethylene glycol) diacrylate/sodium alginate double network hydrogel for simultaneous enhancement of osteogenic differenti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7" w:tgtFrame="_blank">
            <w:r>
              <w:t xml:space="preserve">Antibody functionalized capacitance sensor for label-free and real-time detection of bacteria and antibiotic susceptibilit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8" w:tgtFrame="_blank">
            <w:r>
              <w:t xml:space="preserve">Bacterial profiles detected in ventilator-associated pneumonia in Japan: A systematic review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9" w:tgtFrame="_blank">
            <w:r>
              <w:t xml:space="preserve">Role of SFGSI, microbial culture and qSOFA as predictive factors in determining the survival rate in Fournier Gangrene patien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0" w:tgtFrame="_blank">
            <w:r>
              <w:t xml:space="preserve">Atopic Dermatitis Phenotypes Impact Expression of Atopic Diseases Despite Similar Mononuclear Cell Cytokine Respons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1" w:tgtFrame="_blank">
            <w:r>
              <w:t xml:space="preserve">Assessing the discriminability of PCR-based open reading frame typing versus single-nucleotide polymorphism analysis via draft whole-genome sequencing of methicillin-resistant Staphylococcus aureus in nosocomial transmission analys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2" w:tgtFrame="_blank">
            <w:r>
              <w:t xml:space="preserve">Kommentar zu „Kontaktschutzmaßnahmen für MRSA und VRE: Wann kann man darauf verzichten?“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3" w:tgtFrame="_blank">
            <w:r>
              <w:t xml:space="preserve">Kontaktschutzmaßnahmen für MRSA und VRE: Wann kann man darauf verzichten?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4" w:tgtFrame="_blank">
            <w:r>
              <w:t xml:space="preserve">Design, synthesis, characterization, in vitro cytotoxic, antimicrobial, antioxidant studies, DFT, thermal and molecular docking evaluation of biocompatible Co(II) complexes of N(4)O(4)-macrocyclic ligand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5" w:tgtFrame="_blank">
            <w:r>
              <w:t xml:space="preserve">Staphopain mediated virulence and antibiotic resistance alteration in co-infection of Staphylococcus aureus and Pseudomonas aeruginosa: an animal mode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6" w:tgtFrame="_blank">
            <w:r>
              <w:t xml:space="preserve">Combination of a multiplex pneumonia panel and Gram staining for antimicrobial selection to treat lower respiratory tract infe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7" w:tgtFrame="_blank">
            <w:r>
              <w:t xml:space="preserve">Sulfur (S(Ⅵ))-containing heterocyclic hybrids as antibacterial agents against methicillin-resistant Staphylococcus aureus (MRSA) and its SAR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8" w:tgtFrame="_blank">
            <w:r>
              <w:t xml:space="preserve">Application of Argon Plasma Technology for the Synthesis of Anti-Infective Copper Nanoparticl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9" w:tgtFrame="_blank">
            <w:r>
              <w:t xml:space="preserve">Machine Learning-Based Virtual Screening of Antibacterial Agents against Methicillin-Susceptible and Resistant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0" w:tgtFrame="_blank">
            <w:r>
              <w:t xml:space="preserve">Preclinical characterisation of gallium-68 labeled ferrichrome siderophore stereoisomers for PET imaging applica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1" w:tgtFrame="_blank">
            <w:r>
              <w:t xml:space="preserve">Phage therapy in prosthetic joint infections caused by Staphylococcus aureus - A literature review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2" w:tgtFrame="_blank">
            <w:r>
              <w:t xml:space="preserve">Predictive and prognostic biomarkers in patients with Mycosis fungoides and Sézary syndrome (BIO-MUSE): Study protocol for a translational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3" w:tgtFrame="_blank">
            <w:r>
              <w:t xml:space="preserve">Placental Transmogrification of the Lung in a Patient Without Emphysematous Diseas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4" w:tgtFrame="_blank">
            <w:r>
              <w:t xml:space="preserve">Assessment of Antimicrobial Activity of Nanocomposites Based on Nano-Hydroxyapatite (HAP), Chitosan, and Vitamin K2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5" w:tgtFrame="_blank">
            <w:r>
              <w:t xml:space="preserve">FacZ is a GpsB-interacting protein that prevents aberrant division-site placement in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6" w:tgtFrame="_blank">
            <w:r>
              <w:t xml:space="preserve">Physical characterization, biocompatibility, and antimicrobial activity of polyvinyl alcohol/sodium alginate blend doped with TiO(2) nanoparticles for wound dressing applica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7" w:tgtFrame="_blank">
            <w:r>
              <w:t xml:space="preserve">[Prognostic risk factors of catheter-related bloodstream infection in patients with maintenance hemodialysis]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8" w:tgtFrame="_blank">
            <w:r>
              <w:t xml:space="preserve">Effective separation of maslinic acid and oleanolic acid from olive pomace using high-speed shear off-line coupled with high-speed countercurrent chromatography and their antibacterial activity tes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9" w:tgtFrame="_blank">
            <w:r>
              <w:t xml:space="preserve">Biocompatible formulation of a hydrophobic antimicrobial peptide L30 through nanotechnology principles and its potential role in mouse pneumonia model infected with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0" w:tgtFrame="_blank">
            <w:r>
              <w:t xml:space="preserve">3D Printing of Alginate/Chitosan-Based Scaffold Empowered by Tyrosol-Loaded Niosome for Wound Healing Applications: In Vitro and In Vivo Performanc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1" w:tgtFrame="_blank">
            <w:r>
              <w:t xml:space="preserve">Synergistic Augmentation of Beta-Lactams: Exploring Quinoline-Derived Amphipathic Small Molecules as Antimicrobial Potentiators against Methicillin-Resistant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2" w:tgtFrame="_blank">
            <w:r>
              <w:t xml:space="preserve">Genomics to detect transmission of livestock-associated methicillin-resistant Staphylococcus aureus from UK pigs in abattoirs during slaughter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3" w:tgtFrame="_blank">
            <w:r>
              <w:t xml:space="preserve">Hydrogel Loaded with Peptide-Containing Nanocomplexes: Symphonic Cooperation of Photothermal Antimicrobial Nanoparticles and Prohealing Peptides for the Treatment of Infected Wound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4" w:tgtFrame="_blank">
            <w:r>
              <w:t xml:space="preserve">Antibacterial activity and phytochemical screening of traditional medicinal plants most preferred for treating infectious diseases in Habru District, North Wollo Zone, Amhara Region, Ethiop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5" w:tgtFrame="_blank">
            <w:r>
              <w:t xml:space="preserve">Microbiome modulators for atopic eczema: a systematic review of experimental and investigational therapeutic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6" w:tgtFrame="_blank">
            <w:r>
              <w:t xml:space="preserve">Peptide recovery from chicken feather keratin and their anti-biofilm properties against methicillin-resistant Staphylococcus aureus (MRSA)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7" w:tgtFrame="_blank">
            <w:r>
              <w:t xml:space="preserve">Anti-Staphylococcus aureus effects of natural antimicrobial peptides and the underlying mechanism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8" w:tgtFrame="_blank">
            <w:r>
              <w:t xml:space="preserve">Microbiological Quality Assessment of Skin and Body care Cosmetics by using Challenge tes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9" w:tgtFrame="_blank">
            <w:r>
              <w:t xml:space="preserve">Crosstalk between keratinocytes and neutrophils shapes skin immunity against S. aureus infe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0" w:tgtFrame="_blank">
            <w:r>
              <w:t xml:space="preserve">SCCmec transformation requires living donor cells in mixed biofilm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1" w:tgtFrame="_blank">
            <w:r>
              <w:t xml:space="preserve">Staphylococcus aureus Bacteremia With Disseminated Multiple Foci and Pyomyositis in an Immunocompetent Patient: A Case Repor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2" w:tgtFrame="_blank">
            <w:r>
              <w:t xml:space="preserve">Visible-light photoactivated proanthocyanidin and kappa-carrageenan coating with anti-adhesive properties against clinically relevant bacter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3" w:tgtFrame="_blank">
            <w:r>
              <w:t xml:space="preserve">Fabrication of silicon-based nickel nanoflower-encapsulated gelatin microspheres as an active antimicrobial carrier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4" w:tgtFrame="_blank">
            <w:r>
              <w:t xml:space="preserve">Design, synthesis and antibacterial evaluation of low toxicity amphiphilic-cephalosporin derivativ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5" w:tgtFrame="_blank">
            <w:r>
              <w:t xml:space="preserve">Novel silver nanoparticle-antibiotic combinations as promising antibacterial and anti-biofilm candidates against multiple-antibiotic resistant ESKAPE microorganism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6" w:tgtFrame="_blank">
            <w:r>
              <w:t xml:space="preserve">The potential of therapeutic hyperthermia to eradicate Staphylococcus aureus bacteria; an in vitro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7" w:tgtFrame="_blank">
            <w:r>
              <w:t xml:space="preserve">Epidemiologic analysis of antimicrobial resistance in hospital departments in China from 2022 to 2023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8" w:tgtFrame="_blank">
            <w:r>
              <w:t xml:space="preserve">Investigating the in vitro antibacterial efficacy of composite bone cement incorporating natural product-based monomers and gentamici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9" w:tgtFrame="_blank">
            <w:r>
              <w:t xml:space="preserve">Structure-based drug design and characterization of novel pyrazine hydrazinylidene derivatives with a benzenesulfonate scaffold as noncovalent inhibitors of DprE1 tor tuberculosis treatmen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0" w:tgtFrame="_blank">
            <w:r>
              <w:t xml:space="preserve">Gut diversity and the resistome as biomarkers of febrile neutropenia outcome in paediatric oncology patients undergoing hematopoietic stem cell transplant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1" w:tgtFrame="_blank">
            <w:r>
              <w:t xml:space="preserve">Deep learning model for personalized prediction of positive MRSA culture using time-series electronic health record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2" w:tgtFrame="_blank">
            <w:r>
              <w:t xml:space="preserve">Should a minimum Daptomycin AUC24h of 666 mg/L/h be the target in Staphylococcus aureus infections?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3" w:tgtFrame="_blank">
            <w:r>
              <w:t xml:space="preserve">Studying mixed-species biofilms of Candida albicans and Staphylococcus aureus using evolutionary game theor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4" w:tgtFrame="_blank">
            <w:r>
              <w:t xml:space="preserve">Four New Isocoumarins from the Mangrove Fungus Alternaria malorum with antimicrobial activit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5" w:tgtFrame="_blank">
            <w:r>
              <w:t xml:space="preserve">Staphylococcus aureus Pneumonia in Can Tho, Vietnam: Clinical Characteristics, Antimicrobial Resistance Profile and Risk Factors of Mortalit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6" w:tgtFrame="_blank">
            <w:r>
              <w:t xml:space="preserve">Inhibition of multiple staphylococcal growth states by a small molecule that disrupts membrane fluidity and voltag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7" w:tgtFrame="_blank">
            <w:r>
              <w:t xml:space="preserve">Deep Eutectic Solvent Eutectogels for Delivery of Broad-Spectrum Antimicrobial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8" w:tgtFrame="_blank">
            <w:r>
              <w:t xml:space="preserve">Otitis extern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9" w:tgtFrame="_blank">
            <w:r>
              <w:t xml:space="preserve">Antimicrobial Activity of Zinc Oxide Nanoparticles Synthesized Using Ocimum Tenuiflorum and Ocimum Gratissimum Herbal Formulation Against Oral Pathoge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0" w:tgtFrame="_blank">
            <w:r>
              <w:t xml:space="preserve">Multifunctional Hydrogel Enhances Inflammatory Control, Antimicrobial Activity, and Oxygenation to Promote Healing in Infectious Wound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1" w:tgtFrame="_blank">
            <w:r>
              <w:t xml:space="preserve">Legacy of a magic gene-CCR5-∆32: From discovery to clinical benefit in a gener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2" w:tgtFrame="_blank">
            <w:r>
              <w:t xml:space="preserve">Photoimmuno-antimicrobial therapy for Staphylococcus aureus implant infe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3" w:tgtFrame="_blank">
            <w:r>
              <w:t xml:space="preserve">Refining antimicrobial photodynamic therapy: effect of charge distribution and central metal ion in fluorinated porphyrins on effective control of planktonic and biofilm bacterial form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4" w:tgtFrame="_blank">
            <w:r>
              <w:t xml:space="preserve">GlcNAc-1,6-anhydro-MurNAc Moiety Affords Unusual Glycosyl Acceptor that Terminates Peptidoglycan Elong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5" w:tgtFrame="_blank">
            <w:r>
              <w:t xml:space="preserve">Crosstalk involving two-component systems in Staphylococcus aureus signaling network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6" w:tgtFrame="_blank">
            <w:r>
              <w:t xml:space="preserve">Isolation and genomic characterization of Staphylococcus aureus bacteriophages from Chennai, Ind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7" w:tgtFrame="_blank">
            <w:r>
              <w:t xml:space="preserve">Comparable bacterial growth in platelet concentrates suspended in plasma and platelet additive solution and improved detection of bacterial contamination using a new generation automated culture system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8" w:tgtFrame="_blank">
            <w:r>
              <w:t xml:space="preserve">Potential of using medicinal plant extracts as photosensitizers for antimicrobial photodynamic therap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9" w:tgtFrame="_blank">
            <w:r>
              <w:t xml:space="preserve">Application of the intramolecular Diels-Alder vinylarene (IMDAV) reaction for the synthesis of benzo-, carbocyclo-, thienothiopheneisoindolecarboxylic acids and its limita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0" w:tgtFrame="_blank">
            <w:r>
              <w:t xml:space="preserve">Risk factors for therapeutic failure in adults with methicillin-resistant Staphylococcus aureus (MRSA) infection treated with vancomycin in a high-complexity hospital in Cali, Colomb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1" w:tgtFrame="_blank">
            <w:r>
              <w:t xml:space="preserve">Comparative evaluation of antioxidant activity, total phenolic content, anti-inflammatory, and antibacterial potential of Euphorbia-derived functional produc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2" w:tgtFrame="_blank">
            <w:r>
              <w:t xml:space="preserve">Breast milk preservation: thermal and non-thermal processes and their effect on microorganism inactivation and the content of bioactive and nutritional compound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3" w:tgtFrame="_blank">
            <w:r>
              <w:t xml:space="preserve">Identification and evaluation of antimicrobial and anti-arthritis activities of hydroethanolic extract of Rubus ellipticus leav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4" w:tgtFrame="_blank">
            <w:r>
              <w:t xml:space="preserve">Antibacterial and anti-inflammatory activities of Nothopanax scutellarium, Moringa oleifera and Piper betle extracts on staphylococcal mastitis animal mode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5" w:tgtFrame="_blank">
            <w:r>
              <w:t xml:space="preserve">Green and facile fabrication of multifunctional cellulose nanocrystal and carvacrol together reinforced chitosan bio-nanocomposite coatings for fruit preserv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6" w:tgtFrame="_blank">
            <w:r>
              <w:t xml:space="preserve">An integrated approach to explore the microbial biodiversity of natural milk cultures for cheesemak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7" w:tgtFrame="_blank">
            <w:r>
              <w:t xml:space="preserve">Efficacy of 233 nm LED far UV-C-radiation against clinically relevant bacterial strains in the phase 2/ step 2 in vitro test on basis of EN 14561 and on an epidermis cell mode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8" w:tgtFrame="_blank">
            <w:r>
              <w:t xml:space="preserve">A colorimetry-enhanced tri-functional film with high stability by polyphenol-anthocyanin co-pigmentation/conjugate: New prospect for active intelligent food packag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9" w:tgtFrame="_blank">
            <w:r>
              <w:t xml:space="preserve">The essential oil of Melaleuca alternifolia incorporated into hydrogel induces antimicrobial and anti-inflammatory effects on infected wounds by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0" w:tgtFrame="_blank">
            <w:r>
              <w:t xml:space="preserve">Effects of Phomopsidione on the Viability, Virulence, and Metabolites Profile of Methicillin-Resistant Staphylococcus aureus (MRSA)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1" w:tgtFrame="_blank">
            <w:r>
              <w:t xml:space="preserve">Correction: Confronting the complexities of antimicrobial management for Staphylococcus aureus causing bovine mastitis: an innovative paradigm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2" w:tgtFrame="_blank">
            <w:r>
              <w:t xml:space="preserve">Investigation of physio-mechanical, antioxidant and antimicrobial properties of starch-zinc oxide nanoparticles active films reinforced with Ferula gummosa Boiss essential oi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3" w:tgtFrame="_blank">
            <w:r>
              <w:t xml:space="preserve">Liposomal nanoformulations with trans-caryophyllene and caryophyllene oxide: do they have an inhibitory action on the efflux pumps NorA, Tet(K), MsrA, and MepA?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4" w:tgtFrame="_blank">
            <w:r>
              <w:t xml:space="preserve">A novel approach to wound healing: Green synthetic nano-zinc oxide embedded with sodium alginate and polyvinyl alcohol hydrogels for dressing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5" w:tgtFrame="_blank">
            <w:r>
              <w:t xml:space="preserve">Polydispersity-mediated high efficacy of an in-situ aqueous nanosuspension of PPEF.3HCl in methicillin resistant Staphylococcus aureus sepsis mode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6" w:tgtFrame="_blank">
            <w:r>
              <w:t xml:space="preserve">Strong, tough, high-release, and antibacterial nanocellulose hydrogel for refrigerated chicken preserv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7" w:tgtFrame="_blank">
            <w:r>
              <w:t xml:space="preserve">Polypyridyl ruthenium complexes with benzothiazole moiety as membrane disruptors and anti-resistance agents for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8" w:tgtFrame="_blank">
            <w:r>
              <w:t xml:space="preserve">One pot fabrication of diamino naphthalene -AuNPs decorated graphene nanoplatform for the MRSA detection in the biological sampl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9" w:tgtFrame="_blank">
            <w:r>
              <w:t xml:space="preserve">Rheumatoid arthritis and risk of osteoarticular infection and death following Staphylococcus aureus bacteraemia: A nationwide cohort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0" w:tgtFrame="_blank">
            <w:r>
              <w:t xml:space="preserve">Characterization and antimicrobial activity of endophytic fungi from medicinal plant Agave american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1" w:tgtFrame="_blank">
            <w:r>
              <w:t xml:space="preserve">Design and Synthesis of 2-Phenylindolizine Acetamides: Molecular Docking, in Vitro Antimicrobial and Anticancer Activity Evalu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2" w:tgtFrame="_blank">
            <w:r>
              <w:t xml:space="preserve">Design, Synthesis, and Biological Evaluation of 5-(5-Iodo-2-isopropyl-4-methoxyphenoxy)pyrimidine-2,4-diamine (AF-353) Derivatives as Novel DHFR Inhibitors against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3" w:tgtFrame="_blank">
            <w:r>
              <w:t xml:space="preserve">The influence of cationic antiseptics on the processes of light energy conversion in various photosynthetic pigment-protein complex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4" w:tgtFrame="_blank">
            <w:r>
              <w:t xml:space="preserve">Multiprocessing Substrates Enhanced Ta(2)O(5)/NiCo(2)O(4) Spinel Nanocomposites for Effective Electro-/Photocatalytic and Toxicological Effects via the Caenorhabditis elegans Mode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5" w:tgtFrame="_blank">
            <w:r>
              <w:t xml:space="preserve">The positioning of ceftobiprole in the treatment of Staphylococcus aureus bacterem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6" w:tgtFrame="_blank">
            <w:r>
              <w:t xml:space="preserve">The positioning of ceftobiprole in Staphylococcus aureus bacterem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7" w:tgtFrame="_blank">
            <w:r>
              <w:t xml:space="preserve">Design, synthesis, structure elucidation, antimicrobial, molecular docking, and SAR studies of novel urea derivatives bearing tricyclic aromatic hydrocarbon ring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8" w:tgtFrame="_blank">
            <w:r>
              <w:t xml:space="preserve">Using negative control populations to assess unmeasured confounding and direct effec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9" w:tgtFrame="_blank">
            <w:r>
              <w:t xml:space="preserve">Cost evaluation of continuation of therapy with dalbavancin compared to standard-of-care antibiotics alone in hospitalized persons who inject drugs with severe gram-positive infec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0" w:tgtFrame="_blank">
            <w:r>
              <w:t xml:space="preserve">Effect of regional disparities and solvent variations on the phenolic composition, antioxidant activity, and antibacterial efficacy of Cupressus sempervirens extrac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1" w:tgtFrame="_blank">
            <w:r>
              <w:t xml:space="preserve">A dual network cross-linked hydrogel with multifunctional Bletilla striata polysaccharide/gelatin/tea polyphenol for wound healing promo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2" w:tgtFrame="_blank">
            <w:r>
              <w:t xml:space="preserve">Visible light-activated curcumin-doped zinc oxide nanoparticles integrated into orthodontic adhesive on Micro-tensile bond strength, degree of conversion, and antibacterial effectiveness against Staphylococcus Aureus. An investigation using scanning electron microscopy and energy-dispersive X-ray spectroscop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3" w:tgtFrame="_blank">
            <w:r>
              <w:t xml:space="preserve">Insights from a decade of surveillance: Molecular epidemiology of methicillin-resistant Staphylococcus aureus in Norway from 2008 to 2017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4" w:tgtFrame="_blank">
            <w:r>
              <w:t xml:space="preserve">A Photochemically Active Cu(2)O Nanoparticle Endows Scaffolds with Good Antibacterial Performance by Efficiently Generating Reactive Oxygen Spec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5" w:tgtFrame="_blank">
            <w:r>
              <w:t xml:space="preserve">Detailed Insight into Photocatalytic Inactivation of Pathogenic Bacteria in the Presence of Visible-Light-Active Multicomponent Photocatalys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6" w:tgtFrame="_blank">
            <w:r>
              <w:t xml:space="preserve">Sesquiterpene Acids and Lactones from Inula Confertiflora with Their Antibacterial Activit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7" w:tgtFrame="_blank">
            <w:r>
              <w:t xml:space="preserve">Comprehensive virulence profiling and evolutionary analysis of specificity determinants in Staphylococcus aureus two-component system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8" w:tgtFrame="_blank">
            <w:r>
              <w:t xml:space="preserve">Antibacterial insights into alternariol and its derivative alternariol monomethyl ether produced by a marine fung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9" w:tgtFrame="_blank">
            <w:r>
              <w:t xml:space="preserve">Wall teichoic acid substitution with glucose governs phage susceptibility of Staphylococcus epidermid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0" w:tgtFrame="_blank">
            <w:r>
              <w:t xml:space="preserve">Platinum Nanoparticles Regulated V(2) C MXene Nanoplatforms with NIR-II Enhanced Nanozyme Effect for Photothermal and Chemodynamic Anti-infective Therap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1" w:tgtFrame="_blank">
            <w:r>
              <w:t xml:space="preserve">Establishment and Validation of a Mouse Bacterial Vaginosis Mode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2" w:tgtFrame="_blank">
            <w:r>
              <w:t xml:space="preserve">A dynamic nomogram to predict invasive fungal super-infection during healthcare-associated bacterial infection in intensive care unit patients: an ambispective cohort study in Chin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3" w:tgtFrame="_blank">
            <w:r>
              <w:t xml:space="preserve">Biodiversity and Bioactive Potential of Actinomycetes from Unexplored High Altitude Regions of Kargil, Ind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4" w:tgtFrame="_blank">
            <w:r>
              <w:t xml:space="preserve">Functionalization of sterculia gum for making platform hydrogels via network formation for use in drug deliver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5" w:tgtFrame="_blank">
            <w:r>
              <w:t xml:space="preserve">Chitosan synergizes with bismuth-based metal-organic frameworks to construct double S-type heterojunctions for enhancing photocatalytic antimicrobial activit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6" w:tgtFrame="_blank">
            <w:r>
              <w:t xml:space="preserve">Unraveling Multicopper [Cu(3)] and [Cu(6)] Clusters with Rare μ(3)-Sulfato and Linear μ(2)-Oxido-Bridges as Potent Antibiofilm Agents against Multidrug-Resistant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7" w:tgtFrame="_blank">
            <w:r>
              <w:t xml:space="preserve">Porphyrin-BODIPY Dyad: Enhancing Photodynamic Inactivation via Antenna Effec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8" w:tgtFrame="_blank">
            <w:r>
              <w:t xml:space="preserve">Bridging drug discovery through hierarchical subtractive genomics against asd, trpG, and secY of pneumonia causing MDR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9" w:tgtFrame="_blank">
            <w:r>
              <w:t xml:space="preserve">A standardized wound infection model for antimicrobial testing of wound dressings in vitro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0" w:tgtFrame="_blank">
            <w:r>
              <w:t xml:space="preserve">Extrusion 3D-printed tricalcium phosphate-polycaprolactone biocomposites for quercetin-KCl delivery in bone tissue engineer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1" w:tgtFrame="_blank">
            <w:r>
              <w:t xml:space="preserve">Epidemiological insights into seasonal, sex‑specific and age‑related distribution of bacterial pathogens in urinary tract infec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2" w:tgtFrame="_blank">
            <w:r>
              <w:t xml:space="preserve">Transcriptomic analysis of lipoteichoic acid‑treated undifferentiated and neutrophil‑like differentiated HL‑60 cell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3" w:tgtFrame="_blank">
            <w:r>
              <w:t xml:space="preserve">The causes of bacterial bloodstream infections and antimicrobial resistance patterns in children attending a secondary care hospital in Bhaktapur, Nepal, 2017-2022: a retrospective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4" w:tgtFrame="_blank">
            <w:r>
              <w:t xml:space="preserve">Effectiveness of Drip Infusion of Lascufloxacin, a Novel Fluoroquinolone Antibiotic, for Patients with Pneumonia Including Chronic Lung Disease Exacerbations and Lung Abscess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5" w:tgtFrame="_blank">
            <w:r>
              <w:t xml:space="preserve">Pathogens in FRI - Do bugs matter? - An analysis of FRI studies to assess your enem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6" w:tgtFrame="_blank">
            <w:r>
              <w:t xml:space="preserve">Severe skin and soft tissue infection in cohort patients admitted in a teaching hospital in Belgium: identification of risk factors for surger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7" w:tgtFrame="_blank">
            <w:r>
              <w:t xml:space="preserve">Staphylococcus aureus and biofilms: transmission, threats, and promising strategies in animal husbandr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8" w:tgtFrame="_blank">
            <w:r>
              <w:t xml:space="preserve">Electrospun PCL Filtration Membranes Enhanced with an Electrosprayed Lignin Coating to Control Wettability and Anti-Bacterial Propert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9" w:tgtFrame="_blank">
            <w:r>
              <w:t xml:space="preserve">Chemical composition, antioxidant, antimicrobial, and wound healing effects of Trachyspermum roxburghianum (DC.) H. Wolff essential oil: An in vivo and in silico approach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0" w:tgtFrame="_blank">
            <w:r>
              <w:t xml:space="preserve">Influence of chitosan and hydroxyethyl cellulose modifications towards the design of cross-linked double networks hydrogel for diabetic wound heal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1" w:tgtFrame="_blank">
            <w:r>
              <w:t xml:space="preserve">Rapid diagnostic of multidrug-resistant sepsis pathogens directly from blood culture bottles using MALDI-TOF and the EUCAST RAS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2" w:tgtFrame="_blank">
            <w:r>
              <w:t xml:space="preserve">Changing trends in clinical characteristics and in-hospital mortality of patients with infective endocarditis over four decad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3" w:tgtFrame="_blank">
            <w:r>
              <w:t xml:space="preserve">Antimicrobial resistance prevalence in bloodstream infection in 29 European countries by age and sex: An observational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4" w:tgtFrame="_blank">
            <w:r>
              <w:t xml:space="preserve">Biofabricated Green Synthesized Hibiscus Silver Nanoparticles Potentiate Antibacterial Activity and Cytotoxicity in Human Lung Cancer Cell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5" w:tgtFrame="_blank">
            <w:r>
              <w:t xml:space="preserve">Eco-friendly green synthesis of AgNPs from Elaeocarpus serratus fruit extract: potential to antibacterial, antioxidant, cytotoxic effects of colon cancerous cells (HT-29) and its toxicity assessments of marine microcrustacean Artemia nauplii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6" w:tgtFrame="_blank">
            <w:r>
              <w:t xml:space="preserve">[Staphylococcus aureus colonization as a risk factor for acute radiation dermatitis]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7" w:tgtFrame="_blank">
            <w:r>
              <w:t xml:space="preserve">Construction of a Colorimetric and Fluorescence Dual-Mode Immunoassay Detection of Alpha-Hemolysin in Milk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8" w:tgtFrame="_blank">
            <w:r>
              <w:t xml:space="preserve">Effect of weekly vitamin D supplementation on the severity of atopic dermatitis and type 2 immunity biomarkers in children: A randomized controlled tria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9" w:tgtFrame="_blank">
            <w:r>
              <w:t xml:space="preserve">Amide Modification of Glycolipid Biosurfactants as Promising Biocompatible Antibacterial Agen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0" w:tgtFrame="_blank">
            <w:r>
              <w:t xml:space="preserve">Integrated analysis of gut microbiota and metabolomic profiling in colorectal cancer metastas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1" w:tgtFrame="_blank">
            <w:r>
              <w:t xml:space="preserve">Chronic Suppurative Otitis Media: A Prospective Descriptive Study of the Microbiology and Antimicrobial Susceptibility Patter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2" w:tgtFrame="_blank">
            <w:r>
              <w:t xml:space="preserve">Bioorthogonal Radiolabeling of Azide-Modified Bacteria Using [(18)F]FB-sulfo-DBCO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3" w:tgtFrame="_blank">
            <w:r>
              <w:t xml:space="preserve">Stime dell'antibiotico-resistenza in Italia e in Europa occidentale nel 2019: un'analisi comparativa basata su MICROB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4" w:tgtFrame="_blank">
            <w:r>
              <w:t xml:space="preserve">Antibacterial and Antioxidant Efficacies of Secondary Metabolites from the Roots of Cyphostemma adenocaule: A Combined In Vitro and In Silico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5" w:tgtFrame="_blank">
            <w:r>
              <w:t xml:space="preserve">A Comparative Analysis of the Antibacterial Spectrum of Ultrasmall Manganese Ferrite Nanozymes with Varied Surface Modifica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6" w:tgtFrame="_blank">
            <w:r>
              <w:t xml:space="preserve">Expression of Staphylococcus aureus translation elongation factor P is regulated by a stress-inducible promotor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7" w:tgtFrame="_blank">
            <w:r>
              <w:t xml:space="preserve">Design, synthesis, biological evaluation and in silico studies of curcumin pyrrole conjugat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8" w:tgtFrame="_blank">
            <w:r>
              <w:t xml:space="preserve">Meta-Analysis: Females at Higher Risk of Death From Staph Infe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9" w:tgtFrame="_blank">
            <w:r>
              <w:t xml:space="preserve">Surgical ventricular reconstruction and intraoperative cryoablation in a patient with drug-refractory ventricular tachycardia and left ventricular thrombus: a case repor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0" w:tgtFrame="_blank">
            <w:r>
              <w:t xml:space="preserve">Genotypic diversity and antagonistic activities of enterococci isolated from pastırm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1" w:tgtFrame="_blank">
            <w:r>
              <w:t xml:space="preserve">Daptomycin and Ceftaroline Combination Therapy in Complicated Endovascular Infections Caused by Methicillin-Resistant Staphylococcus epidermid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2" w:tgtFrame="_blank">
            <w:r>
              <w:t xml:space="preserve">Biosynthesis of Zinc Nanoparticles From Actinobacterium Streptomyces Species and Their Biological Potentia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3" w:tgtFrame="_blank">
            <w:r>
              <w:t xml:space="preserve">Light-sensitive PEG hydrogel with antibacterial performance for pacemaker pocket infection preven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4" w:tgtFrame="_blank">
            <w:r>
              <w:t xml:space="preserve">Pro-angiogenic and antibacterial copper containing nanoparticles in PLGA/amorphous calcium phosphate bone nanocomposit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5" w:tgtFrame="_blank">
            <w:r>
              <w:t xml:space="preserve">DNA methylation haplotype block signatures responding to Staphylococcus aureus subclinical mastitis and association with production and health trai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6" w:tgtFrame="_blank">
            <w:r>
              <w:t xml:space="preserve">Phytoconstituent analysis, anti-inflammatory, antimicrobial and anticancer effects of nano encapsulated Convolvulus arvensis L. extrac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7" w:tgtFrame="_blank">
            <w:r>
              <w:t xml:space="preserve">Clinical Impact of Vancomycin MIC on Outcomes in Patients With Coagulase-negative Staphylococcal Bacterem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8" w:tgtFrame="_blank">
            <w:r>
              <w:t xml:space="preserve">Evaluation of two commercial broth microdilution systems for dalbavancin susceptibility testing of MRSA and other resistant Gram-positive cocci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9" w:tgtFrame="_blank">
            <w:r>
              <w:t xml:space="preserve">Synthesis, biological evaluation and molecular docking study of pyrimidine linked thiazolidinedione derivatives as potential antimicrobial and antitubercular agen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0" w:tgtFrame="_blank">
            <w:r>
              <w:t xml:space="preserve">Antarctic fungi produce pigment with antimicrobial and antiparasitic activit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1" w:tgtFrame="_blank">
            <w:r>
              <w:t xml:space="preserve">Development of Membrane-Targeting Fluorescent 2-Phenyl-1H-phenanthro[9,10-d]imidazole-Antimicrobial Peptide Mimic Conjugates against Methicillin-Resistant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2" w:tgtFrame="_blank">
            <w:r>
              <w:t xml:space="preserve">Derivation of a novel antimicrobial peptide from the Red Sea Brine Pools modified to enhance its anticancer activity against U2OS cell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3" w:tgtFrame="_blank">
            <w:r>
              <w:t xml:space="preserve">Antimicrobial resistance markers distribution in Staphylococcus aureus from Nsukka, Niger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4" w:tgtFrame="_blank">
            <w:r>
              <w:t xml:space="preserve">Phyto-fabricated ZnO nanoparticles for anticancer, photo-antimicrobial effect on carbapenem-resistant/sensitive Pseudomonas aeruginosa and removal of tetracyclin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5" w:tgtFrame="_blank">
            <w:r>
              <w:t xml:space="preserve">Phytochemical composition and in vitro antioxidant and antimicrobial activities of Bersama abyssinica F. seed extrac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6" w:tgtFrame="_blank">
            <w:r>
              <w:t xml:space="preserve">Impact of the implementation of the Intelligent Antimicrobial System (iAMS) on clinical outcomes among patients with bacteraemia caused by methicillin-resistant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7" w:tgtFrame="_blank">
            <w:r>
              <w:t xml:space="preserve">Risk of infective endocarditis after hybrid melody mitral valve replacement in infants: the french experienc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8" w:tgtFrame="_blank">
            <w:r>
              <w:t xml:space="preserve">Temporary extracorporeal life support: single-center experience with a new concep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9" w:tgtFrame="_blank">
            <w:r>
              <w:t xml:space="preserve">16s RNA-based metagenomics reveal previously unreported gut microbiota associated with reactive arthritis and undifferentiated peripheral spondyloarthrit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0" w:tgtFrame="_blank">
            <w:r>
              <w:t xml:space="preserve">Antibacterial adhesive based on oxidized tannic acid-chitosan for rapid hemostas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1" w:tgtFrame="_blank">
            <w:r>
              <w:t xml:space="preserve">An antibacterial biologic patch based on bacterial cellulose for repair of infected hernia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2" w:tgtFrame="_blank">
            <w:r>
              <w:t xml:space="preserve">Population pharmacokinetics of prophylactic cefoxitin in elective bariatric surgery patients: A prospective monocentric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3" w:tgtFrame="_blank">
            <w:r>
              <w:t xml:space="preserve">Whole Genome Sequencing Identifies MprF Mutations in a Genetically Diverse Population of Daptomycin Non-susceptible Staphylococcus aureus in Austral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4" w:tgtFrame="_blank">
            <w:r>
              <w:t xml:space="preserve">Ca-doping interfacial engineering and glycolysis enable rapid charge separation for efficient phototherapy of MRSA-infected wound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5" w:tgtFrame="_blank">
            <w:r>
              <w:t xml:space="preserve">Ginkgo biloba L. exocarp petroleum ether extract inhibits methicillin-resistant Staphylococcus aureus by modulating ion transport, virulence, and biofilm formation in vitro and in vivo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6" w:tgtFrame="_blank">
            <w:r>
              <w:t xml:space="preserve">Salinity-mediated enhancement of quaternary ammonium compounds resistance and removal in endophytic bacteria LSE01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7" w:tgtFrame="_blank">
            <w:r>
              <w:t xml:space="preserve">A novel methodology for stabilization of silver nanoparticles on cotton, nylon and cotton/nylon fabrics using chitosan and triethyl orthoformate for enhanced and elongated anti-bacterial performanc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8" w:tgtFrame="_blank">
            <w:r>
              <w:t xml:space="preserve">The mitigation potential of synergistic quorum quenching and antibacterial properties for biofilm proliferation and membrane biofoul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9" w:tgtFrame="_blank">
            <w:r>
              <w:t xml:space="preserve">Ultrasound-driven radical chain reaction and immunoregulation of piezoelectric-based hybrid coating for treating implant infe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0" w:tgtFrame="_blank">
            <w:r>
              <w:t xml:space="preserve">Wound Dressing Based on Silver Nanoparticle Embedded Wool Keratin Electrospun Nanofibers Deposited on Cotton Fabric: Preparation, Characterization, Antimicrobial Activity, and Cytocompatibilit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1" w:tgtFrame="_blank">
            <w:r>
              <w:t xml:space="preserve">H(2)O(2) self-supplying and GSH-depleting nanosystem for amplified NIR mediated-chemodynamic therapy of MRSA biofilm-associated infec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2" w:tgtFrame="_blank">
            <w:r>
              <w:t xml:space="preserve">Pioglitazone reverses alcohol-induced alterations in alveolar macrophage mitochondrial phenotyp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3" w:tgtFrame="_blank">
            <w:r>
              <w:t xml:space="preserve">Functionalization of porous silica with graphene oxide and polyethyleneimine, containing zinc copper ferrite nanoparticles for water treatment and antibacterial applic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4" w:tgtFrame="_blank">
            <w:r>
              <w:t xml:space="preserve">Antimicrobial activity of geranium (Pelargonium graveolens) essential oil and its encapsulation in carioca bean starch ultrafine fibers by electrospinn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5" w:tgtFrame="_blank">
            <w:r>
              <w:t xml:space="preserve">The Antioxidant, Antibacterial and Cell-Protective Properties of Bioactive Compounds Extracted from Rowanberry (Sorbus aucuparia L.) Fruits In Vitro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6" w:tgtFrame="_blank">
            <w:r>
              <w:t xml:space="preserve">Assessing the Efficiency of Antimicrobial Plant Extracts from Artemisia afra and Eucalyptus globulus as Coatings for Textil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7" w:tgtFrame="_blank">
            <w:r>
              <w:t xml:space="preserve">Unraveling the ligand specificity and promiscuity of the Staphylococcus aureus NorA efflux pump: a computational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8" w:tgtFrame="_blank">
            <w:r>
              <w:t xml:space="preserve">Synergistic inhibition mechanism of quinazolinone and piperacillin on penicillin-binding protein 2a: a promising approach for combating methicillin-resistant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9" w:tgtFrame="_blank">
            <w:r>
              <w:t xml:space="preserve">Exploring associations between the teat apex metagenome and Staphylococcus aureus intramammary infections in primiparous cows under organic directiv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0" w:tgtFrame="_blank">
            <w:r>
              <w:t xml:space="preserve">Daptomycin Dose Optimization in Pediatric Staphylococcus aureus Bacteremia: A Pharmacokinetic/Pharmacodynamic Investig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1" w:tgtFrame="_blank">
            <w:r>
              <w:t xml:space="preserve">Ginger (Zingiber officinale)-Mediated Green Synthesis of Silver-Doped Tin Oxide Nanoparticles and Evaluation of Its Antimicrobial Activit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2" w:tgtFrame="_blank">
            <w:r>
              <w:t xml:space="preserve">Biological Activities of Galanthus fosteri Extracts: First Demonstration of the Interaction between Chlorogenic Acid and DNA Ligase by Molecular Dock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3" w:tgtFrame="_blank">
            <w:r>
              <w:t xml:space="preserve">Occurrence of Methicillin-Resistant Staphylococcus aureus (MRSA) in Bovine Bulk Milk and Farm Workers in Smallholder Dairy Farming Systems in Northwestern Ethiop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4" w:tgtFrame="_blank">
            <w:r>
              <w:t xml:space="preserve">Strain-level characterization of foodborne pathogens without culture enrichment for outbreak investigation using shotgun metagenomics facilitated with nanopore adaptive sampl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5" w:tgtFrame="_blank">
            <w:r>
              <w:t xml:space="preserve">Mycotic Pulmonary Artery Aneurysm a Rare Complication of Ventricular Septal Defect With Infective Endocarditis: A Case Repor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6" w:tgtFrame="_blank">
            <w:r>
              <w:t xml:space="preserve">Unlocking bacterial defense: Exploring the potent inhibition of NorA efflux pump by coumarin derivatives in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7" w:tgtFrame="_blank">
            <w:r>
              <w:t xml:space="preserve">Bioinspired superhydrophobic surfaces with silver and nitric oxide-releasing capabilities to prevent device-associated infections and thrombos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8" w:tgtFrame="_blank">
            <w:r>
              <w:t xml:space="preserve">Antimicrobial and Antibiofilm Activity of Highly Soluble Polypyrrole Against Methicillin-Resistant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9" w:tgtFrame="_blank">
            <w:r>
              <w:t xml:space="preserve">Antibacterial, Fatigue-Resistant, and Self-Healing Dressing from Natural-Based Composite Hydrogels for Infected Wound Heal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0" w:tgtFrame="_blank">
            <w:r>
              <w:t xml:space="preserve">Ultrasensitive Nanofiber Biosensor: Rapid In Situ Chromatic Detection of Bacteria for Healthcare Innov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1" w:tgtFrame="_blank">
            <w:r>
              <w:t xml:space="preserve">Oral Administration of Antimicrobial Peptide NZ2114 Through the Microalgal Bait Tetraselmis subcordiformis (Wille) Butcher for Improving the Immunity and Gut Health in Turbot (Scophthalmus maximus L.)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2" w:tgtFrame="_blank">
            <w:r>
              <w:t xml:space="preserve">Disability-adjusted life years from bone and joint infections associated with antimicrobial resistance: an insight from the 2019 Global Burden of Disease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3" w:tgtFrame="_blank">
            <w:r>
              <w:t xml:space="preserve">Functionalization of Chlorotonils: Dehalogenil as Promising Lead Compound for In Vivo Applic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4" w:tgtFrame="_blank">
            <w:r>
              <w:t xml:space="preserve">Biosynthesis of NIR-II Ag(2) Se Quantum Dots with Bacterial Catalase for Photoacoustic Imaging and Alleviating-Hypoxia Photothermal Therap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5" w:tgtFrame="_blank">
            <w:r>
              <w:t xml:space="preserve">Evolutionary dynamics of the accessory genomes of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6" w:tgtFrame="_blank">
            <w:r>
              <w:t xml:space="preserve">Differentiation of keratinocytes or exposure to type 2 cytokines diminishes S. aureus internaliz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7" w:tgtFrame="_blank">
            <w:r>
              <w:t xml:space="preserve">Effect of Bacillus subtilis and Bacillus coagulans spores on induced allergic contact dermatitis in dog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8" w:tgtFrame="_blank">
            <w:r>
              <w:t xml:space="preserve">Synthesis of 1,2,3-triazole-piperazin-benzo[b][1,4]thiazine 1,1-dioxides: antibacterial, hemolytic and in silico TLR4 protein inhibitory activit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9" w:tgtFrame="_blank">
            <w:r>
              <w:t xml:space="preserve">Ultrasensitive colorimetric detection of Staphylococcus aureus using wheat germ agglutinin and IgY as a dual-recognition strateg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0" w:tgtFrame="_blank">
            <w:r>
              <w:t xml:space="preserve">Polysaccharide hydrogel containing silver nanoparticle@catechol microspheres with photothermal, antibacterial and anti-inflammatory activities for infected-wounds repair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1" w:tgtFrame="_blank">
            <w:r>
              <w:t xml:space="preserve">Smart Janus cotton fabrics prepared via mist polymerization for moisture and thermal managemen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2" w:tgtFrame="_blank">
            <w:r>
              <w:t xml:space="preserve">Integrative model-based comparison of target site-specific antimicrobial effects: a case study with ceftaroline and lefamuli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3" w:tgtFrame="_blank">
            <w:r>
              <w:t xml:space="preserve">Lipase and pH-responsive diblock copolymers featuring fluorocarbon and carboxyl betaine for methicillin-resistant staphylococcus aureus infec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4" w:tgtFrame="_blank">
            <w:r>
              <w:t xml:space="preserve">Colletodiol derivatives of the endophytic fungus Trichocladium sp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5" w:tgtFrame="_blank">
            <w:r>
              <w:t xml:space="preserve">Discovery of novel secondary metabolites from the basidiomycete Lentinus cf. sajor-caju and their inhibitory effects on Staphylococcus aureus biofilm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6" w:tgtFrame="_blank">
            <w:r>
              <w:t xml:space="preserve">A case of refractory disseminated subcutaneous abscess with intrahousehold transmission by a USA300-LV-like strain of PVL-positive community-acquired MRSA clon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7" w:tgtFrame="_blank">
            <w:r>
              <w:t xml:space="preserve">Co-immobilization of Ciprofloxacin and Chlorhexidine as a Broad-Spectrum Antimicrobial Dual-Drug Coating for Poly(vinyl chloride) (PVC)-Based Endotracheal Tub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8" w:tgtFrame="_blank">
            <w:r>
              <w:t xml:space="preserve">Omnipolyphilins A and B: Chlorinated Cyclotetrapeptides and Naphtho-α-pyranones from the Plant Nematode-Derived Fungus Polyphilus sieberi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9" w:tgtFrame="_blank">
            <w:r>
              <w:t xml:space="preserve">Prevalence and antimicrobial resistance of bacterial agents isolated from the cases of dental car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0" w:tgtFrame="_blank">
            <w:r>
              <w:t xml:space="preserve">Population-Level Associations Between Visual Impairment and Functional Difficulties in Californ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1" w:tgtFrame="_blank">
            <w:r>
              <w:t xml:space="preserve">Relish involved in immunity and larval survival in the willow leaf beetle Plagiodera versicolor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2" w:tgtFrame="_blank">
            <w:r>
              <w:t xml:space="preserve">Contemporary Management of Staphylococcus aureus Bacteremia: Some Additional Considerations for Clinicia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3" w:tgtFrame="_blank">
            <w:r>
              <w:t xml:space="preserve">Gastrodinol derivatives and prenylated flavones from the flower branch of Gastrodia elat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4" w:tgtFrame="_blank">
            <w:r>
              <w:t xml:space="preserve">Chemodiversity essential oil from three species of Croton (Euphorbiaceae) and assessment of antimicrobial potentia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5" w:tgtFrame="_blank">
            <w:r>
              <w:t xml:space="preserve">Features of apoptotic and proliferative processes in experimental infected radiation-induced skin ulcer under conditions of photodynamic therapy and the use of platelet-rich plasm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6" w:tgtFrame="_blank">
            <w:r>
              <w:t xml:space="preserve">Exploring the potential of bis(thiazol-5-yl)phenylmethane derivatives as novel candidates against genetically defined multidrug-resistant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7" w:tgtFrame="_blank">
            <w:r>
              <w:t xml:space="preserve">Improving the Composition and Bioactivity of Cocoa (Theobroma cacao L.) Bean Shell Extract by Choline Chloride-Lactic Acid Natural Deep Eutectic Solvent Extraction Assisted by Pulsed Electric Field Pre-Treatmen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8" w:tgtFrame="_blank">
            <w:r>
              <w:t xml:space="preserve">A decade of neonatal sepsis in Stockholm, Sweden: Gram-positive pathogens were four times as common as Gram-negativ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9" w:tgtFrame="_blank">
            <w:r>
              <w:t xml:space="preserve">Whole genome sequencing and molecular epidemiology of methicillin-resistant Staphylococcus aureus isolated from patients with bacteraemia in Sloven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0" w:tgtFrame="_blank">
            <w:r>
              <w:t xml:space="preserve">Investigating the cause of increased tetracycline-resistant Neisseria gonorrhoeae in England, 2016-20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1" w:tgtFrame="_blank">
            <w:r>
              <w:t xml:space="preserve">Optimization and Validation of an FTIR-based, All-in-one System for Viable MDR Bacteria Detection in Combat-related Wound Infe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2" w:tgtFrame="_blank">
            <w:r>
              <w:t xml:space="preserve">Association between Gut Microbiota and Inflammation: Mediation Analysis Using Waist Circumferenc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3" w:tgtFrame="_blank">
            <w:r>
              <w:t xml:space="preserve">Synthesis and structure-activity relationship of novel thiazole aminoguanidines against MRSA and Escherichia coli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4" w:tgtFrame="_blank">
            <w:r>
              <w:t xml:space="preserve">Antibiotic resistance of ESKAPE group-microorganisms in health institutions from Hermosillo and Ciudad Obregón, Sonora, México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5" w:tgtFrame="_blank">
            <w:r>
              <w:t xml:space="preserve">The changing epidemiology of antimicrobial resistance in Fiji: a descriptive analysis of antimicrobial susceptibility and trends of endemic and emerging pathogens, 2019-2022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6" w:tgtFrame="_blank">
            <w:r>
              <w:t xml:space="preserve">Insights into the diversity and survival strategies of soil bacterial isolates from the Atacama Deser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7" w:tgtFrame="_blank">
            <w:r>
              <w:t xml:space="preserve">Chemical Profiling and Biological Activities on Nepalese Medicinal Plant Extracts and Isolation of Active Fraction of Nyctanthes arbor-trist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8" w:tgtFrame="_blank">
            <w:r>
              <w:t xml:space="preserve">Dual elemental doping activated signaling pathway of angiogenesis and defective heterojunction engineering for effective therapy of MRSA-infected wound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9" w:tgtFrame="_blank">
            <w:r>
              <w:t xml:space="preserve">Emergence and clonal expansion of a qacA-harbouring sequence type 45 lineage of methicillin-resistant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0" w:tgtFrame="_blank">
            <w:r>
              <w:t xml:space="preserve">Discovery of novel dihydronaphthalene-imidazole ligands as potential inhibitors of Staphylococcus aureus multidrug resistant NorA efflux pump: A combination of experimental and in silico molecular docking stud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1" w:tgtFrame="_blank">
            <w:r>
              <w:t xml:space="preserve">Construction of Ag/CdZnS QDs nanocomposite for enhanced visible light photoinactivation of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2" w:tgtFrame="_blank">
            <w:r>
              <w:t xml:space="preserve">A novel C-type lectin protein (BjCTL5) interacts with apoptosis stimulating proteins of p53 (ASPP) to activate NF-κB signaling pathway in primitive chordat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3" w:tgtFrame="_blank">
            <w:r>
              <w:t xml:space="preserve">Zinc caproate: Ecofriendly synthesis, structural characterization, and antibacterial a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4" w:tgtFrame="_blank">
            <w:r>
              <w:t xml:space="preserve">1,25 DIHYDROXYVITAMIN D(3)-MEDIATED EFFECTS ON BOVINE INNATE IMMUNITY AND ON BIOFILM-FORMING Staphylococcus spp. ISOLATED FROM CATTLE WITH MASTIT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5" w:tgtFrame="_blank">
            <w:r>
              <w:t xml:space="preserve">Lactobacillus bulgaricus-loaded and chia mucilage-rich gum arabic/pullulan nanofiber film: An effective antibacterial film for the preservation of fresh beef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6" w:tgtFrame="_blank">
            <w:r>
              <w:t xml:space="preserve">Alkaline protease functionalized hydrothermal synthesis of novel gold nanoparticles (ALPs-AuNPs): A new entry in photocatalytic and biological applica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7" w:tgtFrame="_blank">
            <w:r>
              <w:t xml:space="preserve">Study on synergistic mechanism of molybdenum disulfide/sodium carboxymethyl cellulose composite nanofiber mats for photothermal/photodynamic antibacterial treatmen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8" w:tgtFrame="_blank">
            <w:r>
              <w:t xml:space="preserve">A novel modified polydopamine based on melanin-like materials for antibacterial, hydrophobic, and ultraviolet protective of textil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9" w:tgtFrame="_blank">
            <w:r>
              <w:t xml:space="preserve">Poly-(lactic acid) composite films comprising carvacrol and cellulose nanocrystal-zinc oxide with synergistic antibacterial effec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0" w:tgtFrame="_blank">
            <w:r>
              <w:t xml:space="preserve">Improving osseointegration and antimicrobial properties of titanium implants with black phosphorus nanosheets-hydroxyapatite composite coatings for vascularized bone regener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1" w:tgtFrame="_blank">
            <w:r>
              <w:t xml:space="preserve">Deciphering the dynamics of methicillin-resistant Staphylococcus aureus biofilm formation: from molecular signaling to nanotherapeutic advanc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2" w:tgtFrame="_blank">
            <w:r>
              <w:t xml:space="preserve">Rapid detection of major enterotoxin genes and antibiotic resistance of Staphylococcus aureus isolated from raw milk in the Yazd province, Ira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3" w:tgtFrame="_blank">
            <w:r>
              <w:t xml:space="preserve">Modulating the antibacterial effect of the existing antibiotics along with repurposing drug metformi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9898CC7" w14:textId="77777777" w:rsidR="00DD588A" w:rsidRDefault="00DD588A" w:rsidP="00DD588A">
      <w:pPr>
        <w:spacing w:after="0"/>
      </w:pPr>
    </w:p>
    <w:p w14:paraId="57F56F32" w14:textId="16669E76" w:rsidR="003902C7" w:rsidRPr="00F518FC" w:rsidRDefault="0003099B" w:rsidP="00DD588A">
      <w:pPr>
        <w:pStyle w:val="WeeklyLitReview"/>
      </w:pPr>
      <w:bookmarkStart w:id="34" w:name="_Toc107500293"/>
      <w:bookmarkStart w:id="35" w:name="_Toc107920688"/>
      <w:bookmarkStart w:id="36" w:name="_Toc109046693"/>
      <w:bookmarkStart w:id="37" w:name="_Toc147398417"/>
      <w:r w:rsidRPr="00ED25E3">
        <w:t>Other news of possible interest</w:t>
      </w:r>
      <w:bookmarkEnd w:id="34"/>
      <w:bookmarkEnd w:id="35"/>
      <w:bookmarkEnd w:id="36"/>
      <w:bookmarkEnd w:id="37"/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0E0B35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FAA25" w14:textId="77777777" w:rsidR="002722BA" w:rsidRDefault="002722BA" w:rsidP="003C31E4">
      <w:pPr>
        <w:spacing w:after="0" w:line="240" w:lineRule="auto"/>
      </w:pPr>
      <w:r>
        <w:separator/>
      </w:r>
    </w:p>
  </w:endnote>
  <w:endnote w:type="continuationSeparator" w:id="0">
    <w:p w14:paraId="3C5932DC" w14:textId="77777777" w:rsidR="002722BA" w:rsidRDefault="002722BA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B6210" w14:textId="77777777" w:rsidR="002722BA" w:rsidRDefault="002722BA" w:rsidP="003C31E4">
      <w:pPr>
        <w:spacing w:after="0" w:line="240" w:lineRule="auto"/>
      </w:pPr>
      <w:r>
        <w:separator/>
      </w:r>
    </w:p>
  </w:footnote>
  <w:footnote w:type="continuationSeparator" w:id="0">
    <w:p w14:paraId="4F2CC955" w14:textId="77777777" w:rsidR="002722BA" w:rsidRDefault="002722BA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  <w:updateFields w:val="tru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hyperlink" Target="https://dx.doi.org/10.1186/s12941-024-00681-8" TargetMode="External"/><Relationship Id="rId13" Type="http://schemas.openxmlformats.org/officeDocument/2006/relationships/hyperlink" Target="https://dx.doi.org/10.1016/j.surg.2024.01.013" TargetMode="External"/><Relationship Id="rId14" Type="http://schemas.openxmlformats.org/officeDocument/2006/relationships/hyperlink" Target="https://dx.doi.org/10.1002/lary.31368" TargetMode="External"/><Relationship Id="rId15" Type="http://schemas.openxmlformats.org/officeDocument/2006/relationships/hyperlink" Target="https://dx.doi.org/10.3390/vaccines12020214" TargetMode="External"/><Relationship Id="rId16" Type="http://schemas.openxmlformats.org/officeDocument/2006/relationships/hyperlink" Target="https://dx.doi.org/10.3390/vaccines12020171" TargetMode="External"/><Relationship Id="rId17" Type="http://schemas.openxmlformats.org/officeDocument/2006/relationships/hyperlink" Target="https://dx.doi.org/10.3390/polym16040470" TargetMode="External"/><Relationship Id="rId18" Type="http://schemas.openxmlformats.org/officeDocument/2006/relationships/hyperlink" Target="https://dx.doi.org/10.3390/molecules29040747" TargetMode="External"/><Relationship Id="rId19" Type="http://schemas.openxmlformats.org/officeDocument/2006/relationships/hyperlink" Target="https://dx.doi.org/10.1016/j.giec.2023.09.002" TargetMode="External"/><Relationship Id="rId20" Type="http://schemas.openxmlformats.org/officeDocument/2006/relationships/hyperlink" Target="https://dx.doi.org/10.1016/j.ajic.2024.02.009" TargetMode="External"/><Relationship Id="rId21" Type="http://schemas.openxmlformats.org/officeDocument/2006/relationships/hyperlink" Target="https://dx.doi.org/10.1016/j.bjps.2024.01.009" TargetMode="External"/><Relationship Id="rId22" Type="http://schemas.openxmlformats.org/officeDocument/2006/relationships/hyperlink" Target="https://dx.doi.org/10.1186/s44158-024-00153-7" TargetMode="External"/><Relationship Id="rId23" Type="http://schemas.openxmlformats.org/officeDocument/2006/relationships/hyperlink" Target="https://dx.doi.org/10.1097/SLA.0000000000006251" TargetMode="External"/><Relationship Id="rId24" Type="http://schemas.openxmlformats.org/officeDocument/2006/relationships/hyperlink" Target="https://dx.doi.org/10.46234/ccdcw2024.023" TargetMode="External"/><Relationship Id="rId25" Type="http://schemas.openxmlformats.org/officeDocument/2006/relationships/hyperlink" Target="https://dx.doi.org/10.3389/fped.2024.1344283" TargetMode="External"/><Relationship Id="rId26" Type="http://schemas.openxmlformats.org/officeDocument/2006/relationships/hyperlink" Target="https://dx.doi.org/10.1159/000535316" TargetMode="External"/><Relationship Id="rId27" Type="http://schemas.openxmlformats.org/officeDocument/2006/relationships/hyperlink" Target="https://dx.doi.org/10.1016/j.heliyon.2024.e26347" TargetMode="External"/><Relationship Id="rId28" Type="http://schemas.openxmlformats.org/officeDocument/2006/relationships/hyperlink" Target="https://dx.doi.org/10.1111/zph.13119" TargetMode="External"/><Relationship Id="rId29" Type="http://schemas.openxmlformats.org/officeDocument/2006/relationships/hyperlink" Target="https://dx.doi.org/10.1016/j.vaccine.2024.02.058" TargetMode="External"/><Relationship Id="rId30" Type="http://schemas.openxmlformats.org/officeDocument/2006/relationships/hyperlink" Target="https://dx.doi.org/10.5435/JAAOS-D-23-00348" TargetMode="External"/><Relationship Id="rId31" Type="http://schemas.openxmlformats.org/officeDocument/2006/relationships/hyperlink" Target="https://dx.doi.org/10.15585/mmwr.su7302a3" TargetMode="External"/><Relationship Id="rId32" Type="http://schemas.openxmlformats.org/officeDocument/2006/relationships/hyperlink" Target="https://dx.doi.org/10.15585/mmwr.su7302a2" TargetMode="External"/><Relationship Id="rId33" Type="http://schemas.openxmlformats.org/officeDocument/2006/relationships/hyperlink" Target="https://dx.doi.org/10.15585/mmwr.su7302a1" TargetMode="External"/><Relationship Id="rId34" Type="http://schemas.openxmlformats.org/officeDocument/2006/relationships/hyperlink" Target="https://dx.doi.org/10.1007/s40264-024-01406-8" TargetMode="External"/><Relationship Id="rId35" Type="http://schemas.openxmlformats.org/officeDocument/2006/relationships/hyperlink" Target="https://dx.doi.org/10.1007/s40615-024-01946-w" TargetMode="External"/><Relationship Id="rId36" Type="http://schemas.openxmlformats.org/officeDocument/2006/relationships/hyperlink" Target="https://dx.doi.org/10.1080/00913847.2024.2324363" TargetMode="External"/><Relationship Id="rId37" Type="http://schemas.openxmlformats.org/officeDocument/2006/relationships/hyperlink" Target="https://dx.doi.org/10.21037/jtd-23-1774" TargetMode="External"/><Relationship Id="rId38" Type="http://schemas.openxmlformats.org/officeDocument/2006/relationships/hyperlink" Target="https://dx.doi.org/10.46234/ccdcw2024.020" TargetMode="External"/><Relationship Id="rId39" Type="http://schemas.openxmlformats.org/officeDocument/2006/relationships/hyperlink" Target="https://dx.doi.org/10.46234/ccdcw2024.018" TargetMode="External"/><Relationship Id="rId40" Type="http://schemas.openxmlformats.org/officeDocument/2006/relationships/hyperlink" Target="https://dx.doi.org/10.21037/tcr-23-1234" TargetMode="External"/><Relationship Id="rId41" Type="http://schemas.openxmlformats.org/officeDocument/2006/relationships/hyperlink" Target="https://dx.doi.org/10.1016/j.ocl.2023.11.002" TargetMode="External"/><Relationship Id="rId42" Type="http://schemas.openxmlformats.org/officeDocument/2006/relationships/hyperlink" Target="https://dx.doi.org/10.1038/s41541-024-00826-y" TargetMode="External"/><Relationship Id="rId43" Type="http://schemas.openxmlformats.org/officeDocument/2006/relationships/hyperlink" Target="https://dx.doi.org/10.1007/s10995-024-03917-3" TargetMode="External"/><Relationship Id="rId44" Type="http://schemas.openxmlformats.org/officeDocument/2006/relationships/hyperlink" Target="https://dx.doi.org/10.4045/tidsskr.23.0562" TargetMode="External"/><Relationship Id="rId45" Type="http://schemas.openxmlformats.org/officeDocument/2006/relationships/hyperlink" Target="https://dx.doi.org/10.2174/0113895575284873240212045431" TargetMode="External"/><Relationship Id="rId46" Type="http://schemas.openxmlformats.org/officeDocument/2006/relationships/hyperlink" Target="https://dx.doi.org/10.1017/ash.2024.7" TargetMode="External"/><Relationship Id="rId47" Type="http://schemas.openxmlformats.org/officeDocument/2006/relationships/hyperlink" Target="https://dx.doi.org/10.1111/iwj.14806" TargetMode="External"/><Relationship Id="rId48" Type="http://schemas.openxmlformats.org/officeDocument/2006/relationships/hyperlink" Target="https://dx.doi.org/10.1136/bmjgh-2023-013205" TargetMode="External"/><Relationship Id="rId49" Type="http://schemas.openxmlformats.org/officeDocument/2006/relationships/hyperlink" Target="https://dx.doi.org/10.15585/mmwr.mm7308a5" TargetMode="External"/><Relationship Id="rId50" Type="http://schemas.openxmlformats.org/officeDocument/2006/relationships/hyperlink" Target="https://dx.doi.org/10.15585/mmwr.mm7308a3" TargetMode="External"/><Relationship Id="rId51" Type="http://schemas.openxmlformats.org/officeDocument/2006/relationships/hyperlink" Target="https://dx.doi.org/10.1177/21925682231166325" TargetMode="External"/><Relationship Id="rId52" Type="http://schemas.openxmlformats.org/officeDocument/2006/relationships/hyperlink" Target="https://dx.doi.org/10.7759/cureus.53163" TargetMode="External"/><Relationship Id="rId53" Type="http://schemas.openxmlformats.org/officeDocument/2006/relationships/hyperlink" Target="https://dx.doi.org/10.31557/APJCP.2024.25.2.653" TargetMode="External"/><Relationship Id="rId54" Type="http://schemas.openxmlformats.org/officeDocument/2006/relationships/hyperlink" Target="https://dx.doi.org/10.31557/APJCP.2024.25.2.393" TargetMode="External"/><Relationship Id="rId55" Type="http://schemas.openxmlformats.org/officeDocument/2006/relationships/hyperlink" Target="https://dx.doi.org/10.7759/cureus.53205" TargetMode="External"/><Relationship Id="rId56" Type="http://schemas.openxmlformats.org/officeDocument/2006/relationships/hyperlink" Target="https://dx.doi.org/10.7759/cureus.53190" TargetMode="External"/><Relationship Id="rId57" Type="http://schemas.openxmlformats.org/officeDocument/2006/relationships/hyperlink" Target="https://dx.doi.org/10.12659/AJCR.943166" TargetMode="External"/><Relationship Id="rId58" Type="http://schemas.openxmlformats.org/officeDocument/2006/relationships/hyperlink" Target="https://dx.doi.org/10.1097/JMQ.0000000000000167" TargetMode="External"/><Relationship Id="rId59" Type="http://schemas.openxmlformats.org/officeDocument/2006/relationships/hyperlink" Target="https://dx.doi.org/10.1186/s13756-024-01380-x" TargetMode="External"/><Relationship Id="rId60" Type="http://schemas.openxmlformats.org/officeDocument/2006/relationships/hyperlink" Target="https://dx.doi.org/10.1093/jpids/piad097" TargetMode="External"/><Relationship Id="rId61" Type="http://schemas.openxmlformats.org/officeDocument/2006/relationships/hyperlink" Target="https://dx.doi.org/10.1093/jpids/piad075" TargetMode="External"/><Relationship Id="rId62" Type="http://schemas.openxmlformats.org/officeDocument/2006/relationships/hyperlink" Target="https://dx.doi.org/10.1016/j.vaccine.2024.02.019" TargetMode="External"/><Relationship Id="rId63" Type="http://schemas.openxmlformats.org/officeDocument/2006/relationships/hyperlink" Target="https://dx.doi.org/10.1016/j.wneu.2024.02.121" TargetMode="External"/><Relationship Id="rId64" Type="http://schemas.openxmlformats.org/officeDocument/2006/relationships/hyperlink" Target="https://dx.doi.org/10.1016/j.antiviral.2024.105844" TargetMode="External"/><Relationship Id="rId65" Type="http://schemas.openxmlformats.org/officeDocument/2006/relationships/hyperlink" Target="https://dx.doi.org/10.1016/j.hansur.2024.101678" TargetMode="External"/><Relationship Id="rId66" Type="http://schemas.openxmlformats.org/officeDocument/2006/relationships/hyperlink" Target="https://dx.doi.org/10.1186/s13741-024-00369-9" TargetMode="External"/><Relationship Id="rId67" Type="http://schemas.openxmlformats.org/officeDocument/2006/relationships/hyperlink" Target="https://dx.doi.org/10.1186/s12879-024-09147-w" TargetMode="External"/><Relationship Id="rId68" Type="http://schemas.openxmlformats.org/officeDocument/2006/relationships/hyperlink" Target="https://dx.doi.org/10.1186/s12889-024-18136-2" TargetMode="External"/><Relationship Id="rId69" Type="http://schemas.openxmlformats.org/officeDocument/2006/relationships/hyperlink" Target="https://dx.doi.org/10.1007/s00266-024-03912-7" TargetMode="External"/><Relationship Id="rId70" Type="http://schemas.openxmlformats.org/officeDocument/2006/relationships/hyperlink" Target="https://dx.doi.org/10.1080/15459624.2024.2310675" TargetMode="External"/><Relationship Id="rId71" Type="http://schemas.openxmlformats.org/officeDocument/2006/relationships/hyperlink" Target="https://dx.doi.org/10.33073/pjm-2024-003" TargetMode="External"/><Relationship Id="rId72" Type="http://schemas.openxmlformats.org/officeDocument/2006/relationships/hyperlink" Target="https://dx.doi.org/10.1001/jamanetworkopen.2024.0900" TargetMode="External"/><Relationship Id="rId73" Type="http://schemas.openxmlformats.org/officeDocument/2006/relationships/hyperlink" Target="https://dx.doi.org/10.1111/iwj.14754" TargetMode="External"/><Relationship Id="rId74" Type="http://schemas.openxmlformats.org/officeDocument/2006/relationships/hyperlink" Target="https://dx.doi.org/10.18295/squmj.12.2023.084" TargetMode="External"/><Relationship Id="rId75" Type="http://schemas.openxmlformats.org/officeDocument/2006/relationships/hyperlink" Target="https://dx.doi.org/10.1177/22925503221078693" TargetMode="External"/><Relationship Id="rId76" Type="http://schemas.openxmlformats.org/officeDocument/2006/relationships/hyperlink" Target="https://dx.doi.org/10.1016/j.arth.2024.02.075" TargetMode="External"/><Relationship Id="rId77" Type="http://schemas.openxmlformats.org/officeDocument/2006/relationships/hyperlink" Target="https://dx.doi.org/10.1016/j.chemosphere.2024.141598" TargetMode="External"/><Relationship Id="rId78" Type="http://schemas.openxmlformats.org/officeDocument/2006/relationships/hyperlink" Target="https://dx.doi.org/10.1016/S2213-2600(24)00075-4" TargetMode="External"/><Relationship Id="rId79" Type="http://schemas.openxmlformats.org/officeDocument/2006/relationships/hyperlink" Target="https://dx.doi.org/10.1016/j.iccn.2024.103658" TargetMode="External"/><Relationship Id="rId80" Type="http://schemas.openxmlformats.org/officeDocument/2006/relationships/hyperlink" Target="https://dx.doi.org/10.1016/j.arthro.2024.02.027" TargetMode="External"/><Relationship Id="rId81" Type="http://schemas.openxmlformats.org/officeDocument/2006/relationships/hyperlink" Target="https://dx.doi.org/10.1186/s12913-024-10754-1" TargetMode="External"/><Relationship Id="rId82" Type="http://schemas.openxmlformats.org/officeDocument/2006/relationships/hyperlink" Target="https://dx.doi.org/10.1007/s00520-024-08388-4" TargetMode="External"/><Relationship Id="rId83" Type="http://schemas.openxmlformats.org/officeDocument/2006/relationships/hyperlink" Target="https://dx.doi.org/10.1055/a-2219-4023" TargetMode="External"/><Relationship Id="rId84" Type="http://schemas.openxmlformats.org/officeDocument/2006/relationships/hyperlink" Target="https://dx.doi.org/10.1093/cid/ciae118" TargetMode="External"/><Relationship Id="rId85" Type="http://schemas.openxmlformats.org/officeDocument/2006/relationships/hyperlink" Target="https://dx.doi.org/10.1002/ppul.26947" TargetMode="External"/><Relationship Id="rId86" Type="http://schemas.openxmlformats.org/officeDocument/2006/relationships/hyperlink" Target="https://dx.doi.org/10.3238/arztebl.m2024.0037" TargetMode="External"/><Relationship Id="rId87" Type="http://schemas.openxmlformats.org/officeDocument/2006/relationships/hyperlink" Target="https://dx.doi.org/10.3389/fpubh.2024.1351690" TargetMode="External"/><Relationship Id="rId88" Type="http://schemas.openxmlformats.org/officeDocument/2006/relationships/hyperlink" Target="https://dx.doi.org/10.55095/achot2024/003" TargetMode="External"/><Relationship Id="rId89" Type="http://schemas.openxmlformats.org/officeDocument/2006/relationships/hyperlink" Target="https://dx.doi.org/10.1186/s12879-024-09159-6" TargetMode="External"/><Relationship Id="rId90" Type="http://schemas.openxmlformats.org/officeDocument/2006/relationships/hyperlink" Target="https://dx.doi.org/10.1186/s12882-024-03531-z" TargetMode="External"/><Relationship Id="rId91" Type="http://schemas.openxmlformats.org/officeDocument/2006/relationships/hyperlink" Target="https://dx.doi.org/10.1371/journal.pone.0296193" TargetMode="External"/><Relationship Id="rId92" Type="http://schemas.openxmlformats.org/officeDocument/2006/relationships/hyperlink" Target="https://dx.doi.org/10.1007/s00345-024-04884-8" TargetMode="External"/><Relationship Id="rId93" Type="http://schemas.openxmlformats.org/officeDocument/2006/relationships/hyperlink" Target="https://dx.doi.org/10.1007/s00068-024-02478-y" TargetMode="External"/><Relationship Id="rId94" Type="http://schemas.openxmlformats.org/officeDocument/2006/relationships/hyperlink" Target="https://dx.doi.org/10.1128/spectrum.02181-23" TargetMode="External"/><Relationship Id="rId95" Type="http://schemas.openxmlformats.org/officeDocument/2006/relationships/hyperlink" Target="https://dx.doi.org/10.4102/hsag.v29i0.2469" TargetMode="External"/><Relationship Id="rId96" Type="http://schemas.openxmlformats.org/officeDocument/2006/relationships/hyperlink" Target="https://dx.doi.org/10.1039/d4ra00176a" TargetMode="External"/><Relationship Id="rId97" Type="http://schemas.openxmlformats.org/officeDocument/2006/relationships/hyperlink" Target="https://dx.doi.org/10.3389/fsurg.2024.1357301" TargetMode="External"/><Relationship Id="rId98" Type="http://schemas.openxmlformats.org/officeDocument/2006/relationships/hyperlink" Target="https://dx.doi.org/10.1016/j.jpra.2024.01.015" TargetMode="External"/><Relationship Id="rId99" Type="http://schemas.openxmlformats.org/officeDocument/2006/relationships/hyperlink" Target="https://dx.doi.org/10.15585/mmwr.mm7309a4" TargetMode="External"/><Relationship Id="rId100" Type="http://schemas.openxmlformats.org/officeDocument/2006/relationships/hyperlink" Target="https://dx.doi.org/10.1007/s43390-024-00837-8" TargetMode="External"/><Relationship Id="rId101" Type="http://schemas.openxmlformats.org/officeDocument/2006/relationships/hyperlink" Target="https://dx.doi.org/10.1111/ans.18925" TargetMode="External"/><Relationship Id="rId102" Type="http://schemas.openxmlformats.org/officeDocument/2006/relationships/hyperlink" Target="https://dx.doi.org/10.4329/wjr.v16.i2.32" TargetMode="External"/><Relationship Id="rId103" Type="http://schemas.openxmlformats.org/officeDocument/2006/relationships/hyperlink" Target="https://dx.doi.org/10.52225/narra.v3i3.222" TargetMode="External"/><Relationship Id="rId104" Type="http://schemas.openxmlformats.org/officeDocument/2006/relationships/hyperlink" Target="https://dx.doi.org/10.1177/23259671241231761" TargetMode="External"/><Relationship Id="rId105" Type="http://schemas.openxmlformats.org/officeDocument/2006/relationships/hyperlink" Target="https://dx.doi.org/10.1186/s13052-024-01617-w" TargetMode="External"/><Relationship Id="rId106" Type="http://schemas.openxmlformats.org/officeDocument/2006/relationships/hyperlink" Target="https://dx.doi.org/10.5152/iao.2024.231187" TargetMode="External"/><Relationship Id="rId107" Type="http://schemas.openxmlformats.org/officeDocument/2006/relationships/hyperlink" Target="https://dx.doi.org/10.1016/j.vaccine.2024.02.089" TargetMode="External"/><Relationship Id="rId108" Type="http://schemas.openxmlformats.org/officeDocument/2006/relationships/hyperlink" Target="https://dx.doi.org/10.1016/j.arth.2024.02.043" TargetMode="External"/><Relationship Id="rId109" Type="http://schemas.openxmlformats.org/officeDocument/2006/relationships/hyperlink" Target="https://dx.doi.org/10.1097/INF.0000000000004308" TargetMode="External"/><Relationship Id="rId110" Type="http://schemas.openxmlformats.org/officeDocument/2006/relationships/hyperlink" Target="https://dx.doi.org/10.15585/mmwr.mm7309a1" TargetMode="External"/><Relationship Id="rId111" Type="http://schemas.openxmlformats.org/officeDocument/2006/relationships/hyperlink" Target="https://dx.doi.org/10.1007/s13304-024-01753-2" TargetMode="External"/><Relationship Id="rId112" Type="http://schemas.openxmlformats.org/officeDocument/2006/relationships/hyperlink" Target="https://dx.doi.org/10.1007/s00383-024-05655-7" TargetMode="External"/><Relationship Id="rId113" Type="http://schemas.openxmlformats.org/officeDocument/2006/relationships/hyperlink" Target="https://dx.doi.org/10.52225/narra.v3i3.436" TargetMode="External"/><Relationship Id="rId114" Type="http://schemas.openxmlformats.org/officeDocument/2006/relationships/hyperlink" Target="https://dx.doi.org/10.1093/jacamr/dlae024" TargetMode="External"/><Relationship Id="rId115" Type="http://schemas.openxmlformats.org/officeDocument/2006/relationships/hyperlink" Target="https://dx.doi.org/10.3760/cma.j.cn112147-20230802-00038" TargetMode="External"/><Relationship Id="rId116" Type="http://schemas.openxmlformats.org/officeDocument/2006/relationships/hyperlink" Target="https://dx.doi.org/10.1016/j.vaccine.2024.02.084" TargetMode="External"/><Relationship Id="rId117" Type="http://schemas.openxmlformats.org/officeDocument/2006/relationships/hyperlink" Target="https://dx.doi.org/10.7181/acfs.2023.00577" TargetMode="External"/><Relationship Id="rId118" Type="http://schemas.openxmlformats.org/officeDocument/2006/relationships/hyperlink" Target="https://dx.doi.org/10.1016/j.semarthrit.2024.152422" TargetMode="External"/><Relationship Id="rId119" Type="http://schemas.openxmlformats.org/officeDocument/2006/relationships/hyperlink" Target="https://dx.doi.org/10.1002/ksa.12122" TargetMode="External"/><Relationship Id="rId120" Type="http://schemas.openxmlformats.org/officeDocument/2006/relationships/hyperlink" Target="https://dx.doi.org/10.1186/s12936-024-04896-0" TargetMode="External"/><Relationship Id="rId121" Type="http://schemas.openxmlformats.org/officeDocument/2006/relationships/hyperlink" Target="https://dx.doi.org/10.1002/lary.31389" TargetMode="External"/><Relationship Id="rId122" Type="http://schemas.openxmlformats.org/officeDocument/2006/relationships/hyperlink" Target="https://dx.doi.org/10.1245/s10434-024-15104-3" TargetMode="External"/><Relationship Id="rId123" Type="http://schemas.openxmlformats.org/officeDocument/2006/relationships/hyperlink" Target="https://dx.doi.org/10.1055/a-2269-1594" TargetMode="External"/><Relationship Id="rId124" Type="http://schemas.openxmlformats.org/officeDocument/2006/relationships/hyperlink" Target="https://dx.doi.org/10.1016/j.diagmicrobio.2024.116209" TargetMode="External"/><Relationship Id="rId125" Type="http://schemas.openxmlformats.org/officeDocument/2006/relationships/hyperlink" Target="https://dx.doi.org/10.1016/j.jns.2024.122948" TargetMode="External"/><Relationship Id="rId126" Type="http://schemas.openxmlformats.org/officeDocument/2006/relationships/hyperlink" Target="https://dx.doi.org/10.1530/EOR-22-0140" TargetMode="External"/><Relationship Id="rId127" Type="http://schemas.openxmlformats.org/officeDocument/2006/relationships/hyperlink" Target="https://dx.doi.org/10.2460/javma.23.12.0718" TargetMode="External"/><Relationship Id="rId128" Type="http://schemas.openxmlformats.org/officeDocument/2006/relationships/hyperlink" Target="https://dx.doi.org/10.1097/JHM-D-22-00223" TargetMode="External"/><Relationship Id="rId129" Type="http://schemas.openxmlformats.org/officeDocument/2006/relationships/hyperlink" Target="https://dx.doi.org/10.3928/01477447-20240304-04" TargetMode="External"/><Relationship Id="rId130" Type="http://schemas.openxmlformats.org/officeDocument/2006/relationships/hyperlink" Target="https://dx.doi.org/10.1093/infdis/jiae127" TargetMode="External"/><Relationship Id="rId131" Type="http://schemas.openxmlformats.org/officeDocument/2006/relationships/hyperlink" Target="https://dx.doi.org/10.1001/jamainternmed.2023.8538" TargetMode="External"/><Relationship Id="rId132" Type="http://schemas.openxmlformats.org/officeDocument/2006/relationships/hyperlink" Target="https://dx.doi.org/10.1016/j.jcmg.2024.01.004" TargetMode="External"/><Relationship Id="rId133" Type="http://schemas.openxmlformats.org/officeDocument/2006/relationships/hyperlink" Target="https://dx.doi.org/10.1016/j.hrthm.2024.01.043" TargetMode="External"/><Relationship Id="rId134" Type="http://schemas.openxmlformats.org/officeDocument/2006/relationships/hyperlink" Target="https://dx.doi.org/10.1093/cid/ciae046" TargetMode="External"/><Relationship Id="rId135" Type="http://schemas.openxmlformats.org/officeDocument/2006/relationships/hyperlink" Target="https://dx.doi.org/10.1097/QAI.0000000000003410" TargetMode="External"/><Relationship Id="rId136" Type="http://schemas.openxmlformats.org/officeDocument/2006/relationships/hyperlink" Target="https://dx.doi.org/10.1111/jvim.17043" TargetMode="External"/><Relationship Id="rId137" Type="http://schemas.openxmlformats.org/officeDocument/2006/relationships/hyperlink" Target="https://dx.doi.org/10.7759/cureus.53874" TargetMode="External"/><Relationship Id="rId138" Type="http://schemas.openxmlformats.org/officeDocument/2006/relationships/hyperlink" Target="https://dx.doi.org/10.7759/cureus.53882" TargetMode="External"/><Relationship Id="rId139" Type="http://schemas.openxmlformats.org/officeDocument/2006/relationships/hyperlink" Target="https://dx.doi.org/10.11604/pamj.2023.46.117.41690" TargetMode="External"/><Relationship Id="rId140" Type="http://schemas.openxmlformats.org/officeDocument/2006/relationships/hyperlink" Target="https://dx.doi.org/10.1016/j.jseint.2023.10.007" TargetMode="External"/><Relationship Id="rId141" Type="http://schemas.openxmlformats.org/officeDocument/2006/relationships/hyperlink" Target="https://dx.doi.org/10.1016/j.heliyon.2024.e26669" TargetMode="External"/><Relationship Id="rId142" Type="http://schemas.openxmlformats.org/officeDocument/2006/relationships/hyperlink" Target="https://dx.doi.org/10.1097/MS9.0000000000001765" TargetMode="External"/><Relationship Id="rId143" Type="http://schemas.openxmlformats.org/officeDocument/2006/relationships/hyperlink" Target="https://dx.doi.org/10.1097/MS9.0000000000001753" TargetMode="External"/><Relationship Id="rId144" Type="http://schemas.openxmlformats.org/officeDocument/2006/relationships/hyperlink" Target="https://dx.doi.org/10.1186/s12912-024-01737-y" TargetMode="External"/><Relationship Id="rId145" Type="http://schemas.openxmlformats.org/officeDocument/2006/relationships/hyperlink" Target="https://dx.doi.org/10.1016/j.nuclcard.2023.101786" TargetMode="External"/><Relationship Id="rId146" Type="http://schemas.openxmlformats.org/officeDocument/2006/relationships/hyperlink" Target="https://dx.doi.org/10.1093/jac/dkae065" TargetMode="External"/><Relationship Id="rId147" Type="http://schemas.openxmlformats.org/officeDocument/2006/relationships/hyperlink" Target="https://dx.doi.org/10.3238/arztebl.m2024.0033" TargetMode="External"/><Relationship Id="rId148" Type="http://schemas.openxmlformats.org/officeDocument/2006/relationships/hyperlink" Target="https://dx.doi.org/10.3390/healthcare12050549" TargetMode="External"/><Relationship Id="rId149" Type="http://schemas.openxmlformats.org/officeDocument/2006/relationships/hyperlink" Target="https://dx.doi.org/10.3390/healthcare12050543" TargetMode="External"/><Relationship Id="rId150" Type="http://schemas.openxmlformats.org/officeDocument/2006/relationships/hyperlink" Target="https://dx.doi.org/10.1016/j.jiac.2024.03.003" TargetMode="External"/><Relationship Id="rId151" Type="http://schemas.openxmlformats.org/officeDocument/2006/relationships/hyperlink" Target="https://dx.doi.org/10.1007/s15010-024-02199-9" TargetMode="External"/><Relationship Id="rId152" Type="http://schemas.openxmlformats.org/officeDocument/2006/relationships/hyperlink" Target="https://dx.doi.org/10.1001/jama.2024.2069" TargetMode="External"/><Relationship Id="rId153" Type="http://schemas.openxmlformats.org/officeDocument/2006/relationships/hyperlink" Target="https://dx.doi.org/10.1001/jama.2024.2071" TargetMode="External"/><Relationship Id="rId154" Type="http://schemas.openxmlformats.org/officeDocument/2006/relationships/hyperlink" Target="https://dx.doi.org/10.1210/clinem/dgae128" TargetMode="External"/><Relationship Id="rId155" Type="http://schemas.openxmlformats.org/officeDocument/2006/relationships/hyperlink" Target="https://dx.doi.org/10.1097/BPO.0000000000002655" TargetMode="External"/><Relationship Id="rId156" Type="http://schemas.openxmlformats.org/officeDocument/2006/relationships/hyperlink" Target="https://dx.doi.org/10.1177/20499361241237615" TargetMode="External"/><Relationship Id="rId157" Type="http://schemas.openxmlformats.org/officeDocument/2006/relationships/hyperlink" Target="https://dx.doi.org/10.1177/03635465231225982" TargetMode="External"/><Relationship Id="rId158" Type="http://schemas.openxmlformats.org/officeDocument/2006/relationships/hyperlink" Target="https://dx.doi.org/10.1089/jwh.2023.1114" TargetMode="External"/><Relationship Id="rId159" Type="http://schemas.openxmlformats.org/officeDocument/2006/relationships/hyperlink" Target="https://dx.doi.org/10.1186/s40249-024-01192-6" TargetMode="External"/><Relationship Id="rId160" Type="http://schemas.openxmlformats.org/officeDocument/2006/relationships/hyperlink" Target="https://dx.doi.org/10.1007/s13365-024-01199-7" TargetMode="External"/><Relationship Id="rId161" Type="http://schemas.openxmlformats.org/officeDocument/2006/relationships/hyperlink" Target="https://dx.doi.org/10.1111/xen.12847" TargetMode="External"/><Relationship Id="rId162" Type="http://schemas.openxmlformats.org/officeDocument/2006/relationships/hyperlink" Target="https://dx.doi.org/10.1016/j.idh.2024.02.005" TargetMode="External"/><Relationship Id="rId163" Type="http://schemas.openxmlformats.org/officeDocument/2006/relationships/hyperlink" Target="https://dx.doi.org/10.1016/S0140-6736(24)00476-8" TargetMode="External"/><Relationship Id="rId164" Type="http://schemas.openxmlformats.org/officeDocument/2006/relationships/hyperlink" Target="https://dx.doi.org/10.4103/jfmpc.jfmpc_807_23" TargetMode="External"/><Relationship Id="rId165" Type="http://schemas.openxmlformats.org/officeDocument/2006/relationships/hyperlink" Target="https://dx.doi.org/10.21037/jgo-23-968" TargetMode="External"/><Relationship Id="rId166" Type="http://schemas.openxmlformats.org/officeDocument/2006/relationships/hyperlink" Target="https://dx.doi.org/10.1111/jocn.17117" TargetMode="External"/><Relationship Id="rId167" Type="http://schemas.openxmlformats.org/officeDocument/2006/relationships/hyperlink" Target="https://dx.doi.org/10.1002/alz.13778" TargetMode="External"/><Relationship Id="rId168" Type="http://schemas.openxmlformats.org/officeDocument/2006/relationships/hyperlink" Target="https://dx.doi.org/10.1007/s00405-024-08515-1" TargetMode="External"/><Relationship Id="rId169" Type="http://schemas.openxmlformats.org/officeDocument/2006/relationships/hyperlink" Target="https://dx.doi.org/10.1093/cid/ciae121" TargetMode="External"/><Relationship Id="rId170" Type="http://schemas.openxmlformats.org/officeDocument/2006/relationships/hyperlink" Target="https://dx.doi.org/10.1097/JS9.0000000000001276" TargetMode="External"/><Relationship Id="rId171" Type="http://schemas.openxmlformats.org/officeDocument/2006/relationships/hyperlink" Target="https://dx.doi.org/10.1007/s13304-024-01800-y" TargetMode="External"/><Relationship Id="rId172" Type="http://schemas.openxmlformats.org/officeDocument/2006/relationships/hyperlink" Target="https://dx.doi.org/10.1007/s00592-024-02262-9" TargetMode="External"/><Relationship Id="rId173" Type="http://schemas.openxmlformats.org/officeDocument/2006/relationships/hyperlink" Target="https://dx.doi.org/10.1007/s00345-024-04793-w" TargetMode="External"/><Relationship Id="rId174" Type="http://schemas.openxmlformats.org/officeDocument/2006/relationships/hyperlink" Target="https://dx.doi.org/10.1016/j.jctube.2024.100424" TargetMode="External"/><Relationship Id="rId175" Type="http://schemas.openxmlformats.org/officeDocument/2006/relationships/hyperlink" Target="https://dx.doi.org/10.7759/cureus.54117" TargetMode="External"/><Relationship Id="rId176" Type="http://schemas.openxmlformats.org/officeDocument/2006/relationships/hyperlink" Target="https://dx.doi.org/10.1007/s00264-024-06141-4" TargetMode="External"/><Relationship Id="rId177" Type="http://schemas.openxmlformats.org/officeDocument/2006/relationships/hyperlink" Target="https://dx.doi.org/10.5455/medarh.2024.78.12-15" TargetMode="External"/><Relationship Id="rId178" Type="http://schemas.openxmlformats.org/officeDocument/2006/relationships/hyperlink" Target="https://dx.doi.org/10.1016/j.cpcardiol.2024.102527" TargetMode="External"/><Relationship Id="rId179" Type="http://schemas.openxmlformats.org/officeDocument/2006/relationships/hyperlink" Target="https://dx.doi.org/10.1016/j.rvsc.2024.105202" TargetMode="External"/><Relationship Id="rId180" Type="http://schemas.openxmlformats.org/officeDocument/2006/relationships/hyperlink" Target="https://dx.doi.org/10.1007/s00402-024-05264-y" TargetMode="External"/><Relationship Id="rId181" Type="http://schemas.openxmlformats.org/officeDocument/2006/relationships/hyperlink" Target="https://dx.doi.org/10.1007/s00402-024-05269-7" TargetMode="External"/><Relationship Id="rId182" Type="http://schemas.openxmlformats.org/officeDocument/2006/relationships/hyperlink" Target="https://dx.doi.org/10.7189/jogh.14.04046" TargetMode="External"/><Relationship Id="rId183" Type="http://schemas.openxmlformats.org/officeDocument/2006/relationships/hyperlink" Target="https://dx.doi.org/10.1186/s12866-024-03232-5" TargetMode="External"/><Relationship Id="rId184" Type="http://schemas.openxmlformats.org/officeDocument/2006/relationships/hyperlink" Target="https://dx.doi.org/10.1016/j.amj.2023.10.001" TargetMode="External"/><Relationship Id="rId185" Type="http://schemas.openxmlformats.org/officeDocument/2006/relationships/hyperlink" Target="https://dx.doi.org/10.1016/j.tvjl.2024.106101" TargetMode="External"/><Relationship Id="rId186" Type="http://schemas.openxmlformats.org/officeDocument/2006/relationships/hyperlink" Target="https://dx.doi.org/10.1016/j.amjmed.2024.03.003" TargetMode="External"/><Relationship Id="rId187" Type="http://schemas.openxmlformats.org/officeDocument/2006/relationships/hyperlink" Target="https://dx.doi.org/10.1016/j.prp.2024.155235" TargetMode="External"/><Relationship Id="rId188" Type="http://schemas.openxmlformats.org/officeDocument/2006/relationships/hyperlink" Target="https://dx.doi.org/10.1111/ceo.14377" TargetMode="External"/><Relationship Id="rId189" Type="http://schemas.openxmlformats.org/officeDocument/2006/relationships/hyperlink" Target="https://dx.doi.org/10.1016/j.ajogmf.2024.101354" TargetMode="External"/><Relationship Id="rId190" Type="http://schemas.openxmlformats.org/officeDocument/2006/relationships/hyperlink" Target="https://dx.doi.org/10.1016/j.josat.2024.209343" TargetMode="External"/><Relationship Id="rId191" Type="http://schemas.openxmlformats.org/officeDocument/2006/relationships/hyperlink" Target="https://dx.doi.org/10.1016/j.ypmed.2024.107936" TargetMode="External"/><Relationship Id="rId192" Type="http://schemas.openxmlformats.org/officeDocument/2006/relationships/hyperlink" Target="https://dx.doi.org/10.1302/2633-1462.53.BJO-2023-0133.R1" TargetMode="External"/><Relationship Id="rId193" Type="http://schemas.openxmlformats.org/officeDocument/2006/relationships/hyperlink" Target="https://dx.doi.org/10.1136/bcr-2023-258587" TargetMode="External"/><Relationship Id="rId194" Type="http://schemas.openxmlformats.org/officeDocument/2006/relationships/hyperlink" Target="https://dx.doi.org/10.1093/infdis/jiae142" TargetMode="External"/><Relationship Id="rId195" Type="http://schemas.openxmlformats.org/officeDocument/2006/relationships/hyperlink" Target="https://dx.doi.org/10.1308/rcsann.2022.0093" TargetMode="External"/><Relationship Id="rId196" Type="http://schemas.openxmlformats.org/officeDocument/2006/relationships/hyperlink" Target="https://dx.doi.org/10.5137/1019-5149.JTN.42926-22.2" TargetMode="External"/><Relationship Id="rId197" Type="http://schemas.openxmlformats.org/officeDocument/2006/relationships/hyperlink" Target="https://dx.doi.org/10.7759/cureus.54192" TargetMode="External"/><Relationship Id="rId198" Type="http://schemas.openxmlformats.org/officeDocument/2006/relationships/hyperlink" Target="https://dx.doi.org/10.46234/ccdcw2024.032" TargetMode="External"/><Relationship Id="rId199" Type="http://schemas.openxmlformats.org/officeDocument/2006/relationships/hyperlink" Target="https://dx.doi.org/10.1016/j.jor.2024.03.001" TargetMode="External"/><Relationship Id="rId200" Type="http://schemas.openxmlformats.org/officeDocument/2006/relationships/hyperlink" Target="https://dx.doi.org/10.1016/j.jor.2024.02.037" TargetMode="External"/><Relationship Id="rId201" Type="http://schemas.openxmlformats.org/officeDocument/2006/relationships/hyperlink" Target="https://dx.doi.org/10.1016/j.jaccas.2024.102290" TargetMode="External"/><Relationship Id="rId202" Type="http://schemas.openxmlformats.org/officeDocument/2006/relationships/hyperlink" Target="https://dx.doi.org/10.1111/jar.13222" TargetMode="External"/><Relationship Id="rId203" Type="http://schemas.openxmlformats.org/officeDocument/2006/relationships/hyperlink" Target="https://dx.doi.org/10.1016/j.prevetmed.2024.106173" TargetMode="External"/><Relationship Id="rId204" Type="http://schemas.openxmlformats.org/officeDocument/2006/relationships/hyperlink" Target="https://dx.doi.org/10.1007/s13304-023-01747-6" TargetMode="External"/><Relationship Id="rId205" Type="http://schemas.openxmlformats.org/officeDocument/2006/relationships/hyperlink" Target="https://dx.doi.org/10.7759/cureus.56354" TargetMode="External"/><Relationship Id="rId206" Type="http://schemas.openxmlformats.org/officeDocument/2006/relationships/hyperlink" Target="https://dx.doi.org/10.1017/ash.2024.26" TargetMode="External"/><Relationship Id="rId207" Type="http://schemas.openxmlformats.org/officeDocument/2006/relationships/hyperlink" Target="https://dx.doi.org/10.1177/10870547241238899" TargetMode="External"/><Relationship Id="rId208" Type="http://schemas.openxmlformats.org/officeDocument/2006/relationships/hyperlink" Target="https://dx.doi.org/10.1007/s00423-024-03288-x" TargetMode="External"/><Relationship Id="rId209" Type="http://schemas.openxmlformats.org/officeDocument/2006/relationships/hyperlink" Target="https://dx.doi.org/10.1016/B978-0-12-823912-4.00016-5" TargetMode="External"/><Relationship Id="rId210" Type="http://schemas.openxmlformats.org/officeDocument/2006/relationships/hyperlink" Target="https://dx.doi.org/10.1016/j.recot.2024.03.007" TargetMode="External"/><Relationship Id="rId211" Type="http://schemas.openxmlformats.org/officeDocument/2006/relationships/hyperlink" Target="https://dx.doi.org/10.4269/ajtmh.23-0278" TargetMode="External"/><Relationship Id="rId212" Type="http://schemas.openxmlformats.org/officeDocument/2006/relationships/hyperlink" Target="https://dx.doi.org/10.2106/JBJS.RVW.23.00239" TargetMode="External"/><Relationship Id="rId213" Type="http://schemas.openxmlformats.org/officeDocument/2006/relationships/hyperlink" Target="https://dx.doi.org/10.1093/jac/dkae071" TargetMode="External"/><Relationship Id="rId214" Type="http://schemas.openxmlformats.org/officeDocument/2006/relationships/hyperlink" Target="https://dx.doi.org/10.1007/s00345-024-04853-1" TargetMode="External"/><Relationship Id="rId215" Type="http://schemas.openxmlformats.org/officeDocument/2006/relationships/hyperlink" Target="https://dx.doi.org/10.3389/fsurg.2024.1279179" TargetMode="External"/><Relationship Id="rId216" Type="http://schemas.openxmlformats.org/officeDocument/2006/relationships/hyperlink" Target="https://dx.doi.org/10.21037/jtd-23-828" TargetMode="External"/><Relationship Id="rId217" Type="http://schemas.openxmlformats.org/officeDocument/2006/relationships/hyperlink" Target="https://dx.doi.org/10.1177/00333549241236085" TargetMode="External"/><Relationship Id="rId218" Type="http://schemas.openxmlformats.org/officeDocument/2006/relationships/hyperlink" Target="https://dx.doi.org/10.1148/radiol.232667" TargetMode="External"/><Relationship Id="rId219" Type="http://schemas.openxmlformats.org/officeDocument/2006/relationships/hyperlink" Target="https://dx.doi.org/10.1213/ANE.0000000000006645" TargetMode="External"/><Relationship Id="rId220" Type="http://schemas.openxmlformats.org/officeDocument/2006/relationships/hyperlink" Target="https://dx.doi.org/10.1302/2046-3758.133.BJR-2023-0077.R2" TargetMode="External"/><Relationship Id="rId221" Type="http://schemas.openxmlformats.org/officeDocument/2006/relationships/hyperlink" Target="https://dx.doi.org/10.1016/j.heliyon.2024.e28008" TargetMode="External"/><Relationship Id="rId222" Type="http://schemas.openxmlformats.org/officeDocument/2006/relationships/hyperlink" Target="https://dx.doi.org/10.3389/jaws.2023.11242" TargetMode="External"/><Relationship Id="rId223" Type="http://schemas.openxmlformats.org/officeDocument/2006/relationships/hyperlink" Target="https://dx.doi.org/10.1080/09638288.2024.2328335" TargetMode="External"/><Relationship Id="rId224" Type="http://schemas.openxmlformats.org/officeDocument/2006/relationships/hyperlink" Target="https://dx.doi.org/10.1111/jan.16162" TargetMode="External"/><Relationship Id="rId225" Type="http://schemas.openxmlformats.org/officeDocument/2006/relationships/hyperlink" Target="https://dx.doi.org/10.1186/s13104-024-06702-1" TargetMode="External"/><Relationship Id="rId226" Type="http://schemas.openxmlformats.org/officeDocument/2006/relationships/hyperlink" Target="https://dx.doi.org/10.1016/j.amepre.2023.12.003" TargetMode="External"/><Relationship Id="rId227" Type="http://schemas.openxmlformats.org/officeDocument/2006/relationships/hyperlink" Target="https://dx.doi.org/10.1097/AOG.0000000000005556" TargetMode="External"/><Relationship Id="rId228" Type="http://schemas.openxmlformats.org/officeDocument/2006/relationships/hyperlink" Target="https://dx.doi.org/10.2106/JBJS.23.00706" TargetMode="External"/><Relationship Id="rId229" Type="http://schemas.openxmlformats.org/officeDocument/2006/relationships/hyperlink" Target="https://dx.doi.org/10.1371/journal.pone.0296767" TargetMode="External"/><Relationship Id="rId230" Type="http://schemas.openxmlformats.org/officeDocument/2006/relationships/hyperlink" Target="https://dx.doi.org/10.15585/mmwr.mm7311a2" TargetMode="External"/><Relationship Id="rId231" Type="http://schemas.openxmlformats.org/officeDocument/2006/relationships/hyperlink" Target="https://dx.doi.org/10.1111/iwj.14823" TargetMode="External"/><Relationship Id="rId232" Type="http://schemas.openxmlformats.org/officeDocument/2006/relationships/hyperlink" Target="https://dx.doi.org/10.1227/neu.0000000000002910" TargetMode="External"/><Relationship Id="rId233" Type="http://schemas.openxmlformats.org/officeDocument/2006/relationships/hyperlink" Target="https://dx.doi.org/10.1016/j.jhin.2023.10.013" TargetMode="External"/><Relationship Id="rId234" Type="http://schemas.openxmlformats.org/officeDocument/2006/relationships/hyperlink" Target="https://dx.doi.org/10.1097/01.NAJ.0001010588.95227.5d" TargetMode="External"/><Relationship Id="rId235" Type="http://schemas.openxmlformats.org/officeDocument/2006/relationships/hyperlink" Target="https://dx.doi.org/10.1097/01.NAJ.0001010572.96486.87" TargetMode="External"/><Relationship Id="rId236" Type="http://schemas.openxmlformats.org/officeDocument/2006/relationships/hyperlink" Target="https://dx.doi.org/10.1002/jmv.29554" TargetMode="External"/><Relationship Id="rId237" Type="http://schemas.openxmlformats.org/officeDocument/2006/relationships/hyperlink" Target="https://dx.doi.org/10.1002/pds.5779" TargetMode="External"/><Relationship Id="rId238" Type="http://schemas.openxmlformats.org/officeDocument/2006/relationships/hyperlink" Target="https://dx.doi.org/10.1177/15598276231161501" TargetMode="External"/><Relationship Id="rId239" Type="http://schemas.openxmlformats.org/officeDocument/2006/relationships/hyperlink" Target="https://dx.doi.org/10.1016/j.surge.2024.03.001" TargetMode="External"/><Relationship Id="rId240" Type="http://schemas.openxmlformats.org/officeDocument/2006/relationships/hyperlink" Target="https://dx.doi.org/10.1186/s43058-024-00557-0" TargetMode="External"/><Relationship Id="rId241" Type="http://schemas.openxmlformats.org/officeDocument/2006/relationships/hyperlink" Target="https://dx.doi.org/10.1186/s13756-024-01388-3" TargetMode="External"/><Relationship Id="rId242" Type="http://schemas.openxmlformats.org/officeDocument/2006/relationships/hyperlink" Target="https://dx.doi.org/10.1016/j.biologicals.2024.101758" TargetMode="External"/><Relationship Id="rId243" Type="http://schemas.openxmlformats.org/officeDocument/2006/relationships/hyperlink" Target="https://dx.doi.org/10.1186/s12879-023-08914-5" TargetMode="External"/><Relationship Id="rId244" Type="http://schemas.openxmlformats.org/officeDocument/2006/relationships/hyperlink" Target="https://dx.doi.org/10.1016/j.jcf.2024.02.012" TargetMode="External"/><Relationship Id="rId245" Type="http://schemas.openxmlformats.org/officeDocument/2006/relationships/hyperlink" Target="https://dx.doi.org/10.1016/j.ijid.2024.02.021" TargetMode="External"/><Relationship Id="rId246" Type="http://schemas.openxmlformats.org/officeDocument/2006/relationships/hyperlink" Target="https://dx.doi.org/10.1016/j.ijid.2024.02.022" TargetMode="External"/><Relationship Id="rId247" Type="http://schemas.openxmlformats.org/officeDocument/2006/relationships/hyperlink" Target="https://dx.doi.org/10.1016/j.arth.2024.02.044" TargetMode="External"/><Relationship Id="rId248" Type="http://schemas.openxmlformats.org/officeDocument/2006/relationships/hyperlink" Target="https://dx.doi.org/10.1007/s12010-024-04862-1" TargetMode="External"/><Relationship Id="rId249" Type="http://schemas.openxmlformats.org/officeDocument/2006/relationships/hyperlink" Target="https://dx.doi.org/10.1007/s00210-024-03011-z" TargetMode="External"/><Relationship Id="rId250" Type="http://schemas.openxmlformats.org/officeDocument/2006/relationships/hyperlink" Target="https://dx.doi.org/10.1007/s11033-024-09289-9" TargetMode="External"/><Relationship Id="rId251" Type="http://schemas.openxmlformats.org/officeDocument/2006/relationships/hyperlink" Target="https://dx.doi.org/10.3390/polym16040503" TargetMode="External"/><Relationship Id="rId252" Type="http://schemas.openxmlformats.org/officeDocument/2006/relationships/hyperlink" Target="https://dx.doi.org/10.3390/polym16040484" TargetMode="External"/><Relationship Id="rId253" Type="http://schemas.openxmlformats.org/officeDocument/2006/relationships/hyperlink" Target="https://dx.doi.org/10.3390/polym16040461" TargetMode="External"/><Relationship Id="rId254" Type="http://schemas.openxmlformats.org/officeDocument/2006/relationships/hyperlink" Target="https://dx.doi.org/10.3390/microorganisms12020413" TargetMode="External"/><Relationship Id="rId255" Type="http://schemas.openxmlformats.org/officeDocument/2006/relationships/hyperlink" Target="https://dx.doi.org/10.1002/bio.4693" TargetMode="External"/><Relationship Id="rId256" Type="http://schemas.openxmlformats.org/officeDocument/2006/relationships/hyperlink" Target="https://dx.doi.org/10.1007/s12098-024-05059-4" TargetMode="External"/><Relationship Id="rId257" Type="http://schemas.openxmlformats.org/officeDocument/2006/relationships/hyperlink" Target="https://dx.doi.org/10.1002/biot.202300159" TargetMode="External"/><Relationship Id="rId258" Type="http://schemas.openxmlformats.org/officeDocument/2006/relationships/hyperlink" Target="https://dx.doi.org/10.1016/j.amjmed.2023.10.038" TargetMode="External"/><Relationship Id="rId259" Type="http://schemas.openxmlformats.org/officeDocument/2006/relationships/hyperlink" Target="https://dx.doi.org/10.1016/j.ijbiomac.2024.130208" TargetMode="External"/><Relationship Id="rId260" Type="http://schemas.openxmlformats.org/officeDocument/2006/relationships/hyperlink" Target="https://dx.doi.org/10.1016/j.scitotenv.2024.171103" TargetMode="External"/><Relationship Id="rId261" Type="http://schemas.openxmlformats.org/officeDocument/2006/relationships/hyperlink" Target="https://dx.doi.org/10.1016/j.foodchem.2024.138831" TargetMode="External"/><Relationship Id="rId262" Type="http://schemas.openxmlformats.org/officeDocument/2006/relationships/hyperlink" Target="https://dx.doi.org/10.1016/j.rvsc.2024.105178" TargetMode="External"/><Relationship Id="rId263" Type="http://schemas.openxmlformats.org/officeDocument/2006/relationships/hyperlink" Target="https://dx.doi.org/10.1007/s10534-024-00589-y" TargetMode="External"/><Relationship Id="rId264" Type="http://schemas.openxmlformats.org/officeDocument/2006/relationships/hyperlink" Target="https://dx.doi.org/10.1093/infdis/jiae096" TargetMode="External"/><Relationship Id="rId265" Type="http://schemas.openxmlformats.org/officeDocument/2006/relationships/hyperlink" Target="https://dx.doi.org/10.1038/s41429-024-00708-4" TargetMode="External"/><Relationship Id="rId266" Type="http://schemas.openxmlformats.org/officeDocument/2006/relationships/hyperlink" Target="https://dx.doi.org/10.1016/j.cmi.2024.02.020" TargetMode="External"/><Relationship Id="rId267" Type="http://schemas.openxmlformats.org/officeDocument/2006/relationships/hyperlink" Target="https://dx.doi.org/10.1016/j.ejmech.2024.116274" TargetMode="External"/><Relationship Id="rId268" Type="http://schemas.openxmlformats.org/officeDocument/2006/relationships/hyperlink" Target="https://dx.doi.org/10.1002/adhm.202400318" TargetMode="External"/><Relationship Id="rId269" Type="http://schemas.openxmlformats.org/officeDocument/2006/relationships/hyperlink" Target="https://dx.doi.org/10.1089/fpd.2023.0116" TargetMode="External"/><Relationship Id="rId270" Type="http://schemas.openxmlformats.org/officeDocument/2006/relationships/hyperlink" Target="https://dx.doi.org/10.1080/23744235.2024.2320333" TargetMode="External"/><Relationship Id="rId271" Type="http://schemas.openxmlformats.org/officeDocument/2006/relationships/hyperlink" Target="https://dx.doi.org/10.55519/JAMC-04-11896" TargetMode="External"/><Relationship Id="rId272" Type="http://schemas.openxmlformats.org/officeDocument/2006/relationships/hyperlink" Target="https://dx.doi.org/10.1111/jocd.16255" TargetMode="External"/><Relationship Id="rId273" Type="http://schemas.openxmlformats.org/officeDocument/2006/relationships/hyperlink" Target="https://dx.doi.org/10.2147/IJN.S448282" TargetMode="External"/><Relationship Id="rId274" Type="http://schemas.openxmlformats.org/officeDocument/2006/relationships/hyperlink" Target="https://dx.doi.org/10.4103/tcmj.tcmj_191_23" TargetMode="External"/><Relationship Id="rId275" Type="http://schemas.openxmlformats.org/officeDocument/2006/relationships/hyperlink" Target="https://dx.doi.org/10.14202/vetworld.2024.216-225" TargetMode="External"/><Relationship Id="rId276" Type="http://schemas.openxmlformats.org/officeDocument/2006/relationships/hyperlink" Target="https://dx.doi.org/10.14202/vetworld.2024.131-135" TargetMode="External"/><Relationship Id="rId277" Type="http://schemas.openxmlformats.org/officeDocument/2006/relationships/hyperlink" Target="https://dx.doi.org/10.3389/fnut.2024.1325934" TargetMode="External"/><Relationship Id="rId278" Type="http://schemas.openxmlformats.org/officeDocument/2006/relationships/hyperlink" Target="https://dx.doi.org/10.1016/j.ijbiomac.2024.130358" TargetMode="External"/><Relationship Id="rId279" Type="http://schemas.openxmlformats.org/officeDocument/2006/relationships/hyperlink" Target="https://dx.doi.org/10.1016/j.ijbiomac.2024.130450" TargetMode="External"/><Relationship Id="rId280" Type="http://schemas.openxmlformats.org/officeDocument/2006/relationships/hyperlink" Target="https://dx.doi.org/10.1016/j.ijbiomac.2024.130437" TargetMode="External"/><Relationship Id="rId281" Type="http://schemas.openxmlformats.org/officeDocument/2006/relationships/hyperlink" Target="https://dx.doi.org/10.1016/j.biopha.2024.116311" TargetMode="External"/><Relationship Id="rId282" Type="http://schemas.openxmlformats.org/officeDocument/2006/relationships/hyperlink" Target="https://dx.doi.org/10.1038/s41598-024-53635-7" TargetMode="External"/><Relationship Id="rId283" Type="http://schemas.openxmlformats.org/officeDocument/2006/relationships/hyperlink" Target="https://dx.doi.org/10.1038/s41522-024-00485-w" TargetMode="External"/><Relationship Id="rId284" Type="http://schemas.openxmlformats.org/officeDocument/2006/relationships/hyperlink" Target="https://dx.doi.org/10.1007/s00253-024-13057-x" TargetMode="External"/><Relationship Id="rId285" Type="http://schemas.openxmlformats.org/officeDocument/2006/relationships/hyperlink" Target="https://dx.doi.org/10.1093/jac/dkae048" TargetMode="External"/><Relationship Id="rId286" Type="http://schemas.openxmlformats.org/officeDocument/2006/relationships/hyperlink" Target="https://dx.doi.org/10.1093/jac/dkae051" TargetMode="External"/><Relationship Id="rId287" Type="http://schemas.openxmlformats.org/officeDocument/2006/relationships/hyperlink" Target="https://dx.doi.org/10.1002/adhm.202303272" TargetMode="External"/><Relationship Id="rId288" Type="http://schemas.openxmlformats.org/officeDocument/2006/relationships/hyperlink" Target="https://dx.doi.org/10.1001/jamanetworkopen.2024.0473" TargetMode="External"/><Relationship Id="rId289" Type="http://schemas.openxmlformats.org/officeDocument/2006/relationships/hyperlink" Target="https://dx.doi.org/10.1007/s10439-024-03467-3" TargetMode="External"/><Relationship Id="rId290" Type="http://schemas.openxmlformats.org/officeDocument/2006/relationships/hyperlink" Target="https://dx.doi.org/10.1007/s10096-024-04790-2" TargetMode="External"/><Relationship Id="rId291" Type="http://schemas.openxmlformats.org/officeDocument/2006/relationships/hyperlink" Target="https://dx.doi.org/10.1021/jacs.3c13974" TargetMode="External"/><Relationship Id="rId292" Type="http://schemas.openxmlformats.org/officeDocument/2006/relationships/hyperlink" Target="https://dx.doi.org/10.1002/adbi.202300115" TargetMode="External"/><Relationship Id="rId293" Type="http://schemas.openxmlformats.org/officeDocument/2006/relationships/hyperlink" Target="https://dx.doi.org/10.1002/14651858.CD002203.pub5" TargetMode="External"/><Relationship Id="rId294" Type="http://schemas.openxmlformats.org/officeDocument/2006/relationships/hyperlink" Target="https://dx.doi.org/10.1128/spectrum.03212-23" TargetMode="External"/><Relationship Id="rId295" Type="http://schemas.openxmlformats.org/officeDocument/2006/relationships/hyperlink" Target="https://dx.doi.org/10.1021/acsbiomaterials.3c01873" TargetMode="External"/><Relationship Id="rId296" Type="http://schemas.openxmlformats.org/officeDocument/2006/relationships/hyperlink" Target="https://dx.doi.org/10.1177/00494755241232171" TargetMode="External"/><Relationship Id="rId297" Type="http://schemas.openxmlformats.org/officeDocument/2006/relationships/hyperlink" Target="https://dx.doi.org/10.3760/cma.j.cn501225-20231120-00201" TargetMode="External"/><Relationship Id="rId298" Type="http://schemas.openxmlformats.org/officeDocument/2006/relationships/hyperlink" Target="https://dx.doi.org/10.1016/j.jse.2024.01.021" TargetMode="External"/><Relationship Id="rId299" Type="http://schemas.openxmlformats.org/officeDocument/2006/relationships/hyperlink" Target="https://dx.doi.org/10.1016/j.jep.2024.117981" TargetMode="External"/><Relationship Id="rId300" Type="http://schemas.openxmlformats.org/officeDocument/2006/relationships/hyperlink" Target="https://dx.doi.org/10.1016/j.bios.2024.116134" TargetMode="External"/><Relationship Id="rId301" Type="http://schemas.openxmlformats.org/officeDocument/2006/relationships/hyperlink" Target="https://dx.doi.org/10.1016/j.bios.2024.116146" TargetMode="External"/><Relationship Id="rId302" Type="http://schemas.openxmlformats.org/officeDocument/2006/relationships/hyperlink" Target="https://dx.doi.org/10.1016/j.bioadv.2024.213814" TargetMode="External"/><Relationship Id="rId303" Type="http://schemas.openxmlformats.org/officeDocument/2006/relationships/hyperlink" Target="https://dx.doi.org/10.1016/j.ancard.2024.101740" TargetMode="External"/><Relationship Id="rId304" Type="http://schemas.openxmlformats.org/officeDocument/2006/relationships/hyperlink" Target="https://dx.doi.org/10.1186/s13620-024-00264-1" TargetMode="External"/><Relationship Id="rId305" Type="http://schemas.openxmlformats.org/officeDocument/2006/relationships/hyperlink" Target="https://dx.doi.org/10.1186/s12906-024-04395-4" TargetMode="External"/><Relationship Id="rId306" Type="http://schemas.openxmlformats.org/officeDocument/2006/relationships/hyperlink" Target="https://dx.doi.org/10.1038/s41467-024-45987-5" TargetMode="External"/><Relationship Id="rId307" Type="http://schemas.openxmlformats.org/officeDocument/2006/relationships/hyperlink" Target="https://dx.doi.org/10.1021/acsabm.3c00887" TargetMode="External"/><Relationship Id="rId308" Type="http://schemas.openxmlformats.org/officeDocument/2006/relationships/hyperlink" Target="https://dx.doi.org/10.1088/1748-605X/ad2e0f" TargetMode="External"/><Relationship Id="rId309" Type="http://schemas.openxmlformats.org/officeDocument/2006/relationships/hyperlink" Target="https://dx.doi.org/10.1126/sciadv.adj3864" TargetMode="External"/><Relationship Id="rId310" Type="http://schemas.openxmlformats.org/officeDocument/2006/relationships/hyperlink" Target="https://dx.doi.org/10.1002/jobm.202300551" TargetMode="External"/><Relationship Id="rId311" Type="http://schemas.openxmlformats.org/officeDocument/2006/relationships/hyperlink" Target="https://dx.doi.org/10.1002/cmdc.202300718" TargetMode="External"/><Relationship Id="rId312" Type="http://schemas.openxmlformats.org/officeDocument/2006/relationships/hyperlink" Target="https://dx.doi.org/10.1097/INF.0000000000004294" TargetMode="External"/><Relationship Id="rId313" Type="http://schemas.openxmlformats.org/officeDocument/2006/relationships/hyperlink" Target="https://dx.doi.org/10.2340/actadv.v104.18642" TargetMode="External"/><Relationship Id="rId314" Type="http://schemas.openxmlformats.org/officeDocument/2006/relationships/hyperlink" Target="https://dx.doi.org/10.1039/d3tb02488a" TargetMode="External"/><Relationship Id="rId315" Type="http://schemas.openxmlformats.org/officeDocument/2006/relationships/hyperlink" Target="https://dx.doi.org/10.1080/09603123.2024.2323131" TargetMode="External"/><Relationship Id="rId316" Type="http://schemas.openxmlformats.org/officeDocument/2006/relationships/hyperlink" Target="https://dx.doi.org/10.21873/anticanres.16910" TargetMode="External"/><Relationship Id="rId317" Type="http://schemas.openxmlformats.org/officeDocument/2006/relationships/hyperlink" Target="https://dx.doi.org/10.1016/j.micpath.2024.106601" TargetMode="External"/><Relationship Id="rId318" Type="http://schemas.openxmlformats.org/officeDocument/2006/relationships/hyperlink" Target="https://dx.doi.org/10.1016/j.scitotenv.2024.171300" TargetMode="External"/><Relationship Id="rId319" Type="http://schemas.openxmlformats.org/officeDocument/2006/relationships/hyperlink" Target="https://dx.doi.org/10.1016/j.ijfoodmicro.2024.110647" TargetMode="External"/><Relationship Id="rId320" Type="http://schemas.openxmlformats.org/officeDocument/2006/relationships/hyperlink" Target="https://dx.doi.org/10.1186/s13756-024-01383-8" TargetMode="External"/><Relationship Id="rId321" Type="http://schemas.openxmlformats.org/officeDocument/2006/relationships/hyperlink" Target="https://dx.doi.org/10.1007/s11259-024-10339-7" TargetMode="External"/><Relationship Id="rId322" Type="http://schemas.openxmlformats.org/officeDocument/2006/relationships/hyperlink" Target="https://dx.doi.org/10.1021/acs.jnatprod.3c00876" TargetMode="External"/><Relationship Id="rId323" Type="http://schemas.openxmlformats.org/officeDocument/2006/relationships/hyperlink" Target="https://dx.doi.org/10.1016/j.ijbiomac.2024.130083" TargetMode="External"/><Relationship Id="rId324" Type="http://schemas.openxmlformats.org/officeDocument/2006/relationships/hyperlink" Target="https://dx.doi.org/10.1016/j.jcf.2024.02.013" TargetMode="External"/><Relationship Id="rId325" Type="http://schemas.openxmlformats.org/officeDocument/2006/relationships/hyperlink" Target="https://dx.doi.org/10.1080/22221751.2024.2321981" TargetMode="External"/><Relationship Id="rId326" Type="http://schemas.openxmlformats.org/officeDocument/2006/relationships/hyperlink" Target="https://dx.doi.org/10.1164/rccm.202312-2326LE" TargetMode="External"/><Relationship Id="rId327" Type="http://schemas.openxmlformats.org/officeDocument/2006/relationships/hyperlink" Target="https://dx.doi.org/10.1590/1519-6984.28048" TargetMode="External"/><Relationship Id="rId328" Type="http://schemas.openxmlformats.org/officeDocument/2006/relationships/hyperlink" Target="https://dx.doi.org/10.1590/1519-6984.278013" TargetMode="External"/><Relationship Id="rId329" Type="http://schemas.openxmlformats.org/officeDocument/2006/relationships/hyperlink" Target="https://dx.doi.org/10.1590/1519-6984.275622" TargetMode="External"/><Relationship Id="rId330" Type="http://schemas.openxmlformats.org/officeDocument/2006/relationships/hyperlink" Target="https://dx.doi.org/10.1172/JCI174051" TargetMode="External"/><Relationship Id="rId331" Type="http://schemas.openxmlformats.org/officeDocument/2006/relationships/hyperlink" Target="https://dx.doi.org/10.1615/IntJMedMushrooms.2023051956" TargetMode="External"/><Relationship Id="rId332" Type="http://schemas.openxmlformats.org/officeDocument/2006/relationships/hyperlink" Target="https://dx.doi.org/10.4103/ijpm.ijpm_833_23" TargetMode="External"/><Relationship Id="rId333" Type="http://schemas.openxmlformats.org/officeDocument/2006/relationships/hyperlink" Target="https://dx.doi.org/10.1021/acs.biomac.3c01443" TargetMode="External"/><Relationship Id="rId334" Type="http://schemas.openxmlformats.org/officeDocument/2006/relationships/hyperlink" Target="https://dx.doi.org/10.1109/TNB.2024.3371224" TargetMode="External"/><Relationship Id="rId335" Type="http://schemas.openxmlformats.org/officeDocument/2006/relationships/hyperlink" Target="https://dx.doi.org/10.1007/s40121-024-00933-2" TargetMode="External"/><Relationship Id="rId336" Type="http://schemas.openxmlformats.org/officeDocument/2006/relationships/hyperlink" Target="https://dx.doi.org/10.1099/mic.0.001445" TargetMode="External"/><Relationship Id="rId337" Type="http://schemas.openxmlformats.org/officeDocument/2006/relationships/hyperlink" Target="https://dx.doi.org/10.1128/msphere.00774-23" TargetMode="External"/><Relationship Id="rId338" Type="http://schemas.openxmlformats.org/officeDocument/2006/relationships/hyperlink" Target="https://dx.doi.org/10.1002/open.202300274" TargetMode="External"/><Relationship Id="rId339" Type="http://schemas.openxmlformats.org/officeDocument/2006/relationships/hyperlink" Target="https://dx.doi.org/10.7717/peerj.16995" TargetMode="External"/><Relationship Id="rId340" Type="http://schemas.openxmlformats.org/officeDocument/2006/relationships/hyperlink" Target="https://dx.doi.org/10.3389/fmicb.2024.1382491" TargetMode="External"/><Relationship Id="rId341" Type="http://schemas.openxmlformats.org/officeDocument/2006/relationships/hyperlink" Target="https://dx.doi.org/10.14745/ccdr.v49i05a09" TargetMode="External"/><Relationship Id="rId342" Type="http://schemas.openxmlformats.org/officeDocument/2006/relationships/hyperlink" Target="https://dx.doi.org/10.1080/08927014.2024.2324028" TargetMode="External"/><Relationship Id="rId343" Type="http://schemas.openxmlformats.org/officeDocument/2006/relationships/hyperlink" Target="https://dx.doi.org/10.1111/all.16082" TargetMode="External"/><Relationship Id="rId344" Type="http://schemas.openxmlformats.org/officeDocument/2006/relationships/hyperlink" Target="https://dx.doi.org/10.1016/j.jid.2024.01.001" TargetMode="External"/><Relationship Id="rId345" Type="http://schemas.openxmlformats.org/officeDocument/2006/relationships/hyperlink" Target="https://dx.doi.org/10.1021/acs.jafc.4c00573" TargetMode="External"/><Relationship Id="rId346" Type="http://schemas.openxmlformats.org/officeDocument/2006/relationships/hyperlink" Target="https://dx.doi.org/10.1016/j.ijbiomac.2024.130477" TargetMode="External"/><Relationship Id="rId347" Type="http://schemas.openxmlformats.org/officeDocument/2006/relationships/hyperlink" Target="https://dx.doi.org/10.1016/j.ijbiomac.2024.130523" TargetMode="External"/><Relationship Id="rId348" Type="http://schemas.openxmlformats.org/officeDocument/2006/relationships/hyperlink" Target="https://dx.doi.org/10.1016/j.toxicon.2024.107657" TargetMode="External"/><Relationship Id="rId349" Type="http://schemas.openxmlformats.org/officeDocument/2006/relationships/hyperlink" Target="https://dx.doi.org/10.1016/j.scitotenv.2024.171331" TargetMode="External"/><Relationship Id="rId350" Type="http://schemas.openxmlformats.org/officeDocument/2006/relationships/hyperlink" Target="https://dx.doi.org/10.1016/j.chemosphere.2024.141542" TargetMode="External"/><Relationship Id="rId351" Type="http://schemas.openxmlformats.org/officeDocument/2006/relationships/hyperlink" Target="https://dx.doi.org/10.3168/jds.2023-24197" TargetMode="External"/><Relationship Id="rId352" Type="http://schemas.openxmlformats.org/officeDocument/2006/relationships/hyperlink" Target="https://dx.doi.org/10.3168/jds.2023-24134" TargetMode="External"/><Relationship Id="rId353" Type="http://schemas.openxmlformats.org/officeDocument/2006/relationships/hyperlink" Target="https://dx.doi.org/10.1016/j.ijid.2024.106989" TargetMode="External"/><Relationship Id="rId354" Type="http://schemas.openxmlformats.org/officeDocument/2006/relationships/hyperlink" Target="https://dx.doi.org/10.1016/j.jhazmat.2024.133908" TargetMode="External"/><Relationship Id="rId355" Type="http://schemas.openxmlformats.org/officeDocument/2006/relationships/hyperlink" Target="https://dx.doi.org/10.1016/j.bioorg.2024.107239" TargetMode="External"/><Relationship Id="rId356" Type="http://schemas.openxmlformats.org/officeDocument/2006/relationships/hyperlink" Target="https://dx.doi.org/10.1016/j.colsurfb.2024.113804" TargetMode="External"/><Relationship Id="rId357" Type="http://schemas.openxmlformats.org/officeDocument/2006/relationships/hyperlink" Target="https://dx.doi.org/10.1016/j.talanta.2024.125831" TargetMode="External"/><Relationship Id="rId358" Type="http://schemas.openxmlformats.org/officeDocument/2006/relationships/hyperlink" Target="https://dx.doi.org/10.1016/j.resinv.2024.01.012" TargetMode="External"/><Relationship Id="rId359" Type="http://schemas.openxmlformats.org/officeDocument/2006/relationships/hyperlink" Target="https://dx.doi.org/10.15537/smj.2024.45.3.20230036" TargetMode="External"/><Relationship Id="rId360" Type="http://schemas.openxmlformats.org/officeDocument/2006/relationships/hyperlink" Target="https://dx.doi.org/10.1016/j.jaci.2024.02.015" TargetMode="External"/><Relationship Id="rId361" Type="http://schemas.openxmlformats.org/officeDocument/2006/relationships/hyperlink" Target="https://dx.doi.org/10.1016/j.jiac.2024.02.021" TargetMode="External"/><Relationship Id="rId362" Type="http://schemas.openxmlformats.org/officeDocument/2006/relationships/hyperlink" Target="https://dx.doi.org/10.1055/a-2204-0185" TargetMode="External"/><Relationship Id="rId363" Type="http://schemas.openxmlformats.org/officeDocument/2006/relationships/hyperlink" Target="https://dx.doi.org/10.1055/a-2204-0220" TargetMode="External"/><Relationship Id="rId364" Type="http://schemas.openxmlformats.org/officeDocument/2006/relationships/hyperlink" Target="https://dx.doi.org/10.1016/j.compbiolchem.2024.108032" TargetMode="External"/><Relationship Id="rId365" Type="http://schemas.openxmlformats.org/officeDocument/2006/relationships/hyperlink" Target="https://dx.doi.org/10.1186/s12896-024-00840-x" TargetMode="External"/><Relationship Id="rId366" Type="http://schemas.openxmlformats.org/officeDocument/2006/relationships/hyperlink" Target="https://dx.doi.org/10.1186/s41479-024-00125-z" TargetMode="External"/><Relationship Id="rId367" Type="http://schemas.openxmlformats.org/officeDocument/2006/relationships/hyperlink" Target="https://dx.doi.org/10.1016/j.bioorg.2024.107241" TargetMode="External"/><Relationship Id="rId368" Type="http://schemas.openxmlformats.org/officeDocument/2006/relationships/hyperlink" Target="https://dx.doi.org/10.1021/acsabm.3c01097" TargetMode="External"/><Relationship Id="rId369" Type="http://schemas.openxmlformats.org/officeDocument/2006/relationships/hyperlink" Target="https://dx.doi.org/10.1021/acs.jcim.4c00087" TargetMode="External"/><Relationship Id="rId370" Type="http://schemas.openxmlformats.org/officeDocument/2006/relationships/hyperlink" Target="https://dx.doi.org/10.1186/s41181-024-00249-z" TargetMode="External"/><Relationship Id="rId371" Type="http://schemas.openxmlformats.org/officeDocument/2006/relationships/hyperlink" Target="https://dx.doi.org/10.1556/1886.2024.00010" TargetMode="External"/><Relationship Id="rId372" Type="http://schemas.openxmlformats.org/officeDocument/2006/relationships/hyperlink" Target="https://dx.doi.org/10.2196/55723" TargetMode="External"/><Relationship Id="rId373" Type="http://schemas.openxmlformats.org/officeDocument/2006/relationships/hyperlink" Target="https://dx.doi.org/10.7759/cureus.53294" TargetMode="External"/><Relationship Id="rId374" Type="http://schemas.openxmlformats.org/officeDocument/2006/relationships/hyperlink" Target="https://dx.doi.org/10.7759/cureus.53339" TargetMode="External"/><Relationship Id="rId375" Type="http://schemas.openxmlformats.org/officeDocument/2006/relationships/hyperlink" Target="https://dx.doi.org/10.1038/s41564-024-01607-y" TargetMode="External"/><Relationship Id="rId376" Type="http://schemas.openxmlformats.org/officeDocument/2006/relationships/hyperlink" Target="https://dx.doi.org/10.1038/s41598-024-55818-8" TargetMode="External"/><Relationship Id="rId377" Type="http://schemas.openxmlformats.org/officeDocument/2006/relationships/hyperlink" Target="https://dx.doi.org/10.3760/cma.j.cn121430-20231008-00850" TargetMode="External"/><Relationship Id="rId378" Type="http://schemas.openxmlformats.org/officeDocument/2006/relationships/hyperlink" Target="https://dx.doi.org/10.1016/j.jchromb.2024.124069" TargetMode="External"/><Relationship Id="rId379" Type="http://schemas.openxmlformats.org/officeDocument/2006/relationships/hyperlink" Target="https://dx.doi.org/10.1016/j.colsurfb.2024.113823" TargetMode="External"/><Relationship Id="rId380" Type="http://schemas.openxmlformats.org/officeDocument/2006/relationships/hyperlink" Target="https://dx.doi.org/10.1021/acsabm.3c00814" TargetMode="External"/><Relationship Id="rId381" Type="http://schemas.openxmlformats.org/officeDocument/2006/relationships/hyperlink" Target="https://dx.doi.org/10.1021/acsinfecdis.3c00696" TargetMode="External"/><Relationship Id="rId382" Type="http://schemas.openxmlformats.org/officeDocument/2006/relationships/hyperlink" Target="https://dx.doi.org/10.1093/jac/dkae052" TargetMode="External"/><Relationship Id="rId383" Type="http://schemas.openxmlformats.org/officeDocument/2006/relationships/hyperlink" Target="https://dx.doi.org/10.1021/acsami.3c16061" TargetMode="External"/><Relationship Id="rId384" Type="http://schemas.openxmlformats.org/officeDocument/2006/relationships/hyperlink" Target="https://dx.doi.org/10.1371/journal.pone.0300060" TargetMode="External"/><Relationship Id="rId385" Type="http://schemas.openxmlformats.org/officeDocument/2006/relationships/hyperlink" Target="https://dx.doi.org/10.1080/13543784.2024.2326625" TargetMode="External"/><Relationship Id="rId386" Type="http://schemas.openxmlformats.org/officeDocument/2006/relationships/hyperlink" Target="https://dx.doi.org/10.1007/s11274-024-03921-3" TargetMode="External"/><Relationship Id="rId387" Type="http://schemas.openxmlformats.org/officeDocument/2006/relationships/hyperlink" Target="https://dx.doi.org/10.2217/fmb-2023-0168" TargetMode="External"/><Relationship Id="rId388" Type="http://schemas.openxmlformats.org/officeDocument/2006/relationships/hyperlink" Target="https://dx.doi.org/10.1016/j.sjbs.2024.103965" TargetMode="External"/><Relationship Id="rId389" Type="http://schemas.openxmlformats.org/officeDocument/2006/relationships/hyperlink" Target="https://dx.doi.org/10.3389/fimmu.2024.1275153" TargetMode="External"/><Relationship Id="rId390" Type="http://schemas.openxmlformats.org/officeDocument/2006/relationships/hyperlink" Target="https://dx.doi.org/10.1016/j.bioflm.2024.100184" TargetMode="External"/><Relationship Id="rId391" Type="http://schemas.openxmlformats.org/officeDocument/2006/relationships/hyperlink" Target="https://dx.doi.org/10.7759/cureus.53483" TargetMode="External"/><Relationship Id="rId392" Type="http://schemas.openxmlformats.org/officeDocument/2006/relationships/hyperlink" Target="https://dx.doi.org/10.1016/j.ijbiomac.2024.130611" TargetMode="External"/><Relationship Id="rId393" Type="http://schemas.openxmlformats.org/officeDocument/2006/relationships/hyperlink" Target="https://dx.doi.org/10.1016/j.ijbiomac.2024.130617" TargetMode="External"/><Relationship Id="rId394" Type="http://schemas.openxmlformats.org/officeDocument/2006/relationships/hyperlink" Target="https://dx.doi.org/10.1016/j.ejmech.2024.116293" TargetMode="External"/><Relationship Id="rId395" Type="http://schemas.openxmlformats.org/officeDocument/2006/relationships/hyperlink" Target="https://dx.doi.org/10.1016/j.colsurfb.2024.113826" TargetMode="External"/><Relationship Id="rId396" Type="http://schemas.openxmlformats.org/officeDocument/2006/relationships/hyperlink" Target="https://dx.doi.org/10.1016/j.jtherbio.2024.103812" TargetMode="External"/><Relationship Id="rId397" Type="http://schemas.openxmlformats.org/officeDocument/2006/relationships/hyperlink" Target="https://dx.doi.org/10.1186/s41043-024-00526-2" TargetMode="External"/><Relationship Id="rId398" Type="http://schemas.openxmlformats.org/officeDocument/2006/relationships/hyperlink" Target="https://dx.doi.org/10.1186/s13018-024-04646-7" TargetMode="External"/><Relationship Id="rId399" Type="http://schemas.openxmlformats.org/officeDocument/2006/relationships/hyperlink" Target="https://dx.doi.org/10.1007/s11030-024-10812-0" TargetMode="External"/><Relationship Id="rId400" Type="http://schemas.openxmlformats.org/officeDocument/2006/relationships/hyperlink" Target="https://dx.doi.org/10.1038/s41598-024-56242-8" TargetMode="External"/><Relationship Id="rId401" Type="http://schemas.openxmlformats.org/officeDocument/2006/relationships/hyperlink" Target="https://dx.doi.org/10.1038/s41467-024-46211-0" TargetMode="External"/><Relationship Id="rId402" Type="http://schemas.openxmlformats.org/officeDocument/2006/relationships/hyperlink" Target="https://dx.doi.org/10.1093/cid/ciae086" TargetMode="External"/><Relationship Id="rId403" Type="http://schemas.openxmlformats.org/officeDocument/2006/relationships/hyperlink" Target="https://dx.doi.org/10.1371/journal.pone.0297307" TargetMode="External"/><Relationship Id="rId404" Type="http://schemas.openxmlformats.org/officeDocument/2006/relationships/hyperlink" Target="https://dx.doi.org/10.1002/cbdv.202400327" TargetMode="External"/><Relationship Id="rId405" Type="http://schemas.openxmlformats.org/officeDocument/2006/relationships/hyperlink" Target="https://dx.doi.org/10.1007/s41030-024-00254-2" TargetMode="External"/><Relationship Id="rId406" Type="http://schemas.openxmlformats.org/officeDocument/2006/relationships/hyperlink" Target="https://dx.doi.org/10.1128/msphere.00772-23" TargetMode="External"/><Relationship Id="rId407" Type="http://schemas.openxmlformats.org/officeDocument/2006/relationships/hyperlink" Target="https://dx.doi.org/10.1021/acsabm.3c00971" TargetMode="External"/><Relationship Id="rId408" Type="http://schemas.openxmlformats.org/officeDocument/2006/relationships/hyperlink" Target="https://dx.doi.org/10.61409/V05230339" TargetMode="External"/><Relationship Id="rId409" Type="http://schemas.openxmlformats.org/officeDocument/2006/relationships/hyperlink" Target="https://dx.doi.org/10.7759/cureus.53562" TargetMode="External"/><Relationship Id="rId410" Type="http://schemas.openxmlformats.org/officeDocument/2006/relationships/hyperlink" Target="https://dx.doi.org/10.1021/acs.biomac.3c01386" TargetMode="External"/><Relationship Id="rId411" Type="http://schemas.openxmlformats.org/officeDocument/2006/relationships/hyperlink" Target="https://dx.doi.org/10.1073/pnas.2321907121" TargetMode="External"/><Relationship Id="rId412" Type="http://schemas.openxmlformats.org/officeDocument/2006/relationships/hyperlink" Target="https://dx.doi.org/10.1371/journal.pone.0300069" TargetMode="External"/><Relationship Id="rId413" Type="http://schemas.openxmlformats.org/officeDocument/2006/relationships/hyperlink" Target="https://dx.doi.org/10.1007/s43630-024-00538-1" TargetMode="External"/><Relationship Id="rId414" Type="http://schemas.openxmlformats.org/officeDocument/2006/relationships/hyperlink" Target="https://dx.doi.org/10.1021/jacs.3c12526" TargetMode="External"/><Relationship Id="rId415" Type="http://schemas.openxmlformats.org/officeDocument/2006/relationships/hyperlink" Target="https://dx.doi.org/10.1128/jb.00418-23" TargetMode="External"/><Relationship Id="rId416" Type="http://schemas.openxmlformats.org/officeDocument/2006/relationships/hyperlink" Target="https://dx.doi.org/10.1128/mra.01209-23" TargetMode="External"/><Relationship Id="rId417" Type="http://schemas.openxmlformats.org/officeDocument/2006/relationships/hyperlink" Target="https://dx.doi.org/10.1111/trf.17772" TargetMode="External"/><Relationship Id="rId418" Type="http://schemas.openxmlformats.org/officeDocument/2006/relationships/hyperlink" Target="https://dx.doi.org/10.1111/php.13935" TargetMode="External"/><Relationship Id="rId419" Type="http://schemas.openxmlformats.org/officeDocument/2006/relationships/hyperlink" Target="https://dx.doi.org/10.1039/d3ob01933k" TargetMode="External"/><Relationship Id="rId420" Type="http://schemas.openxmlformats.org/officeDocument/2006/relationships/hyperlink" Target="https://dx.doi.org/10.53854/liim-3201-6" TargetMode="External"/><Relationship Id="rId421" Type="http://schemas.openxmlformats.org/officeDocument/2006/relationships/hyperlink" Target="https://dx.doi.org/10.3389/fphar.2024.1345340" TargetMode="External"/><Relationship Id="rId422" Type="http://schemas.openxmlformats.org/officeDocument/2006/relationships/hyperlink" Target="https://dx.doi.org/10.3389/fnut.2023.1325863" TargetMode="External"/><Relationship Id="rId423" Type="http://schemas.openxmlformats.org/officeDocument/2006/relationships/hyperlink" Target="https://dx.doi.org/10.52225/narra.v3i3.152" TargetMode="External"/><Relationship Id="rId424" Type="http://schemas.openxmlformats.org/officeDocument/2006/relationships/hyperlink" Target="https://dx.doi.org/10.52225/narra.v3i2.176" TargetMode="External"/><Relationship Id="rId425" Type="http://schemas.openxmlformats.org/officeDocument/2006/relationships/hyperlink" Target="https://dx.doi.org/10.1016/j.ijbiomac.2024.130651" TargetMode="External"/><Relationship Id="rId426" Type="http://schemas.openxmlformats.org/officeDocument/2006/relationships/hyperlink" Target="https://dx.doi.org/10.3168/jds.2024-24463" TargetMode="External"/><Relationship Id="rId427" Type="http://schemas.openxmlformats.org/officeDocument/2006/relationships/hyperlink" Target="https://dx.doi.org/10.1016/j.micinf.2024.105320" TargetMode="External"/><Relationship Id="rId428" Type="http://schemas.openxmlformats.org/officeDocument/2006/relationships/hyperlink" Target="https://dx.doi.org/10.1016/j.foodchem.2024.138927" TargetMode="External"/><Relationship Id="rId429" Type="http://schemas.openxmlformats.org/officeDocument/2006/relationships/hyperlink" Target="https://dx.doi.org/10.1016/j.biopha.2024.116389" TargetMode="External"/><Relationship Id="rId430" Type="http://schemas.openxmlformats.org/officeDocument/2006/relationships/hyperlink" Target="https://dx.doi.org/10.1007/s00284-024-03627-7" TargetMode="External"/><Relationship Id="rId431" Type="http://schemas.openxmlformats.org/officeDocument/2006/relationships/hyperlink" Target="https://dx.doi.org/10.1186/s13620-024-00266-z" TargetMode="External"/><Relationship Id="rId432" Type="http://schemas.openxmlformats.org/officeDocument/2006/relationships/hyperlink" Target="https://dx.doi.org/10.1038/s41598-024-56062-w" TargetMode="External"/><Relationship Id="rId433" Type="http://schemas.openxmlformats.org/officeDocument/2006/relationships/hyperlink" Target="https://dx.doi.org/10.1016/j.cbi.2024.110945" TargetMode="External"/><Relationship Id="rId434" Type="http://schemas.openxmlformats.org/officeDocument/2006/relationships/hyperlink" Target="https://dx.doi.org/10.1016/j.ijpharm.2024.123968" TargetMode="External"/><Relationship Id="rId435" Type="http://schemas.openxmlformats.org/officeDocument/2006/relationships/hyperlink" Target="https://dx.doi.org/10.1016/j.ijpharm.2024.123982" TargetMode="External"/><Relationship Id="rId436" Type="http://schemas.openxmlformats.org/officeDocument/2006/relationships/hyperlink" Target="https://dx.doi.org/10.1016/j.ijbiomac.2024.130727" TargetMode="External"/><Relationship Id="rId437" Type="http://schemas.openxmlformats.org/officeDocument/2006/relationships/hyperlink" Target="https://dx.doi.org/10.1016/j.jinorgbio.2024.112517" TargetMode="External"/><Relationship Id="rId438" Type="http://schemas.openxmlformats.org/officeDocument/2006/relationships/hyperlink" Target="https://dx.doi.org/10.1016/j.bioelechem.2024.108674" TargetMode="External"/><Relationship Id="rId439" Type="http://schemas.openxmlformats.org/officeDocument/2006/relationships/hyperlink" Target="https://dx.doi.org/10.1093/rheumatology/keae132" TargetMode="External"/><Relationship Id="rId440" Type="http://schemas.openxmlformats.org/officeDocument/2006/relationships/hyperlink" Target="https://dx.doi.org/10.1093/lambio/ovae025" TargetMode="External"/><Relationship Id="rId441" Type="http://schemas.openxmlformats.org/officeDocument/2006/relationships/hyperlink" Target="https://dx.doi.org/10.1002/cbdv.202400075" TargetMode="External"/><Relationship Id="rId442" Type="http://schemas.openxmlformats.org/officeDocument/2006/relationships/hyperlink" Target="https://dx.doi.org/10.1021/acs.jmedchem.3c02355" TargetMode="External"/><Relationship Id="rId443" Type="http://schemas.openxmlformats.org/officeDocument/2006/relationships/hyperlink" Target="https://dx.doi.org/10.1007/s11120-024-01082-w" TargetMode="External"/><Relationship Id="rId444" Type="http://schemas.openxmlformats.org/officeDocument/2006/relationships/hyperlink" Target="https://dx.doi.org/10.1021/acs.langmuir.3c02577" TargetMode="External"/><Relationship Id="rId445" Type="http://schemas.openxmlformats.org/officeDocument/2006/relationships/hyperlink" Target="https://dx.doi.org/10.1093/cid/ciae126" TargetMode="External"/><Relationship Id="rId446" Type="http://schemas.openxmlformats.org/officeDocument/2006/relationships/hyperlink" Target="https://dx.doi.org/10.1093/cid/ciae123" TargetMode="External"/><Relationship Id="rId447" Type="http://schemas.openxmlformats.org/officeDocument/2006/relationships/hyperlink" Target="https://dx.doi.org/10.1002/ardp.202300738" TargetMode="External"/><Relationship Id="rId448" Type="http://schemas.openxmlformats.org/officeDocument/2006/relationships/hyperlink" Target="https://dx.doi.org/10.1097/EDE.0000000000001724" TargetMode="External"/><Relationship Id="rId449" Type="http://schemas.openxmlformats.org/officeDocument/2006/relationships/hyperlink" Target="https://dx.doi.org/10.1093/ajhp/zxae025" TargetMode="External"/><Relationship Id="rId450" Type="http://schemas.openxmlformats.org/officeDocument/2006/relationships/hyperlink" Target="https://dx.doi.org/10.1080/09603123.2024.2327521" TargetMode="External"/><Relationship Id="rId451" Type="http://schemas.openxmlformats.org/officeDocument/2006/relationships/hyperlink" Target="https://dx.doi.org/10.1016/j.ijbiomac.2024.130780" TargetMode="External"/><Relationship Id="rId452" Type="http://schemas.openxmlformats.org/officeDocument/2006/relationships/hyperlink" Target="https://dx.doi.org/10.1016/j.jphotobiol.2024.112888" TargetMode="External"/><Relationship Id="rId453" Type="http://schemas.openxmlformats.org/officeDocument/2006/relationships/hyperlink" Target="https://dx.doi.org/10.1371/journal.pone.0297333" TargetMode="External"/><Relationship Id="rId454" Type="http://schemas.openxmlformats.org/officeDocument/2006/relationships/hyperlink" Target="https://dx.doi.org/10.3390/nano14050452" TargetMode="External"/><Relationship Id="rId455" Type="http://schemas.openxmlformats.org/officeDocument/2006/relationships/hyperlink" Target="https://dx.doi.org/10.3390/nano14050409" TargetMode="External"/><Relationship Id="rId456" Type="http://schemas.openxmlformats.org/officeDocument/2006/relationships/hyperlink" Target="https://dx.doi.org/10.1002/cbdv.202400265" TargetMode="External"/><Relationship Id="rId457" Type="http://schemas.openxmlformats.org/officeDocument/2006/relationships/hyperlink" Target="https://dx.doi.org/10.1128/msystems.00130-24" TargetMode="External"/><Relationship Id="rId458" Type="http://schemas.openxmlformats.org/officeDocument/2006/relationships/hyperlink" Target="https://dx.doi.org/10.1128/aem.00058-24" TargetMode="External"/><Relationship Id="rId459" Type="http://schemas.openxmlformats.org/officeDocument/2006/relationships/hyperlink" Target="https://dx.doi.org/10.1128/mbio.01990-23" TargetMode="External"/><Relationship Id="rId460" Type="http://schemas.openxmlformats.org/officeDocument/2006/relationships/hyperlink" Target="https://dx.doi.org/10.1002/adma.202400366" TargetMode="External"/><Relationship Id="rId461" Type="http://schemas.openxmlformats.org/officeDocument/2006/relationships/hyperlink" Target="https://dx.doi.org/10.7754/Clin.Lab.2023.230626" TargetMode="External"/><Relationship Id="rId462" Type="http://schemas.openxmlformats.org/officeDocument/2006/relationships/hyperlink" Target="https://dx.doi.org/10.3389/fcimb.2024.1281759" TargetMode="External"/><Relationship Id="rId463" Type="http://schemas.openxmlformats.org/officeDocument/2006/relationships/hyperlink" Target="https://dx.doi.org/10.1007/s12088-023-01133-1" TargetMode="External"/><Relationship Id="rId464" Type="http://schemas.openxmlformats.org/officeDocument/2006/relationships/hyperlink" Target="https://dx.doi.org/10.1016/j.ijbiomac.2024.130814" TargetMode="External"/><Relationship Id="rId465" Type="http://schemas.openxmlformats.org/officeDocument/2006/relationships/hyperlink" Target="https://dx.doi.org/10.1016/j.ijbiomac.2024.130797" TargetMode="External"/><Relationship Id="rId466" Type="http://schemas.openxmlformats.org/officeDocument/2006/relationships/hyperlink" Target="https://dx.doi.org/10.1021/acsabm.4c00075" TargetMode="External"/><Relationship Id="rId467" Type="http://schemas.openxmlformats.org/officeDocument/2006/relationships/hyperlink" Target="https://dx.doi.org/10.1002/cbic.202400138" TargetMode="External"/><Relationship Id="rId468" Type="http://schemas.openxmlformats.org/officeDocument/2006/relationships/hyperlink" Target="https://dx.doi.org/10.1007/s00438-024-02115-8" TargetMode="External"/><Relationship Id="rId469" Type="http://schemas.openxmlformats.org/officeDocument/2006/relationships/hyperlink" Target="https://dx.doi.org/10.1111/iwj.14811" TargetMode="External"/><Relationship Id="rId470" Type="http://schemas.openxmlformats.org/officeDocument/2006/relationships/hyperlink" Target="https://dx.doi.org/10.1002/jbm.a.37692" TargetMode="External"/><Relationship Id="rId471" Type="http://schemas.openxmlformats.org/officeDocument/2006/relationships/hyperlink" Target="https://dx.doi.org/10.3892/etm.2024.12428" TargetMode="External"/><Relationship Id="rId472" Type="http://schemas.openxmlformats.org/officeDocument/2006/relationships/hyperlink" Target="https://dx.doi.org/10.3892/etm.2024.12446" TargetMode="External"/><Relationship Id="rId473" Type="http://schemas.openxmlformats.org/officeDocument/2006/relationships/hyperlink" Target="https://dx.doi.org/10.1093/jacamr/dlae035" TargetMode="External"/><Relationship Id="rId474" Type="http://schemas.openxmlformats.org/officeDocument/2006/relationships/hyperlink" Target="https://dx.doi.org/10.2147/IDR.S453634" TargetMode="External"/><Relationship Id="rId475" Type="http://schemas.openxmlformats.org/officeDocument/2006/relationships/hyperlink" Target="https://dx.doi.org/10.1016/j.jor.2024.02.011" TargetMode="External"/><Relationship Id="rId476" Type="http://schemas.openxmlformats.org/officeDocument/2006/relationships/hyperlink" Target="https://dx.doi.org/10.1080/23744235.2024.2327518" TargetMode="External"/><Relationship Id="rId477" Type="http://schemas.openxmlformats.org/officeDocument/2006/relationships/hyperlink" Target="https://dx.doi.org/10.1186/s40104-024-01007-6" TargetMode="External"/><Relationship Id="rId478" Type="http://schemas.openxmlformats.org/officeDocument/2006/relationships/hyperlink" Target="https://dx.doi.org/10.3390/polym16050674" TargetMode="External"/><Relationship Id="rId479" Type="http://schemas.openxmlformats.org/officeDocument/2006/relationships/hyperlink" Target="https://dx.doi.org/10.1016/j.jep.2024.118055" TargetMode="External"/><Relationship Id="rId480" Type="http://schemas.openxmlformats.org/officeDocument/2006/relationships/hyperlink" Target="https://dx.doi.org/10.1016/j.ijbiomac.2024.130851" TargetMode="External"/><Relationship Id="rId481" Type="http://schemas.openxmlformats.org/officeDocument/2006/relationships/hyperlink" Target="https://dx.doi.org/10.1016/j.diagmicrobio.2024.116247" TargetMode="External"/><Relationship Id="rId482" Type="http://schemas.openxmlformats.org/officeDocument/2006/relationships/hyperlink" Target="https://dx.doi.org/10.1016/j.jiph.2024.02.017" TargetMode="External"/><Relationship Id="rId483" Type="http://schemas.openxmlformats.org/officeDocument/2006/relationships/hyperlink" Target="https://dx.doi.org/10.1371/journal.pmed.1004301" TargetMode="External"/><Relationship Id="rId484" Type="http://schemas.openxmlformats.org/officeDocument/2006/relationships/hyperlink" Target="https://dx.doi.org/10.1007/s12010-024-04901-x" TargetMode="External"/><Relationship Id="rId485" Type="http://schemas.openxmlformats.org/officeDocument/2006/relationships/hyperlink" Target="https://dx.doi.org/10.1007/s11033-024-09335-6" TargetMode="External"/><Relationship Id="rId486" Type="http://schemas.openxmlformats.org/officeDocument/2006/relationships/hyperlink" Target="https://dx.doi.org/10.1007/s00066-024-02227-5" TargetMode="External"/><Relationship Id="rId487" Type="http://schemas.openxmlformats.org/officeDocument/2006/relationships/hyperlink" Target="https://dx.doi.org/10.1089/fpd.2023.0106" TargetMode="External"/><Relationship Id="rId488" Type="http://schemas.openxmlformats.org/officeDocument/2006/relationships/hyperlink" Target="https://dx.doi.org/10.1111/jdv.19959" TargetMode="External"/><Relationship Id="rId489" Type="http://schemas.openxmlformats.org/officeDocument/2006/relationships/hyperlink" Target="https://dx.doi.org/10.1021/acs.jafc.3c08765" TargetMode="External"/><Relationship Id="rId490" Type="http://schemas.openxmlformats.org/officeDocument/2006/relationships/hyperlink" Target="https://dx.doi.org/10.1002/tox.24228" TargetMode="External"/><Relationship Id="rId491" Type="http://schemas.openxmlformats.org/officeDocument/2006/relationships/hyperlink" Target="https://dx.doi.org/10.1002/ohn.708" TargetMode="External"/><Relationship Id="rId492" Type="http://schemas.openxmlformats.org/officeDocument/2006/relationships/hyperlink" Target="https://dx.doi.org/10.1021/acs.bioconjchem.4c00024" TargetMode="External"/><Relationship Id="rId493" Type="http://schemas.openxmlformats.org/officeDocument/2006/relationships/hyperlink" Target="https://dx.doi.org/10.19191/EP24.1.A648.020" TargetMode="External"/><Relationship Id="rId494" Type="http://schemas.openxmlformats.org/officeDocument/2006/relationships/hyperlink" Target="https://dx.doi.org/10.1155/2024/1679695" TargetMode="External"/><Relationship Id="rId495" Type="http://schemas.openxmlformats.org/officeDocument/2006/relationships/hyperlink" Target="https://dx.doi.org/10.1021/acsami.3c16490" TargetMode="External"/><Relationship Id="rId496" Type="http://schemas.openxmlformats.org/officeDocument/2006/relationships/hyperlink" Target="https://dx.doi.org/10.1007/s10482-024-01954-0" TargetMode="External"/><Relationship Id="rId497" Type="http://schemas.openxmlformats.org/officeDocument/2006/relationships/hyperlink" Target="https://dx.doi.org/10.1002/cbdv.202301605" TargetMode="External"/><Relationship Id="rId498" Type="http://schemas.openxmlformats.org/officeDocument/2006/relationships/hyperlink" Target="https://dx.doi.org/10.1001/jama.2024.2076" TargetMode="External"/><Relationship Id="rId499" Type="http://schemas.openxmlformats.org/officeDocument/2006/relationships/hyperlink" Target="https://dx.doi.org/10.1093/ehjcr/ytae113" TargetMode="External"/><Relationship Id="rId500" Type="http://schemas.openxmlformats.org/officeDocument/2006/relationships/hyperlink" Target="https://dx.doi.org/10.1007/s13197-023-05895-w" TargetMode="External"/><Relationship Id="rId501" Type="http://schemas.openxmlformats.org/officeDocument/2006/relationships/hyperlink" Target="https://dx.doi.org/10.7759/cureus.54134" TargetMode="External"/><Relationship Id="rId502" Type="http://schemas.openxmlformats.org/officeDocument/2006/relationships/hyperlink" Target="https://dx.doi.org/10.7759/cureus.54124" TargetMode="External"/><Relationship Id="rId503" Type="http://schemas.openxmlformats.org/officeDocument/2006/relationships/hyperlink" Target="https://dx.doi.org/10.1016/j.mtbio.2024.100987" TargetMode="External"/><Relationship Id="rId504" Type="http://schemas.openxmlformats.org/officeDocument/2006/relationships/hyperlink" Target="https://dx.doi.org/10.1016/j.heliyon.2024.e27267" TargetMode="External"/><Relationship Id="rId505" Type="http://schemas.openxmlformats.org/officeDocument/2006/relationships/hyperlink" Target="https://dx.doi.org/10.1186/s12915-024-01843-y" TargetMode="External"/><Relationship Id="rId506" Type="http://schemas.openxmlformats.org/officeDocument/2006/relationships/hyperlink" Target="https://dx.doi.org/10.1186/s12906-024-04420-6" TargetMode="External"/><Relationship Id="rId507" Type="http://schemas.openxmlformats.org/officeDocument/2006/relationships/hyperlink" Target="https://dx.doi.org/10.1016/j.clinthera.2024.01.012" TargetMode="External"/><Relationship Id="rId508" Type="http://schemas.openxmlformats.org/officeDocument/2006/relationships/hyperlink" Target="https://dx.doi.org/10.1016/j.cmi.2024.03.013" TargetMode="External"/><Relationship Id="rId509" Type="http://schemas.openxmlformats.org/officeDocument/2006/relationships/hyperlink" Target="https://dx.doi.org/10.1016/j.bmcl.2024.129707" TargetMode="External"/><Relationship Id="rId510" Type="http://schemas.openxmlformats.org/officeDocument/2006/relationships/hyperlink" Target="https://dx.doi.org/10.1007/s42770-024-01308-y" TargetMode="External"/><Relationship Id="rId511" Type="http://schemas.openxmlformats.org/officeDocument/2006/relationships/hyperlink" Target="https://dx.doi.org/10.1021/acs.jmedchem.4c00436" TargetMode="External"/><Relationship Id="rId512" Type="http://schemas.openxmlformats.org/officeDocument/2006/relationships/hyperlink" Target="https://dx.doi.org/10.1186/s12896-024-00835-8" TargetMode="External"/><Relationship Id="rId513" Type="http://schemas.openxmlformats.org/officeDocument/2006/relationships/hyperlink" Target="https://dx.doi.org/10.1186/s12879-024-09126-1" TargetMode="External"/><Relationship Id="rId514" Type="http://schemas.openxmlformats.org/officeDocument/2006/relationships/hyperlink" Target="https://dx.doi.org/10.1007/s00449-024-02984-8" TargetMode="External"/><Relationship Id="rId515" Type="http://schemas.openxmlformats.org/officeDocument/2006/relationships/hyperlink" Target="https://dx.doi.org/10.1038/s41598-024-56659-1" TargetMode="External"/><Relationship Id="rId516" Type="http://schemas.openxmlformats.org/officeDocument/2006/relationships/hyperlink" Target="https://dx.doi.org/10.1016/j.ijantimicag.2024.107142" TargetMode="External"/><Relationship Id="rId517" Type="http://schemas.openxmlformats.org/officeDocument/2006/relationships/hyperlink" Target="https://dx.doi.org/10.1093/icvts/ivae046" TargetMode="External"/><Relationship Id="rId518" Type="http://schemas.openxmlformats.org/officeDocument/2006/relationships/hyperlink" Target="https://dx.doi.org/10.1093/icvts/ivae043" TargetMode="External"/><Relationship Id="rId519" Type="http://schemas.openxmlformats.org/officeDocument/2006/relationships/hyperlink" Target="https://dx.doi.org/10.1093/rheumatology/keae165" TargetMode="External"/><Relationship Id="rId520" Type="http://schemas.openxmlformats.org/officeDocument/2006/relationships/hyperlink" Target="https://dx.doi.org/10.1016/j.carbpol.2024.121973" TargetMode="External"/><Relationship Id="rId521" Type="http://schemas.openxmlformats.org/officeDocument/2006/relationships/hyperlink" Target="https://dx.doi.org/10.1016/j.carbpol.2024.121942" TargetMode="External"/><Relationship Id="rId522" Type="http://schemas.openxmlformats.org/officeDocument/2006/relationships/hyperlink" Target="https://dx.doi.org/10.1016/j.accpm.2024.101376" TargetMode="External"/><Relationship Id="rId523" Type="http://schemas.openxmlformats.org/officeDocument/2006/relationships/hyperlink" Target="https://dx.doi.org/10.1016/j.ijantimicag.2024.107144" TargetMode="External"/><Relationship Id="rId524" Type="http://schemas.openxmlformats.org/officeDocument/2006/relationships/hyperlink" Target="https://dx.doi.org/10.1016/j.actbio.2024.03.010" TargetMode="External"/><Relationship Id="rId525" Type="http://schemas.openxmlformats.org/officeDocument/2006/relationships/hyperlink" Target="https://dx.doi.org/10.1016/j.jep.2024.117957" TargetMode="External"/><Relationship Id="rId526" Type="http://schemas.openxmlformats.org/officeDocument/2006/relationships/hyperlink" Target="https://dx.doi.org/10.1016/j.envres.2024.118688" TargetMode="External"/><Relationship Id="rId527" Type="http://schemas.openxmlformats.org/officeDocument/2006/relationships/hyperlink" Target="https://dx.doi.org/10.1016/j.ijbiomac.2024.129256" TargetMode="External"/><Relationship Id="rId528" Type="http://schemas.openxmlformats.org/officeDocument/2006/relationships/hyperlink" Target="https://dx.doi.org/10.1016/j.watres.2024.121462" TargetMode="External"/><Relationship Id="rId529" Type="http://schemas.openxmlformats.org/officeDocument/2006/relationships/hyperlink" Target="https://dx.doi.org/10.1016/j.biomaterials.2024.122532" TargetMode="External"/><Relationship Id="rId530" Type="http://schemas.openxmlformats.org/officeDocument/2006/relationships/hyperlink" Target="https://dx.doi.org/10.1021/acsabm.3c01111" TargetMode="External"/><Relationship Id="rId531" Type="http://schemas.openxmlformats.org/officeDocument/2006/relationships/hyperlink" Target="https://dx.doi.org/10.1186/s12951-024-02350-6" TargetMode="External"/><Relationship Id="rId532" Type="http://schemas.openxmlformats.org/officeDocument/2006/relationships/hyperlink" Target="https://dx.doi.org/10.1111/acer.15300" TargetMode="External"/><Relationship Id="rId533" Type="http://schemas.openxmlformats.org/officeDocument/2006/relationships/hyperlink" Target="https://dx.doi.org/10.1016/j.envpol.2024.123745" TargetMode="External"/><Relationship Id="rId534" Type="http://schemas.openxmlformats.org/officeDocument/2006/relationships/hyperlink" Target="https://dx.doi.org/10.1016/j.ijbiomac.2024.130953" TargetMode="External"/><Relationship Id="rId535" Type="http://schemas.openxmlformats.org/officeDocument/2006/relationships/hyperlink" Target="https://dx.doi.org/10.3390/plants13040538" TargetMode="External"/><Relationship Id="rId536" Type="http://schemas.openxmlformats.org/officeDocument/2006/relationships/hyperlink" Target="https://dx.doi.org/10.3390/plants13040514" TargetMode="External"/><Relationship Id="rId537" Type="http://schemas.openxmlformats.org/officeDocument/2006/relationships/hyperlink" Target="https://dx.doi.org/10.1080/07391102.2024.2326670" TargetMode="External"/><Relationship Id="rId538" Type="http://schemas.openxmlformats.org/officeDocument/2006/relationships/hyperlink" Target="https://dx.doi.org/10.1080/07391102.2024.2330708" TargetMode="External"/><Relationship Id="rId539" Type="http://schemas.openxmlformats.org/officeDocument/2006/relationships/hyperlink" Target="https://dx.doi.org/10.1128/aem.02234-23" TargetMode="External"/><Relationship Id="rId540" Type="http://schemas.openxmlformats.org/officeDocument/2006/relationships/hyperlink" Target="https://dx.doi.org/10.1002/jcph.2425" TargetMode="External"/><Relationship Id="rId541" Type="http://schemas.openxmlformats.org/officeDocument/2006/relationships/hyperlink" Target="https://dx.doi.org/10.1021/acsomega.3c07855" TargetMode="External"/><Relationship Id="rId542" Type="http://schemas.openxmlformats.org/officeDocument/2006/relationships/hyperlink" Target="https://dx.doi.org/10.1021/acsomega.4c00162" TargetMode="External"/><Relationship Id="rId543" Type="http://schemas.openxmlformats.org/officeDocument/2006/relationships/hyperlink" Target="https://dx.doi.org/10.2147/VMRR.S454193" TargetMode="External"/><Relationship Id="rId544" Type="http://schemas.openxmlformats.org/officeDocument/2006/relationships/hyperlink" Target="https://dx.doi.org/10.3389/fmicb.2024.1330814" TargetMode="External"/><Relationship Id="rId545" Type="http://schemas.openxmlformats.org/officeDocument/2006/relationships/hyperlink" Target="https://dx.doi.org/10.1177/11795476241238884" TargetMode="External"/><Relationship Id="rId546" Type="http://schemas.openxmlformats.org/officeDocument/2006/relationships/hyperlink" Target="https://dx.doi.org/10.1016/j.micpath.2024.106608" TargetMode="External"/><Relationship Id="rId547" Type="http://schemas.openxmlformats.org/officeDocument/2006/relationships/hyperlink" Target="https://dx.doi.org/10.1016/j.jcis.2024.03.082" TargetMode="External"/><Relationship Id="rId548" Type="http://schemas.openxmlformats.org/officeDocument/2006/relationships/hyperlink" Target="https://dx.doi.org/10.1093/jambio/lxae072" TargetMode="External"/><Relationship Id="rId549" Type="http://schemas.openxmlformats.org/officeDocument/2006/relationships/hyperlink" Target="https://dx.doi.org/10.1021/acs.biomac.3c01385" TargetMode="External"/><Relationship Id="rId550" Type="http://schemas.openxmlformats.org/officeDocument/2006/relationships/hyperlink" Target="https://dx.doi.org/10.1021/acsabm.4c00038" TargetMode="External"/><Relationship Id="rId551" Type="http://schemas.openxmlformats.org/officeDocument/2006/relationships/hyperlink" Target="https://dx.doi.org/10.1007/s10126-024-10289-w" TargetMode="External"/><Relationship Id="rId552" Type="http://schemas.openxmlformats.org/officeDocument/2006/relationships/hyperlink" Target="https://dx.doi.org/10.1007/s00264-024-06143-2" TargetMode="External"/><Relationship Id="rId553" Type="http://schemas.openxmlformats.org/officeDocument/2006/relationships/hyperlink" Target="https://dx.doi.org/10.1002/anie.202319765" TargetMode="External"/><Relationship Id="rId554" Type="http://schemas.openxmlformats.org/officeDocument/2006/relationships/hyperlink" Target="https://dx.doi.org/10.1002/smll.202310795" TargetMode="External"/><Relationship Id="rId555" Type="http://schemas.openxmlformats.org/officeDocument/2006/relationships/hyperlink" Target="https://dx.doi.org/10.1128/msphere.00751-23" TargetMode="External"/><Relationship Id="rId556" Type="http://schemas.openxmlformats.org/officeDocument/2006/relationships/hyperlink" Target="https://dx.doi.org/10.1128/msphere.00685-23" TargetMode="External"/><Relationship Id="rId557" Type="http://schemas.openxmlformats.org/officeDocument/2006/relationships/hyperlink" Target="https://dx.doi.org/10.1002/vms3.1410" TargetMode="External"/><Relationship Id="rId558" Type="http://schemas.openxmlformats.org/officeDocument/2006/relationships/hyperlink" Target="https://dx.doi.org/10.1039/d3ra07509e" TargetMode="External"/><Relationship Id="rId559" Type="http://schemas.openxmlformats.org/officeDocument/2006/relationships/hyperlink" Target="https://dx.doi.org/10.1007/s00604-024-06288-2" TargetMode="External"/><Relationship Id="rId560" Type="http://schemas.openxmlformats.org/officeDocument/2006/relationships/hyperlink" Target="https://dx.doi.org/10.1016/j.ijbiomac.2024.130898" TargetMode="External"/><Relationship Id="rId561" Type="http://schemas.openxmlformats.org/officeDocument/2006/relationships/hyperlink" Target="https://dx.doi.org/10.1016/j.ijbiomac.2024.130929" TargetMode="External"/><Relationship Id="rId562" Type="http://schemas.openxmlformats.org/officeDocument/2006/relationships/hyperlink" Target="https://dx.doi.org/10.1016/j.ijantimicag.2024.107148" TargetMode="External"/><Relationship Id="rId563" Type="http://schemas.openxmlformats.org/officeDocument/2006/relationships/hyperlink" Target="https://dx.doi.org/10.1016/j.jconrel.2024.03.021" TargetMode="External"/><Relationship Id="rId564" Type="http://schemas.openxmlformats.org/officeDocument/2006/relationships/hyperlink" Target="https://dx.doi.org/10.1016/j.fitote.2024.105914" TargetMode="External"/><Relationship Id="rId565" Type="http://schemas.openxmlformats.org/officeDocument/2006/relationships/hyperlink" Target="https://dx.doi.org/10.1016/j.fitote.2024.105904" TargetMode="External"/><Relationship Id="rId566" Type="http://schemas.openxmlformats.org/officeDocument/2006/relationships/hyperlink" Target="https://dx.doi.org/10.1016/j.jiac.2024.03.011" TargetMode="External"/><Relationship Id="rId567" Type="http://schemas.openxmlformats.org/officeDocument/2006/relationships/hyperlink" Target="https://dx.doi.org/10.1021/acsami.4c01334" TargetMode="External"/><Relationship Id="rId568" Type="http://schemas.openxmlformats.org/officeDocument/2006/relationships/hyperlink" Target="https://dx.doi.org/10.1021/acs.jafc.4c00572" TargetMode="External"/><Relationship Id="rId569" Type="http://schemas.openxmlformats.org/officeDocument/2006/relationships/hyperlink" Target="https://dx.doi.org/10.5935/0946-5448.20230032" TargetMode="External"/><Relationship Id="rId570" Type="http://schemas.openxmlformats.org/officeDocument/2006/relationships/hyperlink" Target="https://dx.doi.org/10.1080/09286586.2024.2319243" TargetMode="External"/><Relationship Id="rId571" Type="http://schemas.openxmlformats.org/officeDocument/2006/relationships/hyperlink" Target="https://dx.doi.org/10.1002/ps.8084" TargetMode="External"/><Relationship Id="rId572" Type="http://schemas.openxmlformats.org/officeDocument/2006/relationships/hyperlink" Target="https://dx.doi.org/10.1093/cid/ciae080" TargetMode="External"/><Relationship Id="rId573" Type="http://schemas.openxmlformats.org/officeDocument/2006/relationships/hyperlink" Target="https://dx.doi.org/10.1007/s13659-024-00430-6" TargetMode="External"/><Relationship Id="rId574" Type="http://schemas.openxmlformats.org/officeDocument/2006/relationships/hyperlink" Target="https://dx.doi.org/10.1080/14786419.2024.2331025" TargetMode="External"/><Relationship Id="rId575" Type="http://schemas.openxmlformats.org/officeDocument/2006/relationships/hyperlink" Target="https://dx.doi.org/10.36740/Merkur202401109" TargetMode="External"/><Relationship Id="rId576" Type="http://schemas.openxmlformats.org/officeDocument/2006/relationships/hyperlink" Target="https://dx.doi.org/10.1371/journal.pone.0300380" TargetMode="External"/><Relationship Id="rId577" Type="http://schemas.openxmlformats.org/officeDocument/2006/relationships/hyperlink" Target="https://dx.doi.org/10.1007/s11130-024-01163-0" TargetMode="External"/><Relationship Id="rId578" Type="http://schemas.openxmlformats.org/officeDocument/2006/relationships/hyperlink" Target="https://dx.doi.org/10.1007/s10096-024-04809-8" TargetMode="External"/><Relationship Id="rId579" Type="http://schemas.openxmlformats.org/officeDocument/2006/relationships/hyperlink" Target="https://dx.doi.org/10.1007/s10096-024-04802-1" TargetMode="External"/><Relationship Id="rId580" Type="http://schemas.openxmlformats.org/officeDocument/2006/relationships/hyperlink" Target="https://dx.doi.org/10.1093/jac/dkae073" TargetMode="External"/><Relationship Id="rId581" Type="http://schemas.openxmlformats.org/officeDocument/2006/relationships/hyperlink" Target="https://dx.doi.org/10.1093/milmed/usae068" TargetMode="External"/><Relationship Id="rId582" Type="http://schemas.openxmlformats.org/officeDocument/2006/relationships/hyperlink" Target="https://dx.doi.org/10.1089/jir.2024.0020" TargetMode="External"/><Relationship Id="rId583" Type="http://schemas.openxmlformats.org/officeDocument/2006/relationships/hyperlink" Target="https://dx.doi.org/10.1039/d4md00017j" TargetMode="External"/><Relationship Id="rId584" Type="http://schemas.openxmlformats.org/officeDocument/2006/relationships/hyperlink" Target="https://dx.doi.org/10.3389/fcimb.2024.1348093" TargetMode="External"/><Relationship Id="rId585" Type="http://schemas.openxmlformats.org/officeDocument/2006/relationships/hyperlink" Target="https://dx.doi.org/10.1016/j.lanwpc.2024.101036" TargetMode="External"/><Relationship Id="rId586" Type="http://schemas.openxmlformats.org/officeDocument/2006/relationships/hyperlink" Target="https://dx.doi.org/10.3389/fmicb.2024.1335989" TargetMode="External"/><Relationship Id="rId587" Type="http://schemas.openxmlformats.org/officeDocument/2006/relationships/hyperlink" Target="https://dx.doi.org/10.1155/2024/5080176" TargetMode="External"/><Relationship Id="rId588" Type="http://schemas.openxmlformats.org/officeDocument/2006/relationships/hyperlink" Target="https://dx.doi.org/10.1016/j.bioactmat.2024.03.011" TargetMode="External"/><Relationship Id="rId589" Type="http://schemas.openxmlformats.org/officeDocument/2006/relationships/hyperlink" Target="https://dx.doi.org/10.1038/s42003-024-06012-z" TargetMode="External"/><Relationship Id="rId590" Type="http://schemas.openxmlformats.org/officeDocument/2006/relationships/hyperlink" Target="https://dx.doi.org/10.1016/j.micpath.2024.106627" TargetMode="External"/><Relationship Id="rId591" Type="http://schemas.openxmlformats.org/officeDocument/2006/relationships/hyperlink" Target="https://dx.doi.org/10.1016/j.envpol.2024.123749" TargetMode="External"/><Relationship Id="rId592" Type="http://schemas.openxmlformats.org/officeDocument/2006/relationships/hyperlink" Target="https://dx.doi.org/10.1016/j.dci.2024.105166" TargetMode="External"/><Relationship Id="rId593" Type="http://schemas.openxmlformats.org/officeDocument/2006/relationships/hyperlink" Target="https://dx.doi.org/10.1016/j.ijpharm.2024.124030" TargetMode="External"/><Relationship Id="rId594" Type="http://schemas.openxmlformats.org/officeDocument/2006/relationships/hyperlink" Target="https://dx.doi.org/10.1016/j.jsbmb.2024.106508" TargetMode="External"/><Relationship Id="rId595" Type="http://schemas.openxmlformats.org/officeDocument/2006/relationships/hyperlink" Target="https://dx.doi.org/10.1016/j.ijbiomac.2024.131000" TargetMode="External"/><Relationship Id="rId596" Type="http://schemas.openxmlformats.org/officeDocument/2006/relationships/hyperlink" Target="https://dx.doi.org/10.1016/j.ijbiomac.2024.131067" TargetMode="External"/><Relationship Id="rId597" Type="http://schemas.openxmlformats.org/officeDocument/2006/relationships/hyperlink" Target="https://dx.doi.org/10.1016/j.ijbiomac.2024.130838" TargetMode="External"/><Relationship Id="rId598" Type="http://schemas.openxmlformats.org/officeDocument/2006/relationships/hyperlink" Target="https://dx.doi.org/10.1016/j.ijbiomac.2024.130983" TargetMode="External"/><Relationship Id="rId599" Type="http://schemas.openxmlformats.org/officeDocument/2006/relationships/hyperlink" Target="https://dx.doi.org/10.1016/j.ijbiomac.2024.130937" TargetMode="External"/><Relationship Id="rId600" Type="http://schemas.openxmlformats.org/officeDocument/2006/relationships/hyperlink" Target="https://dx.doi.org/10.1002/jbm.b.35403" TargetMode="External"/><Relationship Id="rId601" Type="http://schemas.openxmlformats.org/officeDocument/2006/relationships/hyperlink" Target="https://dx.doi.org/10.1186/s12964-024-01511-2" TargetMode="External"/><Relationship Id="rId602" Type="http://schemas.openxmlformats.org/officeDocument/2006/relationships/hyperlink" Target="https://dx.doi.org/10.1002/vms3.1407" TargetMode="External"/><Relationship Id="rId603" Type="http://schemas.openxmlformats.org/officeDocument/2006/relationships/hyperlink" Target="https://dx.doi.org/10.1007/s00203-024-03917-5" TargetMode="External"/><Relationship Id="rId604" Type="http://schemas.openxmlformats.org/officeDocument/2006/relationships/hyperlink" Target="https://dx.doi.org/10.1038/s41409-024-02252-z" TargetMode="External"/><Relationship Id="rId605" Type="http://schemas.openxmlformats.org/officeDocument/2006/relationships/hyperlink" Target="https://dx.doi.org/10.1016/j.jpedsurg.2024.02.007" TargetMode="External"/><Relationship Id="rId606" Type="http://schemas.openxmlformats.org/officeDocument/2006/relationships/hyperlink" Target="https://dx.doi.org/10.1016/j.jogc.2024.102416" TargetMode="External"/><Relationship Id="rId607" Type="http://schemas.openxmlformats.org/officeDocument/2006/relationships/hyperlink" Target="https://dx.doi.org/10.1016/j.jaci.2024.01.027" TargetMode="External"/><Relationship Id="rId608" Type="http://schemas.openxmlformats.org/officeDocument/2006/relationships/hyperlink" Target="https://dx.doi.org/10.1016/j.jocn.2024.02.008" TargetMode="External"/><Relationship Id="rId609" Type="http://schemas.openxmlformats.org/officeDocument/2006/relationships/hyperlink" Target="https://dx.doi.org/10.1016/j.injury.2024.111420" TargetMode="External"/><Relationship Id="rId610" Type="http://schemas.openxmlformats.org/officeDocument/2006/relationships/hyperlink" Target="https://dx.doi.org/10.1016/j.bjps.2024.02.025" TargetMode="External"/><Relationship Id="rId611" Type="http://schemas.openxmlformats.org/officeDocument/2006/relationships/hyperlink" Target="https://dx.doi.org/10.1007/s00383-024-05641-z" TargetMode="External"/><Relationship Id="rId612" Type="http://schemas.openxmlformats.org/officeDocument/2006/relationships/hyperlink" Target="https://dx.doi.org/10.1007/s00402-024-05223-7" TargetMode="External"/><Relationship Id="rId613" Type="http://schemas.openxmlformats.org/officeDocument/2006/relationships/hyperlink" Target="https://dx.doi.org/10.1563/aaid-joi-D-23-00105" TargetMode="External"/><Relationship Id="rId614" Type="http://schemas.openxmlformats.org/officeDocument/2006/relationships/hyperlink" Target="https://dx.doi.org/10.1177/10711007241231235" TargetMode="External"/><Relationship Id="rId615" Type="http://schemas.openxmlformats.org/officeDocument/2006/relationships/hyperlink" Target="https://dx.doi.org/10.1111/aor.14721" TargetMode="External"/><Relationship Id="rId616" Type="http://schemas.openxmlformats.org/officeDocument/2006/relationships/hyperlink" Target="https://dx.doi.org/10.12659/AJCR.942401" TargetMode="External"/><Relationship Id="rId617" Type="http://schemas.openxmlformats.org/officeDocument/2006/relationships/hyperlink" Target="https://dx.doi.org/10.3390/vaccines12020205" TargetMode="External"/><Relationship Id="rId618" Type="http://schemas.openxmlformats.org/officeDocument/2006/relationships/hyperlink" Target="https://dx.doi.org/10.3390/vaccines12020132" TargetMode="External"/><Relationship Id="rId619" Type="http://schemas.openxmlformats.org/officeDocument/2006/relationships/hyperlink" Target="https://dx.doi.org/10.1111/bju.16303" TargetMode="External"/><Relationship Id="rId620" Type="http://schemas.openxmlformats.org/officeDocument/2006/relationships/hyperlink" Target="https://dx.doi.org/10.1038/s41598-024-55127-0" TargetMode="External"/><Relationship Id="rId621" Type="http://schemas.openxmlformats.org/officeDocument/2006/relationships/hyperlink" Target="https://dx.doi.org/10.7507/1001-5515.202209051" TargetMode="External"/><Relationship Id="rId622" Type="http://schemas.openxmlformats.org/officeDocument/2006/relationships/hyperlink" Target="https://dx.doi.org/10.1016/j.jss.2024.01.048" TargetMode="External"/><Relationship Id="rId623" Type="http://schemas.openxmlformats.org/officeDocument/2006/relationships/hyperlink" Target="https://dx.doi.org/10.1016/j.jpedsurg.2024.02.008" TargetMode="External"/><Relationship Id="rId624" Type="http://schemas.openxmlformats.org/officeDocument/2006/relationships/hyperlink" Target="https://dx.doi.org/10.1016/j.ocl.2023.09.007" TargetMode="External"/><Relationship Id="rId625" Type="http://schemas.openxmlformats.org/officeDocument/2006/relationships/hyperlink" Target="https://dx.doi.org/10.1016/j.ocl.2023.07.003" TargetMode="External"/><Relationship Id="rId626" Type="http://schemas.openxmlformats.org/officeDocument/2006/relationships/hyperlink" Target="https://dx.doi.org/10.1016/j.ocl.2023.06.002" TargetMode="External"/><Relationship Id="rId627" Type="http://schemas.openxmlformats.org/officeDocument/2006/relationships/hyperlink" Target="https://dx.doi.org/10.1016/j.ocl.2023.10.002" TargetMode="External"/><Relationship Id="rId628" Type="http://schemas.openxmlformats.org/officeDocument/2006/relationships/hyperlink" Target="https://dx.doi.org/10.1016/j.ocl.2023.10.001" TargetMode="External"/><Relationship Id="rId629" Type="http://schemas.openxmlformats.org/officeDocument/2006/relationships/hyperlink" Target="https://dx.doi.org/10.1016/j.jisako.2024.02.005" TargetMode="External"/><Relationship Id="rId630" Type="http://schemas.openxmlformats.org/officeDocument/2006/relationships/hyperlink" Target="https://dx.doi.org/10.1016/j.arth.2024.02.053" TargetMode="External"/><Relationship Id="rId631" Type="http://schemas.openxmlformats.org/officeDocument/2006/relationships/hyperlink" Target="https://dx.doi.org/10.1016/j.wneu.2024.02.096" TargetMode="External"/><Relationship Id="rId632" Type="http://schemas.openxmlformats.org/officeDocument/2006/relationships/hyperlink" Target="https://dx.doi.org/10.1159/000536404" TargetMode="External"/><Relationship Id="rId633" Type="http://schemas.openxmlformats.org/officeDocument/2006/relationships/hyperlink" Target="https://dx.doi.org/10.1016/j.injury.2024.111424" TargetMode="External"/><Relationship Id="rId634" Type="http://schemas.openxmlformats.org/officeDocument/2006/relationships/hyperlink" Target="https://dx.doi.org/10.1016/j.injury.2024.111425" TargetMode="External"/><Relationship Id="rId635" Type="http://schemas.openxmlformats.org/officeDocument/2006/relationships/hyperlink" Target="https://dx.doi.org/10.1016/j.ijscr.2024.109415" TargetMode="External"/><Relationship Id="rId636" Type="http://schemas.openxmlformats.org/officeDocument/2006/relationships/hyperlink" Target="https://dx.doi.org/10.1186/s13027-023-00562-3" TargetMode="External"/><Relationship Id="rId637" Type="http://schemas.openxmlformats.org/officeDocument/2006/relationships/hyperlink" Target="https://dx.doi.org/10.1186/s12891-024-07269-5" TargetMode="External"/><Relationship Id="rId638" Type="http://schemas.openxmlformats.org/officeDocument/2006/relationships/hyperlink" Target="https://dx.doi.org/10.1016/j.ejpb.2024.114237" TargetMode="External"/><Relationship Id="rId639" Type="http://schemas.openxmlformats.org/officeDocument/2006/relationships/hyperlink" Target="https://dx.doi.org/10.1055/s-0044-1780538" TargetMode="External"/><Relationship Id="rId640" Type="http://schemas.openxmlformats.org/officeDocument/2006/relationships/hyperlink" Target="https://dx.doi.org/10.1016/j.ebiom.2024.105034" TargetMode="External"/><Relationship Id="rId641" Type="http://schemas.openxmlformats.org/officeDocument/2006/relationships/hyperlink" Target="https://dx.doi.org/10.1002/adma.202304991" TargetMode="External"/><Relationship Id="rId642" Type="http://schemas.openxmlformats.org/officeDocument/2006/relationships/hyperlink" Target="https://dx.doi.org/10.1097/SCS.0000000000010070" TargetMode="External"/><Relationship Id="rId643" Type="http://schemas.openxmlformats.org/officeDocument/2006/relationships/hyperlink" Target="https://dx.doi.org/10.1097/QAI.0000000000003359" TargetMode="External"/><Relationship Id="rId644" Type="http://schemas.openxmlformats.org/officeDocument/2006/relationships/hyperlink" Target="https://dx.doi.org/10.2459/JCM.0000000000001599" TargetMode="External"/><Relationship Id="rId645" Type="http://schemas.openxmlformats.org/officeDocument/2006/relationships/hyperlink" Target="https://dx.doi.org/10.1007/s10120-024-01473-x" TargetMode="External"/><Relationship Id="rId646" Type="http://schemas.openxmlformats.org/officeDocument/2006/relationships/hyperlink" Target="https://dx.doi.org/10.1111/liv.15884" TargetMode="External"/><Relationship Id="rId647" Type="http://schemas.openxmlformats.org/officeDocument/2006/relationships/hyperlink" Target="https://dx.doi.org/10.5830/CVJA-2023-065" TargetMode="External"/><Relationship Id="rId648" Type="http://schemas.openxmlformats.org/officeDocument/2006/relationships/hyperlink" Target="https://dx.doi.org/10.3791/65456" TargetMode="External"/><Relationship Id="rId649" Type="http://schemas.openxmlformats.org/officeDocument/2006/relationships/hyperlink" Target="https://dx.doi.org/10.3791/66167" TargetMode="External"/><Relationship Id="rId650" Type="http://schemas.openxmlformats.org/officeDocument/2006/relationships/hyperlink" Target="https://dx.doi.org/10.1080/08927014.2024.2320721" TargetMode="External"/><Relationship Id="rId651" Type="http://schemas.openxmlformats.org/officeDocument/2006/relationships/hyperlink" Target="https://dx.doi.org/10.1002/hed.27709" TargetMode="External"/><Relationship Id="rId652" Type="http://schemas.openxmlformats.org/officeDocument/2006/relationships/hyperlink" Target="https://dx.doi.org/10.55519/JAMC-S4-12426" TargetMode="External"/><Relationship Id="rId653" Type="http://schemas.openxmlformats.org/officeDocument/2006/relationships/hyperlink" Target="https://dx.doi.org/10.36401/JQSH-23-10" TargetMode="External"/><Relationship Id="rId654" Type="http://schemas.openxmlformats.org/officeDocument/2006/relationships/hyperlink" Target="https://dx.doi.org/10.3760/cma.j.cn441530-20230820-00058" TargetMode="External"/><Relationship Id="rId655" Type="http://schemas.openxmlformats.org/officeDocument/2006/relationships/hyperlink" Target="https://dx.doi.org/10.1186/s13256-024-04416-3" TargetMode="External"/><Relationship Id="rId656" Type="http://schemas.openxmlformats.org/officeDocument/2006/relationships/hyperlink" Target="https://dx.doi.org/10.1038/s41598-024-55333-w" TargetMode="External"/><Relationship Id="rId657" Type="http://schemas.openxmlformats.org/officeDocument/2006/relationships/hyperlink" Target="https://dx.doi.org/10.1038/s41541-024-00840-0" TargetMode="External"/><Relationship Id="rId658" Type="http://schemas.openxmlformats.org/officeDocument/2006/relationships/hyperlink" Target="https://dx.doi.org/10.1007/s12630-024-02707-3" TargetMode="External"/><Relationship Id="rId659" Type="http://schemas.openxmlformats.org/officeDocument/2006/relationships/hyperlink" Target="https://dx.doi.org/10.1007/s00240-024-01537-8" TargetMode="External"/><Relationship Id="rId660" Type="http://schemas.openxmlformats.org/officeDocument/2006/relationships/hyperlink" Target="https://dx.doi.org/10.1016/j.surg.2024.01.010" TargetMode="External"/><Relationship Id="rId661" Type="http://schemas.openxmlformats.org/officeDocument/2006/relationships/hyperlink" Target="https://dx.doi.org/10.1016/j.surg.2024.01.030" TargetMode="External"/><Relationship Id="rId662" Type="http://schemas.openxmlformats.org/officeDocument/2006/relationships/hyperlink" Target="https://dx.doi.org/10.18632/aging.205601" TargetMode="External"/><Relationship Id="rId663" Type="http://schemas.openxmlformats.org/officeDocument/2006/relationships/hyperlink" Target="https://dx.doi.org/10.1097/MAO.0000000000004158" TargetMode="External"/><Relationship Id="rId664" Type="http://schemas.openxmlformats.org/officeDocument/2006/relationships/hyperlink" Target="https://dx.doi.org/10.1128/aac.01404-23" TargetMode="External"/><Relationship Id="rId665" Type="http://schemas.openxmlformats.org/officeDocument/2006/relationships/hyperlink" Target="https://dx.doi.org/10.1007/s11154-024-09877-x" TargetMode="External"/><Relationship Id="rId666" Type="http://schemas.openxmlformats.org/officeDocument/2006/relationships/hyperlink" Target="https://dx.doi.org/10.1177/01455613241233098" TargetMode="External"/><Relationship Id="rId667" Type="http://schemas.openxmlformats.org/officeDocument/2006/relationships/hyperlink" Target="https://dx.doi.org/10.1128/mra.01295-23" TargetMode="External"/><Relationship Id="rId668" Type="http://schemas.openxmlformats.org/officeDocument/2006/relationships/hyperlink" Target="https://dx.doi.org/10.2147/IDR.S432697" TargetMode="External"/><Relationship Id="rId669" Type="http://schemas.openxmlformats.org/officeDocument/2006/relationships/hyperlink" Target="https://dx.doi.org/10.1177/2050313X241233199" TargetMode="External"/><Relationship Id="rId670" Type="http://schemas.openxmlformats.org/officeDocument/2006/relationships/hyperlink" Target="https://dx.doi.org/10.3760/cma.j.cn501225-20231017-00115" TargetMode="External"/><Relationship Id="rId671" Type="http://schemas.openxmlformats.org/officeDocument/2006/relationships/hyperlink" Target="https://dx.doi.org/10.3760/cma.j.cn501225-20231028-00141" TargetMode="External"/><Relationship Id="rId672" Type="http://schemas.openxmlformats.org/officeDocument/2006/relationships/hyperlink" Target="https://dx.doi.org/10.1016/j.otsr.2024.103847" TargetMode="External"/><Relationship Id="rId673" Type="http://schemas.openxmlformats.org/officeDocument/2006/relationships/hyperlink" Target="https://dx.doi.org/10.1016/j.wneu.2024.02.105" TargetMode="External"/><Relationship Id="rId674" Type="http://schemas.openxmlformats.org/officeDocument/2006/relationships/hyperlink" Target="https://dx.doi.org/10.1016/j.wneu.2024.02.104" TargetMode="External"/><Relationship Id="rId675" Type="http://schemas.openxmlformats.org/officeDocument/2006/relationships/hyperlink" Target="https://dx.doi.org/10.1159/000537992" TargetMode="External"/><Relationship Id="rId676" Type="http://schemas.openxmlformats.org/officeDocument/2006/relationships/hyperlink" Target="https://dx.doi.org/10.1016/j.bjps.2024.02.011" TargetMode="External"/><Relationship Id="rId677" Type="http://schemas.openxmlformats.org/officeDocument/2006/relationships/hyperlink" Target="https://dx.doi.org/10.1186/s40814-024-01471-x" TargetMode="External"/><Relationship Id="rId678" Type="http://schemas.openxmlformats.org/officeDocument/2006/relationships/hyperlink" Target="https://dx.doi.org/10.1186/s12951-024-02337-3" TargetMode="External"/><Relationship Id="rId679" Type="http://schemas.openxmlformats.org/officeDocument/2006/relationships/hyperlink" Target="https://dx.doi.org/10.1089/sur.2023.299" TargetMode="External"/><Relationship Id="rId680" Type="http://schemas.openxmlformats.org/officeDocument/2006/relationships/hyperlink" Target="https://dx.doi.org/10.1097/MPA.0000000000002313" TargetMode="External"/><Relationship Id="rId681" Type="http://schemas.openxmlformats.org/officeDocument/2006/relationships/hyperlink" Target="https://dx.doi.org/10.1097/DSS.0000000000004148" TargetMode="External"/><Relationship Id="rId682" Type="http://schemas.openxmlformats.org/officeDocument/2006/relationships/hyperlink" Target="https://dx.doi.org/10.1002/adhm.202400049" TargetMode="External"/><Relationship Id="rId683" Type="http://schemas.openxmlformats.org/officeDocument/2006/relationships/hyperlink" Target="https://dx.doi.org/10.1080/15459624.2024.2311295" TargetMode="External"/><Relationship Id="rId684" Type="http://schemas.openxmlformats.org/officeDocument/2006/relationships/hyperlink" Target="https://dx.doi.org/10.1001/jamasurg.2023.7863" TargetMode="External"/><Relationship Id="rId685" Type="http://schemas.openxmlformats.org/officeDocument/2006/relationships/hyperlink" Target="https://dx.doi.org/10.1007/s10495-024-01940-x" TargetMode="External"/><Relationship Id="rId686" Type="http://schemas.openxmlformats.org/officeDocument/2006/relationships/hyperlink" Target="https://dx.doi.org/10.1016/j.arth.2024.02.065" TargetMode="External"/><Relationship Id="rId687" Type="http://schemas.openxmlformats.org/officeDocument/2006/relationships/hyperlink" Target="https://dx.doi.org/10.1016/j.jhin.2024.02.009" TargetMode="External"/><Relationship Id="rId688" Type="http://schemas.openxmlformats.org/officeDocument/2006/relationships/hyperlink" Target="https://dx.doi.org/10.1302/0301-620X.106B3.BJJ-2023-0909.R1" TargetMode="External"/><Relationship Id="rId689" Type="http://schemas.openxmlformats.org/officeDocument/2006/relationships/hyperlink" Target="https://dx.doi.org/10.1080/02813432.2024.2315438" TargetMode="External"/><Relationship Id="rId690" Type="http://schemas.openxmlformats.org/officeDocument/2006/relationships/hyperlink" Target="https://dx.doi.org/10.1302/0301-620X.106B3.BJJ-2023-0771.R1" TargetMode="External"/><Relationship Id="rId691" Type="http://schemas.openxmlformats.org/officeDocument/2006/relationships/hyperlink" Target="https://dx.doi.org/10.1177/08853282241235884" TargetMode="External"/><Relationship Id="rId692" Type="http://schemas.openxmlformats.org/officeDocument/2006/relationships/hyperlink" Target="https://dx.doi.org/10.1016/j.injury.2024.111423" TargetMode="External"/><Relationship Id="rId693" Type="http://schemas.openxmlformats.org/officeDocument/2006/relationships/hyperlink" Target="https://dx.doi.org/10.2460/ajvr.23.11.0266" TargetMode="External"/><Relationship Id="rId694" Type="http://schemas.openxmlformats.org/officeDocument/2006/relationships/hyperlink" Target="https://dx.doi.org/10.1186/s12868-024-00851-6" TargetMode="External"/><Relationship Id="rId695" Type="http://schemas.openxmlformats.org/officeDocument/2006/relationships/hyperlink" Target="https://dx.doi.org/10.1111/iwj.14592" TargetMode="External"/><Relationship Id="rId696" Type="http://schemas.openxmlformats.org/officeDocument/2006/relationships/hyperlink" Target="https://dx.doi.org/10.1016/j.jemermed.2023.10.005" TargetMode="External"/><Relationship Id="rId697" Type="http://schemas.openxmlformats.org/officeDocument/2006/relationships/hyperlink" Target="https://dx.doi.org/10.1590/1516-3180.2023.0177.R1.291123" TargetMode="External"/><Relationship Id="rId698" Type="http://schemas.openxmlformats.org/officeDocument/2006/relationships/hyperlink" Target="https://dx.doi.org/10.1177/03000605241234050" TargetMode="External"/><Relationship Id="rId699" Type="http://schemas.openxmlformats.org/officeDocument/2006/relationships/hyperlink" Target="https://dx.doi.org/10.1097/NCM.0000000000000718" TargetMode="External"/><Relationship Id="rId700" Type="http://schemas.openxmlformats.org/officeDocument/2006/relationships/hyperlink" Target="https://dx.doi.org/10.1007/s40121-024-00925-2" TargetMode="External"/><Relationship Id="rId701" Type="http://schemas.openxmlformats.org/officeDocument/2006/relationships/hyperlink" Target="https://dx.doi.org/10.1007/s00590-024-03842-9" TargetMode="External"/><Relationship Id="rId702" Type="http://schemas.openxmlformats.org/officeDocument/2006/relationships/hyperlink" Target="https://dx.doi.org/10.1007/s00402-024-05225-5" TargetMode="External"/><Relationship Id="rId703" Type="http://schemas.openxmlformats.org/officeDocument/2006/relationships/hyperlink" Target="https://dx.doi.org/10.3171/2023.12.SPINE23860" TargetMode="External"/><Relationship Id="rId704" Type="http://schemas.openxmlformats.org/officeDocument/2006/relationships/hyperlink" Target="https://dx.doi.org/10.1371/journal.pone.0290913" TargetMode="External"/><Relationship Id="rId705" Type="http://schemas.openxmlformats.org/officeDocument/2006/relationships/hyperlink" Target="https://dx.doi.org/10.1186/s40792-024-01849-2" TargetMode="External"/><Relationship Id="rId706" Type="http://schemas.openxmlformats.org/officeDocument/2006/relationships/hyperlink" Target="https://dx.doi.org/10.1007/s43390-024-00834-x" TargetMode="External"/><Relationship Id="rId707" Type="http://schemas.openxmlformats.org/officeDocument/2006/relationships/hyperlink" Target="https://dx.doi.org/10.1186/s40902-024-00420-1" TargetMode="External"/><Relationship Id="rId708" Type="http://schemas.openxmlformats.org/officeDocument/2006/relationships/hyperlink" Target="https://dx.doi.org/10.1007/s10006-024-01232-3" TargetMode="External"/><Relationship Id="rId709" Type="http://schemas.openxmlformats.org/officeDocument/2006/relationships/hyperlink" Target="https://dx.doi.org/10.1007/s00590-024-03860-7" TargetMode="External"/><Relationship Id="rId710" Type="http://schemas.openxmlformats.org/officeDocument/2006/relationships/hyperlink" Target="https://dx.doi.org/10.1093/eurheartj/ehae101" TargetMode="External"/><Relationship Id="rId711" Type="http://schemas.openxmlformats.org/officeDocument/2006/relationships/hyperlink" Target="https://dx.doi.org/10.1093/jbcr/irae034" TargetMode="External"/><Relationship Id="rId712" Type="http://schemas.openxmlformats.org/officeDocument/2006/relationships/hyperlink" Target="https://dx.doi.org/10.1002/nau.25434" TargetMode="External"/><Relationship Id="rId713" Type="http://schemas.openxmlformats.org/officeDocument/2006/relationships/hyperlink" Target="https://dx.doi.org/10.21470/1678-9741-2022-0470" TargetMode="External"/><Relationship Id="rId714" Type="http://schemas.openxmlformats.org/officeDocument/2006/relationships/hyperlink" Target="https://dx.doi.org/10.1111/wrr.13162" TargetMode="External"/><Relationship Id="rId715" Type="http://schemas.openxmlformats.org/officeDocument/2006/relationships/hyperlink" Target="https://dx.doi.org/10.1111/liv.15855" TargetMode="External"/><Relationship Id="rId716" Type="http://schemas.openxmlformats.org/officeDocument/2006/relationships/hyperlink" Target="https://dx.doi.org/10.1093/jscr/rjae098" TargetMode="External"/><Relationship Id="rId717" Type="http://schemas.openxmlformats.org/officeDocument/2006/relationships/hyperlink" Target="https://dx.doi.org/10.1007/s43465-023-01094-z" TargetMode="External"/><Relationship Id="rId718" Type="http://schemas.openxmlformats.org/officeDocument/2006/relationships/hyperlink" Target="https://dx.doi.org/10.1016/j.reth.2024.02.001" TargetMode="External"/><Relationship Id="rId719" Type="http://schemas.openxmlformats.org/officeDocument/2006/relationships/hyperlink" Target="https://dx.doi.org/10.3389/fped.2024.1333575" TargetMode="External"/><Relationship Id="rId720" Type="http://schemas.openxmlformats.org/officeDocument/2006/relationships/hyperlink" Target="https://dx.doi.org/10.7759/cureus.53215" TargetMode="External"/><Relationship Id="rId721" Type="http://schemas.openxmlformats.org/officeDocument/2006/relationships/hyperlink" Target="https://dx.doi.org/10.1007/s00192-023-05720-0" TargetMode="External"/><Relationship Id="rId722" Type="http://schemas.openxmlformats.org/officeDocument/2006/relationships/hyperlink" Target="https://dx.doi.org/10.1007/s00402-024-05249-x" TargetMode="External"/><Relationship Id="rId723" Type="http://schemas.openxmlformats.org/officeDocument/2006/relationships/hyperlink" Target="https://dx.doi.org/10.1002/adhm.202303529" TargetMode="External"/><Relationship Id="rId724" Type="http://schemas.openxmlformats.org/officeDocument/2006/relationships/hyperlink" Target="https://dx.doi.org/10.1002/adhm.202304060" TargetMode="External"/><Relationship Id="rId725" Type="http://schemas.openxmlformats.org/officeDocument/2006/relationships/hyperlink" Target="https://dx.doi.org/10.1016/j.ymthe.2024.02.032" TargetMode="External"/><Relationship Id="rId726" Type="http://schemas.openxmlformats.org/officeDocument/2006/relationships/hyperlink" Target="https://dx.doi.org/10.1177/17085381241237559" TargetMode="External"/><Relationship Id="rId727" Type="http://schemas.openxmlformats.org/officeDocument/2006/relationships/hyperlink" Target="https://dx.doi.org/10.1007/s13304-024-01773-y" TargetMode="External"/><Relationship Id="rId728" Type="http://schemas.openxmlformats.org/officeDocument/2006/relationships/hyperlink" Target="https://dx.doi.org/10.1007/s00464-024-10737-7" TargetMode="External"/><Relationship Id="rId729" Type="http://schemas.openxmlformats.org/officeDocument/2006/relationships/hyperlink" Target="https://dx.doi.org/10.1007/s00431-024-05495-6" TargetMode="External"/><Relationship Id="rId730" Type="http://schemas.openxmlformats.org/officeDocument/2006/relationships/hyperlink" Target="https://dx.doi.org/10.1007/s10029-024-02995-0" TargetMode="External"/><Relationship Id="rId731" Type="http://schemas.openxmlformats.org/officeDocument/2006/relationships/hyperlink" Target="https://dx.doi.org/10.1038/s41598-024-54826-y" TargetMode="External"/><Relationship Id="rId732" Type="http://schemas.openxmlformats.org/officeDocument/2006/relationships/hyperlink" Target="https://dx.doi.org/10.1038/s41536-024-00355-1" TargetMode="External"/><Relationship Id="rId733" Type="http://schemas.openxmlformats.org/officeDocument/2006/relationships/hyperlink" Target="https://dx.doi.org/10.1016/j.jhep.2024.02.023" TargetMode="External"/><Relationship Id="rId734" Type="http://schemas.openxmlformats.org/officeDocument/2006/relationships/hyperlink" Target="https://dx.doi.org/10.1111/os.14021" TargetMode="External"/><Relationship Id="rId735" Type="http://schemas.openxmlformats.org/officeDocument/2006/relationships/hyperlink" Target="https://dx.doi.org/10.1053/j.jfas.2024.02.005" TargetMode="External"/><Relationship Id="rId736" Type="http://schemas.openxmlformats.org/officeDocument/2006/relationships/hyperlink" Target="https://dx.doi.org/10.1186/s13256-024-04414-5" TargetMode="External"/><Relationship Id="rId737" Type="http://schemas.openxmlformats.org/officeDocument/2006/relationships/hyperlink" Target="https://dx.doi.org/10.1186/s12987-024-00513-z" TargetMode="External"/><Relationship Id="rId738" Type="http://schemas.openxmlformats.org/officeDocument/2006/relationships/hyperlink" Target="https://dx.doi.org/10.1186/s12886-024-03368-y" TargetMode="External"/><Relationship Id="rId739" Type="http://schemas.openxmlformats.org/officeDocument/2006/relationships/hyperlink" Target="https://dx.doi.org/10.1186/s12885-024-12031-0" TargetMode="External"/><Relationship Id="rId740" Type="http://schemas.openxmlformats.org/officeDocument/2006/relationships/hyperlink" Target="https://dx.doi.org/10.1007/s10103-024-04034-x" TargetMode="External"/><Relationship Id="rId741" Type="http://schemas.openxmlformats.org/officeDocument/2006/relationships/hyperlink" Target="https://dx.doi.org/10.1038/s41598-024-52479-5" TargetMode="External"/><Relationship Id="rId742" Type="http://schemas.openxmlformats.org/officeDocument/2006/relationships/hyperlink" Target="https://dx.doi.org/10.3171/CASE23733" TargetMode="External"/><Relationship Id="rId743" Type="http://schemas.openxmlformats.org/officeDocument/2006/relationships/hyperlink" Target="https://dx.doi.org/10.5435/JAAOSGlobal-D-24-00013" TargetMode="External"/><Relationship Id="rId744" Type="http://schemas.openxmlformats.org/officeDocument/2006/relationships/hyperlink" Target="https://dx.doi.org/10.1007/s11701-024-01863-4" TargetMode="External"/><Relationship Id="rId745" Type="http://schemas.openxmlformats.org/officeDocument/2006/relationships/hyperlink" Target="https://dx.doi.org/10.3791/65868" TargetMode="External"/><Relationship Id="rId746" Type="http://schemas.openxmlformats.org/officeDocument/2006/relationships/hyperlink" Target="https://dx.doi.org/10.1002/wjs.12013" TargetMode="External"/><Relationship Id="rId747" Type="http://schemas.openxmlformats.org/officeDocument/2006/relationships/hyperlink" Target="https://dx.doi.org/10.1007/s00113-024-01419-z" TargetMode="External"/><Relationship Id="rId748" Type="http://schemas.openxmlformats.org/officeDocument/2006/relationships/hyperlink" Target="https://dx.doi.org/10.1007/s00464-024-10710-4" TargetMode="External"/><Relationship Id="rId749" Type="http://schemas.openxmlformats.org/officeDocument/2006/relationships/hyperlink" Target="https://dx.doi.org/10.1016/j.transproceed.2024.02.002" TargetMode="External"/><Relationship Id="rId750" Type="http://schemas.openxmlformats.org/officeDocument/2006/relationships/hyperlink" Target="https://dx.doi.org/10.4103/neuroindia.NI_1599_20" TargetMode="External"/><Relationship Id="rId751" Type="http://schemas.openxmlformats.org/officeDocument/2006/relationships/hyperlink" Target="https://dx.doi.org/10.1136/bcr-2023-258345" TargetMode="External"/><Relationship Id="rId752" Type="http://schemas.openxmlformats.org/officeDocument/2006/relationships/hyperlink" Target="https://dx.doi.org/10.1136/bcr-2023-257325" TargetMode="External"/><Relationship Id="rId753" Type="http://schemas.openxmlformats.org/officeDocument/2006/relationships/hyperlink" Target="https://dx.doi.org/10.3760/cma.j.cn121430-20230528-00401" TargetMode="External"/><Relationship Id="rId754" Type="http://schemas.openxmlformats.org/officeDocument/2006/relationships/hyperlink" Target="https://dx.doi.org/10.1111/bjh.19378" TargetMode="External"/><Relationship Id="rId755" Type="http://schemas.openxmlformats.org/officeDocument/2006/relationships/hyperlink" Target="https://dx.doi.org/10.1016/j.diabet.2024.101525" TargetMode="External"/><Relationship Id="rId756" Type="http://schemas.openxmlformats.org/officeDocument/2006/relationships/hyperlink" Target="https://dx.doi.org/10.1371/journal.pgen.1011188" TargetMode="External"/><Relationship Id="rId757" Type="http://schemas.openxmlformats.org/officeDocument/2006/relationships/hyperlink" Target="https://dx.doi.org/10.1007/s13346-024-01558-1" TargetMode="External"/><Relationship Id="rId758" Type="http://schemas.openxmlformats.org/officeDocument/2006/relationships/hyperlink" Target="https://dx.doi.org/10.1007/s00590-024-03863-4" TargetMode="External"/><Relationship Id="rId759" Type="http://schemas.openxmlformats.org/officeDocument/2006/relationships/hyperlink" Target="https://dx.doi.org/10.1007/s00228-024-03662-0" TargetMode="External"/><Relationship Id="rId760" Type="http://schemas.openxmlformats.org/officeDocument/2006/relationships/hyperlink" Target="https://dx.doi.org/10.1111/sji.13349" TargetMode="External"/><Relationship Id="rId761" Type="http://schemas.openxmlformats.org/officeDocument/2006/relationships/hyperlink" Target="https://dx.doi.org/10.1111/sji.13318" TargetMode="External"/><Relationship Id="rId762" Type="http://schemas.openxmlformats.org/officeDocument/2006/relationships/hyperlink" Target="https://dx.doi.org/10.1097/MCC.0000000000001136" TargetMode="External"/><Relationship Id="rId763" Type="http://schemas.openxmlformats.org/officeDocument/2006/relationships/hyperlink" Target="https://dx.doi.org/10.3760/cma.j.cn112138-20231031-00270" TargetMode="External"/><Relationship Id="rId764" Type="http://schemas.openxmlformats.org/officeDocument/2006/relationships/hyperlink" Target="https://dx.doi.org/10.1016/bs.apcsb.2023.11.014" TargetMode="External"/><Relationship Id="rId765" Type="http://schemas.openxmlformats.org/officeDocument/2006/relationships/hyperlink" Target="https://dx.doi.org/10.1016/j.jebdp.2023.101963" TargetMode="External"/><Relationship Id="rId766" Type="http://schemas.openxmlformats.org/officeDocument/2006/relationships/hyperlink" Target="https://dx.doi.org/10.1002/wjs.12131" TargetMode="External"/><Relationship Id="rId767" Type="http://schemas.openxmlformats.org/officeDocument/2006/relationships/hyperlink" Target="https://dx.doi.org/10.1055/a-2249-0129" TargetMode="External"/><Relationship Id="rId768" Type="http://schemas.openxmlformats.org/officeDocument/2006/relationships/hyperlink" Target="https://dx.doi.org/10.1016/j.ijid.2024.01.023" TargetMode="External"/><Relationship Id="rId769" Type="http://schemas.openxmlformats.org/officeDocument/2006/relationships/hyperlink" Target="https://dx.doi.org/10.55095/achot2024/002" TargetMode="External"/><Relationship Id="rId770" Type="http://schemas.openxmlformats.org/officeDocument/2006/relationships/hyperlink" Target="https://dx.doi.org/10.1016/j.bioadv.2024.213815" TargetMode="External"/><Relationship Id="rId771" Type="http://schemas.openxmlformats.org/officeDocument/2006/relationships/hyperlink" Target="https://dx.doi.org/10.1186/s13018-024-04625-y" TargetMode="External"/><Relationship Id="rId772" Type="http://schemas.openxmlformats.org/officeDocument/2006/relationships/hyperlink" Target="https://dx.doi.org/10.1186/s13613-024-01271-9" TargetMode="External"/><Relationship Id="rId773" Type="http://schemas.openxmlformats.org/officeDocument/2006/relationships/hyperlink" Target="https://dx.doi.org/10.1007/s00404-024-07384-7" TargetMode="External"/><Relationship Id="rId774" Type="http://schemas.openxmlformats.org/officeDocument/2006/relationships/hyperlink" Target="https://dx.doi.org/10.11817/j.issn.1672-7347.2023.230139" TargetMode="External"/><Relationship Id="rId775" Type="http://schemas.openxmlformats.org/officeDocument/2006/relationships/hyperlink" Target="https://dx.doi.org/10.1093/cid/ciae109" TargetMode="External"/><Relationship Id="rId776" Type="http://schemas.openxmlformats.org/officeDocument/2006/relationships/hyperlink" Target="https://dx.doi.org/10.1097/JS9.0000000000001240" TargetMode="External"/><Relationship Id="rId777" Type="http://schemas.openxmlformats.org/officeDocument/2006/relationships/hyperlink" Target="https://dx.doi.org/10.3171/2024.1.JNS23615" TargetMode="External"/><Relationship Id="rId778" Type="http://schemas.openxmlformats.org/officeDocument/2006/relationships/hyperlink" Target="https://dx.doi.org/10.1097/MD.0000000000037344" TargetMode="External"/><Relationship Id="rId779" Type="http://schemas.openxmlformats.org/officeDocument/2006/relationships/hyperlink" Target="https://dx.doi.org/10.1002/cam4.6917" TargetMode="External"/><Relationship Id="rId780" Type="http://schemas.openxmlformats.org/officeDocument/2006/relationships/hyperlink" Target="https://dx.doi.org/10.1007/s00383-024-05658-4" TargetMode="External"/><Relationship Id="rId781" Type="http://schemas.openxmlformats.org/officeDocument/2006/relationships/hyperlink" Target="https://dx.doi.org/10.1177/09564624241237291" TargetMode="External"/><Relationship Id="rId782" Type="http://schemas.openxmlformats.org/officeDocument/2006/relationships/hyperlink" Target="https://dx.doi.org/10.1128/mbio.02407-23" TargetMode="External"/><Relationship Id="rId783" Type="http://schemas.openxmlformats.org/officeDocument/2006/relationships/hyperlink" Target="https://dx.doi.org/10.1227/neu.0000000000002892" TargetMode="External"/><Relationship Id="rId784" Type="http://schemas.openxmlformats.org/officeDocument/2006/relationships/hyperlink" Target="https://dx.doi.org/10.1039/d3bm02003g" TargetMode="External"/><Relationship Id="rId785" Type="http://schemas.openxmlformats.org/officeDocument/2006/relationships/hyperlink" Target="https://dx.doi.org/10.21315/mjms2024.31.1.5" TargetMode="External"/><Relationship Id="rId786" Type="http://schemas.openxmlformats.org/officeDocument/2006/relationships/hyperlink" Target="https://dx.doi.org/10.53854/liim-3201-10" TargetMode="External"/><Relationship Id="rId787" Type="http://schemas.openxmlformats.org/officeDocument/2006/relationships/hyperlink" Target="https://dx.doi.org/10.7759/cureus.53721" TargetMode="External"/><Relationship Id="rId788" Type="http://schemas.openxmlformats.org/officeDocument/2006/relationships/hyperlink" Target="https://dx.doi.org/10.7759/cureus.53696" TargetMode="External"/><Relationship Id="rId789" Type="http://schemas.openxmlformats.org/officeDocument/2006/relationships/hyperlink" Target="https://dx.doi.org/10.7759/cureus.53707" TargetMode="External"/><Relationship Id="rId790" Type="http://schemas.openxmlformats.org/officeDocument/2006/relationships/hyperlink" Target="https://dx.doi.org/10.7759/cureus.53689" TargetMode="External"/><Relationship Id="rId791" Type="http://schemas.openxmlformats.org/officeDocument/2006/relationships/hyperlink" Target="https://dx.doi.org/10.21037/tp-23-465" TargetMode="External"/><Relationship Id="rId792" Type="http://schemas.openxmlformats.org/officeDocument/2006/relationships/hyperlink" Target="https://dx.doi.org/10.1292/jvms.23-0389" TargetMode="External"/><Relationship Id="rId793" Type="http://schemas.openxmlformats.org/officeDocument/2006/relationships/hyperlink" Target="https://dx.doi.org/10.1016/j.arth.2024.02.083" TargetMode="External"/><Relationship Id="rId794" Type="http://schemas.openxmlformats.org/officeDocument/2006/relationships/hyperlink" Target="https://dx.doi.org/10.1016/j.ijmm.2024.151616" TargetMode="External"/><Relationship Id="rId795" Type="http://schemas.openxmlformats.org/officeDocument/2006/relationships/hyperlink" Target="https://dx.doi.org/10.1111/idh.12797" TargetMode="External"/><Relationship Id="rId796" Type="http://schemas.openxmlformats.org/officeDocument/2006/relationships/hyperlink" Target="https://dx.doi.org/10.1007/s40121-024-00923-4" TargetMode="External"/><Relationship Id="rId797" Type="http://schemas.openxmlformats.org/officeDocument/2006/relationships/hyperlink" Target="https://dx.doi.org/10.1007/s00586-024-08183-z" TargetMode="External"/><Relationship Id="rId798" Type="http://schemas.openxmlformats.org/officeDocument/2006/relationships/hyperlink" Target="https://dx.doi.org/10.1016/j.jcms.2024.02.026" TargetMode="External"/><Relationship Id="rId799" Type="http://schemas.openxmlformats.org/officeDocument/2006/relationships/hyperlink" Target="https://dx.doi.org/10.1177/11206721241231629" TargetMode="External"/><Relationship Id="rId800" Type="http://schemas.openxmlformats.org/officeDocument/2006/relationships/hyperlink" Target="https://dx.doi.org/10.1016/j.otsr.2024.103866" TargetMode="External"/><Relationship Id="rId801" Type="http://schemas.openxmlformats.org/officeDocument/2006/relationships/hyperlink" Target="https://dx.doi.org/10.1016/j.wneu.2024.03.008" TargetMode="External"/><Relationship Id="rId802" Type="http://schemas.openxmlformats.org/officeDocument/2006/relationships/hyperlink" Target="https://dx.doi.org/10.1016/j.urology.2024.02.043" TargetMode="External"/><Relationship Id="rId803" Type="http://schemas.openxmlformats.org/officeDocument/2006/relationships/hyperlink" Target="https://dx.doi.org/10.1016/j.healun.2024.03.002" TargetMode="External"/><Relationship Id="rId804" Type="http://schemas.openxmlformats.org/officeDocument/2006/relationships/hyperlink" Target="https://dx.doi.org/10.1093/ejcts/ezae093" TargetMode="External"/><Relationship Id="rId805" Type="http://schemas.openxmlformats.org/officeDocument/2006/relationships/hyperlink" Target="https://dx.doi.org/10.1016/j.oraloncology.2024.106742" TargetMode="External"/><Relationship Id="rId806" Type="http://schemas.openxmlformats.org/officeDocument/2006/relationships/hyperlink" Target="https://dx.doi.org/10.1007/s00345-024-04822-8" TargetMode="External"/><Relationship Id="rId807" Type="http://schemas.openxmlformats.org/officeDocument/2006/relationships/hyperlink" Target="https://dx.doi.org/10.1053/j.jvca.2024.02.011" TargetMode="External"/><Relationship Id="rId808" Type="http://schemas.openxmlformats.org/officeDocument/2006/relationships/hyperlink" Target="https://dx.doi.org/10.1055/a-2256-6592" TargetMode="External"/><Relationship Id="rId809" Type="http://schemas.openxmlformats.org/officeDocument/2006/relationships/hyperlink" Target="https://dx.doi.org/10.1089/sur.2023.329" TargetMode="External"/><Relationship Id="rId810" Type="http://schemas.openxmlformats.org/officeDocument/2006/relationships/hyperlink" Target="https://dx.doi.org/10.5489/cuaj.8601" TargetMode="External"/><Relationship Id="rId811" Type="http://schemas.openxmlformats.org/officeDocument/2006/relationships/hyperlink" Target="https://dx.doi.org/10.1097/BOT.0000000000002802" TargetMode="External"/><Relationship Id="rId812" Type="http://schemas.openxmlformats.org/officeDocument/2006/relationships/hyperlink" Target="https://dx.doi.org/10.1097/BOT.0000000000002801" TargetMode="External"/><Relationship Id="rId813" Type="http://schemas.openxmlformats.org/officeDocument/2006/relationships/hyperlink" Target="https://dx.doi.org/10.1007/s00240-024-01546-7" TargetMode="External"/><Relationship Id="rId814" Type="http://schemas.openxmlformats.org/officeDocument/2006/relationships/hyperlink" Target="https://dx.doi.org/10.1007/s00068-024-02495-x" TargetMode="External"/><Relationship Id="rId815" Type="http://schemas.openxmlformats.org/officeDocument/2006/relationships/hyperlink" Target="https://dx.doi.org/10.1007/s00068-024-02483-1" TargetMode="External"/><Relationship Id="rId816" Type="http://schemas.openxmlformats.org/officeDocument/2006/relationships/hyperlink" Target="https://dx.doi.org/10.1007/s00402-024-05265-x" TargetMode="External"/><Relationship Id="rId817" Type="http://schemas.openxmlformats.org/officeDocument/2006/relationships/hyperlink" Target="https://dx.doi.org/10.1556/030.2024.02240" TargetMode="External"/><Relationship Id="rId818" Type="http://schemas.openxmlformats.org/officeDocument/2006/relationships/hyperlink" Target="https://dx.doi.org/10.1111/iwj.14802" TargetMode="External"/><Relationship Id="rId819" Type="http://schemas.openxmlformats.org/officeDocument/2006/relationships/hyperlink" Target="https://dx.doi.org/10.1111/iwj.14657" TargetMode="External"/><Relationship Id="rId820" Type="http://schemas.openxmlformats.org/officeDocument/2006/relationships/hyperlink" Target="https://dx.doi.org/10.1136/bcr-2023-256833" TargetMode="External"/><Relationship Id="rId821" Type="http://schemas.openxmlformats.org/officeDocument/2006/relationships/hyperlink" Target="https://dx.doi.org/10.1093/jambio/lxae063" TargetMode="External"/><Relationship Id="rId822" Type="http://schemas.openxmlformats.org/officeDocument/2006/relationships/hyperlink" Target="https://dx.doi.org/10.1016/j.ijscr.2024.109500" TargetMode="External"/><Relationship Id="rId823" Type="http://schemas.openxmlformats.org/officeDocument/2006/relationships/hyperlink" Target="https://dx.doi.org/10.1016/j.clineuro.2024.108205" TargetMode="External"/><Relationship Id="rId824" Type="http://schemas.openxmlformats.org/officeDocument/2006/relationships/hyperlink" Target="https://dx.doi.org/10.1097/JS9.0000000000001340" TargetMode="External"/><Relationship Id="rId825" Type="http://schemas.openxmlformats.org/officeDocument/2006/relationships/hyperlink" Target="https://dx.doi.org/10.1080/09273948.2024.2316760" TargetMode="External"/><Relationship Id="rId826" Type="http://schemas.openxmlformats.org/officeDocument/2006/relationships/hyperlink" Target="https://dx.doi.org/10.1097/PRS.0000000000011401" TargetMode="External"/><Relationship Id="rId827" Type="http://schemas.openxmlformats.org/officeDocument/2006/relationships/hyperlink" Target="https://dx.doi.org/10.3390/healthcare12050528" TargetMode="External"/><Relationship Id="rId828" Type="http://schemas.openxmlformats.org/officeDocument/2006/relationships/hyperlink" Target="https://dx.doi.org/10.1002/14651858.CD014763.pub2" TargetMode="External"/><Relationship Id="rId829" Type="http://schemas.openxmlformats.org/officeDocument/2006/relationships/hyperlink" Target="https://dx.doi.org/10.1002/wjs.12118" TargetMode="External"/><Relationship Id="rId830" Type="http://schemas.openxmlformats.org/officeDocument/2006/relationships/hyperlink" Target="https://dx.doi.org/10.1093/ismejo/wrae044" TargetMode="External"/><Relationship Id="rId831" Type="http://schemas.openxmlformats.org/officeDocument/2006/relationships/hyperlink" Target="https://dx.doi.org/10.1093/infdis/jiae069" TargetMode="External"/><Relationship Id="rId832" Type="http://schemas.openxmlformats.org/officeDocument/2006/relationships/hyperlink" Target="https://dx.doi.org/10.1128/mbio.00069-24" TargetMode="External"/><Relationship Id="rId833" Type="http://schemas.openxmlformats.org/officeDocument/2006/relationships/hyperlink" Target="https://dx.doi.org/10.11646/zootaxa.5406.1.4" TargetMode="External"/><Relationship Id="rId834" Type="http://schemas.openxmlformats.org/officeDocument/2006/relationships/hyperlink" Target="https://dx.doi.org/10.7888/juoeh.46.45" TargetMode="External"/><Relationship Id="rId835" Type="http://schemas.openxmlformats.org/officeDocument/2006/relationships/hyperlink" Target="https://dx.doi.org/10.1016/j.arthro.2024.03.007" TargetMode="External"/><Relationship Id="rId836" Type="http://schemas.openxmlformats.org/officeDocument/2006/relationships/hyperlink" Target="https://dx.doi.org/10.1177/17085381241238832" TargetMode="External"/><Relationship Id="rId837" Type="http://schemas.openxmlformats.org/officeDocument/2006/relationships/hyperlink" Target="https://dx.doi.org/10.1111/nhs.13108" TargetMode="External"/><Relationship Id="rId838" Type="http://schemas.openxmlformats.org/officeDocument/2006/relationships/hyperlink" Target="https://dx.doi.org/10.1016/j.amjoto.2024.104237" TargetMode="External"/><Relationship Id="rId839" Type="http://schemas.openxmlformats.org/officeDocument/2006/relationships/hyperlink" Target="https://dx.doi.org/10.1016/j.bjps.2024.02.054" TargetMode="External"/><Relationship Id="rId840" Type="http://schemas.openxmlformats.org/officeDocument/2006/relationships/hyperlink" Target="https://dx.doi.org/10.1021/acs.jafc.3c09346" TargetMode="External"/><Relationship Id="rId841" Type="http://schemas.openxmlformats.org/officeDocument/2006/relationships/hyperlink" Target="https://dx.doi.org/10.5070/D329662994" TargetMode="External"/><Relationship Id="rId842" Type="http://schemas.openxmlformats.org/officeDocument/2006/relationships/hyperlink" Target="https://dx.doi.org/10.1097/BOT.0000000000002805" TargetMode="External"/><Relationship Id="rId843" Type="http://schemas.openxmlformats.org/officeDocument/2006/relationships/hyperlink" Target="https://dx.doi.org/10.3201/eid3004.231141" TargetMode="External"/><Relationship Id="rId844" Type="http://schemas.openxmlformats.org/officeDocument/2006/relationships/hyperlink" Target="https://dx.doi.org/10.1007/s10029-024-02981-6" TargetMode="External"/><Relationship Id="rId845" Type="http://schemas.openxmlformats.org/officeDocument/2006/relationships/hyperlink" Target="https://dx.doi.org/10.1111/iwj.14773" TargetMode="External"/><Relationship Id="rId846" Type="http://schemas.openxmlformats.org/officeDocument/2006/relationships/hyperlink" Target="https://dx.doi.org/10.1002/ppul.26963" TargetMode="External"/><Relationship Id="rId847" Type="http://schemas.openxmlformats.org/officeDocument/2006/relationships/hyperlink" Target="https://dx.doi.org/10.1097/BPO.0000000000002672" TargetMode="External"/><Relationship Id="rId848" Type="http://schemas.openxmlformats.org/officeDocument/2006/relationships/hyperlink" Target="https://dx.doi.org/10.1136/bmjopen-2023-076483" TargetMode="External"/><Relationship Id="rId849" Type="http://schemas.openxmlformats.org/officeDocument/2006/relationships/hyperlink" Target="https://dx.doi.org/10.1111/os.14030" TargetMode="External"/><Relationship Id="rId850" Type="http://schemas.openxmlformats.org/officeDocument/2006/relationships/hyperlink" Target="https://dx.doi.org/10.15441/ceem.23.171" TargetMode="External"/><Relationship Id="rId851" Type="http://schemas.openxmlformats.org/officeDocument/2006/relationships/hyperlink" Target="https://dx.doi.org/10.1016/j.scitotenv.2024.171675" TargetMode="External"/><Relationship Id="rId852" Type="http://schemas.openxmlformats.org/officeDocument/2006/relationships/hyperlink" Target="https://dx.doi.org/10.1016/j.wneu.2024.03.021" TargetMode="External"/><Relationship Id="rId853" Type="http://schemas.openxmlformats.org/officeDocument/2006/relationships/hyperlink" Target="https://dx.doi.org/10.1111/iwj.14831" TargetMode="External"/><Relationship Id="rId854" Type="http://schemas.openxmlformats.org/officeDocument/2006/relationships/hyperlink" Target="https://dx.doi.org/10.1016/j.clineuro.2024.108222" TargetMode="External"/><Relationship Id="rId855" Type="http://schemas.openxmlformats.org/officeDocument/2006/relationships/hyperlink" Target="https://dx.doi.org/10.1016/j.jclinane.2024.111443" TargetMode="External"/><Relationship Id="rId856" Type="http://schemas.openxmlformats.org/officeDocument/2006/relationships/hyperlink" Target="https://dx.doi.org/10.1089/sur.2023.371" TargetMode="External"/><Relationship Id="rId857" Type="http://schemas.openxmlformats.org/officeDocument/2006/relationships/hyperlink" Target="https://dx.doi.org/10.1089/ped.2023.0069" TargetMode="External"/><Relationship Id="rId858" Type="http://schemas.openxmlformats.org/officeDocument/2006/relationships/hyperlink" Target="https://dx.doi.org/10.1097/JS9.0000000000001043" TargetMode="External"/><Relationship Id="rId859" Type="http://schemas.openxmlformats.org/officeDocument/2006/relationships/hyperlink" Target="https://dx.doi.org/10.1097/JS9.0000000000000953" TargetMode="External"/><Relationship Id="rId860" Type="http://schemas.openxmlformats.org/officeDocument/2006/relationships/hyperlink" Target="https://dx.doi.org/10.1097/SPV.0000000000001470" TargetMode="External"/><Relationship Id="rId861" Type="http://schemas.openxmlformats.org/officeDocument/2006/relationships/hyperlink" Target="https://dx.doi.org/10.1097/SPV.0000000000001468" TargetMode="External"/><Relationship Id="rId862" Type="http://schemas.openxmlformats.org/officeDocument/2006/relationships/hyperlink" Target="https://dx.doi.org/10.1097/MD.0000000000037489" TargetMode="External"/><Relationship Id="rId863" Type="http://schemas.openxmlformats.org/officeDocument/2006/relationships/hyperlink" Target="https://dx.doi.org/10.1097/MD.0000000000037412" TargetMode="External"/><Relationship Id="rId864" Type="http://schemas.openxmlformats.org/officeDocument/2006/relationships/hyperlink" Target="https://dx.doi.org/10.1097/MD.0000000000037503" TargetMode="External"/><Relationship Id="rId865" Type="http://schemas.openxmlformats.org/officeDocument/2006/relationships/hyperlink" Target="https://dx.doi.org/10.1371/journal.pone.0296931" TargetMode="External"/><Relationship Id="rId866" Type="http://schemas.openxmlformats.org/officeDocument/2006/relationships/hyperlink" Target="https://dx.doi.org/10.1007/s00590-024-03888-9" TargetMode="External"/><Relationship Id="rId867" Type="http://schemas.openxmlformats.org/officeDocument/2006/relationships/hyperlink" Target="https://dx.doi.org/10.1002/pd.6550" TargetMode="External"/><Relationship Id="rId868" Type="http://schemas.openxmlformats.org/officeDocument/2006/relationships/hyperlink" Target="https://dx.doi.org/10.1097/SCS.0000000000010047" TargetMode="External"/><Relationship Id="rId869" Type="http://schemas.openxmlformats.org/officeDocument/2006/relationships/hyperlink" Target="https://dx.doi.org/10.1002/ohn.717" TargetMode="External"/><Relationship Id="rId870" Type="http://schemas.openxmlformats.org/officeDocument/2006/relationships/hyperlink" Target="https://dx.doi.org/10.1002/hed.27738" TargetMode="External"/><Relationship Id="rId871" Type="http://schemas.openxmlformats.org/officeDocument/2006/relationships/hyperlink" Target="https://dx.doi.org/10.2807/1560-7917.ES.2024.29.11.2300416" TargetMode="External"/><Relationship Id="rId872" Type="http://schemas.openxmlformats.org/officeDocument/2006/relationships/hyperlink" Target="https://dx.doi.org/10.1002/ccr3.8664" TargetMode="External"/><Relationship Id="rId873" Type="http://schemas.openxmlformats.org/officeDocument/2006/relationships/hyperlink" Target="https://dx.doi.org/10.4103/gmit.gmit_72_23" TargetMode="External"/><Relationship Id="rId874" Type="http://schemas.openxmlformats.org/officeDocument/2006/relationships/hyperlink" Target="https://dx.doi.org/10.1016/j.oret.2024.03.012" TargetMode="External"/><Relationship Id="rId875" Type="http://schemas.openxmlformats.org/officeDocument/2006/relationships/hyperlink" Target="https://dx.doi.org/10.1016/j.amjms.2024.03.015" TargetMode="External"/><Relationship Id="rId876" Type="http://schemas.openxmlformats.org/officeDocument/2006/relationships/hyperlink" Target="https://dx.doi.org/10.1007/s11886-024-02032-7" TargetMode="External"/><Relationship Id="rId877" Type="http://schemas.openxmlformats.org/officeDocument/2006/relationships/hyperlink" Target="https://dx.doi.org/10.1007/s43390-024-00839-6" TargetMode="External"/><Relationship Id="rId878" Type="http://schemas.openxmlformats.org/officeDocument/2006/relationships/hyperlink" Target="https://dx.doi.org/10.1007/s11701-023-01746-0" TargetMode="External"/><Relationship Id="rId879" Type="http://schemas.openxmlformats.org/officeDocument/2006/relationships/hyperlink" Target="https://dx.doi.org/10.1186/s42155-024-00444-8" TargetMode="External"/><Relationship Id="rId880" Type="http://schemas.openxmlformats.org/officeDocument/2006/relationships/hyperlink" Target="https://dx.doi.org/10.1007/s00223-024-01192-6" TargetMode="External"/><Relationship Id="rId881" Type="http://schemas.openxmlformats.org/officeDocument/2006/relationships/hyperlink" Target="https://dx.doi.org/10.1002/wjs.12128" TargetMode="External"/><Relationship Id="rId882" Type="http://schemas.openxmlformats.org/officeDocument/2006/relationships/hyperlink" Target="https://dx.doi.org/10.1002/bip.23572" TargetMode="External"/><Relationship Id="rId883" Type="http://schemas.openxmlformats.org/officeDocument/2006/relationships/hyperlink" Target="https://dx.doi.org/10.1111/vop.13210" TargetMode="External"/><Relationship Id="rId884" Type="http://schemas.openxmlformats.org/officeDocument/2006/relationships/hyperlink" Target="https://dx.doi.org/10.12659/MSM.943815" TargetMode="External"/><Relationship Id="rId885" Type="http://schemas.openxmlformats.org/officeDocument/2006/relationships/hyperlink" Target="https://dx.doi.org/10.1186/s13019-024-02613-1" TargetMode="External"/><Relationship Id="rId886" Type="http://schemas.openxmlformats.org/officeDocument/2006/relationships/hyperlink" Target="https://dx.doi.org/10.1038/s42003-024-06015-w" TargetMode="External"/><Relationship Id="rId887" Type="http://schemas.openxmlformats.org/officeDocument/2006/relationships/hyperlink" Target="https://dx.doi.org/10.1136/bcr-2023-257670" TargetMode="External"/><Relationship Id="rId888" Type="http://schemas.openxmlformats.org/officeDocument/2006/relationships/hyperlink" Target="https://dx.doi.org/10.1136/bcr-2023-258097" TargetMode="External"/><Relationship Id="rId889" Type="http://schemas.openxmlformats.org/officeDocument/2006/relationships/hyperlink" Target="https://dx.doi.org/10.1016/j.arthro.2024.03.010" TargetMode="External"/><Relationship Id="rId890" Type="http://schemas.openxmlformats.org/officeDocument/2006/relationships/hyperlink" Target="https://dx.doi.org/10.1016/j.amjsurg.2024.02.028" TargetMode="External"/><Relationship Id="rId891" Type="http://schemas.openxmlformats.org/officeDocument/2006/relationships/hyperlink" Target="https://dx.doi.org/10.7602/jmis.2024.27.1.1" TargetMode="External"/><Relationship Id="rId892" Type="http://schemas.openxmlformats.org/officeDocument/2006/relationships/hyperlink" Target="https://dx.doi.org/10.1111/iwj.14715" TargetMode="External"/><Relationship Id="rId893" Type="http://schemas.openxmlformats.org/officeDocument/2006/relationships/hyperlink" Target="https://dx.doi.org/10.1016/j.actbio.2024.03.013" TargetMode="External"/><Relationship Id="rId894" Type="http://schemas.openxmlformats.org/officeDocument/2006/relationships/hyperlink" Target="https://dx.doi.org/10.1016/j.bone.2024.117073" TargetMode="External"/><Relationship Id="rId895" Type="http://schemas.openxmlformats.org/officeDocument/2006/relationships/hyperlink" Target="https://dx.doi.org/10.1016/j.jmig.2024.03.006" TargetMode="External"/><Relationship Id="rId896" Type="http://schemas.openxmlformats.org/officeDocument/2006/relationships/hyperlink" Target="https://dx.doi.org/10.1016/j.ejso.2024.108265" TargetMode="External"/><Relationship Id="rId897" Type="http://schemas.openxmlformats.org/officeDocument/2006/relationships/hyperlink" Target="https://dx.doi.org/10.1016/j.ejogrb.2024.02.043" TargetMode="External"/><Relationship Id="rId898" Type="http://schemas.openxmlformats.org/officeDocument/2006/relationships/hyperlink" Target="https://dx.doi.org/10.1016/j.pdpdt.2024.104053" TargetMode="External"/><Relationship Id="rId899" Type="http://schemas.openxmlformats.org/officeDocument/2006/relationships/hyperlink" Target="https://dx.doi.org/10.48729/pjctvs.365" TargetMode="External"/><Relationship Id="rId900" Type="http://schemas.openxmlformats.org/officeDocument/2006/relationships/hyperlink" Target="https://dx.doi.org/10.48729/pjctvs.372" TargetMode="External"/><Relationship Id="rId901" Type="http://schemas.openxmlformats.org/officeDocument/2006/relationships/hyperlink" Target="https://dx.doi.org/10.3171/CASE23422" TargetMode="External"/><Relationship Id="rId902" Type="http://schemas.openxmlformats.org/officeDocument/2006/relationships/hyperlink" Target="https://dx.doi.org/10.1093/icvts/ivae042" TargetMode="External"/><Relationship Id="rId903" Type="http://schemas.openxmlformats.org/officeDocument/2006/relationships/hyperlink" Target="https://dx.doi.org/10.1097/JS9.0000000000001285" TargetMode="External"/><Relationship Id="rId904" Type="http://schemas.openxmlformats.org/officeDocument/2006/relationships/hyperlink" Target="https://dx.doi.org/10.17305/bb.2024.10239" TargetMode="External"/><Relationship Id="rId905" Type="http://schemas.openxmlformats.org/officeDocument/2006/relationships/hyperlink" Target="https://dx.doi.org/10.1007/s00464-024-10777-z" TargetMode="External"/><Relationship Id="rId906" Type="http://schemas.openxmlformats.org/officeDocument/2006/relationships/hyperlink" Target="https://dx.doi.org/10.1007/s00134-024-07348-0" TargetMode="External"/><Relationship Id="rId907" Type="http://schemas.openxmlformats.org/officeDocument/2006/relationships/hyperlink" Target="https://dx.doi.org/10.1001/jama.2024.0535" TargetMode="External"/><Relationship Id="rId908" Type="http://schemas.openxmlformats.org/officeDocument/2006/relationships/hyperlink" Target="https://dx.doi.org/10.1002/jmv.29537" TargetMode="External"/><Relationship Id="rId909" Type="http://schemas.openxmlformats.org/officeDocument/2006/relationships/hyperlink" Target="https://dx.doi.org/10.1002/pros.24692" TargetMode="External"/><Relationship Id="rId910" Type="http://schemas.openxmlformats.org/officeDocument/2006/relationships/hyperlink" Target="https://dx.doi.org/10.5137/1019-5149.JTN.42971-22.2" TargetMode="External"/><Relationship Id="rId911" Type="http://schemas.openxmlformats.org/officeDocument/2006/relationships/hyperlink" Target="https://dx.doi.org/10.5137/1019-5149.JTN.43052-22.2" TargetMode="External"/><Relationship Id="rId912" Type="http://schemas.openxmlformats.org/officeDocument/2006/relationships/hyperlink" Target="https://dx.doi.org/10.1016/j.wneu.2024.03.044" TargetMode="External"/><Relationship Id="rId913" Type="http://schemas.openxmlformats.org/officeDocument/2006/relationships/hyperlink" Target="https://dx.doi.org/10.1016/j.plaphy.2024.108532" TargetMode="External"/><Relationship Id="rId914" Type="http://schemas.openxmlformats.org/officeDocument/2006/relationships/hyperlink" Target="https://dx.doi.org/10.1111/myc.13716" TargetMode="External"/><Relationship Id="rId915" Type="http://schemas.openxmlformats.org/officeDocument/2006/relationships/hyperlink" Target="https://dx.doi.org/10.12659/AJCR.943092" TargetMode="External"/><Relationship Id="rId916" Type="http://schemas.openxmlformats.org/officeDocument/2006/relationships/hyperlink" Target="https://dx.doi.org/10.1016/j.vaccine.2024.02.072" TargetMode="External"/><Relationship Id="rId917" Type="http://schemas.openxmlformats.org/officeDocument/2006/relationships/hyperlink" Target="https://dx.doi.org/10.1089/fpsam.2023.0079" TargetMode="External"/><Relationship Id="rId918" Type="http://schemas.openxmlformats.org/officeDocument/2006/relationships/hyperlink" Target="https://dx.doi.org/10.1089/fpsam.2023.0334" TargetMode="External"/><Relationship Id="rId919" Type="http://schemas.openxmlformats.org/officeDocument/2006/relationships/hyperlink" Target="https://dx.doi.org/10.1097/BOT.0000000000002762" TargetMode="External"/><Relationship Id="rId920" Type="http://schemas.openxmlformats.org/officeDocument/2006/relationships/hyperlink" Target="https://dx.doi.org/10.23736/S0392-9590.24.05153-8" TargetMode="External"/><Relationship Id="rId921" Type="http://schemas.openxmlformats.org/officeDocument/2006/relationships/hyperlink" Target="https://dx.doi.org/10.1007/s13730-024-00866-2" TargetMode="External"/><Relationship Id="rId922" Type="http://schemas.openxmlformats.org/officeDocument/2006/relationships/hyperlink" Target="https://dx.doi.org/10.1007/s00402-024-05248-y" TargetMode="External"/><Relationship Id="rId923" Type="http://schemas.openxmlformats.org/officeDocument/2006/relationships/hyperlink" Target="https://dx.doi.org/10.1007/s00595-024-02810-4" TargetMode="External"/><Relationship Id="rId924" Type="http://schemas.openxmlformats.org/officeDocument/2006/relationships/hyperlink" Target="https://dx.doi.org/10.1177/10711007241237804" TargetMode="External"/><Relationship Id="rId925" Type="http://schemas.openxmlformats.org/officeDocument/2006/relationships/hyperlink" Target="https://dx.doi.org/10.1177/10711007241235897" TargetMode="External"/><Relationship Id="rId926" Type="http://schemas.openxmlformats.org/officeDocument/2006/relationships/hyperlink" Target="https://dx.doi.org/10.1177/19386400241236664" TargetMode="External"/><Relationship Id="rId927" Type="http://schemas.openxmlformats.org/officeDocument/2006/relationships/hyperlink" Target="https://dx.doi.org/10.7759/cureus.56311" TargetMode="External"/><Relationship Id="rId928" Type="http://schemas.openxmlformats.org/officeDocument/2006/relationships/hyperlink" Target="https://dx.doi.org/10.1136/bcr-2023-259172" TargetMode="External"/><Relationship Id="rId929" Type="http://schemas.openxmlformats.org/officeDocument/2006/relationships/hyperlink" Target="https://dx.doi.org/10.1016/j.injury.2024.111465" TargetMode="External"/><Relationship Id="rId930" Type="http://schemas.openxmlformats.org/officeDocument/2006/relationships/hyperlink" Target="https://dx.doi.org/10.1016/j.jcf.2024.03.008" TargetMode="External"/><Relationship Id="rId931" Type="http://schemas.openxmlformats.org/officeDocument/2006/relationships/hyperlink" Target="https://dx.doi.org/10.1016/j.euf.2024.03.003" TargetMode="External"/><Relationship Id="rId932" Type="http://schemas.openxmlformats.org/officeDocument/2006/relationships/hyperlink" Target="https://dx.doi.org/10.1007/s13304-024-01802-w" TargetMode="External"/><Relationship Id="rId933" Type="http://schemas.openxmlformats.org/officeDocument/2006/relationships/hyperlink" Target="https://dx.doi.org/10.1007/s11255-024-04023-7" TargetMode="External"/><Relationship Id="rId934" Type="http://schemas.openxmlformats.org/officeDocument/2006/relationships/hyperlink" Target="https://dx.doi.org/10.1007/s00345-024-04840-6" TargetMode="External"/><Relationship Id="rId935" Type="http://schemas.openxmlformats.org/officeDocument/2006/relationships/hyperlink" Target="https://dx.doi.org/10.1007/s10029-024-03019-7" TargetMode="External"/><Relationship Id="rId936" Type="http://schemas.openxmlformats.org/officeDocument/2006/relationships/hyperlink" Target="https://dx.doi.org/10.1177/11297298241240502" TargetMode="External"/><Relationship Id="rId937" Type="http://schemas.openxmlformats.org/officeDocument/2006/relationships/hyperlink" Target="https://dx.doi.org/10.1001/jamasurg.2024.0184" TargetMode="External"/><Relationship Id="rId938" Type="http://schemas.openxmlformats.org/officeDocument/2006/relationships/hyperlink" Target="https://dx.doi.org/10.1177/11297298241238783" TargetMode="External"/><Relationship Id="rId939" Type="http://schemas.openxmlformats.org/officeDocument/2006/relationships/hyperlink" Target="https://dx.doi.org/10.1097/ASW.0000000000000124" TargetMode="External"/><Relationship Id="rId940" Type="http://schemas.openxmlformats.org/officeDocument/2006/relationships/hyperlink" Target="https://dx.doi.org/10.1177/10225536241241122" TargetMode="External"/><Relationship Id="rId941" Type="http://schemas.openxmlformats.org/officeDocument/2006/relationships/hyperlink" Target="https://dx.doi.org/10.1097/DSS.0000000000004169" TargetMode="External"/><Relationship Id="rId942" Type="http://schemas.openxmlformats.org/officeDocument/2006/relationships/hyperlink" Target="https://dx.doi.org/10.1097/MD.0000000000037493" TargetMode="External"/><Relationship Id="rId943" Type="http://schemas.openxmlformats.org/officeDocument/2006/relationships/hyperlink" Target="https://dx.doi.org/10.1097/MD.0000000000037397" TargetMode="External"/><Relationship Id="rId944" Type="http://schemas.openxmlformats.org/officeDocument/2006/relationships/hyperlink" Target="https://dx.doi.org/10.1007/s10620-024-08389-7" TargetMode="External"/><Relationship Id="rId945" Type="http://schemas.openxmlformats.org/officeDocument/2006/relationships/hyperlink" Target="https://dx.doi.org/10.46883/2024.25921015" TargetMode="External"/><Relationship Id="rId946" Type="http://schemas.openxmlformats.org/officeDocument/2006/relationships/hyperlink" Target="https://dx.doi.org/10.1111/wrr.13169" TargetMode="External"/><Relationship Id="rId947" Type="http://schemas.openxmlformats.org/officeDocument/2006/relationships/hyperlink" Target="https://dx.doi.org/10.1177/10406387241239912" TargetMode="External"/><Relationship Id="rId948" Type="http://schemas.openxmlformats.org/officeDocument/2006/relationships/hyperlink" Target="https://dx.doi.org/10.1016/j.cnp.2024.02.002" TargetMode="External"/><Relationship Id="rId949" Type="http://schemas.openxmlformats.org/officeDocument/2006/relationships/hyperlink" Target="https://dx.doi.org/10.3389/fsurg.2024.1301905" TargetMode="External"/><Relationship Id="rId950" Type="http://schemas.openxmlformats.org/officeDocument/2006/relationships/hyperlink" Target="https://dx.doi.org/10.1016/j.jor.2024.03.003" TargetMode="External"/><Relationship Id="rId951" Type="http://schemas.openxmlformats.org/officeDocument/2006/relationships/hyperlink" Target="https://dx.doi.org/10.1093/ofid/ofae075" TargetMode="External"/><Relationship Id="rId952" Type="http://schemas.openxmlformats.org/officeDocument/2006/relationships/hyperlink" Target="https://dx.doi.org/10.2106/JBJS.ST.23.00004" TargetMode="External"/><Relationship Id="rId953" Type="http://schemas.openxmlformats.org/officeDocument/2006/relationships/hyperlink" Target="https://dx.doi.org/10.1097/ONO.0000000000000029" TargetMode="External"/><Relationship Id="rId954" Type="http://schemas.openxmlformats.org/officeDocument/2006/relationships/hyperlink" Target="https://dx.doi.org/10.3748/wjg.v30.i8.799" TargetMode="External"/><Relationship Id="rId955" Type="http://schemas.openxmlformats.org/officeDocument/2006/relationships/hyperlink" Target="https://dx.doi.org/10.1002/ccr3.8686" TargetMode="External"/><Relationship Id="rId956" Type="http://schemas.openxmlformats.org/officeDocument/2006/relationships/hyperlink" Target="https://dx.doi.org/10.1016/j.heliyon.2024.e27974" TargetMode="External"/><Relationship Id="rId957" Type="http://schemas.openxmlformats.org/officeDocument/2006/relationships/hyperlink" Target="https://dx.doi.org/10.1155/2024/5167805" TargetMode="External"/><Relationship Id="rId958" Type="http://schemas.openxmlformats.org/officeDocument/2006/relationships/hyperlink" Target="https://dx.doi.org/10.1016/j.anorl.2024.02.014" TargetMode="External"/><Relationship Id="rId959" Type="http://schemas.openxmlformats.org/officeDocument/2006/relationships/hyperlink" Target="https://dx.doi.org/10.1093/ejcts/ezae114" TargetMode="External"/><Relationship Id="rId960" Type="http://schemas.openxmlformats.org/officeDocument/2006/relationships/hyperlink" Target="https://dx.doi.org/10.1016/j.ijcard.2024.131983" TargetMode="External"/><Relationship Id="rId961" Type="http://schemas.openxmlformats.org/officeDocument/2006/relationships/hyperlink" Target="https://dx.doi.org/10.1016/j.mimet.2024.106923" TargetMode="External"/><Relationship Id="rId962" Type="http://schemas.openxmlformats.org/officeDocument/2006/relationships/hyperlink" Target="https://dx.doi.org/10.1016/j.jse.2024.03.006" TargetMode="External"/><Relationship Id="rId963" Type="http://schemas.openxmlformats.org/officeDocument/2006/relationships/hyperlink" Target="https://dx.doi.org/10.1016/j.kint.2024.02.021" TargetMode="External"/><Relationship Id="rId964" Type="http://schemas.openxmlformats.org/officeDocument/2006/relationships/hyperlink" Target="https://dx.doi.org/10.1016/j.arth.2024.03.035" TargetMode="External"/><Relationship Id="rId965" Type="http://schemas.openxmlformats.org/officeDocument/2006/relationships/hyperlink" Target="https://dx.doi.org/10.1016/j.jormas.2024.101841" TargetMode="External"/><Relationship Id="rId966" Type="http://schemas.openxmlformats.org/officeDocument/2006/relationships/hyperlink" Target="https://dx.doi.org/10.1016/j.knee.2024.02.013" TargetMode="External"/><Relationship Id="rId967" Type="http://schemas.openxmlformats.org/officeDocument/2006/relationships/hyperlink" Target="https://dx.doi.org/10.1007/s10047-024-01432-4" TargetMode="External"/><Relationship Id="rId968" Type="http://schemas.openxmlformats.org/officeDocument/2006/relationships/hyperlink" Target="https://dx.doi.org/10.1007/s00590-024-03892-z" TargetMode="External"/><Relationship Id="rId969" Type="http://schemas.openxmlformats.org/officeDocument/2006/relationships/hyperlink" Target="https://dx.doi.org/10.1007/s11701-024-01872-3" TargetMode="External"/><Relationship Id="rId970" Type="http://schemas.openxmlformats.org/officeDocument/2006/relationships/hyperlink" Target="https://dx.doi.org/10.1093/jbcr/irae051" TargetMode="External"/><Relationship Id="rId971" Type="http://schemas.openxmlformats.org/officeDocument/2006/relationships/hyperlink" Target="https://dx.doi.org/10.1111/ctr.15288" TargetMode="External"/><Relationship Id="rId972" Type="http://schemas.openxmlformats.org/officeDocument/2006/relationships/hyperlink" Target="https://dx.doi.org/10.1177/00031348241241653" TargetMode="External"/><Relationship Id="rId973" Type="http://schemas.openxmlformats.org/officeDocument/2006/relationships/hyperlink" Target="https://dx.doi.org/10.4103/ajps.ajps_13_23" TargetMode="External"/><Relationship Id="rId974" Type="http://schemas.openxmlformats.org/officeDocument/2006/relationships/hyperlink" Target="https://dx.doi.org/10.1111/vop.13211" TargetMode="External"/><Relationship Id="rId975" Type="http://schemas.openxmlformats.org/officeDocument/2006/relationships/hyperlink" Target="https://dx.doi.org/10.1007/s00423-024-03293-0" TargetMode="External"/><Relationship Id="rId976" Type="http://schemas.openxmlformats.org/officeDocument/2006/relationships/hyperlink" Target="https://dx.doi.org/10.3390/biomedicines12020431" TargetMode="External"/><Relationship Id="rId977" Type="http://schemas.openxmlformats.org/officeDocument/2006/relationships/hyperlink" Target="https://dx.doi.org/10.3390/ijms25042229" TargetMode="External"/><Relationship Id="rId978" Type="http://schemas.openxmlformats.org/officeDocument/2006/relationships/hyperlink" Target="https://dx.doi.org/10.1186/s12917-024-03910-6" TargetMode="External"/><Relationship Id="rId979" Type="http://schemas.openxmlformats.org/officeDocument/2006/relationships/hyperlink" Target="https://dx.doi.org/10.1097/JMQ.0000000000000172" TargetMode="External"/><Relationship Id="rId980" Type="http://schemas.openxmlformats.org/officeDocument/2006/relationships/hyperlink" Target="https://dx.doi.org/10.1007/s12010-024-04892-9" TargetMode="External"/><Relationship Id="rId981" Type="http://schemas.openxmlformats.org/officeDocument/2006/relationships/hyperlink" Target="https://dx.doi.org/10.1186/s41232-024-00323-8" TargetMode="External"/><Relationship Id="rId982" Type="http://schemas.openxmlformats.org/officeDocument/2006/relationships/hyperlink" Target="https://dx.doi.org/10.1007/s12070-023-04321-z" TargetMode="External"/><Relationship Id="rId983" Type="http://schemas.openxmlformats.org/officeDocument/2006/relationships/hyperlink" Target="https://dx.doi.org/10.1007/s12070-023-04077-6" TargetMode="External"/><Relationship Id="rId984" Type="http://schemas.openxmlformats.org/officeDocument/2006/relationships/hyperlink" Target="https://dx.doi.org/10.1007/s12070-023-04242-x" TargetMode="External"/><Relationship Id="rId985" Type="http://schemas.openxmlformats.org/officeDocument/2006/relationships/hyperlink" Target="https://dx.doi.org/10.1016/S2666-5247(24)00002-8" TargetMode="External"/><Relationship Id="rId986" Type="http://schemas.openxmlformats.org/officeDocument/2006/relationships/hyperlink" Target="https://dx.doi.org/10.1016/j.heliyon.2024.e26978" TargetMode="External"/><Relationship Id="rId987" Type="http://schemas.openxmlformats.org/officeDocument/2006/relationships/hyperlink" Target="https://dx.doi.org/10.1177/19458924241236233" TargetMode="External"/><Relationship Id="rId988" Type="http://schemas.openxmlformats.org/officeDocument/2006/relationships/hyperlink" Target="https://dx.doi.org/10.1002/clt2.12347" TargetMode="External"/><Relationship Id="rId989" Type="http://schemas.openxmlformats.org/officeDocument/2006/relationships/hyperlink" Target="https://dx.doi.org/10.1016/j.ecoenv.2024.116145" TargetMode="External"/><Relationship Id="rId990" Type="http://schemas.openxmlformats.org/officeDocument/2006/relationships/hyperlink" Target="https://dx.doi.org/10.1186/s42836-023-00222-2" TargetMode="External"/><Relationship Id="rId991" Type="http://schemas.openxmlformats.org/officeDocument/2006/relationships/hyperlink" Target="https://dx.doi.org/10.1093/jpids/piae023" TargetMode="External"/><Relationship Id="rId992" Type="http://schemas.openxmlformats.org/officeDocument/2006/relationships/hyperlink" Target="https://dx.doi.org/10.3855/jidc.18125" TargetMode="External"/><Relationship Id="rId993" Type="http://schemas.openxmlformats.org/officeDocument/2006/relationships/hyperlink" Target="https://dx.doi.org/10.4193/Rhin23.331" TargetMode="External"/><Relationship Id="rId994" Type="http://schemas.openxmlformats.org/officeDocument/2006/relationships/hyperlink" Target="https://dx.doi.org/10.1093/femsmc/xtae006" TargetMode="External"/><Relationship Id="rId995" Type="http://schemas.openxmlformats.org/officeDocument/2006/relationships/hyperlink" Target="https://dx.doi.org/10.4265/jmc.29.1_33" TargetMode="External"/><Relationship Id="rId996" Type="http://schemas.openxmlformats.org/officeDocument/2006/relationships/hyperlink" Target="https://dx.doi.org/10.17116/otorino20248901164" TargetMode="External"/><Relationship Id="rId997" Type="http://schemas.openxmlformats.org/officeDocument/2006/relationships/hyperlink" Target="https://dx.doi.org/10.1007/s13304-024-01767-w" TargetMode="External"/><Relationship Id="rId998" Type="http://schemas.openxmlformats.org/officeDocument/2006/relationships/hyperlink" Target="https://dx.doi.org/10.1055/s-0044-1780518" TargetMode="External"/><Relationship Id="rId999" Type="http://schemas.openxmlformats.org/officeDocument/2006/relationships/hyperlink" Target="https://dx.doi.org/10.1016/j.ctro.2024.100745" TargetMode="External"/><Relationship Id="rId1000" Type="http://schemas.openxmlformats.org/officeDocument/2006/relationships/hyperlink" Target="https://dx.doi.org/10.7759/cureus.54797" TargetMode="External"/><Relationship Id="rId1001" Type="http://schemas.openxmlformats.org/officeDocument/2006/relationships/hyperlink" Target="https://dx.doi.org/10.1016/j.bjps.2024.01.054" TargetMode="External"/><Relationship Id="rId1002" Type="http://schemas.openxmlformats.org/officeDocument/2006/relationships/hyperlink" Target="https://dx.doi.org/10.1097/SCS.0000000000010064" TargetMode="External"/><Relationship Id="rId1003" Type="http://schemas.openxmlformats.org/officeDocument/2006/relationships/hyperlink" Target="https://dx.doi.org/10.3389/fpubh.2024.1302732" TargetMode="External"/><Relationship Id="rId1004" Type="http://schemas.openxmlformats.org/officeDocument/2006/relationships/hyperlink" Target="https://dx.doi.org/10.1055/a-2161-7521" TargetMode="External"/><Relationship Id="rId1005" Type="http://schemas.openxmlformats.org/officeDocument/2006/relationships/hyperlink" Target="https://dx.doi.org/10.1016/j.bjps.2024.02.042" TargetMode="External"/><Relationship Id="rId1006" Type="http://schemas.openxmlformats.org/officeDocument/2006/relationships/hyperlink" Target="https://dx.doi.org/10.1016/j.sopen.2024.02.007" TargetMode="External"/><Relationship Id="rId1007" Type="http://schemas.openxmlformats.org/officeDocument/2006/relationships/hyperlink" Target="https://dx.doi.org/10.1186/s12905-024-02998-0" TargetMode="External"/><Relationship Id="rId1008" Type="http://schemas.openxmlformats.org/officeDocument/2006/relationships/hyperlink" Target="https://dx.doi.org/10.1007/s00266-024-03896-4" TargetMode="External"/><Relationship Id="rId1009" Type="http://schemas.openxmlformats.org/officeDocument/2006/relationships/hyperlink" Target="https://dx.doi.org/10.1093/asj/sjae054" TargetMode="External"/><Relationship Id="rId1010" Type="http://schemas.openxmlformats.org/officeDocument/2006/relationships/hyperlink" Target="https://dx.doi.org/10.1055/s-0044-1779479" TargetMode="External"/><Relationship Id="rId1011" Type="http://schemas.openxmlformats.org/officeDocument/2006/relationships/hyperlink" Target="https://dx.doi.org/10.25270/wnds/23129" TargetMode="External"/><Relationship Id="rId1012" Type="http://schemas.openxmlformats.org/officeDocument/2006/relationships/hyperlink" Target="https://dx.doi.org/10.1111/iwj.14842" TargetMode="External"/><Relationship Id="rId1013" Type="http://schemas.openxmlformats.org/officeDocument/2006/relationships/hyperlink" Target="https://dx.doi.org/10.1016/j.ijscr.2024.109490" TargetMode="External"/><Relationship Id="rId1014" Type="http://schemas.openxmlformats.org/officeDocument/2006/relationships/hyperlink" Target="https://dx.doi.org/10.21037/tcr-23-1771" TargetMode="External"/><Relationship Id="rId1015" Type="http://schemas.openxmlformats.org/officeDocument/2006/relationships/hyperlink" Target="https://dx.doi.org/10.1097/JS9.0000000000001235" TargetMode="External"/><Relationship Id="rId1016" Type="http://schemas.openxmlformats.org/officeDocument/2006/relationships/hyperlink" Target="https://dx.doi.org/10.1007/s13304-024-01791-w" TargetMode="External"/><Relationship Id="rId1017" Type="http://schemas.openxmlformats.org/officeDocument/2006/relationships/hyperlink" Target="https://dx.doi.org/10.1002/wjs.12139" TargetMode="External"/><Relationship Id="rId1018" Type="http://schemas.openxmlformats.org/officeDocument/2006/relationships/hyperlink" Target="https://dx.doi.org/10.1016/j.adro.2023.101385" TargetMode="External"/><Relationship Id="rId1019" Type="http://schemas.openxmlformats.org/officeDocument/2006/relationships/hyperlink" Target="https://dx.doi.org/10.1097/PRS.0000000000011405" TargetMode="External"/><Relationship Id="rId1020" Type="http://schemas.openxmlformats.org/officeDocument/2006/relationships/hyperlink" Target="https://dx.doi.org/10.1177/03000605241237720" TargetMode="External"/><Relationship Id="rId1021" Type="http://schemas.openxmlformats.org/officeDocument/2006/relationships/hyperlink" Target="https://dx.doi.org/10.1093/asj/sjae068" TargetMode="External"/><Relationship Id="rId1022" Type="http://schemas.openxmlformats.org/officeDocument/2006/relationships/hyperlink" Target="https://dx.doi.org/10.3390/vaccines12020125" TargetMode="External"/><Relationship Id="rId1023" Type="http://schemas.openxmlformats.org/officeDocument/2006/relationships/hyperlink" Target="https://dx.doi.org/10.3390/v16020227" TargetMode="External"/><Relationship Id="rId1024" Type="http://schemas.openxmlformats.org/officeDocument/2006/relationships/hyperlink" Target="https://dx.doi.org/10.1016/j.pulmoe.2024.01.005" TargetMode="External"/><Relationship Id="rId1025" Type="http://schemas.openxmlformats.org/officeDocument/2006/relationships/hyperlink" Target="https://dx.doi.org/10.1186/s12879-024-09137-y" TargetMode="External"/><Relationship Id="rId1026" Type="http://schemas.openxmlformats.org/officeDocument/2006/relationships/hyperlink" Target="https://dx.doi.org/10.1007/s00203-024-03857-0" TargetMode="External"/><Relationship Id="rId1027" Type="http://schemas.openxmlformats.org/officeDocument/2006/relationships/hyperlink" Target="https://dx.doi.org/10.4103/ijp.ijp_882_20" TargetMode="External"/><Relationship Id="rId1028" Type="http://schemas.openxmlformats.org/officeDocument/2006/relationships/hyperlink" Target="https://dx.doi.org/10.1080/09205063.2024.2324494" TargetMode="External"/><Relationship Id="rId1029" Type="http://schemas.openxmlformats.org/officeDocument/2006/relationships/hyperlink" Target="https://dx.doi.org/10.7759/cureus.53746" TargetMode="External"/><Relationship Id="rId1030" Type="http://schemas.openxmlformats.org/officeDocument/2006/relationships/hyperlink" Target="https://dx.doi.org/10.1016/j.arcped.2023.12.004" TargetMode="External"/><Relationship Id="rId1031" Type="http://schemas.openxmlformats.org/officeDocument/2006/relationships/hyperlink" Target="https://dx.doi.org/10.4014/jmb.2311.11031" TargetMode="External"/><Relationship Id="rId1032" Type="http://schemas.openxmlformats.org/officeDocument/2006/relationships/hyperlink" Target="https://dx.doi.org/10.1371/journal.pone.0299222" TargetMode="External"/><Relationship Id="rId1033" Type="http://schemas.openxmlformats.org/officeDocument/2006/relationships/hyperlink" Target="https://dx.doi.org/10.1002/ange.202312514" TargetMode="External"/><Relationship Id="rId1034" Type="http://schemas.openxmlformats.org/officeDocument/2006/relationships/hyperlink" Target="https://dx.doi.org/10.1177/13524585241238840" TargetMode="External"/><Relationship Id="rId1035" Type="http://schemas.openxmlformats.org/officeDocument/2006/relationships/hyperlink" Target="https://dx.doi.org/10.3390/ph17020241" TargetMode="External"/><Relationship Id="rId1036" Type="http://schemas.openxmlformats.org/officeDocument/2006/relationships/hyperlink" Target="https://dx.doi.org/10.1177/00236772231209790" TargetMode="External"/><Relationship Id="rId1037" Type="http://schemas.openxmlformats.org/officeDocument/2006/relationships/hyperlink" Target="https://dx.doi.org/10.1016/S2666-5247(24)00040-5" TargetMode="External"/><Relationship Id="rId1038" Type="http://schemas.openxmlformats.org/officeDocument/2006/relationships/hyperlink" Target="https://dx.doi.org/10.1038/s41598-024-54843-x" TargetMode="External"/><Relationship Id="rId1039" Type="http://schemas.openxmlformats.org/officeDocument/2006/relationships/hyperlink" Target="https://dx.doi.org/10.1186/s12889-024-18064-1" TargetMode="External"/><Relationship Id="rId1040" Type="http://schemas.openxmlformats.org/officeDocument/2006/relationships/hyperlink" Target="https://dx.doi.org/10.1016/j.jmii.2024.02.002" TargetMode="External"/><Relationship Id="rId1041" Type="http://schemas.openxmlformats.org/officeDocument/2006/relationships/hyperlink" Target="https://dx.doi.org/10.1016/j.amjmed.2024.02.023" TargetMode="External"/><Relationship Id="rId1042" Type="http://schemas.openxmlformats.org/officeDocument/2006/relationships/hyperlink" Target="https://dx.doi.org/10.1007/s10157-023-02456-5" TargetMode="External"/><Relationship Id="rId1043" Type="http://schemas.openxmlformats.org/officeDocument/2006/relationships/hyperlink" Target="https://dx.doi.org/10.1093/jnci/djae029" TargetMode="External"/><Relationship Id="rId1044" Type="http://schemas.openxmlformats.org/officeDocument/2006/relationships/hyperlink" Target="https://dx.doi.org/10.1111/ggi.14832" TargetMode="External"/><Relationship Id="rId1045" Type="http://schemas.openxmlformats.org/officeDocument/2006/relationships/hyperlink" Target="https://dx.doi.org/10.1177/21501319241233869" TargetMode="External"/><Relationship Id="rId1046" Type="http://schemas.openxmlformats.org/officeDocument/2006/relationships/hyperlink" Target="https://dx.doi.org/10.3390/vaccines12020199" TargetMode="External"/><Relationship Id="rId1047" Type="http://schemas.openxmlformats.org/officeDocument/2006/relationships/hyperlink" Target="https://dx.doi.org/10.3390/vaccines12020197" TargetMode="External"/><Relationship Id="rId1048" Type="http://schemas.openxmlformats.org/officeDocument/2006/relationships/hyperlink" Target="https://dx.doi.org/10.3390/vaccines12020188" TargetMode="External"/><Relationship Id="rId1049" Type="http://schemas.openxmlformats.org/officeDocument/2006/relationships/hyperlink" Target="https://dx.doi.org/10.3390/vaccines12020175" TargetMode="External"/><Relationship Id="rId1050" Type="http://schemas.openxmlformats.org/officeDocument/2006/relationships/hyperlink" Target="https://dx.doi.org/10.3390/vaccines12020163" TargetMode="External"/><Relationship Id="rId1051" Type="http://schemas.openxmlformats.org/officeDocument/2006/relationships/hyperlink" Target="https://dx.doi.org/10.3390/vaccines12020129" TargetMode="External"/><Relationship Id="rId1052" Type="http://schemas.openxmlformats.org/officeDocument/2006/relationships/hyperlink" Target="https://dx.doi.org/10.3390/vaccines12020126" TargetMode="External"/><Relationship Id="rId1053" Type="http://schemas.openxmlformats.org/officeDocument/2006/relationships/hyperlink" Target="https://dx.doi.org/10.3390/vaccines12020124" TargetMode="External"/><Relationship Id="rId1054" Type="http://schemas.openxmlformats.org/officeDocument/2006/relationships/hyperlink" Target="https://dx.doi.org/10.3390/vaccines12020121" TargetMode="External"/><Relationship Id="rId1055" Type="http://schemas.openxmlformats.org/officeDocument/2006/relationships/hyperlink" Target="https://dx.doi.org/10.3390/vaccines12020113" TargetMode="External"/><Relationship Id="rId1056" Type="http://schemas.openxmlformats.org/officeDocument/2006/relationships/hyperlink" Target="https://dx.doi.org/10.3390/v16020223" TargetMode="External"/><Relationship Id="rId1057" Type="http://schemas.openxmlformats.org/officeDocument/2006/relationships/hyperlink" Target="https://dx.doi.org/10.1007/s40121-024-00931-4" TargetMode="External"/><Relationship Id="rId1058" Type="http://schemas.openxmlformats.org/officeDocument/2006/relationships/hyperlink" Target="https://dx.doi.org/10.2188/jea.JE20230279" TargetMode="External"/><Relationship Id="rId1059" Type="http://schemas.openxmlformats.org/officeDocument/2006/relationships/hyperlink" Target="https://dx.doi.org/10.1016/j.virs.2024.02.004" TargetMode="External"/><Relationship Id="rId1060" Type="http://schemas.openxmlformats.org/officeDocument/2006/relationships/hyperlink" Target="https://dx.doi.org/10.1016/S1473-3099(24)00107-5" TargetMode="External"/><Relationship Id="rId1061" Type="http://schemas.openxmlformats.org/officeDocument/2006/relationships/hyperlink" Target="https://dx.doi.org/10.1002/hpja.850" TargetMode="External"/><Relationship Id="rId1062" Type="http://schemas.openxmlformats.org/officeDocument/2006/relationships/hyperlink" Target="https://dx.doi.org/10.1038/s43856-024-00448-4" TargetMode="External"/><Relationship Id="rId1063" Type="http://schemas.openxmlformats.org/officeDocument/2006/relationships/hyperlink" Target="https://dx.doi.org/10.1186/s13011-024-00596-9" TargetMode="External"/><Relationship Id="rId1064" Type="http://schemas.openxmlformats.org/officeDocument/2006/relationships/hyperlink" Target="https://dx.doi.org/10.1186/s12889-024-18184-8" TargetMode="External"/><Relationship Id="rId1065" Type="http://schemas.openxmlformats.org/officeDocument/2006/relationships/hyperlink" Target="https://dx.doi.org/10.1016/j.ijantimicag.2024.107123" TargetMode="External"/><Relationship Id="rId1066" Type="http://schemas.openxmlformats.org/officeDocument/2006/relationships/hyperlink" Target="https://dx.doi.org/10.1371/journal.pone.0298461" TargetMode="External"/><Relationship Id="rId1067" Type="http://schemas.openxmlformats.org/officeDocument/2006/relationships/hyperlink" Target="https://dx.doi.org/10.1371/journal.pone.0299065" TargetMode="External"/><Relationship Id="rId1068" Type="http://schemas.openxmlformats.org/officeDocument/2006/relationships/hyperlink" Target="https://dx.doi.org/10.2196/45546" TargetMode="External"/><Relationship Id="rId1069" Type="http://schemas.openxmlformats.org/officeDocument/2006/relationships/hyperlink" Target="https://dx.doi.org/10.2340/jrm.v56.5343" TargetMode="External"/><Relationship Id="rId1070" Type="http://schemas.openxmlformats.org/officeDocument/2006/relationships/hyperlink" Target="https://dx.doi.org/10.1111/jocn.17077" TargetMode="External"/><Relationship Id="rId1071" Type="http://schemas.openxmlformats.org/officeDocument/2006/relationships/hyperlink" Target="https://dx.doi.org/10.3201/eid3003.231194" TargetMode="External"/><Relationship Id="rId1072" Type="http://schemas.openxmlformats.org/officeDocument/2006/relationships/hyperlink" Target="https://dx.doi.org/10.1080/02646838.2024.2314187" TargetMode="External"/><Relationship Id="rId1073" Type="http://schemas.openxmlformats.org/officeDocument/2006/relationships/hyperlink" Target="https://dx.doi.org/10.5334/pme.1308" TargetMode="External"/><Relationship Id="rId1074" Type="http://schemas.openxmlformats.org/officeDocument/2006/relationships/hyperlink" Target="https://dx.doi.org/10.7717/peerj.16905" TargetMode="External"/><Relationship Id="rId1075" Type="http://schemas.openxmlformats.org/officeDocument/2006/relationships/hyperlink" Target="https://dx.doi.org/10.22454/PRiMER.2024.453046" TargetMode="External"/><Relationship Id="rId1076" Type="http://schemas.openxmlformats.org/officeDocument/2006/relationships/hyperlink" Target="https://dx.doi.org/10.12688/wellcomeopenres.17047.2" TargetMode="External"/><Relationship Id="rId1077" Type="http://schemas.openxmlformats.org/officeDocument/2006/relationships/hyperlink" Target="https://dx.doi.org/10.7759/cureus.52827" TargetMode="External"/><Relationship Id="rId1078" Type="http://schemas.openxmlformats.org/officeDocument/2006/relationships/hyperlink" Target="https://dx.doi.org/10.1101/2024.02.14.580225" TargetMode="External"/><Relationship Id="rId1079" Type="http://schemas.openxmlformats.org/officeDocument/2006/relationships/hyperlink" Target="https://dx.doi.org/10.1101/2024.02.17.24302973" TargetMode="External"/><Relationship Id="rId1080" Type="http://schemas.openxmlformats.org/officeDocument/2006/relationships/hyperlink" Target="https://dx.doi.org/10.1101/2024.02.09.579701" TargetMode="External"/><Relationship Id="rId1081" Type="http://schemas.openxmlformats.org/officeDocument/2006/relationships/hyperlink" Target="https://dx.doi.org/10.7759/cureus.54857" TargetMode="External"/><Relationship Id="rId1082" Type="http://schemas.openxmlformats.org/officeDocument/2006/relationships/hyperlink" Target="https://dx.doi.org/10.1136/bmjdrc-2023-003882" TargetMode="External"/><Relationship Id="rId1083" Type="http://schemas.openxmlformats.org/officeDocument/2006/relationships/hyperlink" Target="https://dx.doi.org/10.1136/bmjgh-2023-014872" TargetMode="External"/><Relationship Id="rId1084" Type="http://schemas.openxmlformats.org/officeDocument/2006/relationships/hyperlink" Target="https://dx.doi.org/10.1136/bmjment-2024-301026" TargetMode="External"/><Relationship Id="rId1085" Type="http://schemas.openxmlformats.org/officeDocument/2006/relationships/hyperlink" Target="https://dx.doi.org/10.1016/j.psyneuen.2024.106991" TargetMode="External"/><Relationship Id="rId1086" Type="http://schemas.openxmlformats.org/officeDocument/2006/relationships/hyperlink" Target="https://dx.doi.org/10.1016/j.puhe.2024.01.010" TargetMode="External"/><Relationship Id="rId1087" Type="http://schemas.openxmlformats.org/officeDocument/2006/relationships/hyperlink" Target="https://dx.doi.org/10.1186/s12889-024-18089-6" TargetMode="External"/><Relationship Id="rId1088" Type="http://schemas.openxmlformats.org/officeDocument/2006/relationships/hyperlink" Target="https://dx.doi.org/10.1186/s13030-023-00298-x" TargetMode="External"/><Relationship Id="rId1089" Type="http://schemas.openxmlformats.org/officeDocument/2006/relationships/hyperlink" Target="https://dx.doi.org/10.1007/s10900-024-01342-9" TargetMode="External"/><Relationship Id="rId1090" Type="http://schemas.openxmlformats.org/officeDocument/2006/relationships/hyperlink" Target="https://dx.doi.org/10.1016/j.vaccine.2024.02.045" TargetMode="External"/><Relationship Id="rId1091" Type="http://schemas.openxmlformats.org/officeDocument/2006/relationships/hyperlink" Target="https://dx.doi.org/10.4269/ajtmh.23-0456" TargetMode="External"/><Relationship Id="rId1092" Type="http://schemas.openxmlformats.org/officeDocument/2006/relationships/hyperlink" Target="https://dx.doi.org/10.1097/JOM.0000000000003074" TargetMode="External"/><Relationship Id="rId1093" Type="http://schemas.openxmlformats.org/officeDocument/2006/relationships/hyperlink" Target="https://dx.doi.org/10.1109/JBHI.2024.3370253" TargetMode="External"/><Relationship Id="rId1094" Type="http://schemas.openxmlformats.org/officeDocument/2006/relationships/hyperlink" Target="https://dx.doi.org/10.1021/acs.jcim.3c01919" TargetMode="External"/><Relationship Id="rId1095" Type="http://schemas.openxmlformats.org/officeDocument/2006/relationships/hyperlink" Target="https://dx.doi.org/10.2196/44349" TargetMode="External"/><Relationship Id="rId1096" Type="http://schemas.openxmlformats.org/officeDocument/2006/relationships/hyperlink" Target="https://dx.doi.org/10.23749/mdl.v115i1.14690" TargetMode="External"/><Relationship Id="rId1097" Type="http://schemas.openxmlformats.org/officeDocument/2006/relationships/hyperlink" Target="https://dx.doi.org/10.1186/s13561-024-00484-9" TargetMode="External"/><Relationship Id="rId1098" Type="http://schemas.openxmlformats.org/officeDocument/2006/relationships/hyperlink" Target="https://dx.doi.org/10.1007/s00431-024-05459-w" TargetMode="External"/><Relationship Id="rId1099" Type="http://schemas.openxmlformats.org/officeDocument/2006/relationships/hyperlink" Target="https://dx.doi.org/10.25318/82-003-x202400200002-eng" TargetMode="External"/><Relationship Id="rId1100" Type="http://schemas.openxmlformats.org/officeDocument/2006/relationships/hyperlink" Target="https://dx.doi.org/10.1093/haschl/qxae001" TargetMode="External"/><Relationship Id="rId1101" Type="http://schemas.openxmlformats.org/officeDocument/2006/relationships/hyperlink" Target="https://dx.doi.org/10.1016/j.sger.2024.01.006" TargetMode="External"/><Relationship Id="rId1102" Type="http://schemas.openxmlformats.org/officeDocument/2006/relationships/hyperlink" Target="https://dx.doi.org/10.1136/bmjopen-2023-078674" TargetMode="External"/><Relationship Id="rId1103" Type="http://schemas.openxmlformats.org/officeDocument/2006/relationships/hyperlink" Target="https://dx.doi.org/10.1016/j.pcad.2024.02.005" TargetMode="External"/><Relationship Id="rId1104" Type="http://schemas.openxmlformats.org/officeDocument/2006/relationships/hyperlink" Target="https://dx.doi.org/10.1016/j.amepre.2024.02.016" TargetMode="External"/><Relationship Id="rId1105" Type="http://schemas.openxmlformats.org/officeDocument/2006/relationships/hyperlink" Target="https://dx.doi.org/10.1016/j.watres.2024.121368" TargetMode="External"/><Relationship Id="rId1106" Type="http://schemas.openxmlformats.org/officeDocument/2006/relationships/hyperlink" Target="https://dx.doi.org/10.1186/s12931-024-02718-0" TargetMode="External"/><Relationship Id="rId1107" Type="http://schemas.openxmlformats.org/officeDocument/2006/relationships/hyperlink" Target="https://dx.doi.org/10.1186/s12889-024-18164-y" TargetMode="External"/><Relationship Id="rId1108" Type="http://schemas.openxmlformats.org/officeDocument/2006/relationships/hyperlink" Target="https://dx.doi.org/10.1186/s12874-024-02165-x" TargetMode="External"/><Relationship Id="rId1109" Type="http://schemas.openxmlformats.org/officeDocument/2006/relationships/hyperlink" Target="https://dx.doi.org/10.1186/s12875-024-02304-9" TargetMode="External"/><Relationship Id="rId1110" Type="http://schemas.openxmlformats.org/officeDocument/2006/relationships/hyperlink" Target="https://dx.doi.org/10.1007/s10865-023-00465-z" TargetMode="External"/><Relationship Id="rId1111" Type="http://schemas.openxmlformats.org/officeDocument/2006/relationships/hyperlink" Target="https://dx.doi.org/10.1038/s44318-024-00061-0" TargetMode="External"/><Relationship Id="rId1112" Type="http://schemas.openxmlformats.org/officeDocument/2006/relationships/hyperlink" Target="https://dx.doi.org/10.1080/17441692.2024.2320422" TargetMode="External"/><Relationship Id="rId1113" Type="http://schemas.openxmlformats.org/officeDocument/2006/relationships/hyperlink" Target="https://dx.doi.org/10.1126/sciadv.adk6425" TargetMode="External"/><Relationship Id="rId1114" Type="http://schemas.openxmlformats.org/officeDocument/2006/relationships/hyperlink" Target="https://dx.doi.org/10.1371/journal.pgph.0002932" TargetMode="External"/><Relationship Id="rId1115" Type="http://schemas.openxmlformats.org/officeDocument/2006/relationships/hyperlink" Target="https://dx.doi.org/10.1002/lary.31366" TargetMode="External"/><Relationship Id="rId1116" Type="http://schemas.openxmlformats.org/officeDocument/2006/relationships/hyperlink" Target="https://dx.doi.org/10.2174/0115733998274390231110050809" TargetMode="External"/><Relationship Id="rId1117" Type="http://schemas.openxmlformats.org/officeDocument/2006/relationships/hyperlink" Target="https://dx.doi.org/10.1017/ash.2023.510" TargetMode="External"/><Relationship Id="rId1118" Type="http://schemas.openxmlformats.org/officeDocument/2006/relationships/hyperlink" Target="https://dx.doi.org/10.1017/ash.2024.14" TargetMode="External"/><Relationship Id="rId1119" Type="http://schemas.openxmlformats.org/officeDocument/2006/relationships/hyperlink" Target="https://dx.doi.org/10.3389/fpubh.2024.1286181" TargetMode="External"/><Relationship Id="rId1120" Type="http://schemas.openxmlformats.org/officeDocument/2006/relationships/hyperlink" Target="https://dx.doi.org/10.1016/j.jad.2024.02.087" TargetMode="External"/><Relationship Id="rId1121" Type="http://schemas.openxmlformats.org/officeDocument/2006/relationships/hyperlink" Target="https://dx.doi.org/10.1016/j.jviromet.2024.114908" TargetMode="External"/><Relationship Id="rId1122" Type="http://schemas.openxmlformats.org/officeDocument/2006/relationships/hyperlink" Target="https://dx.doi.org/10.1016/j.rmed.2024.107567" TargetMode="External"/><Relationship Id="rId1123" Type="http://schemas.openxmlformats.org/officeDocument/2006/relationships/hyperlink" Target="https://dx.doi.org/10.1016/j.pcad.2024.02.004" TargetMode="External"/><Relationship Id="rId1124" Type="http://schemas.openxmlformats.org/officeDocument/2006/relationships/hyperlink" Target="https://dx.doi.org/10.1016/j.aanat.2024.152234" TargetMode="External"/><Relationship Id="rId1125" Type="http://schemas.openxmlformats.org/officeDocument/2006/relationships/hyperlink" Target="https://dx.doi.org/10.1016/j.jhin.2024.02.010" TargetMode="External"/><Relationship Id="rId1126" Type="http://schemas.openxmlformats.org/officeDocument/2006/relationships/hyperlink" Target="https://dx.doi.org/10.1016/j.jhin.2024.02.008" TargetMode="External"/><Relationship Id="rId1127" Type="http://schemas.openxmlformats.org/officeDocument/2006/relationships/hyperlink" Target="https://dx.doi.org/10.1016/j.epidem.2024.100752" TargetMode="External"/><Relationship Id="rId1128" Type="http://schemas.openxmlformats.org/officeDocument/2006/relationships/hyperlink" Target="https://dx.doi.org/10.1186/s40794-023-00214-9" TargetMode="External"/><Relationship Id="rId1129" Type="http://schemas.openxmlformats.org/officeDocument/2006/relationships/hyperlink" Target="https://dx.doi.org/10.1186/s12889-024-17636-5" TargetMode="External"/><Relationship Id="rId1130" Type="http://schemas.openxmlformats.org/officeDocument/2006/relationships/hyperlink" Target="https://dx.doi.org/10.1016/j.vaccine.2024.01.069" TargetMode="External"/><Relationship Id="rId1131" Type="http://schemas.openxmlformats.org/officeDocument/2006/relationships/hyperlink" Target="https://dx.doi.org/10.1200/GO.23.00477" TargetMode="External"/><Relationship Id="rId1132" Type="http://schemas.openxmlformats.org/officeDocument/2006/relationships/hyperlink" Target="https://dx.doi.org/10.5935/0004-2749.2023-0051" TargetMode="External"/><Relationship Id="rId1133" Type="http://schemas.openxmlformats.org/officeDocument/2006/relationships/hyperlink" Target="https://dx.doi.org/10.1089/jicm.2023.0357" TargetMode="External"/><Relationship Id="rId1134" Type="http://schemas.openxmlformats.org/officeDocument/2006/relationships/hyperlink" Target="https://dx.doi.org/10.1371/journal.pone.0299812" TargetMode="External"/><Relationship Id="rId1135" Type="http://schemas.openxmlformats.org/officeDocument/2006/relationships/hyperlink" Target="https://dx.doi.org/10.1371/journal.pone.0295570" TargetMode="External"/><Relationship Id="rId1136" Type="http://schemas.openxmlformats.org/officeDocument/2006/relationships/hyperlink" Target="https://dx.doi.org/10.12968/bjcn.2024.29.3.124" TargetMode="External"/><Relationship Id="rId1137" Type="http://schemas.openxmlformats.org/officeDocument/2006/relationships/hyperlink" Target="https://dx.doi.org/10.1007/s00406-024-01771-6" TargetMode="External"/><Relationship Id="rId1138" Type="http://schemas.openxmlformats.org/officeDocument/2006/relationships/hyperlink" Target="https://dx.doi.org/10.1063/5.0186156" TargetMode="External"/><Relationship Id="rId1139" Type="http://schemas.openxmlformats.org/officeDocument/2006/relationships/hyperlink" Target="https://dx.doi.org/10.3389/fpsyg.2023.1121986" TargetMode="External"/><Relationship Id="rId1140" Type="http://schemas.openxmlformats.org/officeDocument/2006/relationships/hyperlink" Target="https://dx.doi.org/10.4103/ijpm.ijpm_582_23" TargetMode="External"/><Relationship Id="rId1141" Type="http://schemas.openxmlformats.org/officeDocument/2006/relationships/hyperlink" Target="https://dx.doi.org/10.3233/WOR-230328" TargetMode="External"/><Relationship Id="rId1142" Type="http://schemas.openxmlformats.org/officeDocument/2006/relationships/hyperlink" Target="https://dx.doi.org/10.1007/s40262-024-01351-w" TargetMode="External"/><Relationship Id="rId1143" Type="http://schemas.openxmlformats.org/officeDocument/2006/relationships/hyperlink" Target="https://dx.doi.org/10.5114/hpr/169169" TargetMode="External"/><Relationship Id="rId1144" Type="http://schemas.openxmlformats.org/officeDocument/2006/relationships/hyperlink" Target="https://dx.doi.org/10.23889/ijpds.v8i6.2170" TargetMode="External"/><Relationship Id="rId1145" Type="http://schemas.openxmlformats.org/officeDocument/2006/relationships/hyperlink" Target="https://dx.doi.org/10.3389/fped.2024.1292967" TargetMode="External"/><Relationship Id="rId1146" Type="http://schemas.openxmlformats.org/officeDocument/2006/relationships/hyperlink" Target="https://dx.doi.org/10.1097/CCE.0000000000001057" TargetMode="External"/><Relationship Id="rId1147" Type="http://schemas.openxmlformats.org/officeDocument/2006/relationships/hyperlink" Target="https://dx.doi.org/10.4251/wjgo.v16.i2.436" TargetMode="External"/><Relationship Id="rId1148" Type="http://schemas.openxmlformats.org/officeDocument/2006/relationships/hyperlink" Target="https://dx.doi.org/10.1080/10410236.2024.2320412" TargetMode="External"/><Relationship Id="rId1149" Type="http://schemas.openxmlformats.org/officeDocument/2006/relationships/hyperlink" Target="https://dx.doi.org/10.1080/10410236.2024.2317567" TargetMode="External"/><Relationship Id="rId1150" Type="http://schemas.openxmlformats.org/officeDocument/2006/relationships/hyperlink" Target="https://dx.doi.org/10.1111/jdi.14171" TargetMode="External"/><Relationship Id="rId1151" Type="http://schemas.openxmlformats.org/officeDocument/2006/relationships/hyperlink" Target="https://dx.doi.org/10.1002/nop2.2125" TargetMode="External"/><Relationship Id="rId1152" Type="http://schemas.openxmlformats.org/officeDocument/2006/relationships/hyperlink" Target="https://dx.doi.org/10.1186/s13031-024-00579-4" TargetMode="External"/><Relationship Id="rId1153" Type="http://schemas.openxmlformats.org/officeDocument/2006/relationships/hyperlink" Target="https://dx.doi.org/10.1186/s12889-024-18135-3" TargetMode="External"/><Relationship Id="rId1154" Type="http://schemas.openxmlformats.org/officeDocument/2006/relationships/hyperlink" Target="https://dx.doi.org/10.1186/s12879-024-09040-6" TargetMode="External"/><Relationship Id="rId1155" Type="http://schemas.openxmlformats.org/officeDocument/2006/relationships/hyperlink" Target="https://dx.doi.org/10.1038/s43856-024-00459-1" TargetMode="External"/><Relationship Id="rId1156" Type="http://schemas.openxmlformats.org/officeDocument/2006/relationships/hyperlink" Target="https://dx.doi.org/10.1007/s00106-024-01435-w" TargetMode="External"/><Relationship Id="rId1157" Type="http://schemas.openxmlformats.org/officeDocument/2006/relationships/hyperlink" Target="https://dx.doi.org/10.1038/s41598-024-55148-9" TargetMode="External"/><Relationship Id="rId1158" Type="http://schemas.openxmlformats.org/officeDocument/2006/relationships/hyperlink" Target="https://dx.doi.org/10.1038/s41598-024-55994-7" TargetMode="External"/><Relationship Id="rId1159" Type="http://schemas.openxmlformats.org/officeDocument/2006/relationships/hyperlink" Target="https://dx.doi.org/10.1038/s41598-024-55867-z" TargetMode="External"/><Relationship Id="rId1160" Type="http://schemas.openxmlformats.org/officeDocument/2006/relationships/hyperlink" Target="https://dx.doi.org/10.1016/j.vaccine.2024.01.093" TargetMode="External"/><Relationship Id="rId1161" Type="http://schemas.openxmlformats.org/officeDocument/2006/relationships/hyperlink" Target="https://dx.doi.org/10.1016/j.jiac.2024.02.026" TargetMode="External"/><Relationship Id="rId1162" Type="http://schemas.openxmlformats.org/officeDocument/2006/relationships/hyperlink" Target="https://dx.doi.org/10.1016/j.scitotenv.2024.171373" TargetMode="External"/><Relationship Id="rId1163" Type="http://schemas.openxmlformats.org/officeDocument/2006/relationships/hyperlink" Target="https://dx.doi.org/10.1016/j.cjca.2024.02.017" TargetMode="External"/><Relationship Id="rId1164" Type="http://schemas.openxmlformats.org/officeDocument/2006/relationships/hyperlink" Target="https://dx.doi.org/10.1016/j.psychres.2024.115806" TargetMode="External"/><Relationship Id="rId1165" Type="http://schemas.openxmlformats.org/officeDocument/2006/relationships/hyperlink" Target="https://dx.doi.org/10.1093/jtm/taae040" TargetMode="External"/><Relationship Id="rId1166" Type="http://schemas.openxmlformats.org/officeDocument/2006/relationships/hyperlink" Target="https://dx.doi.org/10.7555/JBR.37.20230137" TargetMode="External"/><Relationship Id="rId1167" Type="http://schemas.openxmlformats.org/officeDocument/2006/relationships/hyperlink" Target="https://dx.doi.org/10.1016/j.jiac.2024.02.032" TargetMode="External"/><Relationship Id="rId1168" Type="http://schemas.openxmlformats.org/officeDocument/2006/relationships/hyperlink" Target="https://dx.doi.org/10.4082/kjfm.23.0129" TargetMode="External"/><Relationship Id="rId1169" Type="http://schemas.openxmlformats.org/officeDocument/2006/relationships/hyperlink" Target="https://dx.doi.org/10.1007/s13304-024-01781-y" TargetMode="External"/><Relationship Id="rId1170" Type="http://schemas.openxmlformats.org/officeDocument/2006/relationships/hyperlink" Target="https://dx.doi.org/10.1038/s41598-024-56116-z" TargetMode="External"/><Relationship Id="rId1171" Type="http://schemas.openxmlformats.org/officeDocument/2006/relationships/hyperlink" Target="https://dx.doi.org/10.1038/s41541-024-00844-w" TargetMode="External"/><Relationship Id="rId1172" Type="http://schemas.openxmlformats.org/officeDocument/2006/relationships/hyperlink" Target="https://dx.doi.org/10.1377/hlthaff.2023.00431" TargetMode="External"/><Relationship Id="rId1173" Type="http://schemas.openxmlformats.org/officeDocument/2006/relationships/hyperlink" Target="https://dx.doi.org/10.2196/54052" TargetMode="External"/><Relationship Id="rId1174" Type="http://schemas.openxmlformats.org/officeDocument/2006/relationships/hyperlink" Target="https://dx.doi.org/10.1007/s15010-024-02201-4" TargetMode="External"/><Relationship Id="rId1175" Type="http://schemas.openxmlformats.org/officeDocument/2006/relationships/hyperlink" Target="https://dx.doi.org/10.1002/adhm.202304575" TargetMode="External"/><Relationship Id="rId1176" Type="http://schemas.openxmlformats.org/officeDocument/2006/relationships/hyperlink" Target="https://dx.doi.org/10.4174/astr.2024.106.3.133" TargetMode="External"/><Relationship Id="rId1177" Type="http://schemas.openxmlformats.org/officeDocument/2006/relationships/hyperlink" Target="https://dx.doi.org/10.1002/oto2.120" TargetMode="External"/><Relationship Id="rId1178" Type="http://schemas.openxmlformats.org/officeDocument/2006/relationships/hyperlink" Target="https://dx.doi.org/10.3389/fpubh.2024.1297007" TargetMode="External"/><Relationship Id="rId1179" Type="http://schemas.openxmlformats.org/officeDocument/2006/relationships/hyperlink" Target="https://dx.doi.org/10.1177/20503121241234222" TargetMode="External"/><Relationship Id="rId1180" Type="http://schemas.openxmlformats.org/officeDocument/2006/relationships/hyperlink" Target="https://dx.doi.org/10.12688/f1000research.132214.3" TargetMode="External"/><Relationship Id="rId1181" Type="http://schemas.openxmlformats.org/officeDocument/2006/relationships/hyperlink" Target="https://dx.doi.org/10.1016/j.heliyon.2024.e26136" TargetMode="External"/><Relationship Id="rId1182" Type="http://schemas.openxmlformats.org/officeDocument/2006/relationships/hyperlink" Target="https://dx.doi.org/10.1016/j.isci.2024.109191" TargetMode="External"/><Relationship Id="rId1183" Type="http://schemas.openxmlformats.org/officeDocument/2006/relationships/hyperlink" Target="https://dx.doi.org/10.1016/j.isci.2024.109210" TargetMode="External"/><Relationship Id="rId1184" Type="http://schemas.openxmlformats.org/officeDocument/2006/relationships/hyperlink" Target="https://dx.doi.org/10.1186/s12913-024-10794-7" TargetMode="External"/><Relationship Id="rId1185" Type="http://schemas.openxmlformats.org/officeDocument/2006/relationships/hyperlink" Target="https://dx.doi.org/10.1186/s12889-024-17718-4" TargetMode="External"/><Relationship Id="rId1186" Type="http://schemas.openxmlformats.org/officeDocument/2006/relationships/hyperlink" Target="https://dx.doi.org/10.1186/s12889-023-17298-9" TargetMode="External"/><Relationship Id="rId1187" Type="http://schemas.openxmlformats.org/officeDocument/2006/relationships/hyperlink" Target="https://dx.doi.org/10.1186/s12875-024-02305-8" TargetMode="External"/><Relationship Id="rId1188" Type="http://schemas.openxmlformats.org/officeDocument/2006/relationships/hyperlink" Target="https://dx.doi.org/10.1208/s12248-024-00904-y" TargetMode="External"/><Relationship Id="rId1189" Type="http://schemas.openxmlformats.org/officeDocument/2006/relationships/hyperlink" Target="https://dx.doi.org/10.1038/s41598-024-55477-9" TargetMode="External"/><Relationship Id="rId1190" Type="http://schemas.openxmlformats.org/officeDocument/2006/relationships/hyperlink" Target="https://dx.doi.org/10.1038/s41392-024-01758-8" TargetMode="External"/><Relationship Id="rId1191" Type="http://schemas.openxmlformats.org/officeDocument/2006/relationships/hyperlink" Target="https://dx.doi.org/10.1136/ip-2023-045115" TargetMode="External"/><Relationship Id="rId1192" Type="http://schemas.openxmlformats.org/officeDocument/2006/relationships/hyperlink" Target="https://dx.doi.org/10.3760/cma.j.cn121430-20231121-00992" TargetMode="External"/><Relationship Id="rId1193" Type="http://schemas.openxmlformats.org/officeDocument/2006/relationships/hyperlink" Target="https://dx.doi.org/10.3346/jkms.2024.39.e76" TargetMode="External"/><Relationship Id="rId1194" Type="http://schemas.openxmlformats.org/officeDocument/2006/relationships/hyperlink" Target="https://dx.doi.org/10.1016/j.anzjph.2024.100128" TargetMode="External"/><Relationship Id="rId1195" Type="http://schemas.openxmlformats.org/officeDocument/2006/relationships/hyperlink" Target="https://dx.doi.org/10.1016/j.tube.2024.102499" TargetMode="External"/><Relationship Id="rId1196" Type="http://schemas.openxmlformats.org/officeDocument/2006/relationships/hyperlink" Target="https://dx.doi.org/10.1177/10497323241232928" TargetMode="External"/><Relationship Id="rId1197" Type="http://schemas.openxmlformats.org/officeDocument/2006/relationships/hyperlink" Target="https://dx.doi.org/10.1093/jpids/piae016" TargetMode="External"/><Relationship Id="rId1198" Type="http://schemas.openxmlformats.org/officeDocument/2006/relationships/hyperlink" Target="https://dx.doi.org/10.1371/journal.pone.0300030" TargetMode="External"/><Relationship Id="rId1199" Type="http://schemas.openxmlformats.org/officeDocument/2006/relationships/hyperlink" Target="https://dx.doi.org/10.2196/49411" TargetMode="External"/><Relationship Id="rId1200" Type="http://schemas.openxmlformats.org/officeDocument/2006/relationships/hyperlink" Target="https://dx.doi.org/10.2196/48255" TargetMode="External"/><Relationship Id="rId1201" Type="http://schemas.openxmlformats.org/officeDocument/2006/relationships/hyperlink" Target="https://dx.doi.org/10.1093/eurjpc/zwae098" TargetMode="External"/><Relationship Id="rId1202" Type="http://schemas.openxmlformats.org/officeDocument/2006/relationships/hyperlink" Target="https://dx.doi.org/10.1007/s40121-024-00924-3" TargetMode="External"/><Relationship Id="rId1203" Type="http://schemas.openxmlformats.org/officeDocument/2006/relationships/hyperlink" Target="https://dx.doi.org/10.1007/s00737-024-01451-3" TargetMode="External"/><Relationship Id="rId1204" Type="http://schemas.openxmlformats.org/officeDocument/2006/relationships/hyperlink" Target="https://dx.doi.org/10.3760/cma.j.cn112147-20230822-00096" TargetMode="External"/><Relationship Id="rId1205" Type="http://schemas.openxmlformats.org/officeDocument/2006/relationships/hyperlink" Target="https://dx.doi.org/10.1265/ehpm.23-00207" TargetMode="External"/><Relationship Id="rId1206" Type="http://schemas.openxmlformats.org/officeDocument/2006/relationships/hyperlink" Target="https://dx.doi.org/10.1265/ehpm.23-00274" TargetMode="External"/><Relationship Id="rId1207" Type="http://schemas.openxmlformats.org/officeDocument/2006/relationships/hyperlink" Target="https://dx.doi.org/10.1016/j.antiviral.2024.105854" TargetMode="External"/><Relationship Id="rId1208" Type="http://schemas.openxmlformats.org/officeDocument/2006/relationships/hyperlink" Target="https://dx.doi.org/10.1016/j.antiviral.2024.105856" TargetMode="External"/><Relationship Id="rId1209" Type="http://schemas.openxmlformats.org/officeDocument/2006/relationships/hyperlink" Target="https://dx.doi.org/10.1016/j.genhosppsych.2024.02.009" TargetMode="External"/><Relationship Id="rId1210" Type="http://schemas.openxmlformats.org/officeDocument/2006/relationships/hyperlink" Target="https://dx.doi.org/10.1016/j.canep.2024.102549" TargetMode="External"/><Relationship Id="rId1211" Type="http://schemas.openxmlformats.org/officeDocument/2006/relationships/hyperlink" Target="https://dx.doi.org/10.1186/s13690-024-01253-0" TargetMode="External"/><Relationship Id="rId1212" Type="http://schemas.openxmlformats.org/officeDocument/2006/relationships/hyperlink" Target="https://dx.doi.org/10.1186/s13030-024-00304-w" TargetMode="External"/><Relationship Id="rId1213" Type="http://schemas.openxmlformats.org/officeDocument/2006/relationships/hyperlink" Target="https://dx.doi.org/10.1186/s12913-024-10695-9" TargetMode="External"/><Relationship Id="rId1214" Type="http://schemas.openxmlformats.org/officeDocument/2006/relationships/hyperlink" Target="https://dx.doi.org/10.1186/s12909-024-05238-z" TargetMode="External"/><Relationship Id="rId1215" Type="http://schemas.openxmlformats.org/officeDocument/2006/relationships/hyperlink" Target="https://dx.doi.org/10.1007/s42770-024-01296-z" TargetMode="External"/><Relationship Id="rId1216" Type="http://schemas.openxmlformats.org/officeDocument/2006/relationships/hyperlink" Target="https://dx.doi.org/10.1038/s41467-024-45549-9" TargetMode="External"/><Relationship Id="rId1217" Type="http://schemas.openxmlformats.org/officeDocument/2006/relationships/hyperlink" Target="https://dx.doi.org/10.1016/j.pcd.2024.02.002" TargetMode="External"/><Relationship Id="rId1218" Type="http://schemas.openxmlformats.org/officeDocument/2006/relationships/hyperlink" Target="https://dx.doi.org/10.1371/journal.pgph.0002997" TargetMode="External"/><Relationship Id="rId1219" Type="http://schemas.openxmlformats.org/officeDocument/2006/relationships/hyperlink" Target="https://dx.doi.org/10.1371/journal.pgph.0002046" TargetMode="External"/><Relationship Id="rId1220" Type="http://schemas.openxmlformats.org/officeDocument/2006/relationships/hyperlink" Target="https://dx.doi.org/10.1007/s00431-024-05503-9" TargetMode="External"/><Relationship Id="rId1221" Type="http://schemas.openxmlformats.org/officeDocument/2006/relationships/hyperlink" Target="https://dx.doi.org/10.1128/aac.00956-23" TargetMode="External"/><Relationship Id="rId1222" Type="http://schemas.openxmlformats.org/officeDocument/2006/relationships/hyperlink" Target="https://dx.doi.org/10.1080/21645515.2024.2325230" TargetMode="External"/><Relationship Id="rId1223" Type="http://schemas.openxmlformats.org/officeDocument/2006/relationships/hyperlink" Target="https://dx.doi.org/10.1016/j.idm.2024.02.008" TargetMode="External"/><Relationship Id="rId1224" Type="http://schemas.openxmlformats.org/officeDocument/2006/relationships/hyperlink" Target="https://dx.doi.org/10.1097/MD.0000000000037389" TargetMode="External"/><Relationship Id="rId1225" Type="http://schemas.openxmlformats.org/officeDocument/2006/relationships/hyperlink" Target="https://dx.doi.org/10.1097/MD.0000000000037366" TargetMode="External"/><Relationship Id="rId1226" Type="http://schemas.openxmlformats.org/officeDocument/2006/relationships/hyperlink" Target="https://dx.doi.org/10.1093/geronb/gbae031" TargetMode="External"/><Relationship Id="rId1227" Type="http://schemas.openxmlformats.org/officeDocument/2006/relationships/hyperlink" Target="https://dx.doi.org/10.2196/49307" TargetMode="External"/><Relationship Id="rId1228" Type="http://schemas.openxmlformats.org/officeDocument/2006/relationships/hyperlink" Target="https://dx.doi.org/10.3233/WOR-230114" TargetMode="External"/><Relationship Id="rId1229" Type="http://schemas.openxmlformats.org/officeDocument/2006/relationships/hyperlink" Target="https://dx.doi.org/10.1007/s40121-024-00941-2" TargetMode="External"/><Relationship Id="rId1230" Type="http://schemas.openxmlformats.org/officeDocument/2006/relationships/hyperlink" Target="https://dx.doi.org/10.1007/s40615-024-01965-7" TargetMode="External"/><Relationship Id="rId1231" Type="http://schemas.openxmlformats.org/officeDocument/2006/relationships/hyperlink" Target="https://dx.doi.org/10.1007/s00381-024-06332-9" TargetMode="External"/><Relationship Id="rId1232" Type="http://schemas.openxmlformats.org/officeDocument/2006/relationships/hyperlink" Target="https://dx.doi.org/10.1177/13524585241232266" TargetMode="External"/><Relationship Id="rId1233" Type="http://schemas.openxmlformats.org/officeDocument/2006/relationships/hyperlink" Target="https://dx.doi.org/10.1155/2024/4950391" TargetMode="External"/><Relationship Id="rId1234" Type="http://schemas.openxmlformats.org/officeDocument/2006/relationships/hyperlink" Target="https://dx.doi.org/10.1016/j.lanwpc.2023.100795" TargetMode="External"/><Relationship Id="rId1235" Type="http://schemas.openxmlformats.org/officeDocument/2006/relationships/hyperlink" Target="https://dx.doi.org/10.3389/fepid.2023.1068097" TargetMode="External"/><Relationship Id="rId1236" Type="http://schemas.openxmlformats.org/officeDocument/2006/relationships/hyperlink" Target="https://dx.doi.org/10.3389/fepid.2023.1274800" TargetMode="External"/><Relationship Id="rId1237" Type="http://schemas.openxmlformats.org/officeDocument/2006/relationships/hyperlink" Target="https://dx.doi.org/10.3389/fepid.2023.1241645" TargetMode="External"/><Relationship Id="rId1238" Type="http://schemas.openxmlformats.org/officeDocument/2006/relationships/hyperlink" Target="https://dx.doi.org/10.14745/ccdr.v49i78a07" TargetMode="External"/><Relationship Id="rId1239" Type="http://schemas.openxmlformats.org/officeDocument/2006/relationships/hyperlink" Target="https://dx.doi.org/10.21037/tp-23-472" TargetMode="External"/><Relationship Id="rId1240" Type="http://schemas.openxmlformats.org/officeDocument/2006/relationships/hyperlink" Target="https://dx.doi.org/10.52225/narra.v3i1.98" TargetMode="External"/><Relationship Id="rId1241" Type="http://schemas.openxmlformats.org/officeDocument/2006/relationships/hyperlink" Target="https://dx.doi.org/10.12890/2024_004316" TargetMode="External"/><Relationship Id="rId1242" Type="http://schemas.openxmlformats.org/officeDocument/2006/relationships/hyperlink" Target="https://dx.doi.org/10.12890/2024_004282" TargetMode="External"/><Relationship Id="rId1243" Type="http://schemas.openxmlformats.org/officeDocument/2006/relationships/hyperlink" Target="https://dx.doi.org/10.12890/2024_004217" TargetMode="External"/><Relationship Id="rId1244" Type="http://schemas.openxmlformats.org/officeDocument/2006/relationships/hyperlink" Target="https://dx.doi.org/10.2188/jea.JE20230285" TargetMode="External"/><Relationship Id="rId1245" Type="http://schemas.openxmlformats.org/officeDocument/2006/relationships/hyperlink" Target="https://dx.doi.org/10.1016/j.redox.2024.103112" TargetMode="External"/><Relationship Id="rId1246" Type="http://schemas.openxmlformats.org/officeDocument/2006/relationships/hyperlink" Target="https://dx.doi.org/10.1016/j.pcad.2024.03.003" TargetMode="External"/><Relationship Id="rId1247" Type="http://schemas.openxmlformats.org/officeDocument/2006/relationships/hyperlink" Target="https://dx.doi.org/10.1016/j.alcohol.2024.03.003" TargetMode="External"/><Relationship Id="rId1248" Type="http://schemas.openxmlformats.org/officeDocument/2006/relationships/hyperlink" Target="https://dx.doi.org/10.1016/j.ijbiomac.2024.130660" TargetMode="External"/><Relationship Id="rId1249" Type="http://schemas.openxmlformats.org/officeDocument/2006/relationships/hyperlink" Target="https://dx.doi.org/10.1016/j.smim.2024.101873" TargetMode="External"/><Relationship Id="rId1250" Type="http://schemas.openxmlformats.org/officeDocument/2006/relationships/hyperlink" Target="https://dx.doi.org/10.1016/j.jnha.2024.100206" TargetMode="External"/><Relationship Id="rId1251" Type="http://schemas.openxmlformats.org/officeDocument/2006/relationships/hyperlink" Target="https://dx.doi.org/10.1007/s11302-024-09998-7" TargetMode="External"/><Relationship Id="rId1252" Type="http://schemas.openxmlformats.org/officeDocument/2006/relationships/hyperlink" Target="https://dx.doi.org/10.1080/15257770.2024.2327478" TargetMode="External"/><Relationship Id="rId1253" Type="http://schemas.openxmlformats.org/officeDocument/2006/relationships/hyperlink" Target="https://dx.doi.org/10.1038/s41598-024-56293-x" TargetMode="External"/><Relationship Id="rId1254" Type="http://schemas.openxmlformats.org/officeDocument/2006/relationships/hyperlink" Target="https://dx.doi.org/10.1038/s41398-024-02831-0" TargetMode="External"/><Relationship Id="rId1255" Type="http://schemas.openxmlformats.org/officeDocument/2006/relationships/hyperlink" Target="https://dx.doi.org/10.1016/j.cct.2024.107490" TargetMode="External"/><Relationship Id="rId1256" Type="http://schemas.openxmlformats.org/officeDocument/2006/relationships/hyperlink" Target="https://dx.doi.org/10.1016/j.virs.2024.03.001" TargetMode="External"/><Relationship Id="rId1257" Type="http://schemas.openxmlformats.org/officeDocument/2006/relationships/hyperlink" Target="https://dx.doi.org/10.1016/j.celrep.2024.113887" TargetMode="External"/><Relationship Id="rId1258" Type="http://schemas.openxmlformats.org/officeDocument/2006/relationships/hyperlink" Target="https://dx.doi.org/10.2460/ajvr.23.12.0281" TargetMode="External"/><Relationship Id="rId1259" Type="http://schemas.openxmlformats.org/officeDocument/2006/relationships/hyperlink" Target="https://dx.doi.org/10.1016/j.jhin.2024.02.019" TargetMode="External"/><Relationship Id="rId1260" Type="http://schemas.openxmlformats.org/officeDocument/2006/relationships/hyperlink" Target="https://dx.doi.org/10.1016/j.jhin.2024.02.020" TargetMode="External"/><Relationship Id="rId1261" Type="http://schemas.openxmlformats.org/officeDocument/2006/relationships/hyperlink" Target="https://dx.doi.org/10.1016/j.cmi.2024.03.002" TargetMode="External"/><Relationship Id="rId1262" Type="http://schemas.openxmlformats.org/officeDocument/2006/relationships/hyperlink" Target="https://dx.doi.org/10.1055/a-2173-8232" TargetMode="External"/><Relationship Id="rId1263" Type="http://schemas.openxmlformats.org/officeDocument/2006/relationships/hyperlink" Target="https://dx.doi.org/10.1055/a-2227-5481" TargetMode="External"/><Relationship Id="rId1264" Type="http://schemas.openxmlformats.org/officeDocument/2006/relationships/hyperlink" Target="https://dx.doi.org/10.1123/jpah.2024-0057" TargetMode="External"/><Relationship Id="rId1265" Type="http://schemas.openxmlformats.org/officeDocument/2006/relationships/hyperlink" Target="https://dx.doi.org/10.1093/cid/ciae130" TargetMode="External"/><Relationship Id="rId1266" Type="http://schemas.openxmlformats.org/officeDocument/2006/relationships/hyperlink" Target="https://dx.doi.org/10.1371/journal.pone.0271848" TargetMode="External"/><Relationship Id="rId1267" Type="http://schemas.openxmlformats.org/officeDocument/2006/relationships/hyperlink" Target="https://dx.doi.org/10.1007/s10900-024-01345-6" TargetMode="External"/><Relationship Id="rId1268" Type="http://schemas.openxmlformats.org/officeDocument/2006/relationships/hyperlink" Target="https://dx.doi.org/10.1080/00223980.2024.2319172" TargetMode="External"/><Relationship Id="rId1269" Type="http://schemas.openxmlformats.org/officeDocument/2006/relationships/hyperlink" Target="https://dx.doi.org/10.1021/acs.nanolett.3c04430" TargetMode="External"/><Relationship Id="rId1270" Type="http://schemas.openxmlformats.org/officeDocument/2006/relationships/hyperlink" Target="https://dx.doi.org/10.1002/cbdv.202301786" TargetMode="External"/><Relationship Id="rId1271" Type="http://schemas.openxmlformats.org/officeDocument/2006/relationships/hyperlink" Target="https://dx.doi.org/10.1002/cam4.7090" TargetMode="External"/><Relationship Id="rId1272" Type="http://schemas.openxmlformats.org/officeDocument/2006/relationships/hyperlink" Target="https://dx.doi.org/10.1093/cid/ciae133" TargetMode="External"/><Relationship Id="rId1273" Type="http://schemas.openxmlformats.org/officeDocument/2006/relationships/hyperlink" Target="https://dx.doi.org/10.1093/cid/ciae132" TargetMode="External"/><Relationship Id="rId1274" Type="http://schemas.openxmlformats.org/officeDocument/2006/relationships/hyperlink" Target="https://dx.doi.org/10.1002/jmv.29505" TargetMode="External"/><Relationship Id="rId1275" Type="http://schemas.openxmlformats.org/officeDocument/2006/relationships/hyperlink" Target="https://dx.doi.org/10.1080/22221751.2024.2324502" TargetMode="External"/><Relationship Id="rId1276" Type="http://schemas.openxmlformats.org/officeDocument/2006/relationships/hyperlink" Target="https://dx.doi.org/10.1016/j.jgr.2023.10.002" TargetMode="External"/><Relationship Id="rId1277" Type="http://schemas.openxmlformats.org/officeDocument/2006/relationships/hyperlink" Target="https://dx.doi.org/10.4103/jehp.jehp_1378_22" TargetMode="External"/><Relationship Id="rId1278" Type="http://schemas.openxmlformats.org/officeDocument/2006/relationships/hyperlink" Target="https://dx.doi.org/10.1021/acsinfecdis.3c00560" TargetMode="External"/><Relationship Id="rId1279" Type="http://schemas.openxmlformats.org/officeDocument/2006/relationships/hyperlink" Target="https://dx.doi.org/10.1136/heartjnl-2023-323483" TargetMode="External"/><Relationship Id="rId1280" Type="http://schemas.openxmlformats.org/officeDocument/2006/relationships/hyperlink" Target="https://dx.doi.org/10.1021/acs.analchem.3c04361" TargetMode="External"/><Relationship Id="rId1281" Type="http://schemas.openxmlformats.org/officeDocument/2006/relationships/hyperlink" Target="https://dx.doi.org/10.1371/journal.pone.0297335" TargetMode="External"/><Relationship Id="rId1282" Type="http://schemas.openxmlformats.org/officeDocument/2006/relationships/hyperlink" Target="https://dx.doi.org/10.1097/NCQ.0000000000000764" TargetMode="External"/><Relationship Id="rId1283" Type="http://schemas.openxmlformats.org/officeDocument/2006/relationships/hyperlink" Target="https://dx.doi.org/10.3390/healthcare12050584" TargetMode="External"/><Relationship Id="rId1284" Type="http://schemas.openxmlformats.org/officeDocument/2006/relationships/hyperlink" Target="https://dx.doi.org/10.3390/healthcare12050530" TargetMode="External"/><Relationship Id="rId1285" Type="http://schemas.openxmlformats.org/officeDocument/2006/relationships/hyperlink" Target="https://dx.doi.org/10.1002/jmv.29499" TargetMode="External"/><Relationship Id="rId1286" Type="http://schemas.openxmlformats.org/officeDocument/2006/relationships/hyperlink" Target="https://dx.doi.org/10.1177/00469580241237697" TargetMode="External"/><Relationship Id="rId1287" Type="http://schemas.openxmlformats.org/officeDocument/2006/relationships/hyperlink" Target="https://dx.doi.org/10.1016/j.ahr.2023.100178" TargetMode="External"/><Relationship Id="rId1288" Type="http://schemas.openxmlformats.org/officeDocument/2006/relationships/hyperlink" Target="https://dx.doi.org/10.55016/ojs/tsw.v1i1.77548" TargetMode="External"/><Relationship Id="rId1289" Type="http://schemas.openxmlformats.org/officeDocument/2006/relationships/hyperlink" Target="https://dx.doi.org/10.7759/cureus.53959" TargetMode="External"/><Relationship Id="rId1290" Type="http://schemas.openxmlformats.org/officeDocument/2006/relationships/hyperlink" Target="https://dx.doi.org/10.1016/j.heliyon.2024.e27211" TargetMode="External"/><Relationship Id="rId1291" Type="http://schemas.openxmlformats.org/officeDocument/2006/relationships/hyperlink" Target="https://dx.doi.org/10.1007/s12088-023-01165-7" TargetMode="External"/><Relationship Id="rId1292" Type="http://schemas.openxmlformats.org/officeDocument/2006/relationships/hyperlink" Target="https://dx.doi.org/10.1007/s12088-023-01177-3" TargetMode="External"/><Relationship Id="rId1293" Type="http://schemas.openxmlformats.org/officeDocument/2006/relationships/hyperlink" Target="https://dx.doi.org/10.5339/qmj.2024.11" TargetMode="External"/><Relationship Id="rId1294" Type="http://schemas.openxmlformats.org/officeDocument/2006/relationships/hyperlink" Target="https://dx.doi.org/10.1186/s12985-024-02302-4" TargetMode="External"/><Relationship Id="rId1295" Type="http://schemas.openxmlformats.org/officeDocument/2006/relationships/hyperlink" Target="https://dx.doi.org/10.1016/j.vaccine.2024.03.019" TargetMode="External"/><Relationship Id="rId1296" Type="http://schemas.openxmlformats.org/officeDocument/2006/relationships/hyperlink" Target="https://dx.doi.org/10.1016/j.cppeds.2024.101583" TargetMode="External"/><Relationship Id="rId1297" Type="http://schemas.openxmlformats.org/officeDocument/2006/relationships/hyperlink" Target="https://dx.doi.org/10.1016/j.clnesp.2024.02.005" TargetMode="External"/><Relationship Id="rId1298" Type="http://schemas.openxmlformats.org/officeDocument/2006/relationships/hyperlink" Target="https://dx.doi.org/10.1016/j.virol.2024.110050" TargetMode="External"/><Relationship Id="rId1299" Type="http://schemas.openxmlformats.org/officeDocument/2006/relationships/hyperlink" Target="https://dx.doi.org/10.1097/JTE.0000000000000286" TargetMode="External"/><Relationship Id="rId1300" Type="http://schemas.openxmlformats.org/officeDocument/2006/relationships/hyperlink" Target="https://dx.doi.org/10.5867/medwave.2024.02.2788" TargetMode="External"/><Relationship Id="rId1301" Type="http://schemas.openxmlformats.org/officeDocument/2006/relationships/hyperlink" Target="https://dx.doi.org/10.1371/journal.pone.0300144" TargetMode="External"/><Relationship Id="rId1302" Type="http://schemas.openxmlformats.org/officeDocument/2006/relationships/hyperlink" Target="https://dx.doi.org/10.1007/s11427-023-2484-x" TargetMode="External"/><Relationship Id="rId1303" Type="http://schemas.openxmlformats.org/officeDocument/2006/relationships/hyperlink" Target="https://dx.doi.org/10.17269/s41997-024-00865-x" TargetMode="External"/><Relationship Id="rId1304" Type="http://schemas.openxmlformats.org/officeDocument/2006/relationships/hyperlink" Target="https://dx.doi.org/10.1007/s00431-024-05486-7" TargetMode="External"/><Relationship Id="rId1305" Type="http://schemas.openxmlformats.org/officeDocument/2006/relationships/hyperlink" Target="https://dx.doi.org/10.11606/s1518-8787.2024058005476" TargetMode="External"/><Relationship Id="rId1306" Type="http://schemas.openxmlformats.org/officeDocument/2006/relationships/hyperlink" Target="https://dx.doi.org/10.1590/1516-3180.2023.0167.R1.04122023" TargetMode="External"/><Relationship Id="rId1307" Type="http://schemas.openxmlformats.org/officeDocument/2006/relationships/hyperlink" Target="https://dx.doi.org/10.1128/mbio.03129-23" TargetMode="External"/><Relationship Id="rId1308" Type="http://schemas.openxmlformats.org/officeDocument/2006/relationships/hyperlink" Target="https://dx.doi.org/10.1111/hex.14014" TargetMode="External"/><Relationship Id="rId1309" Type="http://schemas.openxmlformats.org/officeDocument/2006/relationships/hyperlink" Target="https://dx.doi.org/10.3389/fmicb.2024.1346762" TargetMode="External"/><Relationship Id="rId1310" Type="http://schemas.openxmlformats.org/officeDocument/2006/relationships/hyperlink" Target="https://dx.doi.org/10.46234/ccdcw2024.030" TargetMode="External"/><Relationship Id="rId1311" Type="http://schemas.openxmlformats.org/officeDocument/2006/relationships/hyperlink" Target="https://dx.doi.org/10.22038/IJORL.2024.75276.3525" TargetMode="External"/><Relationship Id="rId1312" Type="http://schemas.openxmlformats.org/officeDocument/2006/relationships/hyperlink" Target="https://dx.doi.org/10.3389/fpubh.2024.1348441" TargetMode="External"/><Relationship Id="rId1313" Type="http://schemas.openxmlformats.org/officeDocument/2006/relationships/hyperlink" Target="https://dx.doi.org/10.3389/fpubh.2024.1321129" TargetMode="External"/><Relationship Id="rId1314" Type="http://schemas.openxmlformats.org/officeDocument/2006/relationships/hyperlink" Target="https://dx.doi.org/10.3389/fpubh.2024.1367614" TargetMode="External"/><Relationship Id="rId1315" Type="http://schemas.openxmlformats.org/officeDocument/2006/relationships/hyperlink" Target="https://dx.doi.org/10.1016/j.vaccine.2024.02.054" TargetMode="External"/><Relationship Id="rId1316" Type="http://schemas.openxmlformats.org/officeDocument/2006/relationships/hyperlink" Target="https://dx.doi.org/10.1136/bmjopen-2023-077572" TargetMode="External"/><Relationship Id="rId1317" Type="http://schemas.openxmlformats.org/officeDocument/2006/relationships/hyperlink" Target="https://dx.doi.org/10.1136/bmjopen-2023-073555" TargetMode="External"/><Relationship Id="rId1318" Type="http://schemas.openxmlformats.org/officeDocument/2006/relationships/hyperlink" Target="https://dx.doi.org/10.1136/bmjopen-2023-077869" TargetMode="External"/><Relationship Id="rId1319" Type="http://schemas.openxmlformats.org/officeDocument/2006/relationships/hyperlink" Target="https://dx.doi.org/10.1016/S2214-109X(23)00603-4" TargetMode="External"/><Relationship Id="rId1320" Type="http://schemas.openxmlformats.org/officeDocument/2006/relationships/hyperlink" Target="https://dx.doi.org/10.1016/S2214-109X(24)00046-9" TargetMode="External"/><Relationship Id="rId1321" Type="http://schemas.openxmlformats.org/officeDocument/2006/relationships/hyperlink" Target="https://dx.doi.org/10.1136/bmjopen-2023-082114" TargetMode="External"/><Relationship Id="rId1322" Type="http://schemas.openxmlformats.org/officeDocument/2006/relationships/hyperlink" Target="https://dx.doi.org/10.1016/j.amjmed.2024.02.029" TargetMode="External"/><Relationship Id="rId1323" Type="http://schemas.openxmlformats.org/officeDocument/2006/relationships/hyperlink" Target="https://dx.doi.org/10.1016/j.ijid.2024.107008" TargetMode="External"/><Relationship Id="rId1324" Type="http://schemas.openxmlformats.org/officeDocument/2006/relationships/hyperlink" Target="https://dx.doi.org/10.1016/j.ijbiomac.2024.130820" TargetMode="External"/><Relationship Id="rId1325" Type="http://schemas.openxmlformats.org/officeDocument/2006/relationships/hyperlink" Target="https://dx.doi.org/10.1016/S2666-5247(23)00372-5" TargetMode="External"/><Relationship Id="rId1326" Type="http://schemas.openxmlformats.org/officeDocument/2006/relationships/hyperlink" Target="https://dx.doi.org/10.3855/jidc.18236" TargetMode="External"/><Relationship Id="rId1327" Type="http://schemas.openxmlformats.org/officeDocument/2006/relationships/hyperlink" Target="https://dx.doi.org/10.1371/journal.pone.0283294" TargetMode="External"/><Relationship Id="rId1328" Type="http://schemas.openxmlformats.org/officeDocument/2006/relationships/hyperlink" Target="https://dx.doi.org/10.1371/journal.pbio.3002522" TargetMode="External"/><Relationship Id="rId1329" Type="http://schemas.openxmlformats.org/officeDocument/2006/relationships/hyperlink" Target="https://dx.doi.org/10.1177/10482911241239263" TargetMode="External"/><Relationship Id="rId1330" Type="http://schemas.openxmlformats.org/officeDocument/2006/relationships/hyperlink" Target="https://dx.doi.org/10.1007/s10653-024-01895-7" TargetMode="External"/><Relationship Id="rId1331" Type="http://schemas.openxmlformats.org/officeDocument/2006/relationships/hyperlink" Target="https://dx.doi.org/10.1172/jci.insight.178460" TargetMode="External"/><Relationship Id="rId1332" Type="http://schemas.openxmlformats.org/officeDocument/2006/relationships/hyperlink" Target="https://dx.doi.org/10.23736/S0026-4806.23.08845-6" TargetMode="External"/><Relationship Id="rId1333" Type="http://schemas.openxmlformats.org/officeDocument/2006/relationships/hyperlink" Target="https://dx.doi.org/10.1093/ajh/hpae031" TargetMode="External"/><Relationship Id="rId1334" Type="http://schemas.openxmlformats.org/officeDocument/2006/relationships/hyperlink" Target="https://dx.doi.org/10.3233/WOR-230589" TargetMode="External"/><Relationship Id="rId1335" Type="http://schemas.openxmlformats.org/officeDocument/2006/relationships/hyperlink" Target="https://dx.doi.org/10.3233/WOR-230352" TargetMode="External"/><Relationship Id="rId1336" Type="http://schemas.openxmlformats.org/officeDocument/2006/relationships/hyperlink" Target="https://dx.doi.org/10.1002/jclp.23676" TargetMode="External"/><Relationship Id="rId1337" Type="http://schemas.openxmlformats.org/officeDocument/2006/relationships/hyperlink" Target="https://dx.doi.org/10.1111/jcap.12458" TargetMode="External"/><Relationship Id="rId1338" Type="http://schemas.openxmlformats.org/officeDocument/2006/relationships/hyperlink" Target="https://dx.doi.org/10.1177/01455613241239534" TargetMode="External"/><Relationship Id="rId1339" Type="http://schemas.openxmlformats.org/officeDocument/2006/relationships/hyperlink" Target="https://dx.doi.org/10.7189/jogh.14.04006" TargetMode="External"/><Relationship Id="rId1340" Type="http://schemas.openxmlformats.org/officeDocument/2006/relationships/hyperlink" Target="https://dx.doi.org/10.3389/fpubh.2024.1306284" TargetMode="External"/><Relationship Id="rId1341" Type="http://schemas.openxmlformats.org/officeDocument/2006/relationships/hyperlink" Target="https://dx.doi.org/10.3389/fpubh.2024.1348170" TargetMode="External"/><Relationship Id="rId1342" Type="http://schemas.openxmlformats.org/officeDocument/2006/relationships/hyperlink" Target="https://dx.doi.org/10.3389/fpubh.2024.1308301" TargetMode="External"/><Relationship Id="rId1343" Type="http://schemas.openxmlformats.org/officeDocument/2006/relationships/hyperlink" Target="https://dx.doi.org/10.7759/cureus.54118" TargetMode="External"/><Relationship Id="rId1344" Type="http://schemas.openxmlformats.org/officeDocument/2006/relationships/hyperlink" Target="https://dx.doi.org/10.1111/risa.14287" TargetMode="External"/><Relationship Id="rId1345" Type="http://schemas.openxmlformats.org/officeDocument/2006/relationships/hyperlink" Target="https://dx.doi.org/10.1186/s12916-024-03347-6" TargetMode="External"/><Relationship Id="rId1346" Type="http://schemas.openxmlformats.org/officeDocument/2006/relationships/hyperlink" Target="https://dx.doi.org/10.1186/s12889-024-18283-6" TargetMode="External"/><Relationship Id="rId1347" Type="http://schemas.openxmlformats.org/officeDocument/2006/relationships/hyperlink" Target="https://dx.doi.org/10.1186/s12889-024-18249-8" TargetMode="External"/><Relationship Id="rId1348" Type="http://schemas.openxmlformats.org/officeDocument/2006/relationships/hyperlink" Target="https://dx.doi.org/10.1038/s41598-024-56861-1" TargetMode="External"/><Relationship Id="rId1349" Type="http://schemas.openxmlformats.org/officeDocument/2006/relationships/hyperlink" Target="https://dx.doi.org/10.1038/s41598-024-54445-7" TargetMode="External"/><Relationship Id="rId1350" Type="http://schemas.openxmlformats.org/officeDocument/2006/relationships/hyperlink" Target="https://dx.doi.org/10.1038/s41467-024-46443-0" TargetMode="External"/><Relationship Id="rId1351" Type="http://schemas.openxmlformats.org/officeDocument/2006/relationships/hyperlink" Target="https://dx.doi.org/10.18502/ijaai.v23i1.14956" TargetMode="External"/><Relationship Id="rId1352" Type="http://schemas.openxmlformats.org/officeDocument/2006/relationships/hyperlink" Target="https://dx.doi.org/10.1038/s41538-024-00248-z" TargetMode="External"/><Relationship Id="rId1353" Type="http://schemas.openxmlformats.org/officeDocument/2006/relationships/hyperlink" Target="https://dx.doi.org/10.1016/j.endien.2024.03.005" TargetMode="External"/><Relationship Id="rId1354" Type="http://schemas.openxmlformats.org/officeDocument/2006/relationships/hyperlink" Target="https://dx.doi.org/10.1016/j.antiviral.2024.105859" TargetMode="External"/><Relationship Id="rId1355" Type="http://schemas.openxmlformats.org/officeDocument/2006/relationships/hyperlink" Target="https://dx.doi.org/10.1016/j.virusres.2024.199354" TargetMode="External"/><Relationship Id="rId1356" Type="http://schemas.openxmlformats.org/officeDocument/2006/relationships/hyperlink" Target="https://dx.doi.org/10.1016/j.ajic.2024.03.008" TargetMode="External"/><Relationship Id="rId1357" Type="http://schemas.openxmlformats.org/officeDocument/2006/relationships/hyperlink" Target="https://dx.doi.org/10.1016/j.genhosppsych.2024.02.012" TargetMode="External"/><Relationship Id="rId1358" Type="http://schemas.openxmlformats.org/officeDocument/2006/relationships/hyperlink" Target="https://dx.doi.org/10.1111/jan.16136" TargetMode="External"/><Relationship Id="rId1359" Type="http://schemas.openxmlformats.org/officeDocument/2006/relationships/hyperlink" Target="https://dx.doi.org/10.1186/s12875-024-02335-2" TargetMode="External"/><Relationship Id="rId1360" Type="http://schemas.openxmlformats.org/officeDocument/2006/relationships/hyperlink" Target="https://dx.doi.org/10.1038/s41416-024-02596-9" TargetMode="External"/><Relationship Id="rId1361" Type="http://schemas.openxmlformats.org/officeDocument/2006/relationships/hyperlink" Target="https://dx.doi.org/10.1038/s41432-024-00992-x" TargetMode="External"/><Relationship Id="rId1362" Type="http://schemas.openxmlformats.org/officeDocument/2006/relationships/hyperlink" Target="https://dx.doi.org/10.1038/s41598-024-56758-z" TargetMode="External"/><Relationship Id="rId1363" Type="http://schemas.openxmlformats.org/officeDocument/2006/relationships/hyperlink" Target="https://dx.doi.org/10.1136/bmjopen-2023-076142" TargetMode="External"/><Relationship Id="rId1364" Type="http://schemas.openxmlformats.org/officeDocument/2006/relationships/hyperlink" Target="https://dx.doi.org/10.1016/j.vaccine.2024.03.036" TargetMode="External"/><Relationship Id="rId1365" Type="http://schemas.openxmlformats.org/officeDocument/2006/relationships/hyperlink" Target="https://dx.doi.org/10.1111/irv.13269" TargetMode="External"/><Relationship Id="rId1366" Type="http://schemas.openxmlformats.org/officeDocument/2006/relationships/hyperlink" Target="https://dx.doi.org/10.1016/j.idnow.2024.104886" TargetMode="External"/><Relationship Id="rId1367" Type="http://schemas.openxmlformats.org/officeDocument/2006/relationships/hyperlink" Target="https://dx.doi.org/10.1016/j.ijpharm.2024.124009" TargetMode="External"/><Relationship Id="rId1368" Type="http://schemas.openxmlformats.org/officeDocument/2006/relationships/hyperlink" Target="https://dx.doi.org/10.1016/j.bbrc.2024.149726" TargetMode="External"/><Relationship Id="rId1369" Type="http://schemas.openxmlformats.org/officeDocument/2006/relationships/hyperlink" Target="https://dx.doi.org/10.1016/j.jadohealth.2024.02.015" TargetMode="External"/><Relationship Id="rId1370" Type="http://schemas.openxmlformats.org/officeDocument/2006/relationships/hyperlink" Target="https://dx.doi.org/10.1016/j.annemergmed.2024.01.023" TargetMode="External"/><Relationship Id="rId1371" Type="http://schemas.openxmlformats.org/officeDocument/2006/relationships/hyperlink" Target="https://dx.doi.org/10.1038/s41746-024-01041-8" TargetMode="External"/><Relationship Id="rId1372" Type="http://schemas.openxmlformats.org/officeDocument/2006/relationships/hyperlink" Target="https://dx.doi.org/10.1186/s12879-024-09205-3" TargetMode="External"/><Relationship Id="rId1373" Type="http://schemas.openxmlformats.org/officeDocument/2006/relationships/hyperlink" Target="https://dx.doi.org/10.1016/j.ajt.2024.03.011" TargetMode="External"/><Relationship Id="rId1374" Type="http://schemas.openxmlformats.org/officeDocument/2006/relationships/hyperlink" Target="https://dx.doi.org/10.48729/pjctvs.349" TargetMode="External"/><Relationship Id="rId1375" Type="http://schemas.openxmlformats.org/officeDocument/2006/relationships/hyperlink" Target="https://dx.doi.org/10.1089/vim.2023.0097" TargetMode="External"/><Relationship Id="rId1376" Type="http://schemas.openxmlformats.org/officeDocument/2006/relationships/hyperlink" Target="https://dx.doi.org/10.1080/07448481.2024.2328139" TargetMode="External"/><Relationship Id="rId1377" Type="http://schemas.openxmlformats.org/officeDocument/2006/relationships/hyperlink" Target="https://dx.doi.org/10.1371/journal.pone.0300303" TargetMode="External"/><Relationship Id="rId1378" Type="http://schemas.openxmlformats.org/officeDocument/2006/relationships/hyperlink" Target="https://dx.doi.org/10.1371/journal.pgph.0002917" TargetMode="External"/><Relationship Id="rId1379" Type="http://schemas.openxmlformats.org/officeDocument/2006/relationships/hyperlink" Target="https://dx.doi.org/10.1007/s43440-024-00585-6" TargetMode="External"/><Relationship Id="rId1380" Type="http://schemas.openxmlformats.org/officeDocument/2006/relationships/hyperlink" Target="https://dx.doi.org/10.1007/s11524-024-00844-0" TargetMode="External"/><Relationship Id="rId1381" Type="http://schemas.openxmlformats.org/officeDocument/2006/relationships/hyperlink" Target="https://dx.doi.org/10.1007/s40121-024-00954-x" TargetMode="External"/><Relationship Id="rId1382" Type="http://schemas.openxmlformats.org/officeDocument/2006/relationships/hyperlink" Target="https://dx.doi.org/10.2196/48545" TargetMode="External"/><Relationship Id="rId1383" Type="http://schemas.openxmlformats.org/officeDocument/2006/relationships/hyperlink" Target="https://dx.doi.org/10.5414/CN111179" TargetMode="External"/><Relationship Id="rId1384" Type="http://schemas.openxmlformats.org/officeDocument/2006/relationships/hyperlink" Target="https://dx.doi.org/10.1016/j.heliyon.2024.e27901" TargetMode="External"/><Relationship Id="rId1385" Type="http://schemas.openxmlformats.org/officeDocument/2006/relationships/hyperlink" Target="https://dx.doi.org/10.1101/2024.03.06.24303821" TargetMode="External"/><Relationship Id="rId1386" Type="http://schemas.openxmlformats.org/officeDocument/2006/relationships/hyperlink" Target="https://dx.doi.org/10.21203/rs.3.rs-3952944/v1" TargetMode="External"/><Relationship Id="rId1387" Type="http://schemas.openxmlformats.org/officeDocument/2006/relationships/hyperlink" Target="https://dx.doi.org/10.3389/fpubh.2024.1279293" TargetMode="External"/><Relationship Id="rId1388" Type="http://schemas.openxmlformats.org/officeDocument/2006/relationships/hyperlink" Target="https://dx.doi.org/10.3389/fpubh.2024.1334425" TargetMode="External"/><Relationship Id="rId1389" Type="http://schemas.openxmlformats.org/officeDocument/2006/relationships/hyperlink" Target="https://dx.doi.org/10.2147/RMHP.S448965" TargetMode="External"/><Relationship Id="rId1390" Type="http://schemas.openxmlformats.org/officeDocument/2006/relationships/hyperlink" Target="https://dx.doi.org/10.7759/cureus.54166" TargetMode="External"/><Relationship Id="rId1391" Type="http://schemas.openxmlformats.org/officeDocument/2006/relationships/hyperlink" Target="https://dx.doi.org/10.7759/cureus.54231" TargetMode="External"/><Relationship Id="rId1392" Type="http://schemas.openxmlformats.org/officeDocument/2006/relationships/hyperlink" Target="https://dx.doi.org/10.1016/j.lanwpc.2024.101040" TargetMode="External"/><Relationship Id="rId1393" Type="http://schemas.openxmlformats.org/officeDocument/2006/relationships/hyperlink" Target="https://dx.doi.org/10.1136/bmjsrh-2022-201759" TargetMode="External"/><Relationship Id="rId1394" Type="http://schemas.openxmlformats.org/officeDocument/2006/relationships/hyperlink" Target="https://dx.doi.org/10.1007/978-1-0716-3690-9_10" TargetMode="External"/><Relationship Id="rId1395" Type="http://schemas.openxmlformats.org/officeDocument/2006/relationships/hyperlink" Target="https://dx.doi.org/10.1001/jama.2024.1059" TargetMode="External"/><Relationship Id="rId1396" Type="http://schemas.openxmlformats.org/officeDocument/2006/relationships/hyperlink" Target="https://dx.doi.org/10.1515/cclm-2024-0030" TargetMode="External"/><Relationship Id="rId1397" Type="http://schemas.openxmlformats.org/officeDocument/2006/relationships/hyperlink" Target="https://dx.doi.org/10.1128/jvi.00139-24" TargetMode="External"/><Relationship Id="rId1398" Type="http://schemas.openxmlformats.org/officeDocument/2006/relationships/hyperlink" Target="https://dx.doi.org/10.1093/cvr/cvae049" TargetMode="External"/><Relationship Id="rId1399" Type="http://schemas.openxmlformats.org/officeDocument/2006/relationships/hyperlink" Target="https://dx.doi.org/10.1016/j.jsmc.2023.06.012" TargetMode="External"/><Relationship Id="rId1400" Type="http://schemas.openxmlformats.org/officeDocument/2006/relationships/hyperlink" Target="https://dx.doi.org/10.23938/ASSN.1070" TargetMode="External"/><Relationship Id="rId1401" Type="http://schemas.openxmlformats.org/officeDocument/2006/relationships/hyperlink" Target="https://dx.doi.org/10.1016/j.lana.2024.100693" TargetMode="External"/><Relationship Id="rId1402" Type="http://schemas.openxmlformats.org/officeDocument/2006/relationships/hyperlink" Target="https://dx.doi.org/10.1155/2024/8838308" TargetMode="External"/><Relationship Id="rId1403" Type="http://schemas.openxmlformats.org/officeDocument/2006/relationships/hyperlink" Target="https://dx.doi.org/10.5365/wpsar.2024.15.1.1078" TargetMode="External"/><Relationship Id="rId1404" Type="http://schemas.openxmlformats.org/officeDocument/2006/relationships/hyperlink" Target="https://dx.doi.org/10.1093/haschl/qxad032" TargetMode="External"/><Relationship Id="rId1405" Type="http://schemas.openxmlformats.org/officeDocument/2006/relationships/hyperlink" Target="https://dx.doi.org/10.4081/jphia.2023.2317" TargetMode="External"/><Relationship Id="rId1406" Type="http://schemas.openxmlformats.org/officeDocument/2006/relationships/hyperlink" Target="https://dx.doi.org/10.1177/00469580241239844" TargetMode="External"/><Relationship Id="rId1407" Type="http://schemas.openxmlformats.org/officeDocument/2006/relationships/hyperlink" Target="https://dx.doi.org/10.3345/cep.2023.01137" TargetMode="External"/><Relationship Id="rId1408" Type="http://schemas.openxmlformats.org/officeDocument/2006/relationships/hyperlink" Target="https://dx.doi.org/10.1186/s13690-024-01267-8" TargetMode="External"/><Relationship Id="rId1409" Type="http://schemas.openxmlformats.org/officeDocument/2006/relationships/hyperlink" Target="https://dx.doi.org/10.1186/s12916-024-03328-9" TargetMode="External"/><Relationship Id="rId1410" Type="http://schemas.openxmlformats.org/officeDocument/2006/relationships/hyperlink" Target="https://dx.doi.org/10.1186/s12889-024-17901-7" TargetMode="External"/><Relationship Id="rId1411" Type="http://schemas.openxmlformats.org/officeDocument/2006/relationships/hyperlink" Target="https://dx.doi.org/10.1007/s10198-024-01680-4" TargetMode="External"/><Relationship Id="rId1412" Type="http://schemas.openxmlformats.org/officeDocument/2006/relationships/hyperlink" Target="https://dx.doi.org/10.1007/s11606-024-08726-6" TargetMode="External"/><Relationship Id="rId1413" Type="http://schemas.openxmlformats.org/officeDocument/2006/relationships/hyperlink" Target="https://dx.doi.org/10.1016/j.vaccine.2023.11.057" TargetMode="External"/><Relationship Id="rId1414" Type="http://schemas.openxmlformats.org/officeDocument/2006/relationships/hyperlink" Target="https://dx.doi.org/10.5694/mja2.52256" TargetMode="External"/><Relationship Id="rId1415" Type="http://schemas.openxmlformats.org/officeDocument/2006/relationships/hyperlink" Target="https://dx.doi.org/10.20344/amp.19642" TargetMode="External"/><Relationship Id="rId1416" Type="http://schemas.openxmlformats.org/officeDocument/2006/relationships/hyperlink" Target="https://dx.doi.org/10.1371/journal.pone.0299547" TargetMode="External"/><Relationship Id="rId1417" Type="http://schemas.openxmlformats.org/officeDocument/2006/relationships/hyperlink" Target="https://dx.doi.org/10.1371/journal.pone.0296668" TargetMode="External"/><Relationship Id="rId1418" Type="http://schemas.openxmlformats.org/officeDocument/2006/relationships/hyperlink" Target="https://dx.doi.org/10.1111/dewb.12448" TargetMode="External"/><Relationship Id="rId1419" Type="http://schemas.openxmlformats.org/officeDocument/2006/relationships/hyperlink" Target="https://dx.doi.org/10.1007/s12630-024-02742-0" TargetMode="External"/><Relationship Id="rId1420" Type="http://schemas.openxmlformats.org/officeDocument/2006/relationships/hyperlink" Target="https://dx.doi.org/10.1093/intqhc/mzae022" TargetMode="External"/><Relationship Id="rId1421" Type="http://schemas.openxmlformats.org/officeDocument/2006/relationships/hyperlink" Target="https://dx.doi.org/10.1097/ASW.0000000000000119" TargetMode="External"/><Relationship Id="rId1422" Type="http://schemas.openxmlformats.org/officeDocument/2006/relationships/hyperlink" Target="https://dx.doi.org/10.1002/jmv.29551" TargetMode="External"/><Relationship Id="rId1423" Type="http://schemas.openxmlformats.org/officeDocument/2006/relationships/hyperlink" Target="https://dx.doi.org/10.32725/jab.2024.006" TargetMode="External"/><Relationship Id="rId1424" Type="http://schemas.openxmlformats.org/officeDocument/2006/relationships/hyperlink" Target="https://dx.doi.org/10.1017/ice.2024.35" TargetMode="External"/><Relationship Id="rId1425" Type="http://schemas.openxmlformats.org/officeDocument/2006/relationships/hyperlink" Target="https://dx.doi.org/10.1093/ofid/ofae051" TargetMode="External"/><Relationship Id="rId1426" Type="http://schemas.openxmlformats.org/officeDocument/2006/relationships/hyperlink" Target="https://dx.doi.org/10.3389/fcimb.2024.1324019" TargetMode="External"/><Relationship Id="rId1427" Type="http://schemas.openxmlformats.org/officeDocument/2006/relationships/hyperlink" Target="https://dx.doi.org/10.2147/PPA.S448901" TargetMode="External"/><Relationship Id="rId1428" Type="http://schemas.openxmlformats.org/officeDocument/2006/relationships/hyperlink" Target="https://dx.doi.org/10.3389/fpubh.2024.1164056" TargetMode="External"/><Relationship Id="rId1429" Type="http://schemas.openxmlformats.org/officeDocument/2006/relationships/hyperlink" Target="https://dx.doi.org/10.2989/17280583.2023.2277759" TargetMode="External"/><Relationship Id="rId1430" Type="http://schemas.openxmlformats.org/officeDocument/2006/relationships/hyperlink" Target="https://dx.doi.org/10.1177/00914150241240122" TargetMode="External"/><Relationship Id="rId1431" Type="http://schemas.openxmlformats.org/officeDocument/2006/relationships/hyperlink" Target="https://dx.doi.org/10.1002/jmv.29507" TargetMode="External"/><Relationship Id="rId1432" Type="http://schemas.openxmlformats.org/officeDocument/2006/relationships/hyperlink" Target="https://dx.doi.org/10.1177/00333549241236629" TargetMode="External"/><Relationship Id="rId1433" Type="http://schemas.openxmlformats.org/officeDocument/2006/relationships/hyperlink" Target="https://dx.doi.org/10.1097/MD.0000000000037502" TargetMode="External"/><Relationship Id="rId1434" Type="http://schemas.openxmlformats.org/officeDocument/2006/relationships/hyperlink" Target="https://dx.doi.org/10.1097/MD.0000000000037498" TargetMode="External"/><Relationship Id="rId1435" Type="http://schemas.openxmlformats.org/officeDocument/2006/relationships/hyperlink" Target="https://dx.doi.org/10.1080/21645515.2024.2331438" TargetMode="External"/><Relationship Id="rId1436" Type="http://schemas.openxmlformats.org/officeDocument/2006/relationships/hyperlink" Target="https://dx.doi.org/10.1097/SHK.0000000000002315" TargetMode="External"/><Relationship Id="rId1437" Type="http://schemas.openxmlformats.org/officeDocument/2006/relationships/hyperlink" Target="https://dx.doi.org/10.1080/21645515.2024.2322795" TargetMode="External"/><Relationship Id="rId1438" Type="http://schemas.openxmlformats.org/officeDocument/2006/relationships/hyperlink" Target="https://dx.doi.org/10.1002/jmv.29529" TargetMode="External"/><Relationship Id="rId1439" Type="http://schemas.openxmlformats.org/officeDocument/2006/relationships/hyperlink" Target="https://dx.doi.org/10.1016/j.chstcc.2023.100019" TargetMode="External"/><Relationship Id="rId1440" Type="http://schemas.openxmlformats.org/officeDocument/2006/relationships/hyperlink" Target="https://dx.doi.org/10.1016/j.infpip.2024.100353" TargetMode="External"/><Relationship Id="rId1441" Type="http://schemas.openxmlformats.org/officeDocument/2006/relationships/hyperlink" Target="https://dx.doi.org/10.1002/aet2.10955" TargetMode="External"/><Relationship Id="rId1442" Type="http://schemas.openxmlformats.org/officeDocument/2006/relationships/hyperlink" Target="https://dx.doi.org/10.1016/j.dialog.2023.100162" TargetMode="External"/><Relationship Id="rId1443" Type="http://schemas.openxmlformats.org/officeDocument/2006/relationships/hyperlink" Target="https://dx.doi.org/10.1016/j.eclinm.2024.102517" TargetMode="External"/><Relationship Id="rId1444" Type="http://schemas.openxmlformats.org/officeDocument/2006/relationships/hyperlink" Target="https://dx.doi.org/10.3389/fmed.2024.1305834" TargetMode="External"/><Relationship Id="rId1445" Type="http://schemas.openxmlformats.org/officeDocument/2006/relationships/hyperlink" Target="https://dx.doi.org/10.1016/j.lanwpc.2023.100995" TargetMode="External"/><Relationship Id="rId1446" Type="http://schemas.openxmlformats.org/officeDocument/2006/relationships/hyperlink" Target="https://dx.doi.org/10.1016/j.heliyon.2024.e27588" TargetMode="External"/><Relationship Id="rId1447" Type="http://schemas.openxmlformats.org/officeDocument/2006/relationships/hyperlink" Target="https://dx.doi.org/10.3389/fpubh.2024.1329704" TargetMode="External"/><Relationship Id="rId1448" Type="http://schemas.openxmlformats.org/officeDocument/2006/relationships/hyperlink" Target="https://dx.doi.org/10.1093/pubmed/fdae032" TargetMode="External"/><Relationship Id="rId1449" Type="http://schemas.openxmlformats.org/officeDocument/2006/relationships/hyperlink" Target="https://dx.doi.org/10.1111/cod.14540" TargetMode="External"/><Relationship Id="rId1450" Type="http://schemas.openxmlformats.org/officeDocument/2006/relationships/hyperlink" Target="https://dx.doi.org/10.1186/s12879-024-09209-z" TargetMode="External"/><Relationship Id="rId1451" Type="http://schemas.openxmlformats.org/officeDocument/2006/relationships/hyperlink" Target="https://dx.doi.org/10.1186/s12879-024-09225-z" TargetMode="External"/><Relationship Id="rId1452" Type="http://schemas.openxmlformats.org/officeDocument/2006/relationships/hyperlink" Target="https://dx.doi.org/10.1038/s41418-024-01278-6" TargetMode="External"/><Relationship Id="rId1453" Type="http://schemas.openxmlformats.org/officeDocument/2006/relationships/hyperlink" Target="https://dx.doi.org/10.1016/j.arbres.2024.02.017" TargetMode="External"/><Relationship Id="rId1454" Type="http://schemas.openxmlformats.org/officeDocument/2006/relationships/hyperlink" Target="https://dx.doi.org/10.1016/j.jiac.2024.03.014" TargetMode="External"/><Relationship Id="rId1455" Type="http://schemas.openxmlformats.org/officeDocument/2006/relationships/hyperlink" Target="https://dx.doi.org/10.1016/j.ijid.2024.107012" TargetMode="External"/><Relationship Id="rId1456" Type="http://schemas.openxmlformats.org/officeDocument/2006/relationships/hyperlink" Target="https://dx.doi.org/10.1016/j.cpcardiol.2024.102540" TargetMode="External"/><Relationship Id="rId1457" Type="http://schemas.openxmlformats.org/officeDocument/2006/relationships/hyperlink" Target="https://dx.doi.org/10.1002/nop2.2143" TargetMode="External"/><Relationship Id="rId1458" Type="http://schemas.openxmlformats.org/officeDocument/2006/relationships/hyperlink" Target="https://dx.doi.org/10.1186/s12889-024-18377-1" TargetMode="External"/><Relationship Id="rId1459" Type="http://schemas.openxmlformats.org/officeDocument/2006/relationships/hyperlink" Target="https://dx.doi.org/10.1177/00333549241238895" TargetMode="External"/><Relationship Id="rId1460" Type="http://schemas.openxmlformats.org/officeDocument/2006/relationships/hyperlink" Target="https://dx.doi.org/10.1111/jocn.17079" TargetMode="External"/><Relationship Id="rId1461" Type="http://schemas.openxmlformats.org/officeDocument/2006/relationships/hyperlink" Target="https://dx.doi.org/10.1016/j.vaccine.2024.03.051" TargetMode="External"/><Relationship Id="rId1462" Type="http://schemas.openxmlformats.org/officeDocument/2006/relationships/hyperlink" Target="https://dx.doi.org/10.1016/j.jfma.2024.03.015" TargetMode="External"/><Relationship Id="rId1463" Type="http://schemas.openxmlformats.org/officeDocument/2006/relationships/hyperlink" Target="https://dx.doi.org/10.1016/S1473-3099(24)00101-4" TargetMode="External"/><Relationship Id="rId1464" Type="http://schemas.openxmlformats.org/officeDocument/2006/relationships/hyperlink" Target="https://dx.doi.org/10.1016/S1473-3099(24)00157-9" TargetMode="External"/><Relationship Id="rId1465" Type="http://schemas.openxmlformats.org/officeDocument/2006/relationships/hyperlink" Target="https://dx.doi.org/10.1016/j.bmc.2023.117577" TargetMode="External"/><Relationship Id="rId1466" Type="http://schemas.openxmlformats.org/officeDocument/2006/relationships/hyperlink" Target="https://dx.doi.org/10.1016/j.jiph.2024.03.006" TargetMode="External"/><Relationship Id="rId1467" Type="http://schemas.openxmlformats.org/officeDocument/2006/relationships/hyperlink" Target="https://dx.doi.org/10.1016/j.biopha.2024.116441" TargetMode="External"/><Relationship Id="rId1468" Type="http://schemas.openxmlformats.org/officeDocument/2006/relationships/hyperlink" Target="https://dx.doi.org/10.1016/j.msard.2024.105547" TargetMode="External"/><Relationship Id="rId1469" Type="http://schemas.openxmlformats.org/officeDocument/2006/relationships/hyperlink" Target="https://dx.doi.org/10.1016/j.heliyon.2024.e27051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9</cp:revision>
  <dcterms:created xsi:type="dcterms:W3CDTF">2023-10-05T10:33:00Z</dcterms:created>
  <dcterms:modified xsi:type="dcterms:W3CDTF">2023-10-05T21:21:00Z</dcterms:modified>
  <cp:category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